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062.zip" </w:instrText>
            </w:r>
            <w:r>
              <w:fldChar w:fldCharType="separate"/>
            </w:r>
            <w:r w:rsidR="006505A1" w:rsidRPr="006505A1">
              <w:rPr>
                <w:rStyle w:val="af0"/>
                <w:rFonts w:ascii="Arial" w:hAnsi="Arial" w:cs="Arial"/>
                <w:b/>
                <w:bCs/>
                <w:sz w:val="16"/>
                <w:szCs w:val="16"/>
              </w:rPr>
              <w:t>R4-2109062</w:t>
            </w:r>
            <w:r>
              <w:rPr>
                <w:rStyle w:val="af0"/>
                <w:rFonts w:ascii="Arial" w:hAnsi="Arial" w:cs="Arial"/>
                <w:b/>
                <w:bCs/>
                <w:sz w:val="16"/>
                <w:szCs w:val="16"/>
              </w:rPr>
              <w:fldChar w:fldCharType="end"/>
            </w:r>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Table 9.2.5.1-1, Table 9.2.5.1-3, Table 9.2.5.2-5, Table 9.2.6.2-1, Table 9.2.6.2-3, Table 9.2.6.3-3 as “NOTE: When RRM enhancement for high speed is configured for CA, the requirements apply to measurements of a secondary component carrier with active SCell.”</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Proposal 2: For deactivated SCell, reuse similar principle as Rel-16 HST and add additional note for SCells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Proposal 3: For deactivated SCell Kp issue, it is reasonable to keep Kp. But it’s better to conclude Kp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248.zip" </w:instrText>
            </w:r>
            <w:r>
              <w:fldChar w:fldCharType="separate"/>
            </w:r>
            <w:r w:rsidR="006505A1" w:rsidRPr="006505A1">
              <w:rPr>
                <w:rStyle w:val="af0"/>
                <w:rFonts w:ascii="Arial" w:hAnsi="Arial" w:cs="Arial"/>
                <w:b/>
                <w:bCs/>
                <w:sz w:val="16"/>
                <w:szCs w:val="16"/>
              </w:rPr>
              <w:t>R4-2109248</w:t>
            </w:r>
            <w:r>
              <w:rPr>
                <w:rStyle w:val="af0"/>
                <w:rFonts w:ascii="Arial" w:hAnsi="Arial" w:cs="Arial"/>
                <w:b/>
                <w:bCs/>
                <w:sz w:val="16"/>
                <w:szCs w:val="16"/>
              </w:rPr>
              <w:fldChar w:fldCharType="end"/>
            </w:r>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r w:rsidRPr="006505A1">
              <w:rPr>
                <w:rFonts w:ascii="Arial" w:eastAsia="宋体" w:hAnsi="Arial" w:cs="Arial"/>
                <w:b/>
                <w:sz w:val="16"/>
                <w:szCs w:val="16"/>
              </w:rPr>
              <w:t>Kp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316.zip" </w:instrText>
            </w:r>
            <w:r>
              <w:fldChar w:fldCharType="separate"/>
            </w:r>
            <w:r w:rsidR="006505A1" w:rsidRPr="006505A1">
              <w:rPr>
                <w:rStyle w:val="af0"/>
                <w:rFonts w:ascii="Arial" w:hAnsi="Arial" w:cs="Arial"/>
                <w:b/>
                <w:bCs/>
                <w:sz w:val="16"/>
                <w:szCs w:val="16"/>
              </w:rPr>
              <w:t>R4-2109316</w:t>
            </w:r>
            <w:r>
              <w:rPr>
                <w:rStyle w:val="af0"/>
                <w:rFonts w:ascii="Arial" w:hAnsi="Arial" w:cs="Arial"/>
                <w:b/>
                <w:bCs/>
                <w:sz w:val="16"/>
                <w:szCs w:val="16"/>
              </w:rPr>
              <w:fldChar w:fldCharType="end"/>
            </w:r>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Kp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to avoid duplicated discussion, Kp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A37E0" w:rsidP="006505A1">
            <w:pPr>
              <w:spacing w:after="0"/>
              <w:rPr>
                <w:rFonts w:ascii="Arial" w:hAnsi="Arial" w:cs="Arial"/>
                <w:sz w:val="16"/>
                <w:szCs w:val="16"/>
                <w:highlight w:val="yellow"/>
              </w:rPr>
            </w:pPr>
            <w:r>
              <w:lastRenderedPageBreak/>
              <w:fldChar w:fldCharType="begin"/>
            </w:r>
            <w:r>
              <w:instrText xml:space="preserve"> HYPERLINK "https://www.3gpp.org/ftp/TSG_RAN/WG4_Radio/TSGR4_99-e/Docs/R4-2109516.zip" </w:instrText>
            </w:r>
            <w:r>
              <w:fldChar w:fldCharType="separate"/>
            </w:r>
            <w:r w:rsidR="006505A1" w:rsidRPr="006505A1">
              <w:rPr>
                <w:rStyle w:val="af0"/>
                <w:rFonts w:ascii="Arial" w:hAnsi="Arial" w:cs="Arial"/>
                <w:b/>
                <w:bCs/>
                <w:sz w:val="16"/>
                <w:szCs w:val="16"/>
              </w:rPr>
              <w:t>R4-2109516</w:t>
            </w:r>
            <w:r>
              <w:rPr>
                <w:rStyle w:val="af0"/>
                <w:rFonts w:ascii="Arial" w:hAnsi="Arial" w:cs="Arial"/>
                <w:b/>
                <w:bCs/>
                <w:sz w:val="16"/>
                <w:szCs w:val="16"/>
              </w:rPr>
              <w:fldChar w:fldCharType="end"/>
            </w:r>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Observation 1: based on RAN4 common understanding on the current non-HST specification, For CSSF</w:t>
            </w:r>
            <w:r w:rsidRPr="006505A1">
              <w:rPr>
                <w:rFonts w:ascii="Arial" w:hAnsi="Arial" w:cs="Arial"/>
                <w:i/>
                <w:iCs/>
                <w:sz w:val="16"/>
                <w:szCs w:val="16"/>
                <w:vertAlign w:val="subscript"/>
              </w:rPr>
              <w:t>outside_gap</w:t>
            </w:r>
            <w:proofErr w:type="gramStart"/>
            <w:r w:rsidRPr="006505A1">
              <w:rPr>
                <w:rFonts w:ascii="Arial" w:hAnsi="Arial" w:cs="Arial"/>
                <w:i/>
                <w:iCs/>
                <w:sz w:val="16"/>
                <w:szCs w:val="16"/>
                <w:vertAlign w:val="subscript"/>
              </w:rPr>
              <w:t>,i</w:t>
            </w:r>
            <w:proofErr w:type="gramEnd"/>
            <w:r w:rsidRPr="006505A1">
              <w:rPr>
                <w:rFonts w:ascii="Arial" w:hAnsi="Arial" w:cs="Arial"/>
                <w:i/>
                <w:iCs/>
                <w:sz w:val="16"/>
                <w:szCs w:val="16"/>
              </w:rPr>
              <w:t>, both SCell(s) measured without MG and SCell(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2: there is over counted issue on the SCell(s) measured with MG, which are calculated in both CSSF</w:t>
            </w:r>
            <w:r w:rsidRPr="006505A1">
              <w:rPr>
                <w:rFonts w:ascii="Arial" w:hAnsi="Arial" w:cs="Arial"/>
                <w:i/>
                <w:iCs/>
                <w:sz w:val="16"/>
                <w:szCs w:val="16"/>
                <w:vertAlign w:val="subscript"/>
              </w:rPr>
              <w:t xml:space="preserve">within_gap,i </w:t>
            </w:r>
            <w:r w:rsidRPr="006505A1">
              <w:rPr>
                <w:rFonts w:ascii="Arial" w:hAnsi="Arial" w:cs="Arial"/>
                <w:i/>
                <w:iCs/>
                <w:sz w:val="16"/>
                <w:szCs w:val="16"/>
              </w:rPr>
              <w:t>and CSSF</w:t>
            </w:r>
            <w:r w:rsidRPr="006505A1">
              <w:rPr>
                <w:rFonts w:ascii="Arial" w:hAnsi="Arial" w:cs="Arial"/>
                <w:i/>
                <w:iCs/>
                <w:sz w:val="16"/>
                <w:szCs w:val="16"/>
                <w:vertAlign w:val="subscript"/>
              </w:rPr>
              <w:t>outside_gap,i</w:t>
            </w:r>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CSSF</w:t>
            </w:r>
            <w:r w:rsidRPr="006505A1">
              <w:rPr>
                <w:rFonts w:ascii="Arial" w:hAnsi="Arial" w:cs="Arial"/>
                <w:i/>
                <w:iCs/>
                <w:sz w:val="16"/>
                <w:szCs w:val="16"/>
                <w:vertAlign w:val="subscript"/>
              </w:rPr>
              <w:t>outside_gap</w:t>
            </w:r>
            <w:proofErr w:type="gramStart"/>
            <w:r w:rsidRPr="006505A1">
              <w:rPr>
                <w:rFonts w:ascii="Arial" w:hAnsi="Arial" w:cs="Arial"/>
                <w:i/>
                <w:iCs/>
                <w:sz w:val="16"/>
                <w:szCs w:val="16"/>
                <w:vertAlign w:val="subscript"/>
              </w:rPr>
              <w:t>,i</w:t>
            </w:r>
            <w:proofErr w:type="gramEnd"/>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Proposal 1: for high speed train scenario, it is proposed that only SCell(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CSSF</w:t>
            </w:r>
            <w:r w:rsidRPr="006505A1">
              <w:rPr>
                <w:rFonts w:ascii="Arial" w:hAnsi="Arial" w:cs="Arial"/>
                <w:b/>
                <w:bCs/>
                <w:i/>
                <w:iCs/>
                <w:sz w:val="16"/>
                <w:szCs w:val="16"/>
                <w:vertAlign w:val="subscript"/>
              </w:rPr>
              <w:t>outside_gap</w:t>
            </w:r>
            <w:proofErr w:type="gramStart"/>
            <w:r w:rsidRPr="006505A1">
              <w:rPr>
                <w:rFonts w:ascii="Arial" w:hAnsi="Arial" w:cs="Arial"/>
                <w:b/>
                <w:bCs/>
                <w:i/>
                <w:iCs/>
                <w:sz w:val="16"/>
                <w:szCs w:val="16"/>
                <w:vertAlign w:val="subscript"/>
              </w:rPr>
              <w:t>,i</w:t>
            </w:r>
            <w:proofErr w:type="gramEnd"/>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634.zip" </w:instrText>
            </w:r>
            <w:r>
              <w:fldChar w:fldCharType="separate"/>
            </w:r>
            <w:r w:rsidR="006505A1" w:rsidRPr="006505A1">
              <w:rPr>
                <w:rStyle w:val="af0"/>
                <w:rFonts w:ascii="Arial" w:hAnsi="Arial" w:cs="Arial"/>
                <w:b/>
                <w:bCs/>
                <w:sz w:val="16"/>
                <w:szCs w:val="16"/>
              </w:rPr>
              <w:t>R4-2109634</w:t>
            </w:r>
            <w:r>
              <w:rPr>
                <w:rStyle w:val="af0"/>
                <w:rFonts w:ascii="Arial" w:hAnsi="Arial" w:cs="Arial"/>
                <w:b/>
                <w:bCs/>
                <w:sz w:val="16"/>
                <w:szCs w:val="16"/>
              </w:rPr>
              <w:fldChar w:fldCharType="end"/>
            </w:r>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Scaling factor Kp should be introduced in PSS/SSS detection, time index detection and measurement requirement for deactivated SCells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10220.zip" </w:instrText>
            </w:r>
            <w:r>
              <w:fldChar w:fldCharType="separate"/>
            </w:r>
            <w:r w:rsidR="006505A1" w:rsidRPr="006505A1">
              <w:rPr>
                <w:rStyle w:val="af0"/>
                <w:rFonts w:ascii="Arial" w:hAnsi="Arial" w:cs="Arial"/>
                <w:b/>
                <w:bCs/>
                <w:sz w:val="16"/>
                <w:szCs w:val="16"/>
              </w:rPr>
              <w:t>R4-2110220</w:t>
            </w:r>
            <w:r>
              <w:rPr>
                <w:rStyle w:val="af0"/>
                <w:rFonts w:ascii="Arial" w:hAnsi="Arial" w:cs="Arial"/>
                <w:b/>
                <w:bCs/>
                <w:sz w:val="16"/>
                <w:szCs w:val="16"/>
              </w:rPr>
              <w:fldChar w:fldCharType="end"/>
            </w:r>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L1-SINR was introduced in Rel-16 eMIMO, we should wait conclusion in Rel-16 HST. We’re OK to use Ês/Iot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FC78E7" w:rsidRDefault="00D31230" w:rsidP="00D31230">
      <w:pPr>
        <w:pStyle w:val="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for CSSF</w:t>
      </w:r>
      <w:r w:rsidR="00503257" w:rsidRPr="00FC78E7">
        <w:rPr>
          <w:bCs/>
          <w:sz w:val="24"/>
          <w:szCs w:val="24"/>
          <w:vertAlign w:val="subscript"/>
          <w:lang w:val="en-US" w:eastAsia="ko-KR"/>
          <w:rPrChange w:id="7" w:author="Ming Li L" w:date="2021-05-20T00:20:00Z">
            <w:rPr>
              <w:bCs/>
              <w:sz w:val="24"/>
              <w:szCs w:val="24"/>
              <w:vertAlign w:val="subscript"/>
              <w:lang w:eastAsia="ko-KR"/>
            </w:rPr>
          </w:rPrChange>
        </w:rPr>
        <w:t>outside_gap</w:t>
      </w:r>
      <w:proofErr w:type="gramStart"/>
      <w:r w:rsidR="00503257" w:rsidRPr="00FC78E7">
        <w:rPr>
          <w:bCs/>
          <w:sz w:val="24"/>
          <w:szCs w:val="24"/>
          <w:vertAlign w:val="subscript"/>
          <w:lang w:val="en-US" w:eastAsia="ko-KR"/>
          <w:rPrChange w:id="8" w:author="Ming Li L" w:date="2021-05-20T00:20:00Z">
            <w:rPr>
              <w:bCs/>
              <w:sz w:val="24"/>
              <w:szCs w:val="24"/>
              <w:vertAlign w:val="subscript"/>
              <w:lang w:eastAsia="ko-KR"/>
            </w:rPr>
          </w:rPrChange>
        </w:rPr>
        <w:t>,i</w:t>
      </w:r>
      <w:proofErr w:type="gramEnd"/>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for CSSF</w:t>
      </w:r>
      <w:r w:rsidR="003854D9" w:rsidRPr="003854D9">
        <w:rPr>
          <w:b/>
          <w:u w:val="single"/>
          <w:vertAlign w:val="subscript"/>
          <w:lang w:eastAsia="ko-KR"/>
        </w:rPr>
        <w:t>outside_gap</w:t>
      </w:r>
      <w:proofErr w:type="gramStart"/>
      <w:r w:rsidR="003854D9" w:rsidRPr="003854D9">
        <w:rPr>
          <w:b/>
          <w:u w:val="single"/>
          <w:vertAlign w:val="subscript"/>
          <w:lang w:eastAsia="ko-KR"/>
        </w:rPr>
        <w:t>,i</w:t>
      </w:r>
      <w:proofErr w:type="gramEnd"/>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Enhancement on CSSF</w:t>
            </w:r>
            <w:r w:rsidRPr="003854D9">
              <w:rPr>
                <w:rFonts w:eastAsia="Malgun Gothic"/>
                <w:bCs/>
                <w:vertAlign w:val="subscript"/>
                <w:lang w:eastAsia="ko-KR"/>
              </w:rPr>
              <w:t xml:space="preserve">outside_gap,i </w:t>
            </w:r>
            <w:r w:rsidRPr="003854D9">
              <w:rPr>
                <w:rFonts w:eastAsia="Malgun Gothic"/>
                <w:bCs/>
                <w:lang w:eastAsia="ko-KR"/>
              </w:rPr>
              <w:t>for SCell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CSSF</w:t>
            </w:r>
            <w:r w:rsidRPr="003854D9">
              <w:rPr>
                <w:rFonts w:eastAsia="Malgun Gothic"/>
                <w:bCs/>
                <w:vertAlign w:val="subscript"/>
                <w:lang w:eastAsia="ko-KR"/>
              </w:rPr>
              <w:t>outside_gap</w:t>
            </w:r>
            <w:proofErr w:type="gramStart"/>
            <w:r w:rsidRPr="003854D9">
              <w:rPr>
                <w:rFonts w:eastAsia="Malgun Gothic"/>
                <w:bCs/>
                <w:vertAlign w:val="subscript"/>
                <w:lang w:eastAsia="ko-KR"/>
              </w:rPr>
              <w:t>,i</w:t>
            </w:r>
            <w:proofErr w:type="gramEnd"/>
            <w:r w:rsidRPr="003854D9">
              <w:rPr>
                <w:rFonts w:eastAsia="Malgun Gothic"/>
                <w:bCs/>
                <w:lang w:eastAsia="ko-KR"/>
              </w:rPr>
              <w:t>, both SCell(s) measured without MG and SCell(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Both activated and deactivated SCells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Further discuss the issue of CSSF</w:t>
      </w:r>
      <w:r w:rsidRPr="00570FFD">
        <w:rPr>
          <w:rFonts w:eastAsiaTheme="minorEastAsia"/>
          <w:bCs/>
          <w:vertAlign w:val="subscript"/>
          <w:lang w:eastAsia="zh-CN"/>
        </w:rPr>
        <w:t>outside_gap</w:t>
      </w:r>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for high speed train scenario, it is proposed that only SCell(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CSSF</w:t>
      </w:r>
      <w:r w:rsidRPr="005667B2">
        <w:rPr>
          <w:rFonts w:eastAsiaTheme="minorEastAsia"/>
          <w:bCs/>
          <w:vertAlign w:val="subscript"/>
          <w:lang w:eastAsia="zh-CN"/>
        </w:rPr>
        <w:t>outside_gap,i</w:t>
      </w:r>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for CSSF</w:t>
            </w:r>
            <w:r w:rsidRPr="003854D9">
              <w:rPr>
                <w:b/>
                <w:u w:val="single"/>
                <w:vertAlign w:val="subscript"/>
                <w:lang w:eastAsia="ko-KR"/>
              </w:rPr>
              <w:t>outside_gap,i</w:t>
            </w:r>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9"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10" w:author="Huawei" w:date="2021-05-19T17:01:00Z">
              <w:r>
                <w:rPr>
                  <w:rFonts w:eastAsiaTheme="minorEastAsia"/>
                  <w:color w:val="0070C0"/>
                  <w:lang w:val="en-US" w:eastAsia="zh-CN"/>
                </w:rPr>
                <w:t>Share the similar view with option 4 and option 5.</w:t>
              </w:r>
            </w:ins>
            <w:ins w:id="11" w:author="Huawei" w:date="2021-05-19T17:02:00Z">
              <w:r>
                <w:rPr>
                  <w:rFonts w:eastAsiaTheme="minorEastAsia"/>
                  <w:color w:val="0070C0"/>
                  <w:lang w:val="en-US" w:eastAsia="zh-CN"/>
                </w:rPr>
                <w:t xml:space="preserve"> Changing the CSSF table will impact implementation</w:t>
              </w:r>
            </w:ins>
            <w:ins w:id="12" w:author="Huawei" w:date="2021-05-19T17:04:00Z">
              <w:r>
                <w:rPr>
                  <w:rFonts w:eastAsiaTheme="minorEastAsia"/>
                  <w:color w:val="0070C0"/>
                  <w:lang w:val="en-US" w:eastAsia="zh-CN"/>
                </w:rPr>
                <w:t xml:space="preserve"> strategy.</w:t>
              </w:r>
            </w:ins>
          </w:p>
        </w:tc>
      </w:tr>
      <w:tr w:rsidR="00A43142" w14:paraId="026B6609" w14:textId="77777777" w:rsidTr="00B0748D">
        <w:trPr>
          <w:ins w:id="13" w:author="CK Yang (楊智凱)" w:date="2021-05-19T20:36:00Z"/>
        </w:trPr>
        <w:tc>
          <w:tcPr>
            <w:tcW w:w="1236" w:type="dxa"/>
          </w:tcPr>
          <w:p w14:paraId="12E2C6FE" w14:textId="07C5C4BB" w:rsidR="00A43142" w:rsidRDefault="00A43142" w:rsidP="00A43142">
            <w:pPr>
              <w:spacing w:after="120"/>
              <w:rPr>
                <w:ins w:id="14" w:author="CK Yang (楊智凱)" w:date="2021-05-19T20:36:00Z"/>
                <w:rFonts w:eastAsiaTheme="minorEastAsia"/>
                <w:color w:val="0070C0"/>
                <w:lang w:val="en-US" w:eastAsia="zh-CN"/>
              </w:rPr>
            </w:pPr>
            <w:ins w:id="15" w:author="CK Yang (楊智凱)" w:date="2021-05-19T20:36:00Z">
              <w:r w:rsidRPr="00956AA2">
                <w:rPr>
                  <w:rFonts w:eastAsiaTheme="minorEastAsia"/>
                  <w:color w:val="0070C0"/>
                  <w:lang w:val="en-US" w:eastAsia="zh-CN"/>
                </w:rPr>
                <w:t>MediaTek</w:t>
              </w:r>
            </w:ins>
          </w:p>
        </w:tc>
        <w:tc>
          <w:tcPr>
            <w:tcW w:w="8395" w:type="dxa"/>
          </w:tcPr>
          <w:p w14:paraId="4918ED56" w14:textId="77777777" w:rsidR="00A43142" w:rsidRDefault="00A43142" w:rsidP="00A43142">
            <w:pPr>
              <w:spacing w:after="120"/>
              <w:jc w:val="both"/>
              <w:rPr>
                <w:ins w:id="16" w:author="CK Yang (楊智凱)" w:date="2021-05-19T20:36:00Z"/>
                <w:rFonts w:eastAsiaTheme="minorEastAsia"/>
                <w:color w:val="0070C0"/>
                <w:lang w:val="en-US" w:eastAsia="zh-CN"/>
              </w:rPr>
            </w:pPr>
            <w:ins w:id="17"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8" w:author="CK Yang (楊智凱)" w:date="2021-05-19T20:36:00Z"/>
                <w:rFonts w:eastAsiaTheme="minorEastAsia"/>
                <w:color w:val="0070C0"/>
                <w:lang w:val="en-US" w:eastAsia="zh-CN"/>
              </w:rPr>
            </w:pPr>
            <w:ins w:id="19"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20" w:author="Chu-Hsiang Huang" w:date="2021-05-19T10:18:00Z"/>
        </w:trPr>
        <w:tc>
          <w:tcPr>
            <w:tcW w:w="1236" w:type="dxa"/>
          </w:tcPr>
          <w:p w14:paraId="12E4B329" w14:textId="46017639" w:rsidR="0080606F" w:rsidRPr="00956AA2" w:rsidRDefault="00CD1154" w:rsidP="00A43142">
            <w:pPr>
              <w:spacing w:after="120"/>
              <w:rPr>
                <w:ins w:id="21" w:author="Chu-Hsiang Huang" w:date="2021-05-19T10:18:00Z"/>
                <w:rFonts w:eastAsiaTheme="minorEastAsia"/>
                <w:color w:val="0070C0"/>
                <w:lang w:val="en-US" w:eastAsia="zh-CN"/>
              </w:rPr>
            </w:pPr>
            <w:ins w:id="22"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3" w:author="Chu-Hsiang Huang" w:date="2021-05-19T10:22:00Z"/>
                <w:rFonts w:eastAsiaTheme="minorEastAsia"/>
                <w:color w:val="0070C0"/>
                <w:lang w:val="en-US" w:eastAsia="zh-CN"/>
              </w:rPr>
            </w:pPr>
            <w:ins w:id="24"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5"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6"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7" w:author="Chu-Hsiang Huang" w:date="2021-05-19T10:18:00Z"/>
                <w:rFonts w:eastAsiaTheme="minorEastAsia"/>
                <w:color w:val="0070C0"/>
                <w:lang w:val="en-US" w:eastAsia="zh-CN"/>
              </w:rPr>
            </w:pPr>
            <w:ins w:id="28" w:author="Chu-Hsiang Huang" w:date="2021-05-19T10:22:00Z">
              <w:r>
                <w:rPr>
                  <w:rFonts w:eastAsiaTheme="minorEastAsia"/>
                  <w:color w:val="0070C0"/>
                  <w:lang w:val="en-US" w:eastAsia="zh-CN"/>
                </w:rPr>
                <w:t>If RAN4 concluded that this is a correction</w:t>
              </w:r>
            </w:ins>
            <w:ins w:id="29"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w:t>
              </w:r>
            </w:ins>
            <w:ins w:id="30" w:author="Chu-Hsiang Huang" w:date="2021-05-19T10:28:00Z">
              <w:r w:rsidR="004B6CA3">
                <w:rPr>
                  <w:rFonts w:eastAsiaTheme="minorEastAsia"/>
                  <w:color w:val="0070C0"/>
                  <w:lang w:val="en-US" w:eastAsia="zh-CN"/>
                </w:rPr>
                <w:t>QC</w:t>
              </w:r>
            </w:ins>
          </w:p>
        </w:tc>
      </w:tr>
      <w:tr w:rsidR="00CB4F42" w14:paraId="5AD3AD09" w14:textId="77777777" w:rsidTr="00B0748D">
        <w:trPr>
          <w:ins w:id="31" w:author="Lo, Anthony (Nokia - GB/Bristol)" w:date="2021-05-19T19:58:00Z"/>
        </w:trPr>
        <w:tc>
          <w:tcPr>
            <w:tcW w:w="1236" w:type="dxa"/>
          </w:tcPr>
          <w:p w14:paraId="223A29E4" w14:textId="4787AF87" w:rsidR="00CB4F42" w:rsidRDefault="00CB4F42" w:rsidP="00A43142">
            <w:pPr>
              <w:spacing w:after="120"/>
              <w:rPr>
                <w:ins w:id="32" w:author="Lo, Anthony (Nokia - GB/Bristol)" w:date="2021-05-19T19:58:00Z"/>
                <w:rFonts w:eastAsiaTheme="minorEastAsia"/>
                <w:color w:val="0070C0"/>
                <w:lang w:val="en-US" w:eastAsia="zh-CN"/>
              </w:rPr>
            </w:pPr>
            <w:ins w:id="33"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4" w:author="Lo, Anthony (Nokia - GB/Bristol)" w:date="2021-05-19T19:58:00Z"/>
                <w:rFonts w:eastAsiaTheme="minorEastAsia"/>
                <w:color w:val="0070C0"/>
                <w:lang w:val="en-US" w:eastAsia="zh-CN"/>
              </w:rPr>
            </w:pPr>
            <w:ins w:id="35" w:author="Lo, Anthony (Nokia - GB/Bristol)" w:date="2021-05-19T19:59:00Z">
              <w:r>
                <w:rPr>
                  <w:rFonts w:eastAsiaTheme="minorEastAsia"/>
                  <w:color w:val="0070C0"/>
                  <w:lang w:val="en-US" w:eastAsia="zh-CN"/>
                </w:rPr>
                <w:t xml:space="preserve">This is not an issue specifically for HST. </w:t>
              </w:r>
            </w:ins>
            <w:ins w:id="36" w:author="Lo, Anthony (Nokia - GB/Bristol)" w:date="2021-05-19T20:00:00Z">
              <w:r w:rsidR="00D63B4B">
                <w:rPr>
                  <w:rFonts w:eastAsiaTheme="minorEastAsia"/>
                  <w:color w:val="0070C0"/>
                  <w:lang w:val="en-US" w:eastAsia="zh-CN"/>
                </w:rPr>
                <w:t>The same</w:t>
              </w:r>
            </w:ins>
            <w:ins w:id="37"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rsidRPr="00E46FAC" w14:paraId="1DE08846" w14:textId="77777777" w:rsidTr="00B0748D">
        <w:trPr>
          <w:ins w:id="38" w:author="Ming Li L" w:date="2021-05-20T00:31:00Z"/>
        </w:trPr>
        <w:tc>
          <w:tcPr>
            <w:tcW w:w="1236" w:type="dxa"/>
          </w:tcPr>
          <w:p w14:paraId="221D62BB" w14:textId="0084FF54" w:rsidR="00507D89" w:rsidRDefault="00507D89" w:rsidP="00507D89">
            <w:pPr>
              <w:spacing w:after="120"/>
              <w:rPr>
                <w:ins w:id="39" w:author="Ming Li L" w:date="2021-05-20T00:31:00Z"/>
                <w:rFonts w:eastAsiaTheme="minorEastAsia"/>
                <w:color w:val="0070C0"/>
                <w:lang w:val="en-US" w:eastAsia="zh-CN"/>
              </w:rPr>
            </w:pPr>
            <w:ins w:id="40"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1" w:author="Ming Li L" w:date="2021-05-20T00:34:00Z"/>
                <w:rFonts w:eastAsiaTheme="minorEastAsia"/>
                <w:color w:val="0070C0"/>
                <w:lang w:val="en-US" w:eastAsia="zh-CN"/>
              </w:rPr>
            </w:pPr>
            <w:ins w:id="42"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3" w:author="Ming Li L" w:date="2021-05-20T00:31:00Z"/>
                <w:rFonts w:eastAsiaTheme="minorEastAsia"/>
                <w:color w:val="0070C0"/>
                <w:lang w:val="en-US" w:eastAsia="zh-CN"/>
              </w:rPr>
            </w:pPr>
            <w:ins w:id="44"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5" w:author="Ming Li L" w:date="2021-05-20T00:31:00Z"/>
                <w:rFonts w:eastAsiaTheme="minorEastAsia"/>
                <w:color w:val="0070C0"/>
                <w:lang w:val="en-US" w:eastAsia="zh-CN"/>
              </w:rPr>
            </w:pPr>
            <w:ins w:id="46" w:author="Ming Li L" w:date="2021-05-20T00:31:00Z">
              <w:r>
                <w:rPr>
                  <w:rFonts w:eastAsiaTheme="minorEastAsia"/>
                  <w:color w:val="0070C0"/>
                  <w:lang w:val="en-US" w:eastAsia="zh-CN"/>
                </w:rPr>
                <w:t>In this sense, we don’t support option5 and the issues can be left to R16 session</w:t>
              </w:r>
            </w:ins>
            <w:ins w:id="47" w:author="Ming Li L" w:date="2021-05-20T00:35:00Z">
              <w:r w:rsidR="00064094">
                <w:rPr>
                  <w:rFonts w:eastAsiaTheme="minorEastAsia"/>
                  <w:color w:val="0070C0"/>
                  <w:lang w:val="en-US" w:eastAsia="zh-CN"/>
                </w:rPr>
                <w:t xml:space="preserve"> as option 2 points</w:t>
              </w:r>
            </w:ins>
            <w:ins w:id="48" w:author="Ming Li L" w:date="2021-05-20T00:31:00Z">
              <w:r>
                <w:rPr>
                  <w:rFonts w:eastAsiaTheme="minorEastAsia"/>
                  <w:color w:val="0070C0"/>
                  <w:lang w:val="en-US" w:eastAsia="zh-CN"/>
                </w:rPr>
                <w:t>.</w:t>
              </w:r>
            </w:ins>
          </w:p>
        </w:tc>
      </w:tr>
      <w:tr w:rsidR="00E46FAC" w:rsidRPr="00E46FAC" w14:paraId="450E676F" w14:textId="77777777" w:rsidTr="00B0748D">
        <w:trPr>
          <w:ins w:id="49" w:author="Qiming Li" w:date="2021-05-20T13:11:00Z"/>
        </w:trPr>
        <w:tc>
          <w:tcPr>
            <w:tcW w:w="1236" w:type="dxa"/>
          </w:tcPr>
          <w:p w14:paraId="48564009" w14:textId="538C546D" w:rsidR="00E46FAC" w:rsidRDefault="00E46FAC" w:rsidP="00E46FAC">
            <w:pPr>
              <w:spacing w:after="120"/>
              <w:rPr>
                <w:ins w:id="50" w:author="Qiming Li" w:date="2021-05-20T13:11:00Z"/>
                <w:rFonts w:eastAsiaTheme="minorEastAsia"/>
                <w:color w:val="0070C0"/>
                <w:lang w:val="en-US" w:eastAsia="zh-CN"/>
              </w:rPr>
            </w:pPr>
            <w:ins w:id="51" w:author="Qiming Li" w:date="2021-05-20T13:11:00Z">
              <w:r>
                <w:rPr>
                  <w:rFonts w:eastAsiaTheme="minorEastAsia"/>
                  <w:color w:val="0070C0"/>
                  <w:lang w:val="en-US" w:eastAsia="zh-CN"/>
                </w:rPr>
                <w:t>Apple</w:t>
              </w:r>
            </w:ins>
          </w:p>
        </w:tc>
        <w:tc>
          <w:tcPr>
            <w:tcW w:w="8395" w:type="dxa"/>
          </w:tcPr>
          <w:p w14:paraId="2FE37BBA" w14:textId="498FC87E" w:rsidR="00E46FAC" w:rsidRDefault="00E46FAC" w:rsidP="00E46FAC">
            <w:pPr>
              <w:spacing w:after="120"/>
              <w:rPr>
                <w:ins w:id="52" w:author="Qiming Li" w:date="2021-05-20T13:11:00Z"/>
                <w:rFonts w:eastAsiaTheme="minorEastAsia"/>
                <w:color w:val="0070C0"/>
                <w:lang w:val="en-US" w:eastAsia="zh-CN"/>
              </w:rPr>
            </w:pPr>
            <w:ins w:id="53" w:author="Qiming Li" w:date="2021-05-20T13:11:00Z">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ins>
          </w:p>
        </w:tc>
      </w:tr>
      <w:tr w:rsidR="00B43C52" w14:paraId="1A6BF827" w14:textId="77777777" w:rsidTr="00B43C52">
        <w:trPr>
          <w:ins w:id="54" w:author="Xiaomi" w:date="2021-05-20T13:23:00Z"/>
        </w:trPr>
        <w:tc>
          <w:tcPr>
            <w:tcW w:w="1236" w:type="dxa"/>
          </w:tcPr>
          <w:p w14:paraId="74D8CCD3" w14:textId="77777777" w:rsidR="00B43C52" w:rsidRDefault="00B43C52" w:rsidP="00985313">
            <w:pPr>
              <w:spacing w:after="120"/>
              <w:rPr>
                <w:ins w:id="55" w:author="Xiaomi" w:date="2021-05-20T13:23:00Z"/>
                <w:rFonts w:eastAsiaTheme="minorEastAsia"/>
                <w:color w:val="0070C0"/>
                <w:lang w:val="en-US" w:eastAsia="zh-CN"/>
              </w:rPr>
            </w:pPr>
            <w:ins w:id="56" w:author="Xiaomi" w:date="2021-05-20T13:2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C36B935" w14:textId="77777777" w:rsidR="00B43C52" w:rsidRDefault="00B43C52" w:rsidP="00985313">
            <w:pPr>
              <w:spacing w:after="120"/>
              <w:rPr>
                <w:ins w:id="57" w:author="Xiaomi" w:date="2021-05-20T13:23:00Z"/>
                <w:rFonts w:eastAsiaTheme="minorEastAsia"/>
                <w:color w:val="0070C0"/>
                <w:lang w:val="en-US" w:eastAsia="zh-CN"/>
              </w:rPr>
            </w:pPr>
            <w:ins w:id="58" w:author="Xiaomi" w:date="2021-05-20T13:23:00Z">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ins>
          </w:p>
        </w:tc>
      </w:tr>
    </w:tbl>
    <w:p w14:paraId="49031AA8" w14:textId="6C7BA69B" w:rsidR="00D31230" w:rsidRPr="00B43C52" w:rsidRDefault="00D31230" w:rsidP="00D31230">
      <w:pPr>
        <w:rPr>
          <w:color w:val="0070C0"/>
          <w:lang w:eastAsia="zh-CN"/>
          <w:rPrChange w:id="59" w:author="Xiaomi" w:date="2021-05-20T13:23:00Z">
            <w:rPr>
              <w:color w:val="0070C0"/>
              <w:lang w:val="en-US" w:eastAsia="zh-CN"/>
            </w:rPr>
          </w:rPrChange>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r w:rsidR="0075195E" w:rsidRPr="0075195E">
        <w:rPr>
          <w:rFonts w:eastAsia="宋体"/>
          <w:szCs w:val="24"/>
          <w:lang w:eastAsia="zh-CN"/>
        </w:rPr>
        <w:t>Kp shall also apply for measurement requirements on deactivated SCell in R17 FR1 HST, where Kp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r w:rsidR="00E10298" w:rsidRPr="00E10298">
        <w:rPr>
          <w:rFonts w:eastAsiaTheme="minorEastAsia"/>
          <w:bCs/>
          <w:lang w:eastAsia="zh-CN"/>
        </w:rPr>
        <w:t>Kp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Rel-15/Rel-16 Kp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r w:rsidRPr="00570FFD">
        <w:rPr>
          <w:rFonts w:eastAsia="宋体"/>
          <w:color w:val="0070C0"/>
          <w:szCs w:val="24"/>
          <w:lang w:eastAsia="zh-CN"/>
        </w:rPr>
        <w:t xml:space="preserve">Kp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r>
              <w:rPr>
                <w:b/>
                <w:u w:val="single"/>
                <w:lang w:eastAsia="ko-KR"/>
              </w:rPr>
              <w:t>Kp for deactivated Scell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60" w:author="Huawei" w:date="2021-05-19T17:05:00Z">
              <w:r w:rsidDel="004178CB">
                <w:rPr>
                  <w:rFonts w:eastAsiaTheme="minorEastAsia" w:hint="eastAsia"/>
                  <w:color w:val="0070C0"/>
                  <w:lang w:val="en-US" w:eastAsia="zh-CN"/>
                </w:rPr>
                <w:lastRenderedPageBreak/>
                <w:delText>XXX</w:delText>
              </w:r>
            </w:del>
            <w:ins w:id="61"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62" w:author="Huawei" w:date="2021-05-19T17:05:00Z">
              <w:r>
                <w:rPr>
                  <w:rFonts w:eastAsiaTheme="minorEastAsia"/>
                  <w:color w:val="0070C0"/>
                  <w:lang w:val="en-US" w:eastAsia="zh-CN"/>
                </w:rPr>
                <w:t>Support option 1. The issue has bee</w:t>
              </w:r>
            </w:ins>
            <w:ins w:id="63"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The enhancement on deactivated SCell</w:t>
              </w:r>
            </w:ins>
            <w:ins w:id="64" w:author="Huawei" w:date="2021-05-19T17:07:00Z">
              <w:r>
                <w:rPr>
                  <w:rFonts w:eastAsiaTheme="minorEastAsia"/>
                  <w:color w:val="0070C0"/>
                  <w:lang w:val="en-US" w:eastAsia="zh-CN"/>
                </w:rPr>
                <w:t xml:space="preserve"> in R17 HST WI</w:t>
              </w:r>
            </w:ins>
            <w:ins w:id="65"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66" w:author="Huawei" w:date="2021-05-19T17:07:00Z">
              <w:r>
                <w:rPr>
                  <w:rFonts w:eastAsiaTheme="minorEastAsia"/>
                  <w:color w:val="0070C0"/>
                  <w:lang w:val="en-US" w:eastAsia="zh-CN"/>
                </w:rPr>
                <w:t>.</w:t>
              </w:r>
            </w:ins>
            <w:ins w:id="67" w:author="Huawei" w:date="2021-05-19T17:06:00Z">
              <w:r w:rsidRPr="004178CB">
                <w:rPr>
                  <w:rFonts w:eastAsiaTheme="minorEastAsia"/>
                  <w:color w:val="0070C0"/>
                  <w:lang w:val="en-US" w:eastAsia="zh-CN"/>
                </w:rPr>
                <w:t xml:space="preserve"> Kp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68" w:author="OPPO" w:date="2021-05-19T18:33: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69" w:author="OPPO" w:date="2021-05-19T18:33:00Z"/>
                <w:rFonts w:eastAsiaTheme="minorEastAsia"/>
                <w:color w:val="0070C0"/>
                <w:lang w:val="en-US" w:eastAsia="zh-CN"/>
              </w:rPr>
            </w:pPr>
            <w:ins w:id="70"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71"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72" w:author="OPPO" w:date="2021-05-19T18:34:00Z">
              <w:r w:rsidR="006572B9">
                <w:rPr>
                  <w:rFonts w:eastAsiaTheme="minorEastAsia"/>
                  <w:color w:val="0070C0"/>
                  <w:lang w:val="en-US" w:eastAsia="zh-CN"/>
                </w:rPr>
                <w:t>s</w:t>
              </w:r>
            </w:ins>
            <w:ins w:id="73" w:author="OPPO" w:date="2021-05-19T18:33:00Z">
              <w:r>
                <w:rPr>
                  <w:rFonts w:eastAsiaTheme="minorEastAsia"/>
                  <w:color w:val="0070C0"/>
                  <w:lang w:val="en-US" w:eastAsia="zh-CN"/>
                </w:rPr>
                <w:t xml:space="preserve"> of other options are also </w:t>
              </w:r>
            </w:ins>
            <w:ins w:id="74" w:author="OPPO" w:date="2021-05-19T18:34:00Z">
              <w:r w:rsidR="006572B9">
                <w:rPr>
                  <w:rFonts w:eastAsiaTheme="minorEastAsia"/>
                  <w:color w:val="0070C0"/>
                  <w:lang w:val="en-US" w:eastAsia="zh-CN"/>
                </w:rPr>
                <w:t>agreeable.</w:t>
              </w:r>
            </w:ins>
            <w:ins w:id="75" w:author="OPPO" w:date="2021-05-19T18:33:00Z">
              <w:r w:rsidR="006572B9">
                <w:rPr>
                  <w:rFonts w:eastAsiaTheme="minorEastAsia"/>
                  <w:color w:val="0070C0"/>
                  <w:lang w:val="en-US" w:eastAsia="zh-CN"/>
                </w:rPr>
                <w:t xml:space="preserve"> If Rel-15/</w:t>
              </w:r>
            </w:ins>
            <w:ins w:id="76" w:author="OPPO" w:date="2021-05-19T18:34:00Z">
              <w:r w:rsidR="006572B9">
                <w:rPr>
                  <w:rFonts w:eastAsiaTheme="minorEastAsia"/>
                  <w:color w:val="0070C0"/>
                  <w:lang w:val="en-US" w:eastAsia="zh-CN"/>
                </w:rPr>
                <w:t xml:space="preserve">16 Kp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77" w:author="CK Yang (楊智凱)" w:date="2021-05-19T20:37:00Z"/>
        </w:trPr>
        <w:tc>
          <w:tcPr>
            <w:tcW w:w="1272" w:type="dxa"/>
          </w:tcPr>
          <w:p w14:paraId="0832890E" w14:textId="6AAF9A4C" w:rsidR="00A43142" w:rsidRDefault="00A43142" w:rsidP="00A43142">
            <w:pPr>
              <w:spacing w:after="120"/>
              <w:rPr>
                <w:ins w:id="78" w:author="CK Yang (楊智凱)" w:date="2021-05-19T20:37:00Z"/>
                <w:rFonts w:eastAsiaTheme="minorEastAsia"/>
                <w:color w:val="0070C0"/>
                <w:lang w:val="en-US" w:eastAsia="zh-CN"/>
              </w:rPr>
            </w:pPr>
            <w:ins w:id="79" w:author="CK Yang (楊智凱)" w:date="2021-05-19T20:37:00Z">
              <w:r>
                <w:rPr>
                  <w:rFonts w:eastAsiaTheme="minorEastAsia"/>
                  <w:color w:val="0070C0"/>
                  <w:lang w:val="en-US" w:eastAsia="zh-CN"/>
                </w:rPr>
                <w:t>MediaTek</w:t>
              </w:r>
            </w:ins>
          </w:p>
        </w:tc>
        <w:tc>
          <w:tcPr>
            <w:tcW w:w="8359" w:type="dxa"/>
          </w:tcPr>
          <w:p w14:paraId="6DBF549C" w14:textId="77777777" w:rsidR="00A43142" w:rsidRDefault="00A43142" w:rsidP="00A43142">
            <w:pPr>
              <w:spacing w:after="120"/>
              <w:jc w:val="both"/>
              <w:rPr>
                <w:ins w:id="80" w:author="CK Yang (楊智凱)" w:date="2021-05-19T20:37:00Z"/>
                <w:rFonts w:eastAsiaTheme="minorEastAsia"/>
                <w:color w:val="0070C0"/>
                <w:lang w:val="en-US" w:eastAsia="zh-CN"/>
              </w:rPr>
            </w:pPr>
            <w:ins w:id="81"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ated SCell should not be tighter</w:t>
              </w:r>
              <w:r w:rsidRPr="00DE4B8C">
                <w:rPr>
                  <w:rFonts w:eastAsiaTheme="minorEastAsia"/>
                  <w:color w:val="0070C0"/>
                  <w:lang w:val="en-US" w:eastAsia="zh-CN"/>
                </w:rPr>
                <w:t xml:space="preserve"> than activated SCell</w:t>
              </w:r>
              <w:r>
                <w:rPr>
                  <w:rFonts w:eastAsiaTheme="minorEastAsia"/>
                  <w:color w:val="0070C0"/>
                  <w:lang w:val="en-US" w:eastAsia="zh-CN"/>
                </w:rPr>
                <w:t>. Thus, the Kp should be considered for deactivated SCell. We can wait for the conclusion in R15/16.</w:t>
              </w:r>
            </w:ins>
          </w:p>
          <w:p w14:paraId="15C0984F" w14:textId="77777777" w:rsidR="00A43142" w:rsidRDefault="00A43142" w:rsidP="00A43142">
            <w:pPr>
              <w:spacing w:after="120"/>
              <w:rPr>
                <w:ins w:id="82" w:author="CK Yang (楊智凱)" w:date="2021-05-19T20:37:00Z"/>
                <w:rFonts w:eastAsiaTheme="minorEastAsia"/>
                <w:color w:val="0070C0"/>
                <w:lang w:val="en-US" w:eastAsia="zh-CN"/>
              </w:rPr>
            </w:pPr>
          </w:p>
        </w:tc>
      </w:tr>
      <w:tr w:rsidR="00134FD4" w14:paraId="16D66C67" w14:textId="77777777" w:rsidTr="00A43142">
        <w:trPr>
          <w:ins w:id="83" w:author="Chu-Hsiang Huang" w:date="2021-05-19T10:17:00Z"/>
        </w:trPr>
        <w:tc>
          <w:tcPr>
            <w:tcW w:w="1272" w:type="dxa"/>
          </w:tcPr>
          <w:p w14:paraId="39D50BAC" w14:textId="0C1A9B7C" w:rsidR="00134FD4" w:rsidRDefault="004B6CA3" w:rsidP="00A43142">
            <w:pPr>
              <w:spacing w:after="120"/>
              <w:rPr>
                <w:ins w:id="84" w:author="Chu-Hsiang Huang" w:date="2021-05-19T10:17:00Z"/>
                <w:rFonts w:eastAsiaTheme="minorEastAsia"/>
                <w:color w:val="0070C0"/>
                <w:lang w:val="en-US" w:eastAsia="zh-CN"/>
              </w:rPr>
            </w:pPr>
            <w:ins w:id="85"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86" w:author="Chu-Hsiang Huang" w:date="2021-05-19T10:17:00Z"/>
                <w:rFonts w:eastAsiaTheme="minorEastAsia"/>
                <w:color w:val="0070C0"/>
                <w:lang w:val="en-US" w:eastAsia="zh-CN"/>
              </w:rPr>
            </w:pPr>
            <w:ins w:id="87" w:author="Chu-Hsiang Huang" w:date="2021-05-19T10:28:00Z">
              <w:r>
                <w:rPr>
                  <w:rFonts w:eastAsiaTheme="minorEastAsia"/>
                  <w:color w:val="0070C0"/>
                  <w:lang w:val="en-US" w:eastAsia="zh-CN"/>
                </w:rPr>
                <w:t xml:space="preserve">Support </w:t>
              </w:r>
            </w:ins>
            <w:ins w:id="88" w:author="Chu-Hsiang Huang" w:date="2021-05-19T10:29:00Z">
              <w:r w:rsidR="00511BF5">
                <w:rPr>
                  <w:rFonts w:eastAsiaTheme="minorEastAsia"/>
                  <w:color w:val="0070C0"/>
                  <w:lang w:val="en-US" w:eastAsia="zh-CN"/>
                </w:rPr>
                <w:t>option 1</w:t>
              </w:r>
            </w:ins>
            <w:ins w:id="89"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90" w:author="Chu-Hsiang Huang" w:date="2021-05-19T10:35:00Z">
              <w:r w:rsidR="00F158E7">
                <w:rPr>
                  <w:rFonts w:eastAsiaTheme="minorEastAsia"/>
                  <w:color w:val="0070C0"/>
                  <w:lang w:val="en-US" w:eastAsia="zh-CN"/>
                </w:rPr>
                <w:t xml:space="preserve"> not to fix R15 requirement</w:t>
              </w:r>
            </w:ins>
            <w:ins w:id="91" w:author="Chu-Hsiang Huang" w:date="2021-05-19T10:34:00Z">
              <w:r w:rsidR="00F158E7">
                <w:rPr>
                  <w:rFonts w:eastAsiaTheme="minorEastAsia"/>
                  <w:color w:val="0070C0"/>
                  <w:lang w:val="en-US" w:eastAsia="zh-CN"/>
                </w:rPr>
                <w:t>”</w:t>
              </w:r>
            </w:ins>
            <w:ins w:id="92" w:author="Chu-Hsiang Huang" w:date="2021-05-19T10:35:00Z">
              <w:r w:rsidR="00F158E7">
                <w:rPr>
                  <w:rFonts w:eastAsiaTheme="minorEastAsia"/>
                  <w:color w:val="0070C0"/>
                  <w:lang w:val="en-US" w:eastAsia="zh-CN"/>
                </w:rPr>
                <w:t>.</w:t>
              </w:r>
            </w:ins>
          </w:p>
        </w:tc>
      </w:tr>
      <w:tr w:rsidR="00AA0097" w14:paraId="35645483" w14:textId="77777777" w:rsidTr="00A43142">
        <w:trPr>
          <w:ins w:id="93" w:author="Lo, Anthony (Nokia - GB/Bristol)" w:date="2021-05-19T20:01:00Z"/>
        </w:trPr>
        <w:tc>
          <w:tcPr>
            <w:tcW w:w="1272" w:type="dxa"/>
          </w:tcPr>
          <w:p w14:paraId="13716B19" w14:textId="62CD34AE" w:rsidR="00AA0097" w:rsidRDefault="00AA0097" w:rsidP="00A43142">
            <w:pPr>
              <w:spacing w:after="120"/>
              <w:rPr>
                <w:ins w:id="94" w:author="Lo, Anthony (Nokia - GB/Bristol)" w:date="2021-05-19T20:01:00Z"/>
                <w:rFonts w:eastAsiaTheme="minorEastAsia"/>
                <w:color w:val="0070C0"/>
                <w:lang w:val="en-US" w:eastAsia="zh-CN"/>
              </w:rPr>
            </w:pPr>
            <w:ins w:id="95"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96" w:author="Lo, Anthony (Nokia - GB/Bristol)" w:date="2021-05-19T20:01:00Z"/>
                <w:rFonts w:eastAsiaTheme="minorEastAsia"/>
                <w:color w:val="0070C0"/>
                <w:lang w:val="en-US" w:eastAsia="zh-CN"/>
              </w:rPr>
            </w:pPr>
            <w:ins w:id="97" w:author="Lo, Anthony (Nokia - GB/Bristol)" w:date="2021-05-19T20:01:00Z">
              <w:r>
                <w:rPr>
                  <w:rFonts w:eastAsiaTheme="minorEastAsia"/>
                  <w:color w:val="0070C0"/>
                  <w:lang w:val="en-US" w:eastAsia="zh-CN"/>
                </w:rPr>
                <w:t xml:space="preserve">Options 2 and 3 seem </w:t>
              </w:r>
              <w:proofErr w:type="gramStart"/>
              <w:r>
                <w:rPr>
                  <w:rFonts w:eastAsiaTheme="minorEastAsia"/>
                  <w:color w:val="0070C0"/>
                  <w:lang w:val="en-US" w:eastAsia="zh-CN"/>
                </w:rPr>
                <w:t>to</w:t>
              </w:r>
              <w:proofErr w:type="gramEnd"/>
              <w:r>
                <w:rPr>
                  <w:rFonts w:eastAsiaTheme="minorEastAsia"/>
                  <w:color w:val="0070C0"/>
                  <w:lang w:val="en-US" w:eastAsia="zh-CN"/>
                </w:rPr>
                <w:t xml:space="preserve"> similar; both options 2 and 3 are OK.</w:t>
              </w:r>
            </w:ins>
          </w:p>
        </w:tc>
      </w:tr>
      <w:tr w:rsidR="00314CF1" w14:paraId="1B92FC2F" w14:textId="77777777" w:rsidTr="00A43142">
        <w:trPr>
          <w:ins w:id="98" w:author="Ming Li L" w:date="2021-05-20T00:35:00Z"/>
        </w:trPr>
        <w:tc>
          <w:tcPr>
            <w:tcW w:w="1272" w:type="dxa"/>
          </w:tcPr>
          <w:p w14:paraId="5A179A4C" w14:textId="0C464978" w:rsidR="00314CF1" w:rsidRDefault="00314CF1" w:rsidP="00314CF1">
            <w:pPr>
              <w:spacing w:after="120"/>
              <w:rPr>
                <w:ins w:id="99" w:author="Ming Li L" w:date="2021-05-20T00:35:00Z"/>
                <w:rFonts w:eastAsiaTheme="minorEastAsia"/>
                <w:color w:val="0070C0"/>
                <w:lang w:val="en-US" w:eastAsia="zh-CN"/>
              </w:rPr>
            </w:pPr>
            <w:ins w:id="100"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101" w:author="Ming Li L" w:date="2021-05-20T00:35:00Z"/>
                <w:rFonts w:eastAsiaTheme="minorEastAsia"/>
                <w:color w:val="0070C0"/>
                <w:lang w:val="en-US" w:eastAsia="zh-CN"/>
              </w:rPr>
              <w:pPrChange w:id="102" w:author="Ming Li L" w:date="2021-05-20T00:35:00Z">
                <w:pPr>
                  <w:spacing w:after="120"/>
                  <w:jc w:val="both"/>
                </w:pPr>
              </w:pPrChange>
            </w:pPr>
            <w:ins w:id="103" w:author="Ming Li L" w:date="2021-05-20T00:35:00Z">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r w:rsidRPr="00314CF1">
                <w:rPr>
                  <w:rFonts w:eastAsia="宋体"/>
                  <w:color w:val="0070C0"/>
                  <w:szCs w:val="24"/>
                  <w:lang w:eastAsia="zh-CN"/>
                </w:rPr>
                <w:t>Kp requirements modifications will be discussed in R17 HST after the corresponding issue concluded in R15/R16.</w:t>
              </w:r>
            </w:ins>
          </w:p>
        </w:tc>
      </w:tr>
      <w:tr w:rsidR="00E46FAC" w14:paraId="5F5FDC46" w14:textId="77777777" w:rsidTr="00A43142">
        <w:trPr>
          <w:ins w:id="104" w:author="Qiming Li" w:date="2021-05-20T13:11:00Z"/>
        </w:trPr>
        <w:tc>
          <w:tcPr>
            <w:tcW w:w="1272" w:type="dxa"/>
          </w:tcPr>
          <w:p w14:paraId="1864BDDF" w14:textId="3AAF4C08" w:rsidR="00E46FAC" w:rsidRDefault="00E46FAC" w:rsidP="00E46FAC">
            <w:pPr>
              <w:spacing w:after="120"/>
              <w:rPr>
                <w:ins w:id="105" w:author="Qiming Li" w:date="2021-05-20T13:11:00Z"/>
                <w:rFonts w:eastAsiaTheme="minorEastAsia"/>
                <w:color w:val="0070C0"/>
                <w:lang w:val="en-US" w:eastAsia="zh-CN"/>
              </w:rPr>
            </w:pPr>
            <w:ins w:id="106" w:author="Qiming Li" w:date="2021-05-20T13:11:00Z">
              <w:r>
                <w:rPr>
                  <w:rFonts w:eastAsiaTheme="minorEastAsia"/>
                  <w:color w:val="0070C0"/>
                  <w:lang w:val="en-US" w:eastAsia="zh-CN"/>
                </w:rPr>
                <w:t>Apple</w:t>
              </w:r>
            </w:ins>
          </w:p>
        </w:tc>
        <w:tc>
          <w:tcPr>
            <w:tcW w:w="8359" w:type="dxa"/>
          </w:tcPr>
          <w:p w14:paraId="6BD4D798" w14:textId="35BC70BA" w:rsidR="00E46FAC" w:rsidRPr="00440D0D" w:rsidRDefault="00E46FAC" w:rsidP="00E46FAC">
            <w:pPr>
              <w:spacing w:after="120"/>
              <w:rPr>
                <w:ins w:id="107" w:author="Qiming Li" w:date="2021-05-20T13:11:00Z"/>
                <w:rFonts w:eastAsiaTheme="minorEastAsia"/>
                <w:color w:val="0070C0"/>
                <w:lang w:val="en-US" w:eastAsia="zh-CN"/>
              </w:rPr>
            </w:pPr>
            <w:ins w:id="108" w:author="Qiming Li" w:date="2021-05-20T13:11:00Z">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ins>
          </w:p>
        </w:tc>
      </w:tr>
      <w:tr w:rsidR="003E08CE" w14:paraId="16D25D51" w14:textId="77777777" w:rsidTr="003E08CE">
        <w:trPr>
          <w:ins w:id="109" w:author="Xiaomi" w:date="2021-05-20T13:23:00Z"/>
        </w:trPr>
        <w:tc>
          <w:tcPr>
            <w:tcW w:w="1272" w:type="dxa"/>
          </w:tcPr>
          <w:p w14:paraId="3619E150" w14:textId="77777777" w:rsidR="003E08CE" w:rsidRDefault="003E08CE" w:rsidP="00985313">
            <w:pPr>
              <w:spacing w:after="120"/>
              <w:rPr>
                <w:ins w:id="110" w:author="Xiaomi" w:date="2021-05-20T13:23:00Z"/>
                <w:rFonts w:eastAsiaTheme="minorEastAsia"/>
                <w:color w:val="0070C0"/>
                <w:lang w:val="en-US" w:eastAsia="zh-CN"/>
              </w:rPr>
            </w:pPr>
            <w:ins w:id="111" w:author="Xiaomi" w:date="2021-05-20T13:23:00Z">
              <w:r>
                <w:rPr>
                  <w:rFonts w:eastAsiaTheme="minorEastAsia" w:hint="eastAsia"/>
                  <w:color w:val="0070C0"/>
                  <w:lang w:val="en-US" w:eastAsia="zh-CN"/>
                </w:rPr>
                <w:t>Xiaomi</w:t>
              </w:r>
            </w:ins>
          </w:p>
        </w:tc>
        <w:tc>
          <w:tcPr>
            <w:tcW w:w="8359" w:type="dxa"/>
          </w:tcPr>
          <w:p w14:paraId="19E59002" w14:textId="77777777" w:rsidR="003E08CE" w:rsidRPr="00440D0D" w:rsidRDefault="003E08CE" w:rsidP="00985313">
            <w:pPr>
              <w:spacing w:after="120"/>
              <w:rPr>
                <w:ins w:id="112" w:author="Xiaomi" w:date="2021-05-20T13:23:00Z"/>
                <w:rFonts w:eastAsiaTheme="minorEastAsia"/>
                <w:color w:val="0070C0"/>
                <w:lang w:val="en-US" w:eastAsia="zh-CN"/>
              </w:rPr>
            </w:pPr>
            <w:ins w:id="113" w:author="Xiaomi" w:date="2021-05-20T13:23: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2"/>
        <w:rPr>
          <w:lang w:val="en-US"/>
          <w:rPrChange w:id="114" w:author="Ming Li L" w:date="2021-05-20T00:21:00Z">
            <w:rPr/>
          </w:rPrChange>
        </w:rPr>
      </w:pPr>
      <w:r w:rsidRPr="00FC78E7">
        <w:rPr>
          <w:lang w:val="en-US"/>
          <w:rPrChange w:id="115" w:author="Ming Li L" w:date="2021-05-20T00:21:00Z">
            <w:rPr/>
          </w:rPrChange>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2"/>
        <w:rPr>
          <w:lang w:val="en-US"/>
          <w:rPrChange w:id="116" w:author="Ming Li L" w:date="2021-05-20T00:21:00Z">
            <w:rPr/>
          </w:rPrChange>
        </w:rPr>
      </w:pPr>
      <w:r w:rsidRPr="00FC78E7">
        <w:rPr>
          <w:lang w:val="en-US"/>
          <w:rPrChange w:id="117" w:author="Ming Li L" w:date="2021-05-20T00:21:00Z">
            <w:rPr/>
          </w:rPrChange>
        </w:rPr>
        <w:t>Discussion on 2nd round (if applicable)</w:t>
      </w:r>
    </w:p>
    <w:p w14:paraId="724A8187" w14:textId="77777777" w:rsidR="00D31230" w:rsidRPr="00FC78E7" w:rsidRDefault="00D31230" w:rsidP="00D31230">
      <w:pPr>
        <w:rPr>
          <w:lang w:val="en-US" w:eastAsia="zh-CN"/>
          <w:rPrChange w:id="118"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19" w:name="_Hlk68618015"/>
      <w:r w:rsidR="008E0599">
        <w:rPr>
          <w:lang w:eastAsia="ja-JP"/>
        </w:rPr>
        <w:t>i</w:t>
      </w:r>
      <w:r w:rsidR="008E0599" w:rsidRPr="008E0599">
        <w:rPr>
          <w:lang w:eastAsia="ja-JP"/>
        </w:rPr>
        <w:t>nter-frequency measurements</w:t>
      </w:r>
      <w:bookmarkEnd w:id="119"/>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063.zip" </w:instrText>
            </w:r>
            <w:r>
              <w:fldChar w:fldCharType="separate"/>
            </w:r>
            <w:r w:rsidR="00FC7142" w:rsidRPr="005A47E2">
              <w:rPr>
                <w:rStyle w:val="af0"/>
                <w:rFonts w:ascii="Arial" w:hAnsi="Arial" w:cs="Arial"/>
                <w:b/>
                <w:bCs/>
                <w:sz w:val="16"/>
                <w:szCs w:val="16"/>
              </w:rPr>
              <w:t>R4-2109063</w:t>
            </w:r>
            <w:r>
              <w:rPr>
                <w:rStyle w:val="af0"/>
                <w:rFonts w:ascii="Arial" w:hAnsi="Arial" w:cs="Arial"/>
                <w:b/>
                <w:bCs/>
                <w:sz w:val="16"/>
                <w:szCs w:val="16"/>
              </w:rPr>
              <w:fldChar w:fldCharType="end"/>
            </w:r>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Enhancements for RRC IDLE are needed for inter-frequency measurements. The intra-frequency for Rel-16 HST enhancement can be used as a baseline. The decreased number of samples and K</w:t>
            </w:r>
            <w:r w:rsidRPr="005A47E2">
              <w:rPr>
                <w:rFonts w:ascii="Arial" w:eastAsiaTheme="minorEastAsia" w:hAnsi="Arial" w:cs="Arial"/>
                <w:b/>
                <w:sz w:val="16"/>
                <w:szCs w:val="16"/>
                <w:vertAlign w:val="subscript"/>
                <w:lang w:eastAsia="zh-CN"/>
              </w:rPr>
              <w:t>carrier</w:t>
            </w:r>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lastRenderedPageBreak/>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NOTE 3:  When high speed is not configured, M2 = 1.5. When high speed is configured, M2 = 1.5 if SMTC periodicity &gt; 40 ms,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 6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lastRenderedPageBreak/>
                    <w:t>NOTE 2:  When high speed is not configured, M2 = 1.5. When high speed is configured, M2 = 1.5 if SMTC periodicity &gt; 40 ms,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SSB_time_index_intra</w:t>
                  </w:r>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x(120ms, ceil (M2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M2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200ms, ceil(M2x 4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ceil( 5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NOTE 2:  When high speed is not configured, M2 = 1.5. When high speed is configured, M2 = 1.5 if SMTC periodicity &gt; 40 ms,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249.zip" </w:instrText>
            </w:r>
            <w:r>
              <w:fldChar w:fldCharType="separate"/>
            </w:r>
            <w:r w:rsidR="00FC7142" w:rsidRPr="005A47E2">
              <w:rPr>
                <w:rStyle w:val="af0"/>
                <w:rFonts w:ascii="Arial" w:hAnsi="Arial" w:cs="Arial"/>
                <w:b/>
                <w:bCs/>
                <w:sz w:val="16"/>
                <w:szCs w:val="16"/>
              </w:rPr>
              <w:t>R4-2109249</w:t>
            </w:r>
            <w:r>
              <w:rPr>
                <w:rStyle w:val="af0"/>
                <w:rFonts w:ascii="Arial" w:hAnsi="Arial" w:cs="Arial"/>
                <w:b/>
                <w:bCs/>
                <w:sz w:val="16"/>
                <w:szCs w:val="16"/>
              </w:rPr>
              <w:fldChar w:fldCharType="end"/>
            </w:r>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317.zip" </w:instrText>
            </w:r>
            <w:r>
              <w:fldChar w:fldCharType="separate"/>
            </w:r>
            <w:r w:rsidR="00FC7142" w:rsidRPr="005A47E2">
              <w:rPr>
                <w:rStyle w:val="af0"/>
                <w:rFonts w:ascii="Arial" w:hAnsi="Arial" w:cs="Arial"/>
                <w:b/>
                <w:bCs/>
                <w:sz w:val="16"/>
                <w:szCs w:val="16"/>
              </w:rPr>
              <w:t>R4-2109317</w:t>
            </w:r>
            <w:r>
              <w:rPr>
                <w:rStyle w:val="af0"/>
                <w:rFonts w:ascii="Arial" w:hAnsi="Arial" w:cs="Arial"/>
                <w:b/>
                <w:bCs/>
                <w:sz w:val="16"/>
                <w:szCs w:val="16"/>
              </w:rPr>
              <w:fldChar w:fldCharType="end"/>
            </w:r>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4683"/>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4695"/>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ms;,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515.zip" </w:instrText>
            </w:r>
            <w:r>
              <w:fldChar w:fldCharType="separate"/>
            </w:r>
            <w:r w:rsidR="00FC7142" w:rsidRPr="005A47E2">
              <w:rPr>
                <w:rStyle w:val="af0"/>
                <w:rFonts w:ascii="Arial" w:hAnsi="Arial" w:cs="Arial"/>
                <w:b/>
                <w:bCs/>
                <w:sz w:val="16"/>
                <w:szCs w:val="16"/>
              </w:rPr>
              <w:t>R4-2109515</w:t>
            </w:r>
            <w:r>
              <w:rPr>
                <w:rStyle w:val="af0"/>
                <w:rFonts w:ascii="Arial" w:hAnsi="Arial" w:cs="Arial"/>
                <w:b/>
                <w:bCs/>
                <w:sz w:val="16"/>
                <w:szCs w:val="16"/>
              </w:rPr>
              <w:fldChar w:fldCharType="end"/>
            </w:r>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lastRenderedPageBreak/>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ra</w:t>
                  </w:r>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K</w:t>
                  </w:r>
                  <w:r w:rsidRPr="005A47E2">
                    <w:rPr>
                      <w:rFonts w:cs="Arial"/>
                      <w:sz w:val="16"/>
                      <w:szCs w:val="16"/>
                      <w:vertAlign w:val="subscript"/>
                    </w:rPr>
                    <w:t>p</w:t>
                  </w:r>
                  <w:r w:rsidRPr="005A47E2">
                    <w:rPr>
                      <w:rFonts w:cs="Arial"/>
                      <w:sz w:val="16"/>
                      <w:szCs w:val="16"/>
                    </w:rPr>
                    <w:t>) x max(SMTC period,DRX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0 ms</w:t>
                  </w:r>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635.zip" </w:instrText>
            </w:r>
            <w:r>
              <w:fldChar w:fldCharType="separate"/>
            </w:r>
            <w:r w:rsidR="00FC7142" w:rsidRPr="005A47E2">
              <w:rPr>
                <w:rStyle w:val="af0"/>
                <w:rFonts w:ascii="Arial" w:hAnsi="Arial" w:cs="Arial"/>
                <w:b/>
                <w:bCs/>
                <w:sz w:val="16"/>
                <w:szCs w:val="16"/>
              </w:rPr>
              <w:t>R4-2109635</w:t>
            </w:r>
            <w:r>
              <w:rPr>
                <w:rStyle w:val="af0"/>
                <w:rFonts w:ascii="Arial" w:hAnsi="Arial" w:cs="Arial"/>
                <w:b/>
                <w:bCs/>
                <w:sz w:val="16"/>
                <w:szCs w:val="16"/>
              </w:rPr>
              <w:fldChar w:fldCharType="end"/>
            </w:r>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xml:space="preserve">: In CONNECTED mode, the inter-frequency measurements with MGs for Rel-17 HST may follow the similar logic as the R16 HST inter-RAT measurement </w:t>
            </w:r>
            <w:r w:rsidRPr="005A47E2">
              <w:rPr>
                <w:rFonts w:ascii="Arial" w:hAnsi="Arial" w:cs="Arial"/>
                <w:b/>
                <w:sz w:val="16"/>
                <w:szCs w:val="16"/>
                <w:lang w:eastAsia="x-none"/>
              </w:rPr>
              <w:lastRenderedPageBreak/>
              <w:t>(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When RRM enhancement for high speed is not configured, M2 = 1.5; When RRM enhancement for high speed is configured, M2 = 1.5 if SMTC periodicity &gt; 40 ms;,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SSS_sync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SSS_sync_int</w:t>
                  </w:r>
                  <w:r w:rsidRPr="005A47E2">
                    <w:rPr>
                      <w:rFonts w:cs="Arial"/>
                      <w:sz w:val="16"/>
                      <w:szCs w:val="16"/>
                      <w:vertAlign w:val="subscript"/>
                      <w:lang w:eastAsia="zh-CN"/>
                    </w:rPr>
                    <w:t>er</w:t>
                  </w:r>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max( 600ms, ceil( 5 x K</w:t>
                  </w:r>
                  <w:r w:rsidRPr="005A47E2">
                    <w:rPr>
                      <w:rFonts w:cs="Arial"/>
                      <w:sz w:val="16"/>
                      <w:szCs w:val="16"/>
                      <w:vertAlign w:val="subscript"/>
                    </w:rPr>
                    <w:t>p</w:t>
                  </w:r>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ceil(5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lastRenderedPageBreak/>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time_index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SSB_time_index_inter</w:t>
                  </w:r>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max(120ms, ceil( 3 x K</w:t>
                  </w:r>
                  <w:r w:rsidRPr="005A47E2">
                    <w:rPr>
                      <w:rFonts w:cs="Arial"/>
                      <w:sz w:val="16"/>
                      <w:szCs w:val="16"/>
                      <w:vertAlign w:val="subscript"/>
                    </w:rPr>
                    <w:t xml:space="preserve">p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Ceil(3 x K</w:t>
                  </w:r>
                  <w:r w:rsidRPr="005A47E2">
                    <w:rPr>
                      <w:rFonts w:cs="Arial"/>
                      <w:sz w:val="16"/>
                      <w:szCs w:val="16"/>
                      <w:vertAlign w:val="subscript"/>
                    </w:rPr>
                    <w:t>p</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When RRM enhancement for high speed is not configured, M2 = 1.5; When RRM enhancement for high speed is configured, M2 = 1.5 if SMTC periodicity &gt; 40 ms;,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SSB_measurement_period_inter</w:t>
            </w:r>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SSB_measurement_period_inter</w:t>
                  </w:r>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max(200ms, ceil( 5 x K</w:t>
                  </w:r>
                  <w:r w:rsidRPr="005A47E2">
                    <w:rPr>
                      <w:rFonts w:cs="Arial"/>
                      <w:sz w:val="16"/>
                      <w:szCs w:val="16"/>
                      <w:vertAlign w:val="subscript"/>
                    </w:rPr>
                    <w:t>p</w:t>
                  </w:r>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5 x K</w:t>
                  </w:r>
                  <w:r w:rsidRPr="005A47E2">
                    <w:rPr>
                      <w:rFonts w:cs="Arial"/>
                      <w:sz w:val="16"/>
                      <w:szCs w:val="16"/>
                      <w:vertAlign w:val="subscript"/>
                    </w:rPr>
                    <w:t>p</w:t>
                  </w:r>
                  <w:r w:rsidRPr="005A47E2">
                    <w:rPr>
                      <w:rFonts w:cs="Arial"/>
                      <w:sz w:val="16"/>
                      <w:szCs w:val="16"/>
                    </w:rPr>
                    <w:t>) x max(SMTC period,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x 4 x K</w:t>
                  </w:r>
                  <w:r w:rsidRPr="005A47E2">
                    <w:rPr>
                      <w:rFonts w:cs="Arial"/>
                      <w:sz w:val="16"/>
                      <w:szCs w:val="16"/>
                      <w:vertAlign w:val="subscript"/>
                    </w:rPr>
                    <w:t>p</w:t>
                  </w:r>
                  <w:r w:rsidRPr="005A47E2">
                    <w:rPr>
                      <w:rFonts w:cs="Arial"/>
                      <w:sz w:val="16"/>
                      <w:szCs w:val="16"/>
                    </w:rPr>
                    <w:t>) x max(SMTC period,DRX cycle))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K</w:t>
                  </w:r>
                  <w:r w:rsidRPr="005A47E2">
                    <w:rPr>
                      <w:rFonts w:cs="Arial"/>
                      <w:sz w:val="16"/>
                      <w:szCs w:val="16"/>
                      <w:vertAlign w:val="subscript"/>
                    </w:rPr>
                    <w:t xml:space="preserve">p </w:t>
                  </w:r>
                  <w:r w:rsidRPr="005A47E2">
                    <w:rPr>
                      <w:rFonts w:cs="Arial"/>
                      <w:sz w:val="16"/>
                      <w:szCs w:val="16"/>
                    </w:rPr>
                    <w:t>) x DRX cycle x CSSF</w:t>
                  </w:r>
                  <w:r w:rsidRPr="005A47E2">
                    <w:rPr>
                      <w:rFonts w:cs="Arial"/>
                      <w:sz w:val="16"/>
                      <w:szCs w:val="16"/>
                      <w:vertAlign w:val="subscript"/>
                    </w:rPr>
                    <w:t>int</w:t>
                  </w:r>
                  <w:r w:rsidRPr="005A47E2">
                    <w:rPr>
                      <w:rFonts w:cs="Arial"/>
                      <w:sz w:val="16"/>
                      <w:szCs w:val="16"/>
                      <w:vertAlign w:val="subscript"/>
                      <w:lang w:eastAsia="zh-CN"/>
                    </w:rPr>
                    <w:t>er</w:t>
                  </w:r>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M2 = 1.5 if SMTC periodicity &gt; 40 ms,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r w:rsidRPr="005A47E2">
              <w:rPr>
                <w:rFonts w:ascii="Arial" w:hAnsi="Arial" w:cs="Arial"/>
                <w:b/>
                <w:sz w:val="16"/>
                <w:szCs w:val="16"/>
              </w:rPr>
              <w:t>T</w:t>
            </w:r>
            <w:r w:rsidRPr="005A47E2">
              <w:rPr>
                <w:rFonts w:ascii="Arial" w:hAnsi="Arial" w:cs="Arial"/>
                <w:b/>
                <w:sz w:val="16"/>
                <w:szCs w:val="16"/>
                <w:vertAlign w:val="subscript"/>
              </w:rPr>
              <w:t>detect,NR_Inter,</w:t>
            </w:r>
            <w:r w:rsidRPr="005A47E2">
              <w:rPr>
                <w:rFonts w:ascii="Arial" w:hAnsi="Arial" w:cs="Arial"/>
                <w:b/>
                <w:sz w:val="16"/>
                <w:szCs w:val="16"/>
              </w:rPr>
              <w:t xml:space="preserve"> T</w:t>
            </w:r>
            <w:r w:rsidRPr="005A47E2">
              <w:rPr>
                <w:rFonts w:ascii="Arial" w:hAnsi="Arial" w:cs="Arial"/>
                <w:b/>
                <w:sz w:val="16"/>
                <w:szCs w:val="16"/>
                <w:vertAlign w:val="subscript"/>
              </w:rPr>
              <w:t>measure,NR_Inter</w:t>
            </w:r>
            <w:r w:rsidRPr="005A47E2">
              <w:rPr>
                <w:rFonts w:ascii="Arial" w:hAnsi="Arial" w:cs="Arial"/>
                <w:b/>
                <w:sz w:val="16"/>
                <w:szCs w:val="16"/>
              </w:rPr>
              <w:t xml:space="preserve"> and T</w:t>
            </w:r>
            <w:r w:rsidRPr="005A47E2">
              <w:rPr>
                <w:rFonts w:ascii="Arial" w:hAnsi="Arial" w:cs="Arial"/>
                <w:b/>
                <w:sz w:val="16"/>
                <w:szCs w:val="16"/>
                <w:vertAlign w:val="subscript"/>
              </w:rPr>
              <w:t>evaluate,NR_Inter</w:t>
            </w:r>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detect,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r w:rsidRPr="005A47E2">
                    <w:rPr>
                      <w:rFonts w:cs="Arial"/>
                      <w:sz w:val="16"/>
                      <w:szCs w:val="16"/>
                    </w:rPr>
                    <w:t>T</w:t>
                  </w:r>
                  <w:r w:rsidRPr="005A47E2">
                    <w:rPr>
                      <w:rFonts w:cs="Arial"/>
                      <w:sz w:val="16"/>
                      <w:szCs w:val="16"/>
                      <w:vertAlign w:val="subscript"/>
                    </w:rPr>
                    <w:t>measure,NR_Inter</w:t>
                  </w:r>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evaluate,NR_Inter</w:t>
                  </w:r>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of measured intra-frequency cell &gt; 40 ms;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10219.zip" </w:instrText>
            </w:r>
            <w:r>
              <w:fldChar w:fldCharType="separate"/>
            </w:r>
            <w:r w:rsidR="00FC7142" w:rsidRPr="005A47E2">
              <w:rPr>
                <w:rStyle w:val="af0"/>
                <w:rFonts w:ascii="Arial" w:hAnsi="Arial" w:cs="Arial"/>
                <w:b/>
                <w:bCs/>
                <w:sz w:val="16"/>
                <w:szCs w:val="16"/>
              </w:rPr>
              <w:t>R4-2110219</w:t>
            </w:r>
            <w:r>
              <w:rPr>
                <w:rStyle w:val="af0"/>
                <w:rFonts w:ascii="Arial" w:hAnsi="Arial" w:cs="Arial"/>
                <w:b/>
                <w:bCs/>
                <w:sz w:val="16"/>
                <w:szCs w:val="16"/>
              </w:rPr>
              <w:fldChar w:fldCharType="end"/>
            </w:r>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11256.zip" </w:instrText>
            </w:r>
            <w:r>
              <w:fldChar w:fldCharType="separate"/>
            </w:r>
            <w:r w:rsidR="00FC7142" w:rsidRPr="005A47E2">
              <w:rPr>
                <w:rStyle w:val="af0"/>
                <w:rFonts w:ascii="Arial" w:hAnsi="Arial" w:cs="Arial"/>
                <w:b/>
                <w:bCs/>
                <w:sz w:val="16"/>
                <w:szCs w:val="16"/>
              </w:rPr>
              <w:t>R4-2111256</w:t>
            </w:r>
            <w:r>
              <w:rPr>
                <w:rStyle w:val="af0"/>
                <w:rFonts w:ascii="Arial" w:hAnsi="Arial" w:cs="Arial"/>
                <w:b/>
                <w:bCs/>
                <w:sz w:val="16"/>
                <w:szCs w:val="16"/>
              </w:rPr>
              <w:fldChar w:fldCharType="end"/>
            </w:r>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4687"/>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SSS_sync_inter</w:t>
                  </w:r>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4699"/>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SSB_time_index_inter</w:t>
                  </w:r>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ms;,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SSB_measurement_period_inter</w:t>
                  </w:r>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160 ms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CSSF</w:t>
                  </w:r>
                  <w:r w:rsidRPr="005A47E2">
                    <w:rPr>
                      <w:rFonts w:cs="Arial"/>
                      <w:sz w:val="16"/>
                      <w:szCs w:val="16"/>
                      <w:vertAlign w:val="subscript"/>
                    </w:rPr>
                    <w:t>inter</w:t>
                  </w:r>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M2 = 1.5 if SMTC periodicity &gt; 40 ms;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3"/>
        <w:rPr>
          <w:sz w:val="24"/>
          <w:szCs w:val="16"/>
          <w:lang w:val="en-US"/>
          <w:rPrChange w:id="120" w:author="Ming Li L" w:date="2021-05-20T00:20:00Z">
            <w:rPr>
              <w:sz w:val="24"/>
              <w:szCs w:val="16"/>
            </w:rPr>
          </w:rPrChange>
        </w:rPr>
      </w:pPr>
      <w:r w:rsidRPr="00FC78E7">
        <w:rPr>
          <w:sz w:val="24"/>
          <w:szCs w:val="16"/>
          <w:lang w:val="en-US"/>
          <w:rPrChange w:id="121" w:author="Ming Li L" w:date="2021-05-20T00:20:00Z">
            <w:rPr>
              <w:sz w:val="24"/>
              <w:szCs w:val="16"/>
            </w:rPr>
          </w:rPrChange>
        </w:rPr>
        <w:lastRenderedPageBreak/>
        <w:t>Sub-</w:t>
      </w:r>
      <w:r w:rsidR="00142BB9" w:rsidRPr="00FC78E7">
        <w:rPr>
          <w:sz w:val="24"/>
          <w:szCs w:val="16"/>
          <w:lang w:val="en-US"/>
          <w:rPrChange w:id="122" w:author="Ming Li L" w:date="2021-05-20T00:20:00Z">
            <w:rPr>
              <w:sz w:val="24"/>
              <w:szCs w:val="16"/>
            </w:rPr>
          </w:rPrChange>
        </w:rPr>
        <w:t>topic</w:t>
      </w:r>
      <w:r w:rsidRPr="00FC78E7">
        <w:rPr>
          <w:sz w:val="24"/>
          <w:szCs w:val="16"/>
          <w:lang w:val="en-US"/>
          <w:rPrChange w:id="123" w:author="Ming Li L" w:date="2021-05-20T00:20:00Z">
            <w:rPr>
              <w:sz w:val="24"/>
              <w:szCs w:val="16"/>
            </w:rPr>
          </w:rPrChange>
        </w:rPr>
        <w:t xml:space="preserve"> </w:t>
      </w:r>
      <w:r w:rsidR="00327428" w:rsidRPr="00FC78E7">
        <w:rPr>
          <w:sz w:val="24"/>
          <w:szCs w:val="16"/>
          <w:lang w:val="en-US"/>
          <w:rPrChange w:id="124" w:author="Ming Li L" w:date="2021-05-20T00:20:00Z">
            <w:rPr>
              <w:sz w:val="24"/>
              <w:szCs w:val="16"/>
            </w:rPr>
          </w:rPrChange>
        </w:rPr>
        <w:t>2</w:t>
      </w:r>
      <w:r w:rsidRPr="00FC78E7">
        <w:rPr>
          <w:sz w:val="24"/>
          <w:szCs w:val="16"/>
          <w:lang w:val="en-US"/>
          <w:rPrChange w:id="125" w:author="Ming Li L" w:date="2021-05-20T00:20:00Z">
            <w:rPr>
              <w:sz w:val="24"/>
              <w:szCs w:val="16"/>
            </w:rPr>
          </w:rPrChange>
        </w:rPr>
        <w:t>-1</w:t>
      </w:r>
      <w:r w:rsidR="001D2E68" w:rsidRPr="00FC78E7">
        <w:rPr>
          <w:sz w:val="24"/>
          <w:szCs w:val="16"/>
          <w:lang w:val="en-US"/>
          <w:rPrChange w:id="126" w:author="Ming Li L" w:date="2021-05-20T00:20:00Z">
            <w:rPr>
              <w:sz w:val="24"/>
              <w:szCs w:val="16"/>
            </w:rPr>
          </w:rPrChange>
        </w:rPr>
        <w:t xml:space="preserve">: </w:t>
      </w:r>
      <w:r w:rsidR="005F160D" w:rsidRPr="00FC78E7">
        <w:rPr>
          <w:sz w:val="24"/>
          <w:szCs w:val="16"/>
          <w:lang w:val="en-US"/>
          <w:rPrChange w:id="127" w:author="Ming Li L" w:date="2021-05-20T00:20:00Z">
            <w:rPr>
              <w:sz w:val="24"/>
              <w:szCs w:val="16"/>
            </w:rPr>
          </w:rPrChange>
        </w:rPr>
        <w:t xml:space="preserve">inter-frequency measurement in idle </w:t>
      </w:r>
      <w:r w:rsidR="00EC420D" w:rsidRPr="00FC78E7">
        <w:rPr>
          <w:sz w:val="24"/>
          <w:szCs w:val="16"/>
          <w:lang w:val="en-US"/>
          <w:rPrChange w:id="128"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ins w:id="129" w:author="CK Yang (楊智凱)" w:date="2021-05-18T17:07:00Z"/>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ins w:id="130" w:author="CK Yang (楊智凱)" w:date="2021-05-18T17:07:00Z">
        <w:r>
          <w:rPr>
            <w:rFonts w:eastAsia="宋体"/>
            <w:szCs w:val="24"/>
            <w:lang w:eastAsia="zh-CN"/>
          </w:rPr>
          <w:t>Option 3 (MTK): up to UE capability</w:t>
        </w:r>
      </w:ins>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31" w:author="Huawei" w:date="2021-05-19T17:07:00Z">
              <w:r>
                <w:rPr>
                  <w:rFonts w:eastAsiaTheme="minorEastAsia"/>
                  <w:color w:val="0070C0"/>
                  <w:lang w:val="en-US" w:eastAsia="zh-CN"/>
                </w:rPr>
                <w:t>Huawei</w:t>
              </w:r>
            </w:ins>
            <w:del w:id="132"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33" w:author="Huawei" w:date="2021-05-19T17:07:00Z"/>
                <w:rFonts w:eastAsiaTheme="minorEastAsia"/>
                <w:color w:val="0070C0"/>
                <w:lang w:val="en-US" w:eastAsia="zh-CN"/>
              </w:rPr>
            </w:pPr>
            <w:ins w:id="134"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35"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36" w:author="OPPO" w:date="2021-05-19T18:37:00Z">
              <w:r>
                <w:rPr>
                  <w:rFonts w:eastAsiaTheme="minorEastAsia"/>
                  <w:color w:val="0070C0"/>
                  <w:lang w:val="en-US" w:eastAsia="zh-CN"/>
                </w:rPr>
                <w:t xml:space="preserve">Option 1 is fine, since inter-frequency </w:t>
              </w:r>
            </w:ins>
            <w:ins w:id="137" w:author="OPPO" w:date="2021-05-19T18:38:00Z">
              <w:r>
                <w:rPr>
                  <w:rFonts w:eastAsiaTheme="minorEastAsia"/>
                  <w:color w:val="0070C0"/>
                  <w:lang w:val="en-US" w:eastAsia="zh-CN"/>
                </w:rPr>
                <w:t>measurement has been agreed. Furthermore, i</w:t>
              </w:r>
            </w:ins>
            <w:ins w:id="138" w:author="OPPO" w:date="2021-05-19T18:36:00Z">
              <w:r>
                <w:rPr>
                  <w:rFonts w:eastAsiaTheme="minorEastAsia"/>
                  <w:color w:val="0070C0"/>
                  <w:lang w:val="en-US" w:eastAsia="zh-CN"/>
                </w:rPr>
                <w:t>nter-frequency measurement in idle mode is a valid case r</w:t>
              </w:r>
            </w:ins>
            <w:ins w:id="139" w:author="OPPO" w:date="2021-05-19T18:35:00Z">
              <w:r>
                <w:rPr>
                  <w:rFonts w:eastAsiaTheme="minorEastAsia"/>
                  <w:color w:val="0070C0"/>
                  <w:lang w:val="en-US" w:eastAsia="zh-CN"/>
                </w:rPr>
                <w:t xml:space="preserve">egarding </w:t>
              </w:r>
            </w:ins>
            <w:ins w:id="140" w:author="OPPO" w:date="2021-05-19T18:37:00Z">
              <w:r>
                <w:rPr>
                  <w:rFonts w:eastAsiaTheme="minorEastAsia"/>
                  <w:color w:val="0070C0"/>
                  <w:lang w:val="en-US" w:eastAsia="zh-CN"/>
                </w:rPr>
                <w:t>operator’s demands.</w:t>
              </w:r>
            </w:ins>
            <w:ins w:id="141" w:author="OPPO" w:date="2021-05-19T18:35:00Z">
              <w:r>
                <w:rPr>
                  <w:rFonts w:eastAsiaTheme="minorEastAsia"/>
                  <w:color w:val="0070C0"/>
                  <w:lang w:val="en-US" w:eastAsia="zh-CN"/>
                </w:rPr>
                <w:t xml:space="preserve"> </w:t>
              </w:r>
            </w:ins>
            <w:ins w:id="142" w:author="OPPO" w:date="2021-05-19T18:37:00Z">
              <w:r>
                <w:rPr>
                  <w:rFonts w:eastAsiaTheme="minorEastAsia"/>
                  <w:color w:val="0070C0"/>
                  <w:lang w:val="en-US" w:eastAsia="zh-CN"/>
                </w:rPr>
                <w:t>B</w:t>
              </w:r>
            </w:ins>
            <w:ins w:id="143" w:author="OPPO" w:date="2021-05-19T18:36:00Z">
              <w:r>
                <w:rPr>
                  <w:rFonts w:eastAsiaTheme="minorEastAsia"/>
                  <w:color w:val="0070C0"/>
                  <w:lang w:val="en-US" w:eastAsia="zh-CN"/>
                </w:rPr>
                <w:t>oth RRC</w:t>
              </w:r>
            </w:ins>
            <w:ins w:id="144" w:author="OPPO" w:date="2021-05-19T18:37:00Z">
              <w:r>
                <w:rPr>
                  <w:rFonts w:eastAsiaTheme="minorEastAsia"/>
                  <w:color w:val="0070C0"/>
                  <w:lang w:val="en-US" w:eastAsia="zh-CN"/>
                </w:rPr>
                <w:t xml:space="preserve"> idle and connected mode can be supported.</w:t>
              </w:r>
            </w:ins>
            <w:ins w:id="145" w:author="OPPO" w:date="2021-05-19T18:36:00Z">
              <w:r>
                <w:rPr>
                  <w:rFonts w:eastAsiaTheme="minorEastAsia"/>
                  <w:color w:val="0070C0"/>
                  <w:lang w:val="en-US" w:eastAsia="zh-CN"/>
                </w:rPr>
                <w:t xml:space="preserve"> </w:t>
              </w:r>
            </w:ins>
          </w:p>
        </w:tc>
      </w:tr>
      <w:tr w:rsidR="00A43142" w14:paraId="1E1D5837" w14:textId="77777777" w:rsidTr="00A43142">
        <w:trPr>
          <w:ins w:id="146" w:author="CK Yang (楊智凱)" w:date="2021-05-19T20:37:00Z"/>
        </w:trPr>
        <w:tc>
          <w:tcPr>
            <w:tcW w:w="1272" w:type="dxa"/>
          </w:tcPr>
          <w:p w14:paraId="3BA52529" w14:textId="330EBBF0" w:rsidR="00A43142" w:rsidRDefault="00A43142" w:rsidP="00A43142">
            <w:pPr>
              <w:spacing w:after="120"/>
              <w:rPr>
                <w:ins w:id="147" w:author="CK Yang (楊智凱)" w:date="2021-05-19T20:37:00Z"/>
                <w:rFonts w:eastAsiaTheme="minorEastAsia"/>
                <w:color w:val="0070C0"/>
                <w:lang w:val="en-US" w:eastAsia="zh-CN"/>
              </w:rPr>
            </w:pPr>
            <w:ins w:id="148" w:author="CK Yang (楊智凱)" w:date="2021-05-19T20:37:00Z">
              <w:r>
                <w:rPr>
                  <w:rFonts w:eastAsiaTheme="minorEastAsia"/>
                  <w:color w:val="0070C0"/>
                  <w:lang w:val="en-US" w:eastAsia="zh-CN"/>
                </w:rPr>
                <w:t>MediaTek</w:t>
              </w:r>
            </w:ins>
          </w:p>
        </w:tc>
        <w:tc>
          <w:tcPr>
            <w:tcW w:w="8359" w:type="dxa"/>
          </w:tcPr>
          <w:p w14:paraId="498F6B8A" w14:textId="574CAF64" w:rsidR="00A43142" w:rsidRDefault="00A43142" w:rsidP="00A43142">
            <w:pPr>
              <w:spacing w:after="120"/>
              <w:rPr>
                <w:ins w:id="149" w:author="CK Yang (楊智凱)" w:date="2021-05-19T20:37:00Z"/>
                <w:rFonts w:eastAsiaTheme="minorEastAsia"/>
                <w:color w:val="0070C0"/>
                <w:lang w:val="en-US" w:eastAsia="zh-CN"/>
              </w:rPr>
            </w:pPr>
            <w:ins w:id="150" w:author="CK Yang (楊智凱)" w:date="2021-05-19T20:37:00Z">
              <w:r>
                <w:rPr>
                  <w:rFonts w:eastAsiaTheme="minorEastAsia"/>
                  <w:color w:val="0070C0"/>
                  <w:lang w:val="en-US" w:eastAsia="zh-CN"/>
                </w:rPr>
                <w:t xml:space="preserve">Support Option 2 unless we have </w:t>
              </w:r>
              <w:proofErr w:type="gramStart"/>
              <w:r>
                <w:rPr>
                  <w:rFonts w:eastAsiaTheme="minorEastAsia"/>
                  <w:color w:val="0070C0"/>
                  <w:lang w:val="en-US" w:eastAsia="zh-CN"/>
                </w:rPr>
                <w:t>an</w:t>
              </w:r>
              <w:proofErr w:type="gramEnd"/>
              <w:r>
                <w:rPr>
                  <w:rFonts w:eastAsiaTheme="minorEastAsia"/>
                  <w:color w:val="0070C0"/>
                  <w:lang w:val="en-US" w:eastAsia="zh-CN"/>
                </w:rPr>
                <w:t xml:space="preserve"> confirmation from operator to clarify the corresponding deployment. After we check internally, we realize that UE capability may not be a good choice for IDLE mode. </w:t>
              </w:r>
            </w:ins>
          </w:p>
        </w:tc>
      </w:tr>
      <w:tr w:rsidR="00F158E7" w14:paraId="5744DADF" w14:textId="77777777" w:rsidTr="00A43142">
        <w:trPr>
          <w:ins w:id="151" w:author="Chu-Hsiang Huang" w:date="2021-05-19T10:35:00Z"/>
        </w:trPr>
        <w:tc>
          <w:tcPr>
            <w:tcW w:w="1272" w:type="dxa"/>
          </w:tcPr>
          <w:p w14:paraId="1E53929F" w14:textId="57E78872" w:rsidR="00F158E7" w:rsidRDefault="00F158E7" w:rsidP="00A43142">
            <w:pPr>
              <w:spacing w:after="120"/>
              <w:rPr>
                <w:ins w:id="152" w:author="Chu-Hsiang Huang" w:date="2021-05-19T10:35:00Z"/>
                <w:rFonts w:eastAsiaTheme="minorEastAsia"/>
                <w:color w:val="0070C0"/>
                <w:lang w:val="en-US" w:eastAsia="zh-CN"/>
              </w:rPr>
            </w:pPr>
            <w:ins w:id="153"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54" w:author="Chu-Hsiang Huang" w:date="2021-05-19T10:35:00Z"/>
                <w:rFonts w:eastAsiaTheme="minorEastAsia"/>
                <w:color w:val="0070C0"/>
                <w:lang w:val="en-US" w:eastAsia="zh-CN"/>
              </w:rPr>
            </w:pPr>
            <w:ins w:id="155"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56"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157" w:author="Lo, Anthony (Nokia - GB/Bristol)" w:date="2021-05-19T20:02:00Z"/>
        </w:trPr>
        <w:tc>
          <w:tcPr>
            <w:tcW w:w="1272" w:type="dxa"/>
          </w:tcPr>
          <w:p w14:paraId="5AAA30AD" w14:textId="0D544D4F" w:rsidR="00D165A9" w:rsidRDefault="00D165A9" w:rsidP="00A43142">
            <w:pPr>
              <w:spacing w:after="120"/>
              <w:rPr>
                <w:ins w:id="158" w:author="Lo, Anthony (Nokia - GB/Bristol)" w:date="2021-05-19T20:02:00Z"/>
                <w:rFonts w:eastAsiaTheme="minorEastAsia"/>
                <w:color w:val="0070C0"/>
                <w:lang w:val="en-US" w:eastAsia="zh-CN"/>
              </w:rPr>
            </w:pPr>
            <w:ins w:id="159" w:author="Lo, Anthony (Nokia - GB/Bristol)" w:date="2021-05-19T20:02:00Z">
              <w:r>
                <w:rPr>
                  <w:rFonts w:eastAsiaTheme="minorEastAsia"/>
                  <w:color w:val="0070C0"/>
                  <w:lang w:val="en-US" w:eastAsia="zh-CN"/>
                </w:rPr>
                <w:t>Nokia</w:t>
              </w:r>
            </w:ins>
          </w:p>
        </w:tc>
        <w:tc>
          <w:tcPr>
            <w:tcW w:w="8359" w:type="dxa"/>
          </w:tcPr>
          <w:p w14:paraId="4E1A4CF1" w14:textId="765358C2" w:rsidR="00D165A9" w:rsidRDefault="00D165A9" w:rsidP="00A43142">
            <w:pPr>
              <w:spacing w:after="120"/>
              <w:rPr>
                <w:ins w:id="160" w:author="Lo, Anthony (Nokia - GB/Bristol)" w:date="2021-05-19T20:02:00Z"/>
                <w:rFonts w:eastAsiaTheme="minorEastAsia"/>
                <w:color w:val="0070C0"/>
                <w:lang w:val="en-US" w:eastAsia="zh-CN"/>
              </w:rPr>
            </w:pPr>
            <w:ins w:id="161" w:author="Lo, Anthony (Nokia - GB/Bristol)" w:date="2021-05-19T20:02:00Z">
              <w:r>
                <w:rPr>
                  <w:rFonts w:eastAsiaTheme="minorEastAsia"/>
                  <w:color w:val="0070C0"/>
                  <w:lang w:val="en-US" w:eastAsia="zh-CN"/>
                </w:rPr>
                <w:t xml:space="preserve">Option 2 </w:t>
              </w:r>
            </w:ins>
            <w:ins w:id="162" w:author="Lo, Anthony (Nokia - GB/Bristol)" w:date="2021-05-19T20:14:00Z">
              <w:r w:rsidR="00086273">
                <w:rPr>
                  <w:rFonts w:eastAsiaTheme="minorEastAsia"/>
                  <w:color w:val="0070C0"/>
                  <w:lang w:val="en-US" w:eastAsia="zh-CN"/>
                </w:rPr>
                <w:t xml:space="preserve">is preferred </w:t>
              </w:r>
            </w:ins>
            <w:ins w:id="163"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164" w:author="Ming Li L" w:date="2021-05-20T00:36:00Z"/>
        </w:trPr>
        <w:tc>
          <w:tcPr>
            <w:tcW w:w="1272" w:type="dxa"/>
          </w:tcPr>
          <w:p w14:paraId="40B9A2B6" w14:textId="5BF71D48" w:rsidR="006B3416" w:rsidRDefault="006B3416" w:rsidP="006B3416">
            <w:pPr>
              <w:spacing w:after="120"/>
              <w:rPr>
                <w:ins w:id="165" w:author="Ming Li L" w:date="2021-05-20T00:36:00Z"/>
                <w:rFonts w:eastAsiaTheme="minorEastAsia"/>
                <w:color w:val="0070C0"/>
                <w:lang w:val="en-US" w:eastAsia="zh-CN"/>
              </w:rPr>
            </w:pPr>
            <w:ins w:id="166"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167" w:author="Ming Li L" w:date="2021-05-20T00:36:00Z"/>
                <w:rFonts w:eastAsiaTheme="minorEastAsia"/>
                <w:color w:val="0070C0"/>
                <w:lang w:val="en-US" w:eastAsia="zh-CN"/>
              </w:rPr>
            </w:pPr>
            <w:ins w:id="168"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169" w:author="Ming Li L" w:date="2021-05-20T00:36:00Z"/>
                <w:rFonts w:eastAsiaTheme="minorEastAsia"/>
                <w:color w:val="0070C0"/>
                <w:lang w:val="en-US" w:eastAsia="zh-CN"/>
              </w:rPr>
            </w:pPr>
            <w:ins w:id="170" w:author="Ming Li L" w:date="2021-05-20T00:36:00Z">
              <w:r>
                <w:rPr>
                  <w:rFonts w:eastAsiaTheme="minorEastAsia"/>
                  <w:color w:val="0070C0"/>
                  <w:lang w:val="en-US" w:eastAsia="zh-CN"/>
                </w:rPr>
                <w:t>PDCCH paging can cover more than one cell. But some occasional cases need enhancement also, e.g. TAU, region change and quicker change from idle mode to connected mode.</w:t>
              </w:r>
            </w:ins>
          </w:p>
        </w:tc>
      </w:tr>
      <w:tr w:rsidR="005064F9" w14:paraId="6BBC3792" w14:textId="77777777" w:rsidTr="00A43142">
        <w:trPr>
          <w:ins w:id="171" w:author="Qiming Li" w:date="2021-05-20T13:12:00Z"/>
        </w:trPr>
        <w:tc>
          <w:tcPr>
            <w:tcW w:w="1272" w:type="dxa"/>
          </w:tcPr>
          <w:p w14:paraId="1D359F6D" w14:textId="7E11C838" w:rsidR="005064F9" w:rsidRDefault="005064F9" w:rsidP="005064F9">
            <w:pPr>
              <w:spacing w:after="120"/>
              <w:rPr>
                <w:ins w:id="172" w:author="Qiming Li" w:date="2021-05-20T13:12:00Z"/>
                <w:rFonts w:eastAsiaTheme="minorEastAsia"/>
                <w:color w:val="0070C0"/>
                <w:lang w:val="en-US" w:eastAsia="zh-CN"/>
              </w:rPr>
            </w:pPr>
            <w:ins w:id="173" w:author="Qiming Li" w:date="2021-05-20T13:12:00Z">
              <w:r>
                <w:rPr>
                  <w:rFonts w:eastAsiaTheme="minorEastAsia"/>
                  <w:color w:val="0070C0"/>
                  <w:lang w:val="en-US" w:eastAsia="zh-CN"/>
                </w:rPr>
                <w:t>Apple</w:t>
              </w:r>
            </w:ins>
          </w:p>
        </w:tc>
        <w:tc>
          <w:tcPr>
            <w:tcW w:w="8359" w:type="dxa"/>
          </w:tcPr>
          <w:p w14:paraId="0B3AFA6B" w14:textId="77777777" w:rsidR="005064F9" w:rsidRDefault="005064F9" w:rsidP="005064F9">
            <w:pPr>
              <w:spacing w:after="120"/>
              <w:rPr>
                <w:ins w:id="174" w:author="Qiming Li" w:date="2021-05-20T13:12:00Z"/>
                <w:rFonts w:eastAsiaTheme="minorEastAsia"/>
                <w:color w:val="0070C0"/>
                <w:lang w:val="en-US" w:eastAsia="zh-CN"/>
              </w:rPr>
            </w:pPr>
            <w:ins w:id="175" w:author="Qiming Li" w:date="2021-05-20T13:12:00Z">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ins>
          </w:p>
          <w:p w14:paraId="2D31D4C4" w14:textId="70A587E6" w:rsidR="005064F9" w:rsidRDefault="005064F9" w:rsidP="005064F9">
            <w:pPr>
              <w:spacing w:after="120"/>
              <w:rPr>
                <w:ins w:id="176" w:author="Qiming Li" w:date="2021-05-20T13:12:00Z"/>
                <w:rFonts w:eastAsiaTheme="minorEastAsia"/>
                <w:color w:val="0070C0"/>
                <w:lang w:val="en-US" w:eastAsia="zh-CN"/>
              </w:rPr>
            </w:pPr>
            <w:ins w:id="177" w:author="Qiming Li" w:date="2021-05-20T13:12:00Z">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ins>
          </w:p>
        </w:tc>
      </w:tr>
      <w:tr w:rsidR="00FF51FF" w14:paraId="201332A7" w14:textId="77777777" w:rsidTr="00FF51FF">
        <w:trPr>
          <w:ins w:id="178" w:author="Xiaomi" w:date="2021-05-20T13:24:00Z"/>
        </w:trPr>
        <w:tc>
          <w:tcPr>
            <w:tcW w:w="1272" w:type="dxa"/>
          </w:tcPr>
          <w:p w14:paraId="5F7B345B" w14:textId="77777777" w:rsidR="00FF51FF" w:rsidRDefault="00FF51FF" w:rsidP="00985313">
            <w:pPr>
              <w:spacing w:after="120"/>
              <w:rPr>
                <w:ins w:id="179" w:author="Xiaomi" w:date="2021-05-20T13:24:00Z"/>
                <w:rFonts w:eastAsiaTheme="minorEastAsia"/>
                <w:color w:val="0070C0"/>
                <w:lang w:val="en-US" w:eastAsia="zh-CN"/>
              </w:rPr>
            </w:pPr>
            <w:ins w:id="180" w:author="Xiaomi" w:date="2021-05-20T13:24: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14948085" w14:textId="77777777" w:rsidR="00FF51FF" w:rsidRDefault="00FF51FF" w:rsidP="00985313">
            <w:pPr>
              <w:spacing w:after="120"/>
              <w:rPr>
                <w:ins w:id="181" w:author="Xiaomi" w:date="2021-05-20T13:24:00Z"/>
                <w:rFonts w:eastAsiaTheme="minorEastAsia"/>
                <w:color w:val="0070C0"/>
                <w:lang w:val="en-US" w:eastAsia="zh-CN"/>
              </w:rPr>
            </w:pPr>
            <w:ins w:id="182" w:author="Xiaomi" w:date="2021-05-20T13:24:00Z">
              <w:r>
                <w:rPr>
                  <w:rFonts w:eastAsiaTheme="minorEastAsia" w:hint="eastAsia"/>
                  <w:color w:val="0070C0"/>
                  <w:lang w:val="en-US" w:eastAsia="zh-CN"/>
                </w:rPr>
                <w:t>S</w:t>
              </w:r>
              <w:r>
                <w:rPr>
                  <w:rFonts w:eastAsiaTheme="minorEastAsia"/>
                  <w:color w:val="0070C0"/>
                  <w:lang w:val="en-US" w:eastAsia="zh-CN"/>
                </w:rPr>
                <w:t>upport Option 1.</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2078"/>
        <w:gridCol w:w="2080"/>
        <w:gridCol w:w="207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r>
              <w:t>T</w:t>
            </w:r>
            <w:r>
              <w:rPr>
                <w:vertAlign w:val="subscript"/>
              </w:rPr>
              <w:t>detect,NR_Inter</w:t>
            </w:r>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r>
              <w:t>T</w:t>
            </w:r>
            <w:r>
              <w:rPr>
                <w:vertAlign w:val="subscript"/>
              </w:rPr>
              <w:t>measure,NR_Inter</w:t>
            </w:r>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r>
              <w:t>T</w:t>
            </w:r>
            <w:r>
              <w:rPr>
                <w:vertAlign w:val="subscript"/>
              </w:rPr>
              <w:t>evaluate,NR_</w:t>
            </w:r>
            <w:r>
              <w:rPr>
                <w:rFonts w:cs="v4.2.0"/>
                <w:vertAlign w:val="subscript"/>
              </w:rPr>
              <w:t>Inter</w:t>
            </w:r>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lastRenderedPageBreak/>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when SMTC &lt; = 40 ms, M2 = M3 = M4 = 1; and when SMTC &gt; 40 ms,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ins w:id="183" w:author="CK Yang (楊智凱)" w:date="2021-05-18T17:06:00Z">
        <w:r w:rsidR="00FA0496">
          <w:rPr>
            <w:rFonts w:eastAsia="宋体"/>
            <w:szCs w:val="24"/>
            <w:lang w:eastAsia="zh-CN"/>
          </w:rPr>
          <w:t>, MTK</w:t>
        </w:r>
      </w:ins>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4"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271"/>
        <w:gridCol w:w="2268"/>
        <w:gridCol w:w="2268"/>
        <w:gridCol w:w="2270"/>
        <w:tblGridChange w:id="185">
          <w:tblGrid>
            <w:gridCol w:w="1271"/>
            <w:gridCol w:w="2268"/>
            <w:gridCol w:w="2268"/>
            <w:gridCol w:w="2270"/>
          </w:tblGrid>
        </w:tblGridChange>
      </w:tblGrid>
      <w:tr w:rsidR="00FA0496" w:rsidRPr="00691C10" w14:paraId="59214E1D" w14:textId="77777777" w:rsidTr="00FA0496">
        <w:trPr>
          <w:cantSplit/>
          <w:trHeight w:val="424"/>
          <w:jc w:val="center"/>
          <w:ins w:id="186" w:author="CK Yang (楊智凱)" w:date="2021-05-18T17:07:00Z"/>
          <w:trPrChange w:id="187"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188"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189" w:author="CK Yang (楊智凱)" w:date="2021-05-18T17:07:00Z"/>
                <w:rFonts w:cs="Arial"/>
                <w:snapToGrid w:val="0"/>
              </w:rPr>
            </w:pPr>
            <w:ins w:id="190" w:author="CK Yang (楊智凱)" w:date="2021-05-18T17:07:00Z">
              <w:r w:rsidRPr="00691C10">
                <w:t>DRX cycle length [s]</w:t>
              </w:r>
            </w:ins>
          </w:p>
        </w:tc>
        <w:tc>
          <w:tcPr>
            <w:tcW w:w="1404" w:type="pct"/>
            <w:vMerge w:val="restart"/>
            <w:tcBorders>
              <w:top w:val="single" w:sz="4" w:space="0" w:color="auto"/>
              <w:left w:val="single" w:sz="4" w:space="0" w:color="auto"/>
              <w:right w:val="single" w:sz="4" w:space="0" w:color="auto"/>
            </w:tcBorders>
            <w:hideMark/>
            <w:tcPrChange w:id="191"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192" w:author="CK Yang (楊智凱)" w:date="2021-05-18T17:07:00Z"/>
                <w:rFonts w:cs="Arial"/>
              </w:rPr>
            </w:pPr>
            <w:ins w:id="193" w:author="CK Yang (楊智凱)" w:date="2021-05-18T17:07:00Z">
              <w:r w:rsidRPr="009C5807">
                <w:t>T</w:t>
              </w:r>
              <w:r w:rsidRPr="009C5807">
                <w:rPr>
                  <w:vertAlign w:val="subscript"/>
                </w:rPr>
                <w:t>detect,NR_Inter</w:t>
              </w:r>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194"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195" w:author="CK Yang (楊智凱)" w:date="2021-05-18T17:07:00Z"/>
                <w:rFonts w:cs="Arial"/>
                <w:snapToGrid w:val="0"/>
              </w:rPr>
            </w:pPr>
            <w:ins w:id="196" w:author="CK Yang (楊智凱)" w:date="2021-05-18T17:07:00Z">
              <w:r w:rsidRPr="009C5807">
                <w:t>T</w:t>
              </w:r>
              <w:r w:rsidRPr="009C5807">
                <w:rPr>
                  <w:vertAlign w:val="subscript"/>
                </w:rPr>
                <w:t>measure,NR_Inter</w:t>
              </w:r>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197"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198" w:author="CK Yang (楊智凱)" w:date="2021-05-18T17:07:00Z"/>
                <w:rFonts w:cs="Arial"/>
              </w:rPr>
            </w:pPr>
            <w:ins w:id="199" w:author="CK Yang (楊智凱)" w:date="2021-05-18T17:07:00Z">
              <w:r w:rsidRPr="009C5807">
                <w:t>T</w:t>
              </w:r>
              <w:r w:rsidRPr="009C5807">
                <w:rPr>
                  <w:vertAlign w:val="subscript"/>
                </w:rPr>
                <w:t>evaluate,NR_Inter</w:t>
              </w:r>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200" w:author="CK Yang (楊智凱)" w:date="2021-05-18T17:07:00Z"/>
          <w:trPrChange w:id="201"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202"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203" w:author="CK Yang (楊智凱)" w:date="2021-05-18T17:07:00Z"/>
              </w:rPr>
            </w:pPr>
          </w:p>
        </w:tc>
        <w:tc>
          <w:tcPr>
            <w:tcW w:w="1404" w:type="pct"/>
            <w:vMerge/>
            <w:tcBorders>
              <w:left w:val="single" w:sz="4" w:space="0" w:color="auto"/>
              <w:bottom w:val="single" w:sz="4" w:space="0" w:color="auto"/>
              <w:right w:val="single" w:sz="4" w:space="0" w:color="auto"/>
            </w:tcBorders>
            <w:tcPrChange w:id="204"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205" w:author="CK Yang (楊智凱)" w:date="2021-05-18T17:07:00Z"/>
              </w:rPr>
            </w:pPr>
          </w:p>
        </w:tc>
        <w:tc>
          <w:tcPr>
            <w:tcW w:w="1404" w:type="pct"/>
            <w:vMerge/>
            <w:tcBorders>
              <w:left w:val="single" w:sz="4" w:space="0" w:color="auto"/>
              <w:bottom w:val="single" w:sz="4" w:space="0" w:color="auto"/>
              <w:right w:val="single" w:sz="4" w:space="0" w:color="auto"/>
            </w:tcBorders>
            <w:tcPrChange w:id="206"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207" w:author="CK Yang (楊智凱)" w:date="2021-05-18T17:07:00Z"/>
              </w:rPr>
            </w:pPr>
          </w:p>
        </w:tc>
        <w:tc>
          <w:tcPr>
            <w:tcW w:w="1405" w:type="pct"/>
            <w:vMerge/>
            <w:tcBorders>
              <w:left w:val="single" w:sz="4" w:space="0" w:color="auto"/>
              <w:bottom w:val="single" w:sz="4" w:space="0" w:color="auto"/>
              <w:right w:val="single" w:sz="4" w:space="0" w:color="auto"/>
            </w:tcBorders>
            <w:tcPrChange w:id="208"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209" w:author="CK Yang (楊智凱)" w:date="2021-05-18T17:07:00Z"/>
              </w:rPr>
            </w:pPr>
          </w:p>
        </w:tc>
      </w:tr>
      <w:tr w:rsidR="00FA0496" w:rsidRPr="00691C10" w14:paraId="699382E8" w14:textId="77777777" w:rsidTr="00FA0496">
        <w:trPr>
          <w:cantSplit/>
          <w:jc w:val="center"/>
          <w:ins w:id="210" w:author="CK Yang (楊智凱)" w:date="2021-05-18T17:07:00Z"/>
          <w:trPrChange w:id="211"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12"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213" w:author="CK Yang (楊智凱)" w:date="2021-05-18T17:07:00Z"/>
                <w:rFonts w:cs="Arial"/>
                <w:snapToGrid w:val="0"/>
              </w:rPr>
            </w:pPr>
            <w:ins w:id="214"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21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216" w:author="CK Yang (楊智凱)" w:date="2021-05-18T17:07:00Z"/>
                <w:rFonts w:cs="Arial"/>
                <w:snapToGrid w:val="0"/>
              </w:rPr>
            </w:pPr>
            <w:ins w:id="217"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21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219" w:author="CK Yang (楊智凱)" w:date="2021-05-18T17:07:00Z"/>
                <w:rFonts w:cs="Arial"/>
                <w:snapToGrid w:val="0"/>
              </w:rPr>
            </w:pPr>
            <w:ins w:id="220"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22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222" w:author="CK Yang (楊智凱)" w:date="2021-05-18T17:07:00Z"/>
                <w:rFonts w:cs="Arial"/>
                <w:snapToGrid w:val="0"/>
              </w:rPr>
            </w:pPr>
            <w:ins w:id="223"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224" w:author="CK Yang (楊智凱)" w:date="2021-05-18T17:07:00Z"/>
          <w:trPrChange w:id="225"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26"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227" w:author="CK Yang (楊智凱)" w:date="2021-05-18T17:07:00Z"/>
                <w:rFonts w:cs="Arial"/>
                <w:snapToGrid w:val="0"/>
              </w:rPr>
            </w:pPr>
            <w:ins w:id="228"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22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230" w:author="CK Yang (楊智凱)" w:date="2021-05-18T17:07:00Z"/>
                <w:rFonts w:cs="Arial"/>
                <w:snapToGrid w:val="0"/>
              </w:rPr>
            </w:pPr>
            <w:ins w:id="231"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232"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233" w:author="CK Yang (楊智凱)" w:date="2021-05-18T17:07:00Z"/>
                <w:rFonts w:cs="Arial"/>
                <w:snapToGrid w:val="0"/>
              </w:rPr>
            </w:pPr>
            <w:ins w:id="234"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3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36" w:author="CK Yang (楊智凱)" w:date="2021-05-18T17:07:00Z"/>
                <w:rFonts w:cs="Arial"/>
                <w:snapToGrid w:val="0"/>
              </w:rPr>
            </w:pPr>
            <w:ins w:id="237" w:author="CK Yang (楊智凱)" w:date="2021-05-18T17:07:00Z">
              <w:r w:rsidRPr="000D13F6">
                <w:rPr>
                  <w:rFonts w:eastAsia="MS Mincho"/>
                  <w:noProof/>
                </w:rPr>
                <w:t>1.92 (3)</w:t>
              </w:r>
            </w:ins>
          </w:p>
        </w:tc>
      </w:tr>
      <w:tr w:rsidR="00FA0496" w:rsidRPr="00691C10" w14:paraId="56DB1E14" w14:textId="77777777" w:rsidTr="00FA0496">
        <w:trPr>
          <w:cantSplit/>
          <w:jc w:val="center"/>
          <w:ins w:id="238" w:author="CK Yang (楊智凱)" w:date="2021-05-18T17:07:00Z"/>
          <w:trPrChange w:id="239"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40"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241" w:author="CK Yang (楊智凱)" w:date="2021-05-18T17:07:00Z"/>
                <w:rFonts w:cs="Arial"/>
                <w:snapToGrid w:val="0"/>
              </w:rPr>
            </w:pPr>
            <w:ins w:id="242"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24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244" w:author="CK Yang (楊智凱)" w:date="2021-05-18T17:07:00Z"/>
                <w:rFonts w:cs="Arial"/>
                <w:snapToGrid w:val="0"/>
              </w:rPr>
            </w:pPr>
            <w:ins w:id="245"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24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247" w:author="CK Yang (楊智凱)" w:date="2021-05-18T17:07:00Z"/>
                <w:rFonts w:cs="Arial"/>
                <w:snapToGrid w:val="0"/>
              </w:rPr>
            </w:pPr>
            <w:ins w:id="248"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24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250" w:author="CK Yang (楊智凱)" w:date="2021-05-18T17:07:00Z"/>
                <w:rFonts w:cs="Arial"/>
                <w:snapToGrid w:val="0"/>
              </w:rPr>
            </w:pPr>
            <w:ins w:id="251" w:author="CK Yang (楊智凱)" w:date="2021-05-18T17:07:00Z">
              <w:r w:rsidRPr="000D13F6">
                <w:rPr>
                  <w:rFonts w:eastAsia="MS Mincho"/>
                  <w:noProof/>
                </w:rPr>
                <w:t>3.84 (3)</w:t>
              </w:r>
            </w:ins>
          </w:p>
        </w:tc>
      </w:tr>
      <w:tr w:rsidR="00FA0496" w:rsidRPr="00691C10" w14:paraId="1B861511" w14:textId="77777777" w:rsidTr="00FA0496">
        <w:trPr>
          <w:cantSplit/>
          <w:jc w:val="center"/>
          <w:ins w:id="252" w:author="CK Yang (楊智凱)" w:date="2021-05-18T17:07:00Z"/>
          <w:trPrChange w:id="253"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54"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255" w:author="CK Yang (楊智凱)" w:date="2021-05-18T17:07:00Z"/>
                <w:rFonts w:cs="Arial"/>
                <w:snapToGrid w:val="0"/>
              </w:rPr>
            </w:pPr>
            <w:ins w:id="256"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25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258" w:author="CK Yang (楊智凱)" w:date="2021-05-18T17:07:00Z"/>
                <w:rFonts w:cs="Arial"/>
                <w:snapToGrid w:val="0"/>
              </w:rPr>
            </w:pPr>
            <w:ins w:id="259"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260"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261" w:author="CK Yang (楊智凱)" w:date="2021-05-18T17:07:00Z"/>
                <w:rFonts w:cs="Arial"/>
                <w:snapToGrid w:val="0"/>
              </w:rPr>
            </w:pPr>
            <w:ins w:id="262"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26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264" w:author="CK Yang (楊智凱)" w:date="2021-05-18T17:07:00Z"/>
                <w:rFonts w:cs="Arial"/>
                <w:snapToGrid w:val="0"/>
              </w:rPr>
            </w:pPr>
            <w:ins w:id="265" w:author="CK Yang (楊智凱)" w:date="2021-05-18T17:07:00Z">
              <w:r w:rsidRPr="000D13F6">
                <w:rPr>
                  <w:rFonts w:eastAsia="MS Mincho"/>
                  <w:noProof/>
                </w:rPr>
                <w:t>7.68 (3)</w:t>
              </w:r>
            </w:ins>
          </w:p>
        </w:tc>
      </w:tr>
      <w:tr w:rsidR="00FA0496" w:rsidRPr="000D13F6" w14:paraId="79EAC027" w14:textId="77777777" w:rsidTr="00FA0496">
        <w:trPr>
          <w:cantSplit/>
          <w:jc w:val="center"/>
          <w:ins w:id="266" w:author="CK Yang (楊智凱)" w:date="2021-05-18T17:07:00Z"/>
          <w:trPrChange w:id="267"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268"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269" w:author="CK Yang (楊智凱)" w:date="2021-05-18T17:07:00Z"/>
              </w:rPr>
            </w:pPr>
            <w:ins w:id="270"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of measured intra-frequency cell &gt; 40 ms;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271" w:author="Huawei" w:date="2021-05-19T17:08:00Z">
              <w:r>
                <w:rPr>
                  <w:rFonts w:eastAsiaTheme="minorEastAsia"/>
                  <w:color w:val="0070C0"/>
                  <w:lang w:val="en-US" w:eastAsia="zh-CN"/>
                </w:rPr>
                <w:t>Huawei</w:t>
              </w:r>
            </w:ins>
            <w:del w:id="272"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273" w:author="Huawei" w:date="2021-05-19T17:08:00Z"/>
                <w:rFonts w:eastAsiaTheme="minorEastAsia"/>
                <w:color w:val="0070C0"/>
                <w:lang w:val="en-US" w:eastAsia="zh-CN"/>
              </w:rPr>
            </w:pPr>
            <w:ins w:id="274"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275" w:author="OPPO" w:date="2021-05-19T18:40:00Z">
              <w:r>
                <w:rPr>
                  <w:rFonts w:eastAsiaTheme="minorEastAsia" w:hint="eastAsia"/>
                  <w:color w:val="0070C0"/>
                  <w:lang w:val="en-US" w:eastAsia="zh-CN"/>
                </w:rPr>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276"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277" w:author="CK Yang (楊智凱)" w:date="2021-05-19T20:37:00Z"/>
        </w:trPr>
        <w:tc>
          <w:tcPr>
            <w:tcW w:w="1272" w:type="dxa"/>
          </w:tcPr>
          <w:p w14:paraId="3E49E6B9" w14:textId="66E6B1D6" w:rsidR="00A43142" w:rsidRDefault="00A43142" w:rsidP="00A43142">
            <w:pPr>
              <w:spacing w:after="120"/>
              <w:rPr>
                <w:ins w:id="278" w:author="CK Yang (楊智凱)" w:date="2021-05-19T20:37:00Z"/>
                <w:rFonts w:eastAsiaTheme="minorEastAsia"/>
                <w:color w:val="0070C0"/>
                <w:lang w:val="en-US" w:eastAsia="zh-CN"/>
              </w:rPr>
            </w:pPr>
            <w:ins w:id="279" w:author="CK Yang (楊智凱)" w:date="2021-05-19T20:38:00Z">
              <w:r>
                <w:rPr>
                  <w:rFonts w:eastAsiaTheme="minorEastAsia"/>
                  <w:color w:val="0070C0"/>
                  <w:lang w:val="en-US" w:eastAsia="zh-CN"/>
                </w:rPr>
                <w:t>MediaTek</w:t>
              </w:r>
            </w:ins>
          </w:p>
        </w:tc>
        <w:tc>
          <w:tcPr>
            <w:tcW w:w="8359" w:type="dxa"/>
          </w:tcPr>
          <w:p w14:paraId="3B414B77" w14:textId="77777777" w:rsidR="00A43142" w:rsidRDefault="00A43142" w:rsidP="00A43142">
            <w:pPr>
              <w:spacing w:after="120"/>
              <w:rPr>
                <w:ins w:id="280" w:author="CK Yang (楊智凱)" w:date="2021-05-19T20:38:00Z"/>
                <w:rFonts w:eastAsiaTheme="minorEastAsia"/>
                <w:color w:val="0070C0"/>
                <w:lang w:val="en-US" w:eastAsia="zh-CN"/>
              </w:rPr>
            </w:pPr>
            <w:ins w:id="281"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282" w:author="CK Yang (楊智凱)" w:date="2021-05-19T20:38:00Z"/>
                <w:rFonts w:eastAsiaTheme="minorEastAsia"/>
                <w:color w:val="0070C0"/>
                <w:lang w:val="en-US" w:eastAsia="zh-CN"/>
              </w:rPr>
            </w:pPr>
            <w:ins w:id="283"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284" w:author="CK Yang (楊智凱)" w:date="2021-05-19T20:38:00Z"/>
                <w:rFonts w:eastAsiaTheme="minorEastAsia"/>
                <w:color w:val="0070C0"/>
                <w:lang w:val="en-US" w:eastAsia="zh-CN"/>
              </w:rPr>
            </w:pPr>
            <w:ins w:id="285"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19CB7455" w14:textId="77777777" w:rsidTr="00956AA2">
              <w:trPr>
                <w:ins w:id="286" w:author="CK Yang (楊智凱)" w:date="2021-05-19T20:38:00Z"/>
              </w:trPr>
              <w:tc>
                <w:tcPr>
                  <w:tcW w:w="7933" w:type="dxa"/>
                </w:tcPr>
                <w:p w14:paraId="5095B19B" w14:textId="77777777" w:rsidR="00A43142" w:rsidRDefault="00A43142" w:rsidP="00A43142">
                  <w:pPr>
                    <w:spacing w:after="120"/>
                    <w:rPr>
                      <w:ins w:id="287" w:author="CK Yang (楊智凱)" w:date="2021-05-19T20:38:00Z"/>
                      <w:rFonts w:eastAsiaTheme="minorEastAsia"/>
                      <w:color w:val="0070C0"/>
                      <w:lang w:val="en-US" w:eastAsia="zh-CN"/>
                    </w:rPr>
                  </w:pPr>
                  <w:ins w:id="288"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956AA2">
              <w:trPr>
                <w:ins w:id="289" w:author="CK Yang (楊智凱)" w:date="2021-05-19T20:38:00Z"/>
              </w:trPr>
              <w:tc>
                <w:tcPr>
                  <w:tcW w:w="7933" w:type="dxa"/>
                </w:tcPr>
                <w:p w14:paraId="2D3A9F5F" w14:textId="77777777" w:rsidR="00A43142" w:rsidRPr="009C5807" w:rsidRDefault="00A43142" w:rsidP="00A43142">
                  <w:pPr>
                    <w:pStyle w:val="TH"/>
                    <w:rPr>
                      <w:ins w:id="290" w:author="CK Yang (楊智凱)" w:date="2021-05-19T20:38:00Z"/>
                      <w:vertAlign w:val="subscript"/>
                    </w:rPr>
                  </w:pPr>
                  <w:ins w:id="291" w:author="CK Yang (楊智凱)" w:date="2021-05-19T20:38:00Z">
                    <w:r w:rsidRPr="009C5807">
                      <w:t>Table 4.2.2.4-1: T</w:t>
                    </w:r>
                    <w:r w:rsidRPr="009C5807">
                      <w:rPr>
                        <w:vertAlign w:val="subscript"/>
                      </w:rPr>
                      <w:t>detect,NR_Inter,</w:t>
                    </w:r>
                    <w:r w:rsidRPr="009C5807">
                      <w:t xml:space="preserve"> T</w:t>
                    </w:r>
                    <w:r w:rsidRPr="009C5807">
                      <w:rPr>
                        <w:vertAlign w:val="subscript"/>
                      </w:rPr>
                      <w:t>measure,NR_Inter</w:t>
                    </w:r>
                    <w:r w:rsidRPr="009C5807">
                      <w:t xml:space="preserve"> and T</w:t>
                    </w:r>
                    <w:r w:rsidRPr="009C5807">
                      <w:rPr>
                        <w:vertAlign w:val="subscript"/>
                      </w:rPr>
                      <w:t>evaluate,NR_Inter</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956AA2">
                    <w:trPr>
                      <w:cantSplit/>
                      <w:trHeight w:val="310"/>
                      <w:jc w:val="center"/>
                      <w:ins w:id="292"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293" w:author="CK Yang (楊智凱)" w:date="2021-05-19T20:38:00Z"/>
                          </w:rPr>
                        </w:pPr>
                        <w:ins w:id="294"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295" w:author="CK Yang (楊智凱)" w:date="2021-05-19T20:38:00Z"/>
                          </w:rPr>
                        </w:pPr>
                        <w:ins w:id="296"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297" w:author="CK Yang (楊智凱)" w:date="2021-05-19T20:38:00Z"/>
                          </w:rPr>
                        </w:pPr>
                        <w:ins w:id="298" w:author="CK Yang (楊智凱)" w:date="2021-05-19T20:38:00Z">
                          <w:r w:rsidRPr="009C5807">
                            <w:t>T</w:t>
                          </w:r>
                          <w:r w:rsidRPr="009C5807">
                            <w:rPr>
                              <w:vertAlign w:val="subscript"/>
                            </w:rPr>
                            <w:t>detect,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299" w:author="CK Yang (楊智凱)" w:date="2021-05-19T20:38:00Z"/>
                          </w:rPr>
                        </w:pPr>
                        <w:ins w:id="300" w:author="CK Yang (楊智凱)" w:date="2021-05-19T20:38:00Z">
                          <w:r w:rsidRPr="009C5807">
                            <w:t>T</w:t>
                          </w:r>
                          <w:r w:rsidRPr="009C5807">
                            <w:rPr>
                              <w:vertAlign w:val="subscript"/>
                            </w:rPr>
                            <w:t>measure,NR_</w:t>
                          </w:r>
                          <w:r w:rsidRPr="009C5807">
                            <w:rPr>
                              <w:rFonts w:cs="v4.2.0"/>
                              <w:vertAlign w:val="subscript"/>
                            </w:rPr>
                            <w:t>Inter</w:t>
                          </w:r>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301" w:author="CK Yang (楊智凱)" w:date="2021-05-19T20:38:00Z"/>
                          </w:rPr>
                        </w:pPr>
                        <w:ins w:id="302" w:author="CK Yang (楊智凱)" w:date="2021-05-19T20:38:00Z">
                          <w:r w:rsidRPr="009C5807">
                            <w:t>T</w:t>
                          </w:r>
                          <w:r w:rsidRPr="009C5807">
                            <w:rPr>
                              <w:vertAlign w:val="subscript"/>
                            </w:rPr>
                            <w:t>evaluate,NR_</w:t>
                          </w:r>
                          <w:r w:rsidRPr="009C5807">
                            <w:rPr>
                              <w:rFonts w:cs="v4.2.0"/>
                              <w:vertAlign w:val="subscript"/>
                            </w:rPr>
                            <w:t>Inter</w:t>
                          </w:r>
                          <w:r w:rsidRPr="009C5807">
                            <w:rPr>
                              <w:rFonts w:cs="Arial"/>
                            </w:rPr>
                            <w:t xml:space="preserve"> </w:t>
                          </w:r>
                          <w:r w:rsidRPr="009C5807">
                            <w:t>[s] (number of DRX cycles)</w:t>
                          </w:r>
                        </w:ins>
                      </w:p>
                    </w:tc>
                  </w:tr>
                  <w:tr w:rsidR="00A43142" w:rsidRPr="009C5807" w14:paraId="61D1EE43" w14:textId="77777777" w:rsidTr="00956AA2">
                    <w:trPr>
                      <w:cantSplit/>
                      <w:trHeight w:val="310"/>
                      <w:jc w:val="center"/>
                      <w:ins w:id="303"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304"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305" w:author="CK Yang (楊智凱)" w:date="2021-05-19T20:38:00Z"/>
                          </w:rPr>
                        </w:pPr>
                        <w:ins w:id="306"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307" w:author="CK Yang (楊智凱)" w:date="2021-05-19T20:38:00Z"/>
                            <w:vertAlign w:val="superscript"/>
                          </w:rPr>
                        </w:pPr>
                        <w:ins w:id="308"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309"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310"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311" w:author="CK Yang (楊智凱)" w:date="2021-05-19T20:38:00Z"/>
                          </w:rPr>
                        </w:pPr>
                      </w:p>
                    </w:tc>
                  </w:tr>
                  <w:tr w:rsidR="00A43142" w:rsidRPr="009C5807" w14:paraId="26CC9E91" w14:textId="77777777" w:rsidTr="00956AA2">
                    <w:trPr>
                      <w:cantSplit/>
                      <w:jc w:val="center"/>
                      <w:ins w:id="312"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313" w:author="CK Yang (楊智凱)" w:date="2021-05-19T20:38:00Z"/>
                          </w:rPr>
                        </w:pPr>
                        <w:ins w:id="314"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315" w:author="CK Yang (楊智凱)" w:date="2021-05-19T20:38:00Z"/>
                          </w:rPr>
                        </w:pPr>
                        <w:ins w:id="316"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317" w:author="CK Yang (楊智凱)" w:date="2021-05-19T20:38:00Z"/>
                          </w:rPr>
                        </w:pPr>
                        <w:ins w:id="318"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319" w:author="CK Yang (楊智凱)" w:date="2021-05-19T20:38:00Z"/>
                          </w:rPr>
                        </w:pPr>
                        <w:ins w:id="320"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321" w:author="CK Yang (楊智凱)" w:date="2021-05-19T20:38:00Z"/>
                          </w:rPr>
                        </w:pPr>
                        <w:ins w:id="322"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323" w:author="CK Yang (楊智凱)" w:date="2021-05-19T20:38:00Z"/>
                          </w:rPr>
                        </w:pPr>
                        <w:ins w:id="324"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956AA2">
                    <w:trPr>
                      <w:cantSplit/>
                      <w:jc w:val="center"/>
                      <w:ins w:id="325"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326" w:author="CK Yang (楊智凱)" w:date="2021-05-19T20:38:00Z"/>
                          </w:rPr>
                        </w:pPr>
                        <w:ins w:id="327"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328"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329" w:author="CK Yang (楊智凱)" w:date="2021-05-19T20:38:00Z"/>
                          </w:rPr>
                        </w:pPr>
                        <w:ins w:id="330"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331" w:author="CK Yang (楊智凱)" w:date="2021-05-19T20:38:00Z"/>
                          </w:rPr>
                        </w:pPr>
                        <w:ins w:id="332"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333" w:author="CK Yang (楊智凱)" w:date="2021-05-19T20:38:00Z"/>
                          </w:rPr>
                        </w:pPr>
                        <w:ins w:id="334"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35" w:author="CK Yang (楊智凱)" w:date="2021-05-19T20:38:00Z"/>
                          </w:rPr>
                        </w:pPr>
                        <w:ins w:id="336" w:author="CK Yang (楊智凱)" w:date="2021-05-19T20:38:00Z">
                          <w:r w:rsidRPr="009C5807">
                            <w:t>5.12 x N1 (8 x N1)</w:t>
                          </w:r>
                        </w:ins>
                      </w:p>
                    </w:tc>
                  </w:tr>
                  <w:tr w:rsidR="00A43142" w:rsidRPr="009C5807" w14:paraId="6F24E963" w14:textId="77777777" w:rsidTr="00956AA2">
                    <w:trPr>
                      <w:cantSplit/>
                      <w:jc w:val="center"/>
                      <w:ins w:id="337"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38" w:author="CK Yang (楊智凱)" w:date="2021-05-19T20:38:00Z"/>
                          </w:rPr>
                        </w:pPr>
                        <w:ins w:id="339"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340"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341" w:author="CK Yang (楊智凱)" w:date="2021-05-19T20:38:00Z"/>
                          </w:rPr>
                        </w:pPr>
                        <w:ins w:id="342"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343" w:author="CK Yang (楊智凱)" w:date="2021-05-19T20:38:00Z"/>
                          </w:rPr>
                        </w:pPr>
                        <w:ins w:id="344"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345" w:author="CK Yang (楊智凱)" w:date="2021-05-19T20:38:00Z"/>
                          </w:rPr>
                        </w:pPr>
                        <w:ins w:id="346"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347" w:author="CK Yang (楊智凱)" w:date="2021-05-19T20:38:00Z"/>
                          </w:rPr>
                        </w:pPr>
                        <w:ins w:id="348" w:author="CK Yang (楊智凱)" w:date="2021-05-19T20:38:00Z">
                          <w:r w:rsidRPr="009C5807">
                            <w:t>6.4 x N1 (5 x N1)</w:t>
                          </w:r>
                        </w:ins>
                      </w:p>
                    </w:tc>
                  </w:tr>
                  <w:tr w:rsidR="00A43142" w:rsidRPr="009C5807" w14:paraId="680D2CC1" w14:textId="77777777" w:rsidTr="00956AA2">
                    <w:trPr>
                      <w:cantSplit/>
                      <w:jc w:val="center"/>
                      <w:ins w:id="349"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350" w:author="CK Yang (楊智凱)" w:date="2021-05-19T20:38:00Z"/>
                          </w:rPr>
                        </w:pPr>
                        <w:ins w:id="351"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352"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353" w:author="CK Yang (楊智凱)" w:date="2021-05-19T20:38:00Z"/>
                          </w:rPr>
                        </w:pPr>
                        <w:ins w:id="354"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355" w:author="CK Yang (楊智凱)" w:date="2021-05-19T20:38:00Z"/>
                          </w:rPr>
                        </w:pPr>
                        <w:ins w:id="356"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357" w:author="CK Yang (楊智凱)" w:date="2021-05-19T20:38:00Z"/>
                          </w:rPr>
                        </w:pPr>
                        <w:ins w:id="358"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359" w:author="CK Yang (楊智凱)" w:date="2021-05-19T20:38:00Z"/>
                          </w:rPr>
                        </w:pPr>
                        <w:ins w:id="360" w:author="CK Yang (楊智凱)" w:date="2021-05-19T20:38:00Z">
                          <w:r w:rsidRPr="009C5807">
                            <w:t>7.68 x N1 (3 x N1)</w:t>
                          </w:r>
                        </w:ins>
                      </w:p>
                    </w:tc>
                  </w:tr>
                  <w:tr w:rsidR="00A43142" w:rsidRPr="009C5807" w14:paraId="7268BA82" w14:textId="77777777" w:rsidTr="00956AA2">
                    <w:trPr>
                      <w:cantSplit/>
                      <w:jc w:val="center"/>
                      <w:ins w:id="361"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362" w:author="CK Yang (楊智凱)" w:date="2021-05-19T20:38:00Z"/>
                          </w:rPr>
                        </w:pPr>
                        <w:ins w:id="363"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364" w:author="CK Yang (楊智凱)" w:date="2021-05-19T20:38:00Z"/>
                      <w:rFonts w:eastAsiaTheme="minorEastAsia"/>
                      <w:color w:val="0070C0"/>
                      <w:lang w:eastAsia="zh-CN"/>
                    </w:rPr>
                  </w:pPr>
                </w:p>
              </w:tc>
            </w:tr>
          </w:tbl>
          <w:p w14:paraId="63584313" w14:textId="77777777" w:rsidR="00A43142" w:rsidRDefault="00A43142" w:rsidP="00A43142">
            <w:pPr>
              <w:spacing w:after="120"/>
              <w:rPr>
                <w:ins w:id="365" w:author="CK Yang (楊智凱)" w:date="2021-05-19T20:38:00Z"/>
                <w:rFonts w:eastAsiaTheme="minorEastAsia"/>
                <w:color w:val="0070C0"/>
                <w:lang w:val="en-US" w:eastAsia="zh-CN"/>
              </w:rPr>
            </w:pPr>
          </w:p>
          <w:p w14:paraId="4C122803" w14:textId="77777777" w:rsidR="00A43142" w:rsidRDefault="00A43142" w:rsidP="00A43142">
            <w:pPr>
              <w:spacing w:after="120"/>
              <w:rPr>
                <w:ins w:id="366" w:author="CK Yang (楊智凱)" w:date="2021-05-19T20:38:00Z"/>
                <w:rFonts w:eastAsiaTheme="minorEastAsia"/>
                <w:color w:val="0070C0"/>
                <w:lang w:val="en-US" w:eastAsia="zh-CN"/>
              </w:rPr>
            </w:pPr>
            <w:ins w:id="367"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631094E1" w14:textId="77777777" w:rsidTr="00956AA2">
              <w:trPr>
                <w:ins w:id="368" w:author="CK Yang (楊智凱)" w:date="2021-05-19T20:38:00Z"/>
              </w:trPr>
              <w:tc>
                <w:tcPr>
                  <w:tcW w:w="7933" w:type="dxa"/>
                </w:tcPr>
                <w:p w14:paraId="6F95DB72" w14:textId="77777777" w:rsidR="00A43142" w:rsidRPr="00956AA2" w:rsidRDefault="00A43142" w:rsidP="00A43142">
                  <w:pPr>
                    <w:spacing w:after="120"/>
                    <w:rPr>
                      <w:ins w:id="369" w:author="CK Yang (楊智凱)" w:date="2021-05-19T20:38:00Z"/>
                      <w:rFonts w:eastAsiaTheme="minorEastAsia"/>
                      <w:color w:val="0070C0"/>
                      <w:lang w:val="en-US" w:eastAsia="zh-CN"/>
                    </w:rPr>
                  </w:pPr>
                  <w:ins w:id="370" w:author="CK Yang (楊智凱)" w:date="2021-05-19T20:38:00Z">
                    <w:r w:rsidRPr="00C8259F">
                      <w:rPr>
                        <w:rFonts w:eastAsiaTheme="minorEastAsia"/>
                        <w:color w:val="0070C0"/>
                        <w:lang w:val="en-US" w:eastAsia="zh-CN"/>
                      </w:rPr>
                      <w:lastRenderedPageBreak/>
                      <w:t>EUTRA-NR in</w:t>
                    </w:r>
                    <w:r>
                      <w:rPr>
                        <w:rFonts w:eastAsiaTheme="minorEastAsia"/>
                        <w:color w:val="0070C0"/>
                        <w:lang w:val="en-US" w:eastAsia="zh-CN"/>
                      </w:rPr>
                      <w:t>ter-RAT measurement in IDLE mode  (defined in clause 4.2.2.5.6 of TS 36.133)</w:t>
                    </w:r>
                  </w:ins>
                </w:p>
              </w:tc>
            </w:tr>
            <w:tr w:rsidR="00A43142" w14:paraId="22C8C377" w14:textId="77777777" w:rsidTr="00956AA2">
              <w:trPr>
                <w:ins w:id="371" w:author="CK Yang (楊智凱)" w:date="2021-05-19T20:38:00Z"/>
              </w:trPr>
              <w:tc>
                <w:tcPr>
                  <w:tcW w:w="7933" w:type="dxa"/>
                </w:tcPr>
                <w:p w14:paraId="0E2C6E4F" w14:textId="77777777" w:rsidR="00A43142" w:rsidRPr="00E67145" w:rsidRDefault="00A43142" w:rsidP="00A43142">
                  <w:pPr>
                    <w:pStyle w:val="TH"/>
                    <w:rPr>
                      <w:ins w:id="372" w:author="CK Yang (楊智凱)" w:date="2021-05-19T20:38:00Z"/>
                      <w:rFonts w:cs="v4.2.0"/>
                      <w:lang w:eastAsia="zh-CN"/>
                    </w:rPr>
                  </w:pPr>
                  <w:ins w:id="373" w:author="CK Yang (楊智凱)" w:date="2021-05-19T20:38:00Z">
                    <w:r w:rsidRPr="00691C10">
                      <w:rPr>
                        <w:snapToGrid w:val="0"/>
                      </w:rPr>
                      <w:t xml:space="preserve">Table 4.2.2.5.6-1: </w:t>
                    </w:r>
                    <w:r w:rsidRPr="00691C10">
                      <w:t>T</w:t>
                    </w:r>
                    <w:r w:rsidRPr="00691C10">
                      <w:rPr>
                        <w:vertAlign w:val="subscript"/>
                      </w:rPr>
                      <w:t>detect,</w:t>
                    </w:r>
                    <w:r w:rsidRPr="00691C10">
                      <w:rPr>
                        <w:vertAlign w:val="subscript"/>
                        <w:lang w:eastAsia="zh-CN"/>
                      </w:rPr>
                      <w:t>NR</w:t>
                    </w:r>
                    <w:r w:rsidRPr="00691C10">
                      <w:rPr>
                        <w:snapToGrid w:val="0"/>
                      </w:rPr>
                      <w:t xml:space="preserve">, </w:t>
                    </w:r>
                    <w:r w:rsidRPr="00691C10">
                      <w:t>T</w:t>
                    </w:r>
                    <w:r w:rsidRPr="00691C10">
                      <w:rPr>
                        <w:vertAlign w:val="subscript"/>
                      </w:rPr>
                      <w:t>measure</w:t>
                    </w:r>
                    <w:r w:rsidRPr="00691C10">
                      <w:rPr>
                        <w:vertAlign w:val="subscript"/>
                        <w:lang w:eastAsia="zh-CN"/>
                      </w:rPr>
                      <w:t>NR</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w:t>
                    </w:r>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956AA2">
                    <w:trPr>
                      <w:cantSplit/>
                      <w:trHeight w:val="424"/>
                      <w:jc w:val="center"/>
                      <w:ins w:id="374"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375" w:author="CK Yang (楊智凱)" w:date="2021-05-19T20:38:00Z"/>
                            <w:rFonts w:cs="Arial"/>
                            <w:snapToGrid w:val="0"/>
                          </w:rPr>
                        </w:pPr>
                        <w:ins w:id="376"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377" w:author="CK Yang (楊智凱)" w:date="2021-05-19T20:38:00Z"/>
                          </w:rPr>
                        </w:pPr>
                        <w:ins w:id="378"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379" w:author="CK Yang (楊智凱)" w:date="2021-05-19T20:38:00Z"/>
                            <w:rFonts w:cs="Arial"/>
                          </w:rPr>
                        </w:pPr>
                        <w:ins w:id="380" w:author="CK Yang (楊智凱)" w:date="2021-05-19T20:38:00Z">
                          <w:r w:rsidRPr="00691C10">
                            <w:t>T</w:t>
                          </w:r>
                          <w:r w:rsidRPr="00691C10">
                            <w:rPr>
                              <w:vertAlign w:val="subscript"/>
                            </w:rPr>
                            <w:t>detect,NR</w:t>
                          </w:r>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381" w:author="CK Yang (楊智凱)" w:date="2021-05-19T20:38:00Z"/>
                            <w:rFonts w:cs="Arial"/>
                            <w:snapToGrid w:val="0"/>
                          </w:rPr>
                        </w:pPr>
                        <w:ins w:id="382" w:author="CK Yang (楊智凱)" w:date="2021-05-19T20:38:00Z">
                          <w:r w:rsidRPr="00691C10">
                            <w:t>T</w:t>
                          </w:r>
                          <w:r w:rsidRPr="00691C10">
                            <w:rPr>
                              <w:vertAlign w:val="subscript"/>
                            </w:rPr>
                            <w:t>measure,NR</w:t>
                          </w:r>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383" w:author="CK Yang (楊智凱)" w:date="2021-05-19T20:38:00Z"/>
                            <w:rFonts w:cs="Arial"/>
                            <w:vertAlign w:val="subscript"/>
                            <w:lang w:eastAsia="zh-CN"/>
                          </w:rPr>
                        </w:pPr>
                        <w:ins w:id="384" w:author="CK Yang (楊智凱)" w:date="2021-05-19T20:38:00Z">
                          <w:r w:rsidRPr="00691C10">
                            <w:t>T</w:t>
                          </w:r>
                          <w:r w:rsidRPr="00691C10">
                            <w:rPr>
                              <w:vertAlign w:val="subscript"/>
                            </w:rPr>
                            <w:t>evaluate,NR</w:t>
                          </w:r>
                        </w:ins>
                      </w:p>
                      <w:p w14:paraId="2256369E" w14:textId="77777777" w:rsidR="00A43142" w:rsidRPr="00691C10" w:rsidRDefault="00A43142" w:rsidP="00A43142">
                        <w:pPr>
                          <w:pStyle w:val="TAH"/>
                          <w:rPr>
                            <w:ins w:id="385" w:author="CK Yang (楊智凱)" w:date="2021-05-19T20:38:00Z"/>
                            <w:rFonts w:cs="Arial"/>
                          </w:rPr>
                        </w:pPr>
                        <w:ins w:id="386" w:author="CK Yang (楊智凱)" w:date="2021-05-19T20:38:00Z">
                          <w:r w:rsidRPr="00691C10">
                            <w:rPr>
                              <w:rFonts w:cs="Arial"/>
                            </w:rPr>
                            <w:t>[s] (number of DRX cycles)</w:t>
                          </w:r>
                        </w:ins>
                      </w:p>
                    </w:tc>
                  </w:tr>
                  <w:tr w:rsidR="00A43142" w:rsidRPr="00691C10" w14:paraId="182A8241" w14:textId="77777777" w:rsidTr="00956AA2">
                    <w:trPr>
                      <w:cantSplit/>
                      <w:trHeight w:val="424"/>
                      <w:jc w:val="center"/>
                      <w:ins w:id="387"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388"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389" w:author="CK Yang (楊智凱)" w:date="2021-05-19T20:38:00Z"/>
                          </w:rPr>
                        </w:pPr>
                        <w:ins w:id="390"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391" w:author="CK Yang (楊智凱)" w:date="2021-05-19T20:38:00Z"/>
                          </w:rPr>
                        </w:pPr>
                        <w:ins w:id="392"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393"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394"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395" w:author="CK Yang (楊智凱)" w:date="2021-05-19T20:38:00Z"/>
                          </w:rPr>
                        </w:pPr>
                      </w:p>
                    </w:tc>
                  </w:tr>
                  <w:tr w:rsidR="00A43142" w:rsidRPr="00691C10" w14:paraId="351990FA" w14:textId="77777777" w:rsidTr="00956AA2">
                    <w:trPr>
                      <w:cantSplit/>
                      <w:jc w:val="center"/>
                      <w:ins w:id="396"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397" w:author="CK Yang (楊智凱)" w:date="2021-05-19T20:38:00Z"/>
                            <w:rFonts w:cs="Arial"/>
                            <w:snapToGrid w:val="0"/>
                          </w:rPr>
                        </w:pPr>
                        <w:ins w:id="398" w:author="CK Yang (楊智凱)" w:date="2021-05-19T20:38:00Z">
                          <w:r w:rsidRPr="00691C10">
                            <w:rPr>
                              <w:rFonts w:cs="Arial"/>
                            </w:rPr>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399" w:author="CK Yang (楊智凱)" w:date="2021-05-19T20:38:00Z"/>
                            <w:rFonts w:cs="Arial"/>
                            <w:lang w:eastAsia="zh-CN"/>
                          </w:rPr>
                        </w:pPr>
                        <w:ins w:id="400"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401" w:author="CK Yang (楊智凱)" w:date="2021-05-19T20:38:00Z"/>
                            <w:rFonts w:cs="Arial"/>
                            <w:lang w:eastAsia="zh-CN"/>
                          </w:rPr>
                        </w:pPr>
                        <w:ins w:id="402"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403" w:author="CK Yang (楊智凱)" w:date="2021-05-19T20:38:00Z"/>
                            <w:rFonts w:cs="Arial"/>
                            <w:lang w:eastAsia="zh-CN"/>
                          </w:rPr>
                        </w:pPr>
                        <w:ins w:id="404"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405" w:author="CK Yang (楊智凱)" w:date="2021-05-19T20:38:00Z"/>
                            <w:rFonts w:cs="Arial"/>
                            <w:snapToGrid w:val="0"/>
                          </w:rPr>
                        </w:pPr>
                        <w:ins w:id="406"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407" w:author="CK Yang (楊智凱)" w:date="2021-05-19T20:38:00Z"/>
                            <w:rFonts w:cs="Arial"/>
                            <w:snapToGrid w:val="0"/>
                          </w:rPr>
                        </w:pPr>
                        <w:ins w:id="408"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409" w:author="CK Yang (楊智凱)" w:date="2021-05-19T20:38:00Z"/>
                            <w:rFonts w:cs="Arial"/>
                            <w:snapToGrid w:val="0"/>
                          </w:rPr>
                        </w:pPr>
                        <w:ins w:id="410"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411" w:author="CK Yang (楊智凱)" w:date="2021-05-19T20:38:00Z"/>
                            <w:rFonts w:cs="Arial"/>
                            <w:snapToGrid w:val="0"/>
                            <w:lang w:eastAsia="zh-CN"/>
                          </w:rPr>
                        </w:pPr>
                        <w:ins w:id="412"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413" w:author="CK Yang (楊智凱)" w:date="2021-05-19T20:38:00Z"/>
                            <w:rFonts w:cs="Arial"/>
                            <w:snapToGrid w:val="0"/>
                          </w:rPr>
                        </w:pPr>
                        <w:ins w:id="414"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956AA2">
                    <w:trPr>
                      <w:cantSplit/>
                      <w:jc w:val="center"/>
                      <w:ins w:id="415"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416" w:author="CK Yang (楊智凱)" w:date="2021-05-19T20:38:00Z"/>
                            <w:rFonts w:cs="Arial"/>
                            <w:snapToGrid w:val="0"/>
                          </w:rPr>
                        </w:pPr>
                        <w:ins w:id="417"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418"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419" w:author="CK Yang (楊智凱)" w:date="2021-05-19T20:38:00Z"/>
                            <w:rFonts w:cs="Arial"/>
                            <w:lang w:eastAsia="zh-CN"/>
                          </w:rPr>
                        </w:pPr>
                        <w:ins w:id="420"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421" w:author="CK Yang (楊智凱)" w:date="2021-05-19T20:38:00Z"/>
                            <w:rFonts w:cs="Arial"/>
                            <w:lang w:eastAsia="zh-CN"/>
                          </w:rPr>
                        </w:pPr>
                        <w:ins w:id="422"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423" w:author="CK Yang (楊智凱)" w:date="2021-05-19T20:38:00Z"/>
                            <w:rFonts w:cs="Arial"/>
                            <w:snapToGrid w:val="0"/>
                          </w:rPr>
                        </w:pPr>
                        <w:ins w:id="424"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425" w:author="CK Yang (楊智凱)" w:date="2021-05-19T20:38:00Z"/>
                            <w:rFonts w:cs="Arial"/>
                            <w:snapToGrid w:val="0"/>
                          </w:rPr>
                        </w:pPr>
                        <w:ins w:id="426"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427" w:author="CK Yang (楊智凱)" w:date="2021-05-19T20:38:00Z"/>
                            <w:rFonts w:cs="Arial"/>
                            <w:snapToGrid w:val="0"/>
                          </w:rPr>
                        </w:pPr>
                        <w:ins w:id="428"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429" w:author="CK Yang (楊智凱)" w:date="2021-05-19T20:38:00Z"/>
                            <w:rFonts w:cs="Arial"/>
                            <w:snapToGrid w:val="0"/>
                          </w:rPr>
                        </w:pPr>
                        <w:ins w:id="430"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431" w:author="CK Yang (楊智凱)" w:date="2021-05-19T20:38:00Z"/>
                            <w:rFonts w:cs="Arial"/>
                            <w:snapToGrid w:val="0"/>
                          </w:rPr>
                        </w:pPr>
                        <w:ins w:id="432"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956AA2">
                    <w:trPr>
                      <w:cantSplit/>
                      <w:jc w:val="center"/>
                      <w:ins w:id="433"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34" w:author="CK Yang (楊智凱)" w:date="2021-05-19T20:38:00Z"/>
                            <w:rFonts w:cs="Arial"/>
                            <w:snapToGrid w:val="0"/>
                          </w:rPr>
                        </w:pPr>
                        <w:ins w:id="435"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36"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37" w:author="CK Yang (楊智凱)" w:date="2021-05-19T20:38:00Z"/>
                            <w:rFonts w:cs="Arial"/>
                            <w:lang w:eastAsia="zh-CN"/>
                          </w:rPr>
                        </w:pPr>
                        <w:ins w:id="438"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39" w:author="CK Yang (楊智凱)" w:date="2021-05-19T20:38:00Z"/>
                            <w:rFonts w:cs="Arial"/>
                            <w:lang w:eastAsia="zh-CN"/>
                          </w:rPr>
                        </w:pPr>
                        <w:ins w:id="440"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441" w:author="CK Yang (楊智凱)" w:date="2021-05-19T20:38:00Z"/>
                            <w:rFonts w:cs="Arial"/>
                            <w:snapToGrid w:val="0"/>
                          </w:rPr>
                        </w:pPr>
                        <w:ins w:id="442"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443" w:author="CK Yang (楊智凱)" w:date="2021-05-19T20:38:00Z"/>
                            <w:rFonts w:cs="Arial"/>
                            <w:snapToGrid w:val="0"/>
                          </w:rPr>
                        </w:pPr>
                        <w:ins w:id="444"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445" w:author="CK Yang (楊智凱)" w:date="2021-05-19T20:38:00Z"/>
                            <w:rFonts w:cs="Arial"/>
                            <w:snapToGrid w:val="0"/>
                          </w:rPr>
                        </w:pPr>
                        <w:ins w:id="446"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447" w:author="CK Yang (楊智凱)" w:date="2021-05-19T20:38:00Z"/>
                            <w:rFonts w:cs="Arial"/>
                            <w:snapToGrid w:val="0"/>
                          </w:rPr>
                        </w:pPr>
                        <w:ins w:id="448"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449" w:author="CK Yang (楊智凱)" w:date="2021-05-19T20:38:00Z"/>
                            <w:rFonts w:cs="Arial"/>
                            <w:snapToGrid w:val="0"/>
                          </w:rPr>
                        </w:pPr>
                        <w:ins w:id="450"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956AA2">
                    <w:trPr>
                      <w:cantSplit/>
                      <w:jc w:val="center"/>
                      <w:ins w:id="451"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452" w:author="CK Yang (楊智凱)" w:date="2021-05-19T20:38:00Z"/>
                            <w:rFonts w:cs="Arial"/>
                            <w:snapToGrid w:val="0"/>
                          </w:rPr>
                        </w:pPr>
                        <w:ins w:id="453"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454"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455" w:author="CK Yang (楊智凱)" w:date="2021-05-19T20:38:00Z"/>
                            <w:rFonts w:cs="Arial"/>
                            <w:lang w:eastAsia="zh-CN"/>
                          </w:rPr>
                        </w:pPr>
                        <w:ins w:id="456"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457" w:author="CK Yang (楊智凱)" w:date="2021-05-19T20:38:00Z"/>
                            <w:rFonts w:cs="Arial"/>
                            <w:lang w:eastAsia="zh-CN"/>
                          </w:rPr>
                        </w:pPr>
                        <w:ins w:id="458"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459" w:author="CK Yang (楊智凱)" w:date="2021-05-19T20:38:00Z"/>
                            <w:rFonts w:cs="Arial"/>
                            <w:snapToGrid w:val="0"/>
                          </w:rPr>
                        </w:pPr>
                        <w:ins w:id="460"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461" w:author="CK Yang (楊智凱)" w:date="2021-05-19T20:38:00Z"/>
                            <w:rFonts w:cs="Arial"/>
                            <w:snapToGrid w:val="0"/>
                          </w:rPr>
                        </w:pPr>
                        <w:ins w:id="462"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463" w:author="CK Yang (楊智凱)" w:date="2021-05-19T20:38:00Z"/>
                            <w:rFonts w:cs="Arial"/>
                            <w:snapToGrid w:val="0"/>
                          </w:rPr>
                        </w:pPr>
                        <w:ins w:id="464"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465" w:author="CK Yang (楊智凱)" w:date="2021-05-19T20:38:00Z"/>
                            <w:rFonts w:cs="Arial"/>
                            <w:snapToGrid w:val="0"/>
                          </w:rPr>
                        </w:pPr>
                        <w:ins w:id="466"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467" w:author="CK Yang (楊智凱)" w:date="2021-05-19T20:38:00Z"/>
                            <w:rFonts w:cs="Arial"/>
                            <w:snapToGrid w:val="0"/>
                          </w:rPr>
                        </w:pPr>
                        <w:ins w:id="468"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956AA2">
                    <w:trPr>
                      <w:cantSplit/>
                      <w:jc w:val="center"/>
                      <w:ins w:id="469"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470" w:author="CK Yang (楊智凱)" w:date="2021-05-19T20:38:00Z"/>
                            <w:rFonts w:cs="Arial"/>
                            <w:snapToGrid w:val="0"/>
                          </w:rPr>
                        </w:pPr>
                        <w:ins w:id="471"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472" w:author="CK Yang (楊智凱)" w:date="2021-05-19T20:38:00Z"/>
                      <w:rFonts w:eastAsiaTheme="minorEastAsia"/>
                      <w:color w:val="0070C0"/>
                      <w:lang w:eastAsia="zh-CN"/>
                    </w:rPr>
                  </w:pPr>
                </w:p>
              </w:tc>
            </w:tr>
          </w:tbl>
          <w:p w14:paraId="0AFF7464" w14:textId="77777777" w:rsidR="00A43142" w:rsidRDefault="00A43142" w:rsidP="00A43142">
            <w:pPr>
              <w:spacing w:after="120"/>
              <w:rPr>
                <w:ins w:id="473" w:author="CK Yang (楊智凱)" w:date="2021-05-19T20:38:00Z"/>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956AA2">
              <w:trPr>
                <w:ins w:id="474" w:author="CK Yang (楊智凱)" w:date="2021-05-19T20:38:00Z"/>
              </w:trPr>
              <w:tc>
                <w:tcPr>
                  <w:tcW w:w="7933" w:type="dxa"/>
                </w:tcPr>
                <w:p w14:paraId="0520D0BC" w14:textId="77777777" w:rsidR="00A43142" w:rsidRDefault="00A43142" w:rsidP="00A43142">
                  <w:pPr>
                    <w:spacing w:after="120"/>
                    <w:rPr>
                      <w:ins w:id="475" w:author="CK Yang (楊智凱)" w:date="2021-05-19T20:38:00Z"/>
                      <w:rFonts w:eastAsiaTheme="minorEastAsia"/>
                      <w:color w:val="0070C0"/>
                      <w:lang w:val="en-US" w:eastAsia="zh-CN"/>
                    </w:rPr>
                  </w:pPr>
                  <w:ins w:id="476"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ins>
                </w:p>
              </w:tc>
            </w:tr>
            <w:tr w:rsidR="00A43142" w14:paraId="2CDA6E6D" w14:textId="77777777" w:rsidTr="00956AA2">
              <w:trPr>
                <w:ins w:id="477" w:author="CK Yang (楊智凱)" w:date="2021-05-19T20:38:00Z"/>
              </w:trPr>
              <w:tc>
                <w:tcPr>
                  <w:tcW w:w="7933" w:type="dxa"/>
                </w:tcPr>
                <w:p w14:paraId="7C64FA18" w14:textId="77777777" w:rsidR="00A43142" w:rsidRPr="00691C10" w:rsidRDefault="00A43142" w:rsidP="00A43142">
                  <w:pPr>
                    <w:pStyle w:val="TH"/>
                    <w:rPr>
                      <w:ins w:id="478" w:author="CK Yang (楊智凱)" w:date="2021-05-19T20:38:00Z"/>
                      <w:rFonts w:cs="v4.2.0"/>
                      <w:lang w:eastAsia="zh-CN"/>
                    </w:rPr>
                  </w:pPr>
                  <w:ins w:id="479" w:author="CK Yang (楊智凱)" w:date="2021-05-19T20:38:00Z">
                    <w:r w:rsidRPr="00691C10">
                      <w:rPr>
                        <w:snapToGrid w:val="0"/>
                      </w:rPr>
                      <w:t xml:space="preserve">Table 4.2.2.5.6-2: </w:t>
                    </w:r>
                    <w:r w:rsidRPr="00691C10">
                      <w:t>T</w:t>
                    </w:r>
                    <w:r w:rsidRPr="00691C10">
                      <w:rPr>
                        <w:vertAlign w:val="subscript"/>
                      </w:rPr>
                      <w:t>detect,</w:t>
                    </w:r>
                    <w:r w:rsidRPr="00691C10">
                      <w:rPr>
                        <w:vertAlign w:val="subscript"/>
                        <w:lang w:eastAsia="zh-CN"/>
                      </w:rPr>
                      <w:t>NR_HST</w:t>
                    </w:r>
                    <w:r w:rsidRPr="00691C10">
                      <w:rPr>
                        <w:snapToGrid w:val="0"/>
                      </w:rPr>
                      <w:t xml:space="preserve">, </w:t>
                    </w:r>
                    <w:r w:rsidRPr="00691C10">
                      <w:t>T</w:t>
                    </w:r>
                    <w:r w:rsidRPr="00691C10">
                      <w:rPr>
                        <w:vertAlign w:val="subscript"/>
                      </w:rPr>
                      <w:t>measure</w:t>
                    </w:r>
                    <w:r w:rsidRPr="00691C10">
                      <w:rPr>
                        <w:vertAlign w:val="subscript"/>
                        <w:lang w:eastAsia="zh-CN"/>
                      </w:rPr>
                      <w:t>NR_HST</w:t>
                    </w:r>
                    <w:r w:rsidRPr="00691C10">
                      <w:rPr>
                        <w:vertAlign w:val="subscript"/>
                      </w:rPr>
                      <w:t>,</w:t>
                    </w:r>
                    <w:r w:rsidRPr="00691C10">
                      <w:t xml:space="preserve"> and </w:t>
                    </w:r>
                    <w:r w:rsidRPr="00691C10">
                      <w:rPr>
                        <w:rFonts w:cs="v4.2.0"/>
                      </w:rPr>
                      <w:t>T</w:t>
                    </w:r>
                    <w:r w:rsidRPr="00691C10">
                      <w:rPr>
                        <w:rFonts w:cs="v4.2.0"/>
                        <w:vertAlign w:val="subscript"/>
                      </w:rPr>
                      <w:t>evaluate,</w:t>
                    </w:r>
                    <w:r w:rsidRPr="00691C10">
                      <w:rPr>
                        <w:rFonts w:cs="v4.2.0"/>
                        <w:vertAlign w:val="subscript"/>
                        <w:lang w:eastAsia="zh-CN"/>
                      </w:rPr>
                      <w:t>NR_HST</w:t>
                    </w:r>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956AA2">
                    <w:trPr>
                      <w:cantSplit/>
                      <w:trHeight w:val="424"/>
                      <w:jc w:val="center"/>
                      <w:ins w:id="480"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481" w:author="CK Yang (楊智凱)" w:date="2021-05-19T20:38:00Z"/>
                            <w:rFonts w:cs="Arial"/>
                            <w:snapToGrid w:val="0"/>
                          </w:rPr>
                        </w:pPr>
                        <w:ins w:id="482"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483" w:author="CK Yang (楊智凱)" w:date="2021-05-19T20:38:00Z"/>
                            <w:rFonts w:cs="Arial"/>
                          </w:rPr>
                        </w:pPr>
                        <w:ins w:id="484" w:author="CK Yang (楊智凱)" w:date="2021-05-19T20:38:00Z">
                          <w:r w:rsidRPr="00691C10">
                            <w:t>T</w:t>
                          </w:r>
                          <w:r w:rsidRPr="00691C10">
                            <w:rPr>
                              <w:vertAlign w:val="subscript"/>
                            </w:rPr>
                            <w:t>detect,NR</w:t>
                          </w:r>
                          <w:r w:rsidRPr="00691C10">
                            <w:rPr>
                              <w:szCs w:val="24"/>
                              <w:vertAlign w:val="subscript"/>
                              <w:lang w:eastAsia="zh-CN"/>
                            </w:rPr>
                            <w:t>_HST</w:t>
                          </w:r>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485" w:author="CK Yang (楊智凱)" w:date="2021-05-19T20:38:00Z"/>
                            <w:rFonts w:cs="Arial"/>
                            <w:snapToGrid w:val="0"/>
                          </w:rPr>
                        </w:pPr>
                        <w:ins w:id="486" w:author="CK Yang (楊智凱)" w:date="2021-05-19T20:38:00Z">
                          <w:r w:rsidRPr="00691C10">
                            <w:t>T</w:t>
                          </w:r>
                          <w:r w:rsidRPr="00691C10">
                            <w:rPr>
                              <w:vertAlign w:val="subscript"/>
                            </w:rPr>
                            <w:t>measure,NR</w:t>
                          </w:r>
                          <w:r w:rsidRPr="00691C10">
                            <w:rPr>
                              <w:szCs w:val="24"/>
                              <w:vertAlign w:val="subscript"/>
                              <w:lang w:eastAsia="zh-CN"/>
                            </w:rPr>
                            <w:t>_HST</w:t>
                          </w:r>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487" w:author="CK Yang (楊智凱)" w:date="2021-05-19T20:38:00Z"/>
                            <w:rFonts w:cs="Arial"/>
                            <w:vertAlign w:val="subscript"/>
                            <w:lang w:eastAsia="zh-CN"/>
                          </w:rPr>
                        </w:pPr>
                        <w:ins w:id="488" w:author="CK Yang (楊智凱)" w:date="2021-05-19T20:38:00Z">
                          <w:r w:rsidRPr="00691C10">
                            <w:t>T</w:t>
                          </w:r>
                          <w:r w:rsidRPr="00691C10">
                            <w:rPr>
                              <w:vertAlign w:val="subscript"/>
                            </w:rPr>
                            <w:t>evaluate,NR</w:t>
                          </w:r>
                          <w:r w:rsidRPr="00691C10">
                            <w:rPr>
                              <w:szCs w:val="24"/>
                              <w:vertAlign w:val="subscript"/>
                              <w:lang w:eastAsia="zh-CN"/>
                            </w:rPr>
                            <w:t>_HST</w:t>
                          </w:r>
                        </w:ins>
                      </w:p>
                      <w:p w14:paraId="49C7BDA9" w14:textId="77777777" w:rsidR="00A43142" w:rsidRPr="00691C10" w:rsidRDefault="00A43142" w:rsidP="00A43142">
                        <w:pPr>
                          <w:pStyle w:val="TAH"/>
                          <w:rPr>
                            <w:ins w:id="489" w:author="CK Yang (楊智凱)" w:date="2021-05-19T20:38:00Z"/>
                            <w:rFonts w:cs="Arial"/>
                          </w:rPr>
                        </w:pPr>
                        <w:ins w:id="490" w:author="CK Yang (楊智凱)" w:date="2021-05-19T20:38:00Z">
                          <w:r w:rsidRPr="00691C10">
                            <w:rPr>
                              <w:rFonts w:cs="Arial"/>
                            </w:rPr>
                            <w:t>[s] (number of DRX cycles)</w:t>
                          </w:r>
                        </w:ins>
                      </w:p>
                    </w:tc>
                  </w:tr>
                  <w:tr w:rsidR="00A43142" w:rsidRPr="00691C10" w14:paraId="1F98CF0B" w14:textId="77777777" w:rsidTr="00956AA2">
                    <w:trPr>
                      <w:cantSplit/>
                      <w:trHeight w:val="424"/>
                      <w:jc w:val="center"/>
                      <w:ins w:id="491"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492"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493"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494"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495" w:author="CK Yang (楊智凱)" w:date="2021-05-19T20:38:00Z"/>
                          </w:rPr>
                        </w:pPr>
                      </w:p>
                    </w:tc>
                  </w:tr>
                  <w:tr w:rsidR="00A43142" w:rsidRPr="00691C10" w14:paraId="0D506D28" w14:textId="77777777" w:rsidTr="00956AA2">
                    <w:trPr>
                      <w:cantSplit/>
                      <w:jc w:val="center"/>
                      <w:ins w:id="496"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497" w:author="CK Yang (楊智凱)" w:date="2021-05-19T20:38:00Z"/>
                            <w:rFonts w:cs="Arial"/>
                            <w:snapToGrid w:val="0"/>
                          </w:rPr>
                        </w:pPr>
                        <w:ins w:id="498" w:author="CK Yang (楊智凱)" w:date="2021-05-19T20:38:00Z">
                          <w:r w:rsidRPr="000D13F6">
                            <w:rPr>
                              <w:rFonts w:eastAsia="MS Mincho"/>
                              <w:noProof/>
                            </w:rPr>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499" w:author="CK Yang (楊智凱)" w:date="2021-05-19T20:38:00Z"/>
                            <w:rFonts w:cs="Arial"/>
                            <w:snapToGrid w:val="0"/>
                          </w:rPr>
                        </w:pPr>
                        <w:ins w:id="500"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501" w:author="CK Yang (楊智凱)" w:date="2021-05-19T20:38:00Z"/>
                            <w:rFonts w:cs="Arial"/>
                            <w:snapToGrid w:val="0"/>
                          </w:rPr>
                        </w:pPr>
                        <w:ins w:id="502"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503" w:author="CK Yang (楊智凱)" w:date="2021-05-19T20:38:00Z"/>
                            <w:rFonts w:cs="Arial"/>
                            <w:snapToGrid w:val="0"/>
                          </w:rPr>
                        </w:pPr>
                        <w:ins w:id="504"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956AA2">
                    <w:trPr>
                      <w:cantSplit/>
                      <w:jc w:val="center"/>
                      <w:ins w:id="505"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506" w:author="CK Yang (楊智凱)" w:date="2021-05-19T20:38:00Z"/>
                            <w:rFonts w:cs="Arial"/>
                            <w:snapToGrid w:val="0"/>
                          </w:rPr>
                        </w:pPr>
                        <w:ins w:id="507"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508" w:author="CK Yang (楊智凱)" w:date="2021-05-19T20:38:00Z"/>
                            <w:rFonts w:cs="Arial"/>
                            <w:snapToGrid w:val="0"/>
                          </w:rPr>
                        </w:pPr>
                        <w:ins w:id="509"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510" w:author="CK Yang (楊智凱)" w:date="2021-05-19T20:38:00Z"/>
                            <w:rFonts w:cs="Arial"/>
                            <w:snapToGrid w:val="0"/>
                          </w:rPr>
                        </w:pPr>
                        <w:ins w:id="511"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512" w:author="CK Yang (楊智凱)" w:date="2021-05-19T20:38:00Z"/>
                            <w:rFonts w:cs="Arial"/>
                            <w:snapToGrid w:val="0"/>
                          </w:rPr>
                        </w:pPr>
                        <w:ins w:id="513" w:author="CK Yang (楊智凱)" w:date="2021-05-19T20:38:00Z">
                          <w:r w:rsidRPr="000D13F6">
                            <w:rPr>
                              <w:rFonts w:eastAsia="MS Mincho"/>
                              <w:noProof/>
                            </w:rPr>
                            <w:t>1.92 (3)</w:t>
                          </w:r>
                        </w:ins>
                      </w:p>
                    </w:tc>
                  </w:tr>
                  <w:tr w:rsidR="00A43142" w:rsidRPr="00691C10" w14:paraId="126D3613" w14:textId="77777777" w:rsidTr="00956AA2">
                    <w:trPr>
                      <w:cantSplit/>
                      <w:jc w:val="center"/>
                      <w:ins w:id="514"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515" w:author="CK Yang (楊智凱)" w:date="2021-05-19T20:38:00Z"/>
                            <w:rFonts w:cs="Arial"/>
                            <w:snapToGrid w:val="0"/>
                          </w:rPr>
                        </w:pPr>
                        <w:ins w:id="516"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517" w:author="CK Yang (楊智凱)" w:date="2021-05-19T20:38:00Z"/>
                            <w:rFonts w:cs="Arial"/>
                            <w:snapToGrid w:val="0"/>
                          </w:rPr>
                        </w:pPr>
                        <w:ins w:id="518"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519" w:author="CK Yang (楊智凱)" w:date="2021-05-19T20:38:00Z"/>
                            <w:rFonts w:cs="Arial"/>
                            <w:snapToGrid w:val="0"/>
                          </w:rPr>
                        </w:pPr>
                        <w:ins w:id="520"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521" w:author="CK Yang (楊智凱)" w:date="2021-05-19T20:38:00Z"/>
                            <w:rFonts w:cs="Arial"/>
                            <w:snapToGrid w:val="0"/>
                          </w:rPr>
                        </w:pPr>
                        <w:ins w:id="522" w:author="CK Yang (楊智凱)" w:date="2021-05-19T20:38:00Z">
                          <w:r w:rsidRPr="000D13F6">
                            <w:rPr>
                              <w:rFonts w:eastAsia="MS Mincho"/>
                              <w:noProof/>
                            </w:rPr>
                            <w:t>3.84 (3)</w:t>
                          </w:r>
                        </w:ins>
                      </w:p>
                    </w:tc>
                  </w:tr>
                  <w:tr w:rsidR="00A43142" w:rsidRPr="00691C10" w14:paraId="21BFC829" w14:textId="77777777" w:rsidTr="00956AA2">
                    <w:trPr>
                      <w:cantSplit/>
                      <w:jc w:val="center"/>
                      <w:ins w:id="523"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524" w:author="CK Yang (楊智凱)" w:date="2021-05-19T20:38:00Z"/>
                            <w:rFonts w:cs="Arial"/>
                            <w:snapToGrid w:val="0"/>
                          </w:rPr>
                        </w:pPr>
                        <w:ins w:id="525"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526" w:author="CK Yang (楊智凱)" w:date="2021-05-19T20:38:00Z"/>
                            <w:rFonts w:cs="Arial"/>
                            <w:snapToGrid w:val="0"/>
                          </w:rPr>
                        </w:pPr>
                        <w:ins w:id="527"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528" w:author="CK Yang (楊智凱)" w:date="2021-05-19T20:38:00Z"/>
                            <w:rFonts w:cs="Arial"/>
                            <w:snapToGrid w:val="0"/>
                          </w:rPr>
                        </w:pPr>
                        <w:ins w:id="529"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530" w:author="CK Yang (楊智凱)" w:date="2021-05-19T20:38:00Z"/>
                            <w:rFonts w:cs="Arial"/>
                            <w:snapToGrid w:val="0"/>
                          </w:rPr>
                        </w:pPr>
                        <w:ins w:id="531" w:author="CK Yang (楊智凱)" w:date="2021-05-19T20:38:00Z">
                          <w:r w:rsidRPr="000D13F6">
                            <w:rPr>
                              <w:rFonts w:eastAsia="MS Mincho"/>
                              <w:noProof/>
                            </w:rPr>
                            <w:t>7.68 (3)</w:t>
                          </w:r>
                        </w:ins>
                      </w:p>
                    </w:tc>
                  </w:tr>
                  <w:tr w:rsidR="00A43142" w:rsidRPr="00691C10" w14:paraId="35879E7D" w14:textId="77777777" w:rsidTr="00956AA2">
                    <w:trPr>
                      <w:cantSplit/>
                      <w:jc w:val="center"/>
                      <w:ins w:id="532"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533" w:author="CK Yang (楊智凱)" w:date="2021-05-19T20:38:00Z"/>
                            <w:rFonts w:ascii="Arial" w:hAnsi="Arial"/>
                            <w:snapToGrid w:val="0"/>
                            <w:sz w:val="18"/>
                            <w:lang w:eastAsia="zh-CN"/>
                          </w:rPr>
                        </w:pPr>
                        <w:ins w:id="534" w:author="CK Yang (楊智凱)" w:date="2021-05-19T20:38:00Z">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35" w:author="CK Yang (楊智凱)" w:date="2021-05-19T20:38:00Z"/>
                            <w:lang w:val="en-US"/>
                          </w:rPr>
                        </w:pPr>
                        <w:ins w:id="536"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of measured intra-frequency cell &gt; 40 ms; otherwise M2=1.</w:t>
                          </w:r>
                        </w:ins>
                      </w:p>
                    </w:tc>
                  </w:tr>
                </w:tbl>
                <w:p w14:paraId="2ED7EE37" w14:textId="77777777" w:rsidR="00A43142" w:rsidRPr="00956AA2" w:rsidRDefault="00A43142" w:rsidP="00A43142">
                  <w:pPr>
                    <w:spacing w:after="120"/>
                    <w:rPr>
                      <w:ins w:id="537" w:author="CK Yang (楊智凱)" w:date="2021-05-19T20:38:00Z"/>
                      <w:rFonts w:eastAsiaTheme="minorEastAsia"/>
                      <w:color w:val="0070C0"/>
                      <w:lang w:eastAsia="zh-CN"/>
                    </w:rPr>
                  </w:pPr>
                </w:p>
              </w:tc>
            </w:tr>
          </w:tbl>
          <w:p w14:paraId="52CB1926" w14:textId="77777777" w:rsidR="00A43142" w:rsidRDefault="00A43142" w:rsidP="00A43142">
            <w:pPr>
              <w:spacing w:after="120"/>
              <w:rPr>
                <w:ins w:id="538" w:author="CK Yang (楊智凱)" w:date="2021-05-19T20:38:00Z"/>
                <w:rFonts w:eastAsiaTheme="minorEastAsia"/>
                <w:color w:val="0070C0"/>
                <w:lang w:val="en-US" w:eastAsia="zh-CN"/>
              </w:rPr>
            </w:pPr>
          </w:p>
          <w:p w14:paraId="37B3DEC3" w14:textId="77777777" w:rsidR="00A43142" w:rsidRDefault="00A43142" w:rsidP="00A43142">
            <w:pPr>
              <w:spacing w:after="120"/>
              <w:rPr>
                <w:ins w:id="539" w:author="Chu-Hsiang Huang" w:date="2021-05-19T10:42:00Z"/>
                <w:rFonts w:eastAsiaTheme="minorEastAsia"/>
                <w:color w:val="0070C0"/>
                <w:lang w:val="en-US" w:eastAsia="zh-CN"/>
              </w:rPr>
            </w:pPr>
          </w:p>
          <w:p w14:paraId="3425217F" w14:textId="102A094F" w:rsidR="00721E6E" w:rsidRDefault="00721E6E" w:rsidP="00A43142">
            <w:pPr>
              <w:spacing w:after="120"/>
              <w:rPr>
                <w:ins w:id="540" w:author="CK Yang (楊智凱)" w:date="2021-05-19T20:37:00Z"/>
                <w:rFonts w:eastAsiaTheme="minorEastAsia"/>
                <w:color w:val="0070C0"/>
                <w:lang w:val="en-US" w:eastAsia="zh-CN"/>
              </w:rPr>
            </w:pPr>
          </w:p>
        </w:tc>
      </w:tr>
      <w:tr w:rsidR="00721E6E" w14:paraId="0BA42A48" w14:textId="77777777" w:rsidTr="00A43142">
        <w:trPr>
          <w:ins w:id="541" w:author="Chu-Hsiang Huang" w:date="2021-05-19T10:43:00Z"/>
        </w:trPr>
        <w:tc>
          <w:tcPr>
            <w:tcW w:w="1272" w:type="dxa"/>
          </w:tcPr>
          <w:p w14:paraId="72A399A7" w14:textId="1F21F8FF" w:rsidR="00721E6E" w:rsidRDefault="00721E6E" w:rsidP="00A43142">
            <w:pPr>
              <w:spacing w:after="120"/>
              <w:rPr>
                <w:ins w:id="542" w:author="Chu-Hsiang Huang" w:date="2021-05-19T10:43:00Z"/>
                <w:rFonts w:eastAsiaTheme="minorEastAsia"/>
                <w:color w:val="0070C0"/>
                <w:lang w:val="en-US" w:eastAsia="zh-CN"/>
              </w:rPr>
            </w:pPr>
            <w:ins w:id="543"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544" w:author="Chu-Hsiang Huang" w:date="2021-05-19T10:43:00Z"/>
                <w:rFonts w:eastAsiaTheme="minorEastAsia"/>
                <w:color w:val="0070C0"/>
                <w:lang w:val="en-US" w:eastAsia="zh-CN"/>
              </w:rPr>
            </w:pPr>
            <w:ins w:id="545"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546" w:author="Chu-Hsiang Huang" w:date="2021-05-19T10:43:00Z"/>
                <w:rFonts w:eastAsiaTheme="minorEastAsia"/>
                <w:color w:val="0070C0"/>
                <w:lang w:val="en-US" w:eastAsia="zh-CN"/>
              </w:rPr>
            </w:pPr>
            <w:ins w:id="547"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r w:rsidRPr="00B7594F">
                <w:rPr>
                  <w:rFonts w:eastAsiaTheme="minorEastAsia"/>
                  <w:color w:val="0070C0"/>
                  <w:lang w:val="en-US" w:eastAsia="zh-CN"/>
                </w:rPr>
                <w:t>DRx cycle 1.28s, scaling from 10 to 7 for Tdetect.</w:t>
              </w:r>
            </w:ins>
          </w:p>
        </w:tc>
      </w:tr>
      <w:tr w:rsidR="003D71EA" w14:paraId="34D0BDA8" w14:textId="77777777" w:rsidTr="00A43142">
        <w:trPr>
          <w:ins w:id="548" w:author="Lo, Anthony (Nokia - GB/Bristol)" w:date="2021-05-19T20:04:00Z"/>
        </w:trPr>
        <w:tc>
          <w:tcPr>
            <w:tcW w:w="1272" w:type="dxa"/>
          </w:tcPr>
          <w:p w14:paraId="15D1713B" w14:textId="05EC666F" w:rsidR="003D71EA" w:rsidRDefault="003D71EA" w:rsidP="00A43142">
            <w:pPr>
              <w:spacing w:after="120"/>
              <w:rPr>
                <w:ins w:id="549" w:author="Lo, Anthony (Nokia - GB/Bristol)" w:date="2021-05-19T20:04:00Z"/>
                <w:rFonts w:eastAsiaTheme="minorEastAsia"/>
                <w:color w:val="0070C0"/>
                <w:lang w:val="en-US" w:eastAsia="zh-CN"/>
              </w:rPr>
            </w:pPr>
            <w:ins w:id="550"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551" w:author="Lo, Anthony (Nokia - GB/Bristol)" w:date="2021-05-19T20:04:00Z"/>
                <w:rFonts w:eastAsiaTheme="minorEastAsia"/>
                <w:color w:val="0070C0"/>
                <w:lang w:val="en-US" w:eastAsia="zh-CN"/>
              </w:rPr>
            </w:pPr>
            <w:ins w:id="552"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553" w:author="Ming Li L" w:date="2021-05-20T00:38:00Z"/>
        </w:trPr>
        <w:tc>
          <w:tcPr>
            <w:tcW w:w="1272" w:type="dxa"/>
          </w:tcPr>
          <w:p w14:paraId="2C0854C4" w14:textId="4DDEB433" w:rsidR="00645B74" w:rsidRDefault="00645B74" w:rsidP="00645B74">
            <w:pPr>
              <w:spacing w:after="120"/>
              <w:rPr>
                <w:ins w:id="554" w:author="Ming Li L" w:date="2021-05-20T00:38:00Z"/>
                <w:rFonts w:eastAsiaTheme="minorEastAsia"/>
                <w:color w:val="0070C0"/>
                <w:lang w:val="en-US" w:eastAsia="zh-CN"/>
              </w:rPr>
            </w:pPr>
            <w:ins w:id="555"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556" w:author="Ming Li L" w:date="2021-05-20T00:38:00Z"/>
                <w:rFonts w:eastAsiaTheme="minorEastAsia"/>
                <w:color w:val="0070C0"/>
                <w:lang w:val="en-US" w:eastAsia="zh-CN"/>
              </w:rPr>
            </w:pPr>
            <w:ins w:id="557"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r w:rsidR="00602ECE" w14:paraId="0AA73E58" w14:textId="77777777" w:rsidTr="00602ECE">
        <w:trPr>
          <w:ins w:id="558" w:author="Xiaomi" w:date="2021-05-20T13:25:00Z"/>
        </w:trPr>
        <w:tc>
          <w:tcPr>
            <w:tcW w:w="1272" w:type="dxa"/>
          </w:tcPr>
          <w:p w14:paraId="6968CE76" w14:textId="77777777" w:rsidR="00602ECE" w:rsidRDefault="00602ECE" w:rsidP="00985313">
            <w:pPr>
              <w:spacing w:after="120"/>
              <w:rPr>
                <w:ins w:id="559" w:author="Xiaomi" w:date="2021-05-20T13:25:00Z"/>
                <w:rFonts w:eastAsiaTheme="minorEastAsia"/>
                <w:color w:val="0070C0"/>
                <w:lang w:val="en-US" w:eastAsia="zh-CN"/>
              </w:rPr>
            </w:pPr>
            <w:ins w:id="560"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74C5788E" w14:textId="77777777" w:rsidR="00602ECE" w:rsidRDefault="00602ECE" w:rsidP="00985313">
            <w:pPr>
              <w:spacing w:after="120"/>
              <w:rPr>
                <w:ins w:id="561" w:author="Xiaomi" w:date="2021-05-20T13:25:00Z"/>
                <w:rFonts w:eastAsiaTheme="minorEastAsia"/>
                <w:color w:val="0070C0"/>
                <w:lang w:val="en-US" w:eastAsia="zh-CN"/>
              </w:rPr>
            </w:pPr>
            <w:ins w:id="562" w:author="Xiaomi" w:date="2021-05-20T13:25: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ins>
          </w:p>
          <w:p w14:paraId="56AECACF" w14:textId="77777777" w:rsidR="00602ECE" w:rsidRPr="00985313" w:rsidRDefault="00602ECE" w:rsidP="00985313">
            <w:pPr>
              <w:spacing w:after="120"/>
              <w:rPr>
                <w:ins w:id="563" w:author="Xiaomi" w:date="2021-05-20T13:25:00Z"/>
                <w:rFonts w:eastAsia="宋体"/>
              </w:rPr>
            </w:pPr>
            <w:ins w:id="564" w:author="Xiaomi" w:date="2021-05-20T13:25:00Z">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ins>
          </w:p>
        </w:tc>
      </w:tr>
    </w:tbl>
    <w:p w14:paraId="61F7DFB9" w14:textId="77777777" w:rsidR="005F160D" w:rsidRPr="00602ECE" w:rsidRDefault="005F160D" w:rsidP="005B4802">
      <w:pPr>
        <w:rPr>
          <w:i/>
          <w:color w:val="0070C0"/>
          <w:lang w:eastAsia="zh-CN"/>
        </w:rPr>
      </w:pPr>
    </w:p>
    <w:p w14:paraId="2D83ABFB" w14:textId="2E115E1D" w:rsidR="006207DF" w:rsidRPr="00BC2D12" w:rsidRDefault="006207DF" w:rsidP="006207DF">
      <w:pPr>
        <w:pStyle w:val="3"/>
        <w:rPr>
          <w:sz w:val="24"/>
          <w:szCs w:val="16"/>
          <w:lang w:val="en-US"/>
          <w:rPrChange w:id="565" w:author="Ming Li L" w:date="2021-05-20T00:31:00Z">
            <w:rPr>
              <w:sz w:val="24"/>
              <w:szCs w:val="16"/>
            </w:rPr>
          </w:rPrChange>
        </w:rPr>
      </w:pPr>
      <w:r w:rsidRPr="00BC2D12">
        <w:rPr>
          <w:sz w:val="24"/>
          <w:szCs w:val="16"/>
          <w:lang w:val="en-US"/>
          <w:rPrChange w:id="566" w:author="Ming Li L" w:date="2021-05-20T00:31:00Z">
            <w:rPr>
              <w:sz w:val="24"/>
              <w:szCs w:val="16"/>
            </w:rPr>
          </w:rPrChange>
        </w:rPr>
        <w:lastRenderedPageBreak/>
        <w:t>Sub-topic 2-2: inter-frequency measurement without MG</w:t>
      </w:r>
      <w:r w:rsidR="0037478F" w:rsidRPr="00BC2D12">
        <w:rPr>
          <w:sz w:val="24"/>
          <w:szCs w:val="16"/>
          <w:lang w:val="en-US"/>
          <w:rPrChange w:id="567"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SSS_sync_int</w:t>
            </w:r>
            <w:r>
              <w:rPr>
                <w:rFonts w:ascii="Times New Roman" w:hAnsi="Times New Roman"/>
                <w:sz w:val="20"/>
                <w:vertAlign w:val="subscript"/>
                <w:lang w:eastAsia="zh-CN"/>
              </w:rPr>
              <w:t>er</w:t>
            </w:r>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 600ms, ceil( 5 x K</w:t>
            </w:r>
            <w:r>
              <w:rPr>
                <w:rFonts w:ascii="Times New Roman" w:hAnsi="Times New Roman"/>
                <w:sz w:val="20"/>
                <w:vertAlign w:val="subscript"/>
              </w:rPr>
              <w:t>p</w:t>
            </w:r>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max( 600ms, ceil(M2x 5 x K</w:t>
            </w:r>
            <w:r>
              <w:rPr>
                <w:rFonts w:ascii="Times New Roman" w:hAnsi="Times New Roman"/>
                <w:sz w:val="20"/>
                <w:vertAlign w:val="subscript"/>
              </w:rPr>
              <w:t>p</w:t>
            </w:r>
            <w:r>
              <w:rPr>
                <w:rFonts w:ascii="Times New Roman" w:hAnsi="Times New Roman"/>
                <w:sz w:val="20"/>
              </w:rPr>
              <w:t>) x max(SMTC period,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5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SSS_sync_int</w:t>
            </w:r>
            <w:r w:rsidRPr="00CA2561">
              <w:rPr>
                <w:rFonts w:ascii="Times New Roman" w:hAnsi="Times New Roman"/>
                <w:color w:val="2E74B5" w:themeColor="accent5" w:themeShade="BF"/>
                <w:sz w:val="20"/>
                <w:vertAlign w:val="subscript"/>
                <w:lang w:eastAsia="zh-CN"/>
              </w:rPr>
              <w:t>er</w:t>
            </w:r>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 600ms, ceil(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 600ms, ceil(M2x 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5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TE 2:  When [high speed] is not configured, M2 = 1.5. When [high speed] is configured, M2 = 1.5 if SMTC periodicity &gt; 40 ms,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568" w:author="Huawei" w:date="2021-05-19T17:09:00Z">
              <w:r>
                <w:rPr>
                  <w:rFonts w:eastAsiaTheme="minorEastAsia" w:hint="eastAsia"/>
                  <w:color w:val="0070C0"/>
                  <w:lang w:val="en-US" w:eastAsia="zh-CN"/>
                </w:rPr>
                <w:t>H</w:t>
              </w:r>
              <w:r>
                <w:rPr>
                  <w:rFonts w:eastAsiaTheme="minorEastAsia"/>
                  <w:color w:val="0070C0"/>
                  <w:lang w:val="en-US" w:eastAsia="zh-CN"/>
                </w:rPr>
                <w:t>uawei</w:t>
              </w:r>
            </w:ins>
            <w:del w:id="569"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570" w:author="Huawei" w:date="2021-05-19T17:09:00Z"/>
                <w:rFonts w:eastAsiaTheme="minorEastAsia"/>
                <w:color w:val="0070C0"/>
                <w:lang w:val="en-US" w:eastAsia="zh-CN"/>
              </w:rPr>
            </w:pPr>
            <w:ins w:id="571" w:author="Huawei" w:date="2021-05-19T17:09:00Z">
              <w:r>
                <w:rPr>
                  <w:rFonts w:eastAsiaTheme="minorEastAsia"/>
                  <w:color w:val="0070C0"/>
                  <w:lang w:val="en-US" w:eastAsia="zh-CN"/>
                </w:rPr>
                <w:t>Agree with the recommended WF</w:t>
              </w:r>
            </w:ins>
            <w:del w:id="572"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573"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574" w:author="OPPO" w:date="2021-05-19T18:46:00Z">
              <w:r>
                <w:rPr>
                  <w:rFonts w:eastAsiaTheme="minorEastAsia"/>
                  <w:color w:val="0070C0"/>
                  <w:lang w:val="en-US" w:eastAsia="zh-CN"/>
                </w:rPr>
                <w:t>Agree with the recommended WF</w:t>
              </w:r>
            </w:ins>
          </w:p>
        </w:tc>
      </w:tr>
      <w:tr w:rsidR="00A43142" w14:paraId="33890109" w14:textId="77777777" w:rsidTr="00B440CE">
        <w:trPr>
          <w:ins w:id="575" w:author="CK Yang (楊智凱)" w:date="2021-05-19T20:38:00Z"/>
        </w:trPr>
        <w:tc>
          <w:tcPr>
            <w:tcW w:w="1272" w:type="dxa"/>
          </w:tcPr>
          <w:p w14:paraId="27D11589" w14:textId="2D8B6806" w:rsidR="00A43142" w:rsidRDefault="00A43142" w:rsidP="00A43142">
            <w:pPr>
              <w:spacing w:after="120"/>
              <w:rPr>
                <w:ins w:id="576" w:author="CK Yang (楊智凱)" w:date="2021-05-19T20:38:00Z"/>
                <w:rFonts w:eastAsiaTheme="minorEastAsia"/>
                <w:color w:val="0070C0"/>
                <w:lang w:val="en-US" w:eastAsia="zh-CN"/>
              </w:rPr>
            </w:pPr>
            <w:ins w:id="577" w:author="CK Yang (楊智凱)" w:date="2021-05-19T20:38:00Z">
              <w:r>
                <w:rPr>
                  <w:rFonts w:eastAsiaTheme="minorEastAsia"/>
                  <w:color w:val="0070C0"/>
                  <w:lang w:val="en-US" w:eastAsia="zh-CN"/>
                </w:rPr>
                <w:t>MediaTek</w:t>
              </w:r>
            </w:ins>
          </w:p>
        </w:tc>
        <w:tc>
          <w:tcPr>
            <w:tcW w:w="8359" w:type="dxa"/>
          </w:tcPr>
          <w:p w14:paraId="582287B8" w14:textId="77777777" w:rsidR="00A43142" w:rsidRDefault="00A43142" w:rsidP="00A43142">
            <w:pPr>
              <w:spacing w:after="120"/>
              <w:rPr>
                <w:ins w:id="578" w:author="CK Yang (楊智凱)" w:date="2021-05-19T20:38:00Z"/>
                <w:rFonts w:eastAsiaTheme="minorEastAsia"/>
                <w:color w:val="0070C0"/>
                <w:lang w:val="en-US" w:eastAsia="zh-CN"/>
              </w:rPr>
            </w:pPr>
            <w:ins w:id="579"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580" w:author="CK Yang (楊智凱)" w:date="2021-05-19T20:38:00Z"/>
                <w:rFonts w:eastAsiaTheme="minorEastAsia"/>
                <w:color w:val="0070C0"/>
                <w:lang w:val="en-US" w:eastAsia="zh-CN"/>
              </w:rPr>
            </w:pPr>
          </w:p>
        </w:tc>
      </w:tr>
      <w:tr w:rsidR="00C64C95" w14:paraId="51AAE145" w14:textId="77777777" w:rsidTr="00B440CE">
        <w:trPr>
          <w:ins w:id="581" w:author="Chu-Hsiang Huang" w:date="2021-05-19T10:43:00Z"/>
        </w:trPr>
        <w:tc>
          <w:tcPr>
            <w:tcW w:w="1272" w:type="dxa"/>
          </w:tcPr>
          <w:p w14:paraId="65CE25A6" w14:textId="0AA78796" w:rsidR="00C64C95" w:rsidRDefault="00C64C95" w:rsidP="00A43142">
            <w:pPr>
              <w:spacing w:after="120"/>
              <w:rPr>
                <w:ins w:id="582" w:author="Chu-Hsiang Huang" w:date="2021-05-19T10:43:00Z"/>
                <w:rFonts w:eastAsiaTheme="minorEastAsia"/>
                <w:color w:val="0070C0"/>
                <w:lang w:val="en-US" w:eastAsia="zh-CN"/>
              </w:rPr>
            </w:pPr>
            <w:ins w:id="583"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584" w:author="Chu-Hsiang Huang" w:date="2021-05-19T10:43:00Z"/>
                <w:rFonts w:eastAsiaTheme="minorEastAsia"/>
                <w:color w:val="0070C0"/>
                <w:lang w:val="en-US" w:eastAsia="zh-CN"/>
              </w:rPr>
            </w:pPr>
            <w:ins w:id="585"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586" w:author="Lo, Anthony (Nokia - GB/Bristol)" w:date="2021-05-19T20:06:00Z"/>
        </w:trPr>
        <w:tc>
          <w:tcPr>
            <w:tcW w:w="1272" w:type="dxa"/>
          </w:tcPr>
          <w:p w14:paraId="4647741D" w14:textId="684F7FF9" w:rsidR="00422C5B" w:rsidRDefault="00422C5B" w:rsidP="00A43142">
            <w:pPr>
              <w:spacing w:after="120"/>
              <w:rPr>
                <w:ins w:id="587" w:author="Lo, Anthony (Nokia - GB/Bristol)" w:date="2021-05-19T20:06:00Z"/>
                <w:rFonts w:eastAsiaTheme="minorEastAsia"/>
                <w:color w:val="0070C0"/>
                <w:lang w:val="en-US" w:eastAsia="zh-CN"/>
              </w:rPr>
            </w:pPr>
            <w:ins w:id="588" w:author="Lo, Anthony (Nokia - GB/Bristol)" w:date="2021-05-19T20:06:00Z">
              <w:r>
                <w:rPr>
                  <w:rFonts w:eastAsiaTheme="minorEastAsia"/>
                  <w:color w:val="0070C0"/>
                  <w:lang w:val="en-US" w:eastAsia="zh-CN"/>
                </w:rPr>
                <w:lastRenderedPageBreak/>
                <w:t>Nokia</w:t>
              </w:r>
            </w:ins>
          </w:p>
        </w:tc>
        <w:tc>
          <w:tcPr>
            <w:tcW w:w="8359" w:type="dxa"/>
          </w:tcPr>
          <w:p w14:paraId="3E3E4DD5" w14:textId="2A9CDCC5" w:rsidR="00422C5B" w:rsidRDefault="00422C5B" w:rsidP="00A43142">
            <w:pPr>
              <w:spacing w:after="120"/>
              <w:rPr>
                <w:ins w:id="589" w:author="Lo, Anthony (Nokia - GB/Bristol)" w:date="2021-05-19T20:06:00Z"/>
                <w:rFonts w:eastAsiaTheme="minorEastAsia"/>
                <w:color w:val="0070C0"/>
                <w:lang w:val="en-US" w:eastAsia="zh-CN"/>
              </w:rPr>
            </w:pPr>
            <w:ins w:id="590"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591" w:author="Ming Li L" w:date="2021-05-20T00:39:00Z"/>
        </w:trPr>
        <w:tc>
          <w:tcPr>
            <w:tcW w:w="1272" w:type="dxa"/>
          </w:tcPr>
          <w:p w14:paraId="012456E3" w14:textId="3C82737E" w:rsidR="005056D5" w:rsidRDefault="005056D5" w:rsidP="005056D5">
            <w:pPr>
              <w:spacing w:after="120"/>
              <w:rPr>
                <w:ins w:id="592" w:author="Ming Li L" w:date="2021-05-20T00:39:00Z"/>
                <w:rFonts w:eastAsiaTheme="minorEastAsia"/>
                <w:color w:val="0070C0"/>
                <w:lang w:val="en-US" w:eastAsia="zh-CN"/>
              </w:rPr>
            </w:pPr>
            <w:ins w:id="593"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594" w:author="Ming Li L" w:date="2021-05-20T00:39:00Z"/>
                <w:rFonts w:eastAsiaTheme="minorEastAsia"/>
                <w:color w:val="0070C0"/>
                <w:lang w:val="en-US" w:eastAsia="zh-CN"/>
              </w:rPr>
            </w:pPr>
            <w:ins w:id="595"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596" w:author="Ming Li L" w:date="2021-05-20T00:39:00Z"/>
                <w:rFonts w:eastAsiaTheme="minorEastAsia"/>
                <w:color w:val="0070C0"/>
                <w:lang w:val="en-US" w:eastAsia="zh-CN"/>
              </w:rPr>
            </w:pPr>
          </w:p>
        </w:tc>
      </w:tr>
      <w:tr w:rsidR="005064F9" w14:paraId="7935746D" w14:textId="77777777" w:rsidTr="00B440CE">
        <w:trPr>
          <w:ins w:id="597" w:author="Qiming Li" w:date="2021-05-20T13:12:00Z"/>
        </w:trPr>
        <w:tc>
          <w:tcPr>
            <w:tcW w:w="1272" w:type="dxa"/>
          </w:tcPr>
          <w:p w14:paraId="75869FED" w14:textId="5800010A" w:rsidR="005064F9" w:rsidRDefault="005064F9" w:rsidP="005064F9">
            <w:pPr>
              <w:spacing w:after="120"/>
              <w:rPr>
                <w:ins w:id="598" w:author="Qiming Li" w:date="2021-05-20T13:12:00Z"/>
                <w:rFonts w:eastAsiaTheme="minorEastAsia"/>
                <w:color w:val="0070C0"/>
                <w:lang w:val="en-US" w:eastAsia="zh-CN"/>
              </w:rPr>
            </w:pPr>
            <w:ins w:id="599" w:author="Qiming Li" w:date="2021-05-20T13:12:00Z">
              <w:r>
                <w:rPr>
                  <w:rFonts w:eastAsiaTheme="minorEastAsia"/>
                  <w:color w:val="0070C0"/>
                  <w:lang w:val="en-US" w:eastAsia="zh-CN"/>
                </w:rPr>
                <w:t>Apple</w:t>
              </w:r>
            </w:ins>
          </w:p>
        </w:tc>
        <w:tc>
          <w:tcPr>
            <w:tcW w:w="8359" w:type="dxa"/>
          </w:tcPr>
          <w:p w14:paraId="1334C3D0" w14:textId="77777777" w:rsidR="005064F9" w:rsidRDefault="005064F9" w:rsidP="005064F9">
            <w:pPr>
              <w:spacing w:after="120"/>
              <w:rPr>
                <w:ins w:id="600" w:author="Qiming Li" w:date="2021-05-20T13:12:00Z"/>
                <w:rFonts w:eastAsiaTheme="minorEastAsia"/>
                <w:color w:val="0070C0"/>
                <w:lang w:val="en-US" w:eastAsia="zh-CN"/>
              </w:rPr>
            </w:pPr>
            <w:ins w:id="601" w:author="Qiming Li" w:date="2021-05-20T13:12:00Z">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ins>
          </w:p>
          <w:p w14:paraId="48B23F5B" w14:textId="6A48BA9B" w:rsidR="005064F9" w:rsidRDefault="005064F9" w:rsidP="005064F9">
            <w:pPr>
              <w:spacing w:after="120"/>
              <w:rPr>
                <w:ins w:id="602" w:author="Qiming Li" w:date="2021-05-20T13:12:00Z"/>
                <w:rFonts w:eastAsiaTheme="minorEastAsia"/>
                <w:color w:val="0070C0"/>
                <w:lang w:val="en-US" w:eastAsia="zh-CN"/>
              </w:rPr>
            </w:pPr>
            <w:ins w:id="603" w:author="Qiming Li" w:date="2021-05-20T13:12:00Z">
              <w:r>
                <w:rPr>
                  <w:rFonts w:eastAsiaTheme="minorEastAsia"/>
                  <w:color w:val="0070C0"/>
                  <w:lang w:val="en-US" w:eastAsia="zh-CN"/>
                </w:rPr>
                <w:t>If majority believe such enhancement is also necessary, suggestion from moderator is acceptable for us.</w:t>
              </w:r>
            </w:ins>
          </w:p>
        </w:tc>
      </w:tr>
      <w:tr w:rsidR="00602ECE" w14:paraId="0E477CAA" w14:textId="77777777" w:rsidTr="00602ECE">
        <w:trPr>
          <w:ins w:id="604" w:author="Xiaomi" w:date="2021-05-20T13:25:00Z"/>
        </w:trPr>
        <w:tc>
          <w:tcPr>
            <w:tcW w:w="1272" w:type="dxa"/>
          </w:tcPr>
          <w:p w14:paraId="45AD2494" w14:textId="77777777" w:rsidR="00602ECE" w:rsidRDefault="00602ECE" w:rsidP="00985313">
            <w:pPr>
              <w:spacing w:after="120"/>
              <w:rPr>
                <w:ins w:id="605" w:author="Xiaomi" w:date="2021-05-20T13:25:00Z"/>
                <w:rFonts w:eastAsiaTheme="minorEastAsia"/>
                <w:color w:val="0070C0"/>
                <w:lang w:val="en-US" w:eastAsia="zh-CN"/>
              </w:rPr>
            </w:pPr>
            <w:ins w:id="606"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1E611AA2" w14:textId="77777777" w:rsidR="00602ECE" w:rsidRDefault="00602ECE" w:rsidP="00985313">
            <w:pPr>
              <w:spacing w:after="120"/>
              <w:rPr>
                <w:ins w:id="607" w:author="Xiaomi" w:date="2021-05-20T13:25:00Z"/>
                <w:rFonts w:eastAsiaTheme="minorEastAsia"/>
                <w:color w:val="0070C0"/>
                <w:lang w:val="en-US" w:eastAsia="zh-CN"/>
              </w:rPr>
            </w:pPr>
            <w:ins w:id="608"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max(120ms, ceil( 3 x K</w:t>
            </w:r>
            <w:r>
              <w:rPr>
                <w:rFonts w:ascii="Times New Roman" w:hAnsi="Times New Roman"/>
                <w:sz w:val="20"/>
                <w:vertAlign w:val="subscript"/>
              </w:rPr>
              <w:t xml:space="preserve">p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max(120ms, ceil (M2 x 3 x K</w:t>
            </w:r>
            <w:r>
              <w:rPr>
                <w:rFonts w:ascii="Times New Roman" w:hAnsi="Times New Roman"/>
                <w:sz w:val="20"/>
                <w:vertAlign w:val="subscript"/>
              </w:rPr>
              <w:t>p</w:t>
            </w:r>
            <w:r>
              <w:rPr>
                <w:rFonts w:ascii="Times New Roman" w:hAnsi="Times New Roman"/>
                <w:sz w:val="20"/>
              </w:rPr>
              <w:t>) x max(SMTC period,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Ceil(3 x K</w:t>
            </w:r>
            <w:r>
              <w:rPr>
                <w:rFonts w:ascii="Times New Roman" w:hAnsi="Times New Roman"/>
                <w:sz w:val="20"/>
                <w:vertAlign w:val="subscript"/>
              </w:rPr>
              <w:t>p</w:t>
            </w:r>
            <w:r>
              <w:rPr>
                <w:rFonts w:ascii="Times New Roman" w:hAnsi="Times New Roman"/>
                <w:sz w:val="20"/>
              </w:rPr>
              <w:t>) x DRX cycl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NOTE 2:  When high speed is not configured, M2 = 1.5. When high speed is configured, M2 = 1.5 if SMTC periodicity &gt; 40 ms,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lastRenderedPageBreak/>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max(120ms, ceil( 3 x K</w:t>
            </w:r>
            <w:r w:rsidRPr="00CA2561">
              <w:rPr>
                <w:rFonts w:ascii="Times New Roman" w:hAnsi="Times New Roman"/>
                <w:color w:val="2E74B5" w:themeColor="accent5" w:themeShade="BF"/>
                <w:sz w:val="20"/>
                <w:vertAlign w:val="subscript"/>
              </w:rPr>
              <w:t xml:space="preserve">p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max(120ms, ceil (M2 x 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max(SMTC period,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Ceil(3 x K</w:t>
            </w:r>
            <w:r w:rsidRPr="00CA2561">
              <w:rPr>
                <w:rFonts w:ascii="Times New Roman" w:hAnsi="Times New Roman"/>
                <w:color w:val="2E74B5" w:themeColor="accent5" w:themeShade="BF"/>
                <w:sz w:val="20"/>
                <w:vertAlign w:val="subscript"/>
              </w:rPr>
              <w:t>p</w:t>
            </w:r>
            <w:r w:rsidRPr="00CA2561">
              <w:rPr>
                <w:rFonts w:ascii="Times New Roman" w:hAnsi="Times New Roman"/>
                <w:color w:val="2E74B5" w:themeColor="accent5" w:themeShade="BF"/>
                <w:sz w:val="20"/>
              </w:rPr>
              <w:t>) x DRX cycle x 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ms,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609"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610" w:author="Huawei" w:date="2021-05-19T17:09:00Z">
              <w:r>
                <w:rPr>
                  <w:rFonts w:eastAsiaTheme="minorEastAsia"/>
                  <w:color w:val="0070C0"/>
                  <w:lang w:val="en-US" w:eastAsia="zh-CN"/>
                </w:rPr>
                <w:t>Agree with the recommended WF</w:t>
              </w:r>
            </w:ins>
          </w:p>
        </w:tc>
      </w:tr>
      <w:tr w:rsidR="00B440CE" w14:paraId="2E6EBB09" w14:textId="77777777" w:rsidTr="00FA0496">
        <w:trPr>
          <w:ins w:id="611" w:author="OPPO" w:date="2021-05-19T18:46:00Z"/>
        </w:trPr>
        <w:tc>
          <w:tcPr>
            <w:tcW w:w="1236" w:type="dxa"/>
          </w:tcPr>
          <w:p w14:paraId="1C8A3BAD" w14:textId="02749713" w:rsidR="00B440CE" w:rsidRDefault="00B440CE" w:rsidP="00B440CE">
            <w:pPr>
              <w:spacing w:after="120"/>
              <w:rPr>
                <w:ins w:id="612" w:author="OPPO" w:date="2021-05-19T18:46:00Z"/>
                <w:rFonts w:eastAsiaTheme="minorEastAsia"/>
                <w:color w:val="0070C0"/>
                <w:lang w:val="en-US" w:eastAsia="zh-CN"/>
              </w:rPr>
            </w:pPr>
            <w:ins w:id="613"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614" w:author="OPPO" w:date="2021-05-19T18:46:00Z"/>
                <w:rFonts w:eastAsiaTheme="minorEastAsia"/>
                <w:color w:val="0070C0"/>
                <w:lang w:val="en-US" w:eastAsia="zh-CN"/>
              </w:rPr>
            </w:pPr>
            <w:ins w:id="615" w:author="OPPO" w:date="2021-05-19T18:46:00Z">
              <w:r>
                <w:rPr>
                  <w:rFonts w:eastAsiaTheme="minorEastAsia"/>
                  <w:color w:val="0070C0"/>
                  <w:lang w:val="en-US" w:eastAsia="zh-CN"/>
                </w:rPr>
                <w:t>Agree with the recommended WF</w:t>
              </w:r>
            </w:ins>
          </w:p>
        </w:tc>
      </w:tr>
      <w:tr w:rsidR="00A43142" w14:paraId="68048201" w14:textId="77777777" w:rsidTr="00FA0496">
        <w:trPr>
          <w:ins w:id="616" w:author="CK Yang (楊智凱)" w:date="2021-05-19T20:38:00Z"/>
        </w:trPr>
        <w:tc>
          <w:tcPr>
            <w:tcW w:w="1236" w:type="dxa"/>
          </w:tcPr>
          <w:p w14:paraId="540B8AE3" w14:textId="306FEBA9" w:rsidR="00A43142" w:rsidRDefault="00A43142" w:rsidP="00A43142">
            <w:pPr>
              <w:spacing w:after="120"/>
              <w:rPr>
                <w:ins w:id="617" w:author="CK Yang (楊智凱)" w:date="2021-05-19T20:38:00Z"/>
                <w:rFonts w:eastAsiaTheme="minorEastAsia"/>
                <w:color w:val="0070C0"/>
                <w:lang w:val="en-US" w:eastAsia="zh-CN"/>
              </w:rPr>
            </w:pPr>
            <w:ins w:id="618" w:author="CK Yang (楊智凱)" w:date="2021-05-19T20:38:00Z">
              <w:r>
                <w:rPr>
                  <w:rFonts w:eastAsiaTheme="minorEastAsia"/>
                  <w:color w:val="0070C0"/>
                  <w:lang w:val="en-US" w:eastAsia="zh-CN"/>
                </w:rPr>
                <w:t>MediaTek</w:t>
              </w:r>
            </w:ins>
          </w:p>
        </w:tc>
        <w:tc>
          <w:tcPr>
            <w:tcW w:w="8395" w:type="dxa"/>
          </w:tcPr>
          <w:p w14:paraId="59DC004D" w14:textId="50B091A1" w:rsidR="00A43142" w:rsidRDefault="00A43142" w:rsidP="00A43142">
            <w:pPr>
              <w:spacing w:after="120"/>
              <w:rPr>
                <w:ins w:id="619" w:author="CK Yang (楊智凱)" w:date="2021-05-19T20:38:00Z"/>
                <w:rFonts w:eastAsiaTheme="minorEastAsia"/>
                <w:color w:val="0070C0"/>
                <w:lang w:val="en-US" w:eastAsia="zh-CN"/>
              </w:rPr>
            </w:pPr>
            <w:ins w:id="620"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621" w:author="Chu-Hsiang Huang" w:date="2021-05-19T10:44:00Z"/>
        </w:trPr>
        <w:tc>
          <w:tcPr>
            <w:tcW w:w="1236" w:type="dxa"/>
          </w:tcPr>
          <w:p w14:paraId="6B35FDD3" w14:textId="27B9209E" w:rsidR="00940D05" w:rsidRDefault="00940D05" w:rsidP="00A43142">
            <w:pPr>
              <w:spacing w:after="120"/>
              <w:rPr>
                <w:ins w:id="622" w:author="Chu-Hsiang Huang" w:date="2021-05-19T10:44:00Z"/>
                <w:rFonts w:eastAsiaTheme="minorEastAsia"/>
                <w:color w:val="0070C0"/>
                <w:lang w:val="en-US" w:eastAsia="zh-CN"/>
              </w:rPr>
            </w:pPr>
            <w:ins w:id="623"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624" w:author="Chu-Hsiang Huang" w:date="2021-05-19T10:44:00Z"/>
                <w:rFonts w:eastAsiaTheme="minorEastAsia"/>
                <w:color w:val="0070C0"/>
                <w:lang w:val="en-US" w:eastAsia="zh-CN"/>
              </w:rPr>
            </w:pPr>
            <w:ins w:id="625"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626" w:author="Lo, Anthony (Nokia - GB/Bristol)" w:date="2021-05-19T20:06:00Z"/>
        </w:trPr>
        <w:tc>
          <w:tcPr>
            <w:tcW w:w="1236" w:type="dxa"/>
          </w:tcPr>
          <w:p w14:paraId="733F7182" w14:textId="38FC639C" w:rsidR="00216B88" w:rsidRDefault="00216B88" w:rsidP="00A43142">
            <w:pPr>
              <w:spacing w:after="120"/>
              <w:rPr>
                <w:ins w:id="627" w:author="Lo, Anthony (Nokia - GB/Bristol)" w:date="2021-05-19T20:06:00Z"/>
                <w:rFonts w:eastAsiaTheme="minorEastAsia"/>
                <w:color w:val="0070C0"/>
                <w:lang w:val="en-US" w:eastAsia="zh-CN"/>
              </w:rPr>
            </w:pPr>
            <w:ins w:id="628"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629" w:author="Lo, Anthony (Nokia - GB/Bristol)" w:date="2021-05-19T20:06:00Z"/>
                <w:rFonts w:eastAsiaTheme="minorEastAsia"/>
                <w:color w:val="0070C0"/>
                <w:lang w:val="en-US" w:eastAsia="zh-CN"/>
              </w:rPr>
            </w:pPr>
            <w:ins w:id="630"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631" w:author="Ming Li L" w:date="2021-05-20T00:39:00Z"/>
        </w:trPr>
        <w:tc>
          <w:tcPr>
            <w:tcW w:w="1236" w:type="dxa"/>
          </w:tcPr>
          <w:p w14:paraId="70181D0F" w14:textId="50AA19FA" w:rsidR="0010080A" w:rsidRDefault="0010080A" w:rsidP="0010080A">
            <w:pPr>
              <w:spacing w:after="120"/>
              <w:rPr>
                <w:ins w:id="632" w:author="Ming Li L" w:date="2021-05-20T00:39:00Z"/>
                <w:rFonts w:eastAsiaTheme="minorEastAsia"/>
                <w:color w:val="0070C0"/>
                <w:lang w:val="en-US" w:eastAsia="zh-CN"/>
              </w:rPr>
            </w:pPr>
            <w:ins w:id="633"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634" w:author="Ming Li L" w:date="2021-05-20T00:39:00Z"/>
                <w:rFonts w:eastAsiaTheme="minorEastAsia"/>
                <w:color w:val="0070C0"/>
                <w:lang w:val="en-US" w:eastAsia="zh-CN"/>
              </w:rPr>
            </w:pPr>
            <w:ins w:id="635"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5064F9" w14:paraId="30F83DDB" w14:textId="77777777" w:rsidTr="00FA0496">
        <w:trPr>
          <w:ins w:id="636" w:author="Qiming Li" w:date="2021-05-20T13:12:00Z"/>
        </w:trPr>
        <w:tc>
          <w:tcPr>
            <w:tcW w:w="1236" w:type="dxa"/>
          </w:tcPr>
          <w:p w14:paraId="033DB62C" w14:textId="25D9C47E" w:rsidR="005064F9" w:rsidRDefault="005064F9" w:rsidP="005064F9">
            <w:pPr>
              <w:spacing w:after="120"/>
              <w:rPr>
                <w:ins w:id="637" w:author="Qiming Li" w:date="2021-05-20T13:12:00Z"/>
                <w:rFonts w:eastAsiaTheme="minorEastAsia"/>
                <w:color w:val="0070C0"/>
                <w:lang w:val="en-US" w:eastAsia="zh-CN"/>
              </w:rPr>
            </w:pPr>
            <w:ins w:id="638" w:author="Qiming Li" w:date="2021-05-20T13:13:00Z">
              <w:r>
                <w:rPr>
                  <w:rFonts w:eastAsiaTheme="minorEastAsia"/>
                  <w:color w:val="0070C0"/>
                  <w:lang w:val="en-US" w:eastAsia="zh-CN"/>
                </w:rPr>
                <w:t>Apple</w:t>
              </w:r>
            </w:ins>
          </w:p>
        </w:tc>
        <w:tc>
          <w:tcPr>
            <w:tcW w:w="8395" w:type="dxa"/>
          </w:tcPr>
          <w:p w14:paraId="71825B5F" w14:textId="6178D59B" w:rsidR="005064F9" w:rsidRDefault="005064F9" w:rsidP="005064F9">
            <w:pPr>
              <w:spacing w:after="120"/>
              <w:rPr>
                <w:ins w:id="639" w:author="Qiming Li" w:date="2021-05-20T13:12:00Z"/>
                <w:rFonts w:eastAsiaTheme="minorEastAsia"/>
                <w:color w:val="0070C0"/>
                <w:lang w:val="en-US" w:eastAsia="zh-CN"/>
              </w:rPr>
            </w:pPr>
            <w:ins w:id="640"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726C4571" w14:textId="77777777" w:rsidTr="00602ECE">
        <w:trPr>
          <w:ins w:id="641" w:author="Xiaomi" w:date="2021-05-20T13:25:00Z"/>
        </w:trPr>
        <w:tc>
          <w:tcPr>
            <w:tcW w:w="1236" w:type="dxa"/>
          </w:tcPr>
          <w:p w14:paraId="678647FE" w14:textId="77777777" w:rsidR="00602ECE" w:rsidRDefault="00602ECE" w:rsidP="00985313">
            <w:pPr>
              <w:spacing w:after="120"/>
              <w:rPr>
                <w:ins w:id="642" w:author="Xiaomi" w:date="2021-05-20T13:25:00Z"/>
                <w:rFonts w:eastAsiaTheme="minorEastAsia"/>
                <w:color w:val="0070C0"/>
                <w:lang w:val="en-US" w:eastAsia="zh-CN"/>
              </w:rPr>
            </w:pPr>
            <w:ins w:id="643"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84CAFE" w14:textId="77777777" w:rsidR="00602ECE" w:rsidRDefault="00602ECE" w:rsidP="00985313">
            <w:pPr>
              <w:spacing w:after="120"/>
              <w:rPr>
                <w:ins w:id="644" w:author="Xiaomi" w:date="2021-05-20T13:25:00Z"/>
                <w:rFonts w:eastAsiaTheme="minorEastAsia"/>
                <w:color w:val="0070C0"/>
                <w:lang w:val="en-US" w:eastAsia="zh-CN"/>
              </w:rPr>
            </w:pPr>
            <w:ins w:id="645"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SSB_measurement_period_int</w:t>
            </w:r>
            <w:r w:rsidR="00BA24E4">
              <w:rPr>
                <w:rFonts w:ascii="Times New Roman" w:hAnsi="Times New Roman"/>
                <w:sz w:val="20"/>
                <w:vertAlign w:val="subscript"/>
              </w:rPr>
              <w:t>er</w:t>
            </w:r>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max(200ms, ceil( 5 x K</w:t>
            </w:r>
            <w:r>
              <w:rPr>
                <w:rFonts w:ascii="Times New Roman" w:hAnsi="Times New Roman"/>
                <w:sz w:val="20"/>
                <w:vertAlign w:val="subscript"/>
              </w:rPr>
              <w:t>p</w:t>
            </w:r>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CSSF</w:t>
            </w:r>
            <w:r>
              <w:rPr>
                <w:rFonts w:ascii="Times New Roman" w:hAnsi="Times New Roman"/>
                <w:sz w:val="20"/>
                <w:vertAlign w:val="subscript"/>
              </w:rPr>
              <w:t>int</w:t>
            </w:r>
            <w:r>
              <w:rPr>
                <w:rFonts w:ascii="Times New Roman" w:hAnsi="Times New Roman"/>
                <w:sz w:val="20"/>
                <w:vertAlign w:val="subscript"/>
                <w:lang w:eastAsia="zh-CN"/>
              </w:rPr>
              <w:t>er</w:t>
            </w:r>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x 5 x K</w:t>
            </w:r>
            <w:r w:rsidRPr="00571635">
              <w:rPr>
                <w:rFonts w:ascii="Times New Roman" w:hAnsi="Times New Roman"/>
                <w:sz w:val="20"/>
                <w:vertAlign w:val="subscript"/>
              </w:rPr>
              <w:t>p</w:t>
            </w:r>
            <w:r w:rsidRPr="00571635">
              <w:rPr>
                <w:rFonts w:ascii="Times New Roman" w:hAnsi="Times New Roman"/>
                <w:sz w:val="20"/>
              </w:rPr>
              <w:t>) x max(SMTC period,DRX cycle)) x 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K</w:t>
            </w:r>
            <w:r w:rsidRPr="00571635">
              <w:rPr>
                <w:rFonts w:ascii="Times New Roman" w:hAnsi="Times New Roman"/>
                <w:sz w:val="20"/>
                <w:vertAlign w:val="subscript"/>
              </w:rPr>
              <w:t>p</w:t>
            </w:r>
            <w:r w:rsidRPr="00571635">
              <w:rPr>
                <w:rFonts w:ascii="Times New Roman" w:hAnsi="Times New Roman"/>
                <w:sz w:val="20"/>
              </w:rPr>
              <w:t>) x max(SMTC period,DRX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0 ms</w:t>
            </w:r>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SSB_measurement_period_int</w:t>
            </w:r>
            <w:r w:rsidR="00BA24E4">
              <w:rPr>
                <w:rFonts w:ascii="Times New Roman" w:hAnsi="Times New Roman"/>
                <w:color w:val="2E74B5" w:themeColor="accent5" w:themeShade="BF"/>
                <w:sz w:val="20"/>
                <w:vertAlign w:val="subscript"/>
              </w:rPr>
              <w:t>er</w:t>
            </w:r>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max(200ms, ceil(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x 5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 x 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K</w:t>
            </w:r>
            <w:r w:rsidRPr="002150AA">
              <w:rPr>
                <w:rFonts w:ascii="Times New Roman" w:hAnsi="Times New Roman"/>
                <w:color w:val="2E74B5" w:themeColor="accent5" w:themeShade="BF"/>
                <w:sz w:val="20"/>
                <w:vertAlign w:val="subscript"/>
              </w:rPr>
              <w:t>p</w:t>
            </w:r>
            <w:r w:rsidRPr="002150AA">
              <w:rPr>
                <w:rFonts w:ascii="Times New Roman" w:hAnsi="Times New Roman"/>
                <w:color w:val="2E74B5" w:themeColor="accent5" w:themeShade="BF"/>
                <w:sz w:val="20"/>
              </w:rPr>
              <w:t>) x max(SMTC period,DRX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0 ms</w:t>
            </w:r>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646"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647" w:author="Huawei" w:date="2021-05-19T17:09:00Z">
              <w:r>
                <w:rPr>
                  <w:rFonts w:eastAsiaTheme="minorEastAsia"/>
                  <w:color w:val="0070C0"/>
                  <w:lang w:val="en-US" w:eastAsia="zh-CN"/>
                </w:rPr>
                <w:t>Agree with the recommended WF</w:t>
              </w:r>
            </w:ins>
          </w:p>
        </w:tc>
      </w:tr>
      <w:tr w:rsidR="00B440CE" w14:paraId="11A28AB8" w14:textId="77777777" w:rsidTr="00FA0496">
        <w:trPr>
          <w:ins w:id="648" w:author="OPPO" w:date="2021-05-19T18:46:00Z"/>
        </w:trPr>
        <w:tc>
          <w:tcPr>
            <w:tcW w:w="1236" w:type="dxa"/>
          </w:tcPr>
          <w:p w14:paraId="587B7567" w14:textId="118ACD12" w:rsidR="00B440CE" w:rsidRDefault="00B440CE" w:rsidP="00B440CE">
            <w:pPr>
              <w:spacing w:after="120"/>
              <w:rPr>
                <w:ins w:id="649" w:author="OPPO" w:date="2021-05-19T18:46:00Z"/>
                <w:rFonts w:eastAsiaTheme="minorEastAsia"/>
                <w:color w:val="0070C0"/>
                <w:lang w:val="en-US" w:eastAsia="zh-CN"/>
              </w:rPr>
            </w:pPr>
            <w:ins w:id="650"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651" w:author="OPPO" w:date="2021-05-19T18:46:00Z"/>
                <w:rFonts w:eastAsiaTheme="minorEastAsia"/>
                <w:color w:val="0070C0"/>
                <w:lang w:val="en-US" w:eastAsia="zh-CN"/>
              </w:rPr>
            </w:pPr>
            <w:ins w:id="652" w:author="OPPO" w:date="2021-05-19T18:46:00Z">
              <w:r>
                <w:rPr>
                  <w:rFonts w:eastAsiaTheme="minorEastAsia"/>
                  <w:color w:val="0070C0"/>
                  <w:lang w:val="en-US" w:eastAsia="zh-CN"/>
                </w:rPr>
                <w:t>Agree with the recommended WF</w:t>
              </w:r>
            </w:ins>
          </w:p>
        </w:tc>
      </w:tr>
      <w:tr w:rsidR="00A43142" w14:paraId="2154A9D1" w14:textId="77777777" w:rsidTr="00FA0496">
        <w:trPr>
          <w:ins w:id="653" w:author="CK Yang (楊智凱)" w:date="2021-05-19T20:38:00Z"/>
        </w:trPr>
        <w:tc>
          <w:tcPr>
            <w:tcW w:w="1236" w:type="dxa"/>
          </w:tcPr>
          <w:p w14:paraId="2A19675F" w14:textId="67AD408D" w:rsidR="00A43142" w:rsidRDefault="00A43142" w:rsidP="00A43142">
            <w:pPr>
              <w:spacing w:after="120"/>
              <w:rPr>
                <w:ins w:id="654" w:author="CK Yang (楊智凱)" w:date="2021-05-19T20:38:00Z"/>
                <w:rFonts w:eastAsiaTheme="minorEastAsia"/>
                <w:color w:val="0070C0"/>
                <w:lang w:val="en-US" w:eastAsia="zh-CN"/>
              </w:rPr>
            </w:pPr>
            <w:ins w:id="655" w:author="CK Yang (楊智凱)" w:date="2021-05-19T20:38:00Z">
              <w:r>
                <w:rPr>
                  <w:rFonts w:eastAsiaTheme="minorEastAsia"/>
                  <w:color w:val="0070C0"/>
                  <w:lang w:val="en-US" w:eastAsia="zh-CN"/>
                </w:rPr>
                <w:t>MediaTek</w:t>
              </w:r>
            </w:ins>
          </w:p>
        </w:tc>
        <w:tc>
          <w:tcPr>
            <w:tcW w:w="8395" w:type="dxa"/>
          </w:tcPr>
          <w:p w14:paraId="2B9F8240" w14:textId="7C924C11" w:rsidR="00A43142" w:rsidRDefault="00A43142" w:rsidP="00A43142">
            <w:pPr>
              <w:spacing w:after="120"/>
              <w:rPr>
                <w:ins w:id="656" w:author="CK Yang (楊智凱)" w:date="2021-05-19T20:38:00Z"/>
                <w:rFonts w:eastAsiaTheme="minorEastAsia"/>
                <w:color w:val="0070C0"/>
                <w:lang w:val="en-US" w:eastAsia="zh-CN"/>
              </w:rPr>
            </w:pPr>
            <w:ins w:id="657"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658" w:author="Chu-Hsiang Huang" w:date="2021-05-19T10:44:00Z"/>
        </w:trPr>
        <w:tc>
          <w:tcPr>
            <w:tcW w:w="1236" w:type="dxa"/>
          </w:tcPr>
          <w:p w14:paraId="25E17765" w14:textId="3814697F" w:rsidR="00940D05" w:rsidRDefault="00940D05" w:rsidP="00A43142">
            <w:pPr>
              <w:spacing w:after="120"/>
              <w:rPr>
                <w:ins w:id="659" w:author="Chu-Hsiang Huang" w:date="2021-05-19T10:44:00Z"/>
                <w:rFonts w:eastAsiaTheme="minorEastAsia"/>
                <w:color w:val="0070C0"/>
                <w:lang w:val="en-US" w:eastAsia="zh-CN"/>
              </w:rPr>
            </w:pPr>
            <w:ins w:id="660"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661" w:author="Chu-Hsiang Huang" w:date="2021-05-19T10:44:00Z"/>
                <w:rFonts w:eastAsiaTheme="minorEastAsia"/>
                <w:color w:val="0070C0"/>
                <w:lang w:val="en-US" w:eastAsia="zh-CN"/>
              </w:rPr>
            </w:pPr>
            <w:ins w:id="662"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663" w:author="Lo, Anthony (Nokia - GB/Bristol)" w:date="2021-05-19T20:07:00Z"/>
        </w:trPr>
        <w:tc>
          <w:tcPr>
            <w:tcW w:w="1236" w:type="dxa"/>
          </w:tcPr>
          <w:p w14:paraId="456B5F10" w14:textId="09339A4D" w:rsidR="00AB0B6A" w:rsidRDefault="00AB0B6A" w:rsidP="00AB0B6A">
            <w:pPr>
              <w:spacing w:after="120"/>
              <w:rPr>
                <w:ins w:id="664" w:author="Lo, Anthony (Nokia - GB/Bristol)" w:date="2021-05-19T20:07:00Z"/>
                <w:rFonts w:eastAsiaTheme="minorEastAsia"/>
                <w:color w:val="0070C0"/>
                <w:lang w:val="en-US" w:eastAsia="zh-CN"/>
              </w:rPr>
            </w:pPr>
            <w:ins w:id="665"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666" w:author="Lo, Anthony (Nokia - GB/Bristol)" w:date="2021-05-19T20:07:00Z"/>
                <w:rFonts w:eastAsiaTheme="minorEastAsia"/>
                <w:color w:val="0070C0"/>
                <w:lang w:val="en-US" w:eastAsia="zh-CN"/>
              </w:rPr>
            </w:pPr>
            <w:ins w:id="667"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668" w:author="Ming Li L" w:date="2021-05-20T00:39:00Z"/>
        </w:trPr>
        <w:tc>
          <w:tcPr>
            <w:tcW w:w="1236" w:type="dxa"/>
          </w:tcPr>
          <w:p w14:paraId="2BB5599E" w14:textId="31F6B006" w:rsidR="000902E4" w:rsidRDefault="000902E4" w:rsidP="000902E4">
            <w:pPr>
              <w:spacing w:after="120"/>
              <w:rPr>
                <w:ins w:id="669" w:author="Ming Li L" w:date="2021-05-20T00:39:00Z"/>
                <w:rFonts w:eastAsiaTheme="minorEastAsia"/>
                <w:color w:val="0070C0"/>
                <w:lang w:val="en-US" w:eastAsia="zh-CN"/>
              </w:rPr>
            </w:pPr>
            <w:ins w:id="670"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671" w:author="Ming Li L" w:date="2021-05-20T00:39:00Z"/>
                <w:rFonts w:eastAsiaTheme="minorEastAsia"/>
                <w:color w:val="0070C0"/>
                <w:lang w:val="en-US" w:eastAsia="zh-CN"/>
              </w:rPr>
            </w:pPr>
            <w:ins w:id="672"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20290D" w14:paraId="4CDD0C96" w14:textId="77777777" w:rsidTr="00FA0496">
        <w:trPr>
          <w:ins w:id="673" w:author="Qiming Li" w:date="2021-05-20T13:13:00Z"/>
        </w:trPr>
        <w:tc>
          <w:tcPr>
            <w:tcW w:w="1236" w:type="dxa"/>
          </w:tcPr>
          <w:p w14:paraId="48F4BED3" w14:textId="5E7F5A6D" w:rsidR="0020290D" w:rsidRDefault="0020290D" w:rsidP="0020290D">
            <w:pPr>
              <w:spacing w:after="120"/>
              <w:rPr>
                <w:ins w:id="674" w:author="Qiming Li" w:date="2021-05-20T13:13:00Z"/>
                <w:rFonts w:eastAsiaTheme="minorEastAsia"/>
                <w:color w:val="0070C0"/>
                <w:lang w:val="en-US" w:eastAsia="zh-CN"/>
              </w:rPr>
            </w:pPr>
            <w:ins w:id="675" w:author="Qiming Li" w:date="2021-05-20T13:13:00Z">
              <w:r>
                <w:rPr>
                  <w:rFonts w:eastAsiaTheme="minorEastAsia"/>
                  <w:color w:val="0070C0"/>
                  <w:lang w:val="en-US" w:eastAsia="zh-CN"/>
                </w:rPr>
                <w:t>Apple</w:t>
              </w:r>
            </w:ins>
          </w:p>
        </w:tc>
        <w:tc>
          <w:tcPr>
            <w:tcW w:w="8395" w:type="dxa"/>
          </w:tcPr>
          <w:p w14:paraId="70497366" w14:textId="2B4327C5" w:rsidR="0020290D" w:rsidRDefault="0020290D" w:rsidP="0020290D">
            <w:pPr>
              <w:spacing w:after="120"/>
              <w:rPr>
                <w:ins w:id="676" w:author="Qiming Li" w:date="2021-05-20T13:13:00Z"/>
                <w:rFonts w:eastAsiaTheme="minorEastAsia"/>
                <w:color w:val="0070C0"/>
                <w:lang w:val="en-US" w:eastAsia="zh-CN"/>
              </w:rPr>
            </w:pPr>
            <w:ins w:id="677"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20235DFE" w14:textId="77777777" w:rsidTr="00602ECE">
        <w:trPr>
          <w:ins w:id="678" w:author="Xiaomi" w:date="2021-05-20T13:26:00Z"/>
        </w:trPr>
        <w:tc>
          <w:tcPr>
            <w:tcW w:w="1236" w:type="dxa"/>
          </w:tcPr>
          <w:p w14:paraId="3EB0F1B8" w14:textId="77777777" w:rsidR="00602ECE" w:rsidRDefault="00602ECE" w:rsidP="00985313">
            <w:pPr>
              <w:spacing w:after="120"/>
              <w:rPr>
                <w:ins w:id="679" w:author="Xiaomi" w:date="2021-05-20T13:26:00Z"/>
                <w:rFonts w:eastAsiaTheme="minorEastAsia"/>
                <w:color w:val="0070C0"/>
                <w:lang w:val="en-US" w:eastAsia="zh-CN"/>
              </w:rPr>
            </w:pPr>
            <w:ins w:id="680"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35E874" w14:textId="77777777" w:rsidR="00602ECE" w:rsidRDefault="00602ECE" w:rsidP="00985313">
            <w:pPr>
              <w:spacing w:after="120"/>
              <w:rPr>
                <w:ins w:id="681" w:author="Xiaomi" w:date="2021-05-20T13:26:00Z"/>
                <w:rFonts w:eastAsiaTheme="minorEastAsia"/>
                <w:color w:val="0070C0"/>
                <w:lang w:val="en-US" w:eastAsia="zh-CN"/>
              </w:rPr>
            </w:pPr>
            <w:ins w:id="682" w:author="Xiaomi" w:date="2021-05-20T13:26:00Z">
              <w:r>
                <w:rPr>
                  <w:rFonts w:eastAsiaTheme="minorEastAsia"/>
                  <w:color w:val="0070C0"/>
                  <w:lang w:val="en-US" w:eastAsia="zh-CN"/>
                </w:rPr>
                <w:t>Support r</w:t>
              </w:r>
              <w:r w:rsidRPr="00F41D03">
                <w:rPr>
                  <w:rFonts w:eastAsiaTheme="minorEastAsia"/>
                  <w:color w:val="0070C0"/>
                  <w:lang w:val="en-US" w:eastAsia="zh-CN"/>
                </w:rPr>
                <w:t>ecommended WF</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3"/>
        <w:rPr>
          <w:sz w:val="24"/>
          <w:szCs w:val="16"/>
          <w:lang w:val="en-US"/>
          <w:rPrChange w:id="683" w:author="Ming Li L" w:date="2021-05-20T00:31:00Z">
            <w:rPr>
              <w:sz w:val="24"/>
              <w:szCs w:val="16"/>
            </w:rPr>
          </w:rPrChange>
        </w:rPr>
      </w:pPr>
      <w:r w:rsidRPr="00507D89">
        <w:rPr>
          <w:sz w:val="24"/>
          <w:szCs w:val="16"/>
          <w:lang w:val="en-US"/>
          <w:rPrChange w:id="684" w:author="Ming Li L" w:date="2021-05-20T00:31:00Z">
            <w:rPr>
              <w:sz w:val="24"/>
              <w:szCs w:val="16"/>
            </w:rPr>
          </w:rPrChange>
        </w:rPr>
        <w:t>Sub-</w:t>
      </w:r>
      <w:r w:rsidR="00142BB9" w:rsidRPr="00507D89">
        <w:rPr>
          <w:sz w:val="24"/>
          <w:szCs w:val="16"/>
          <w:lang w:val="en-US"/>
          <w:rPrChange w:id="685" w:author="Ming Li L" w:date="2021-05-20T00:31:00Z">
            <w:rPr>
              <w:sz w:val="24"/>
              <w:szCs w:val="16"/>
            </w:rPr>
          </w:rPrChange>
        </w:rPr>
        <w:t>topic</w:t>
      </w:r>
      <w:r w:rsidRPr="00507D89">
        <w:rPr>
          <w:sz w:val="24"/>
          <w:szCs w:val="16"/>
          <w:lang w:val="en-US"/>
          <w:rPrChange w:id="686" w:author="Ming Li L" w:date="2021-05-20T00:31:00Z">
            <w:rPr>
              <w:sz w:val="24"/>
              <w:szCs w:val="16"/>
            </w:rPr>
          </w:rPrChange>
        </w:rPr>
        <w:t xml:space="preserve"> </w:t>
      </w:r>
      <w:r w:rsidR="00327428" w:rsidRPr="00507D89">
        <w:rPr>
          <w:sz w:val="24"/>
          <w:szCs w:val="16"/>
          <w:lang w:val="en-US"/>
          <w:rPrChange w:id="687" w:author="Ming Li L" w:date="2021-05-20T00:31:00Z">
            <w:rPr>
              <w:sz w:val="24"/>
              <w:szCs w:val="16"/>
            </w:rPr>
          </w:rPrChange>
        </w:rPr>
        <w:t>2</w:t>
      </w:r>
      <w:r w:rsidRPr="00507D89">
        <w:rPr>
          <w:sz w:val="24"/>
          <w:szCs w:val="16"/>
          <w:lang w:val="en-US"/>
          <w:rPrChange w:id="688" w:author="Ming Li L" w:date="2021-05-20T00:31:00Z">
            <w:rPr>
              <w:sz w:val="24"/>
              <w:szCs w:val="16"/>
            </w:rPr>
          </w:rPrChange>
        </w:rPr>
        <w:t>-</w:t>
      </w:r>
      <w:r w:rsidR="006207DF" w:rsidRPr="00507D89">
        <w:rPr>
          <w:sz w:val="24"/>
          <w:szCs w:val="16"/>
          <w:lang w:val="en-US"/>
          <w:rPrChange w:id="689" w:author="Ming Li L" w:date="2021-05-20T00:31:00Z">
            <w:rPr>
              <w:sz w:val="24"/>
              <w:szCs w:val="16"/>
            </w:rPr>
          </w:rPrChange>
        </w:rPr>
        <w:t>3</w:t>
      </w:r>
      <w:r w:rsidR="0091131F" w:rsidRPr="00507D89">
        <w:rPr>
          <w:sz w:val="24"/>
          <w:szCs w:val="16"/>
          <w:lang w:val="en-US"/>
          <w:rPrChange w:id="690" w:author="Ming Li L" w:date="2021-05-20T00:31:00Z">
            <w:rPr>
              <w:sz w:val="24"/>
              <w:szCs w:val="16"/>
            </w:rPr>
          </w:rPrChange>
        </w:rPr>
        <w:t xml:space="preserve">: </w:t>
      </w:r>
      <w:r w:rsidR="00EC420D" w:rsidRPr="00507D89">
        <w:rPr>
          <w:sz w:val="24"/>
          <w:szCs w:val="16"/>
          <w:lang w:val="en-US"/>
          <w:rPrChange w:id="691" w:author="Ming Li L" w:date="2021-05-20T00:31:00Z">
            <w:rPr>
              <w:sz w:val="24"/>
              <w:szCs w:val="16"/>
            </w:rPr>
          </w:rPrChange>
        </w:rPr>
        <w:t xml:space="preserve">inter-frequency measurement </w:t>
      </w:r>
      <w:r w:rsidR="006207DF" w:rsidRPr="00507D89">
        <w:rPr>
          <w:sz w:val="24"/>
          <w:szCs w:val="16"/>
          <w:lang w:val="en-US"/>
          <w:rPrChange w:id="692" w:author="Ming Li L" w:date="2021-05-20T00:31:00Z">
            <w:rPr>
              <w:sz w:val="24"/>
              <w:szCs w:val="16"/>
            </w:rPr>
          </w:rPrChange>
        </w:rPr>
        <w:t>with MG</w:t>
      </w:r>
      <w:r w:rsidR="0037478F" w:rsidRPr="00507D89">
        <w:rPr>
          <w:sz w:val="24"/>
          <w:szCs w:val="16"/>
          <w:lang w:val="en-US"/>
          <w:rPrChange w:id="693"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SSS_sync_inter</w:t>
            </w:r>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CSSF</w:t>
            </w:r>
            <w:r>
              <w:rPr>
                <w:vertAlign w:val="subscript"/>
              </w:rPr>
              <w:t>inter</w:t>
            </w:r>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CSSF</w:t>
            </w:r>
            <w:r>
              <w:rPr>
                <w:vertAlign w:val="subscript"/>
              </w:rPr>
              <w:t>inter</w:t>
            </w:r>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CSSF</w:t>
            </w:r>
            <w:r>
              <w:rPr>
                <w:vertAlign w:val="subscript"/>
              </w:rPr>
              <w:t>inter</w:t>
            </w:r>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ms;,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SSS_sync_inter</w:t>
            </w:r>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SSS_sync_inter</w:t>
            </w:r>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CSSF</w:t>
            </w:r>
            <w:r w:rsidRPr="009C5BFB">
              <w:rPr>
                <w:vertAlign w:val="subscript"/>
              </w:rPr>
              <w:t>inter</w:t>
            </w:r>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ms;,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694"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695"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696" w:author="OPPO" w:date="2021-05-19T18:48:00Z"/>
        </w:trPr>
        <w:tc>
          <w:tcPr>
            <w:tcW w:w="1236" w:type="dxa"/>
          </w:tcPr>
          <w:p w14:paraId="686DEFE2" w14:textId="43A362C2" w:rsidR="00B440CE" w:rsidRDefault="00B440CE" w:rsidP="004178CB">
            <w:pPr>
              <w:spacing w:after="120"/>
              <w:rPr>
                <w:ins w:id="697" w:author="OPPO" w:date="2021-05-19T18:48:00Z"/>
                <w:rFonts w:eastAsiaTheme="minorEastAsia"/>
                <w:color w:val="0070C0"/>
                <w:lang w:val="en-US" w:eastAsia="zh-CN"/>
              </w:rPr>
            </w:pPr>
            <w:ins w:id="698"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699" w:author="OPPO" w:date="2021-05-19T18:48:00Z"/>
                <w:rFonts w:eastAsiaTheme="minorEastAsia"/>
                <w:color w:val="0070C0"/>
                <w:lang w:val="en-US" w:eastAsia="zh-CN"/>
              </w:rPr>
            </w:pPr>
            <w:ins w:id="700" w:author="OPPO" w:date="2021-05-19T18:48:00Z">
              <w:r>
                <w:rPr>
                  <w:rFonts w:eastAsiaTheme="minorEastAsia"/>
                  <w:color w:val="0070C0"/>
                  <w:lang w:val="en-US" w:eastAsia="zh-CN"/>
                </w:rPr>
                <w:t>Su</w:t>
              </w:r>
            </w:ins>
            <w:ins w:id="701"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702"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703" w:author="CK Yang (楊智凱)" w:date="2021-05-19T20:38:00Z"/>
        </w:trPr>
        <w:tc>
          <w:tcPr>
            <w:tcW w:w="1236" w:type="dxa"/>
          </w:tcPr>
          <w:p w14:paraId="26813844" w14:textId="6303E2FE" w:rsidR="00A43142" w:rsidRDefault="00A43142" w:rsidP="00A43142">
            <w:pPr>
              <w:spacing w:after="120"/>
              <w:rPr>
                <w:ins w:id="704" w:author="CK Yang (楊智凱)" w:date="2021-05-19T20:38:00Z"/>
                <w:rFonts w:eastAsiaTheme="minorEastAsia"/>
                <w:color w:val="0070C0"/>
                <w:lang w:val="en-US" w:eastAsia="zh-CN"/>
              </w:rPr>
            </w:pPr>
            <w:ins w:id="705" w:author="CK Yang (楊智凱)" w:date="2021-05-19T20:38:00Z">
              <w:r>
                <w:rPr>
                  <w:rFonts w:eastAsiaTheme="minorEastAsia"/>
                  <w:color w:val="0070C0"/>
                  <w:lang w:val="en-US" w:eastAsia="zh-CN"/>
                </w:rPr>
                <w:t>MediaTek</w:t>
              </w:r>
            </w:ins>
          </w:p>
        </w:tc>
        <w:tc>
          <w:tcPr>
            <w:tcW w:w="8395" w:type="dxa"/>
          </w:tcPr>
          <w:p w14:paraId="2728242F" w14:textId="77777777" w:rsidR="00A43142" w:rsidRDefault="00A43142" w:rsidP="00A43142">
            <w:pPr>
              <w:spacing w:after="120"/>
              <w:rPr>
                <w:ins w:id="706" w:author="CK Yang (楊智凱)" w:date="2021-05-19T20:38:00Z"/>
                <w:rFonts w:eastAsiaTheme="minorEastAsia"/>
                <w:color w:val="0070C0"/>
                <w:lang w:val="en-US" w:eastAsia="zh-CN"/>
              </w:rPr>
            </w:pPr>
            <w:ins w:id="707"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708" w:author="CK Yang (楊智凱)" w:date="2021-05-19T20:38:00Z"/>
                <w:rFonts w:eastAsiaTheme="minorEastAsia"/>
                <w:color w:val="0070C0"/>
                <w:lang w:val="en-US" w:eastAsia="zh-CN"/>
              </w:rPr>
            </w:pPr>
            <w:ins w:id="709" w:author="CK Yang (楊智凱)" w:date="2021-05-19T20:38:00Z">
              <w:r>
                <w:rPr>
                  <w:rFonts w:eastAsiaTheme="minorEastAsia"/>
                  <w:color w:val="0070C0"/>
                  <w:lang w:val="en-US" w:eastAsia="zh-CN"/>
                </w:rPr>
                <w:lastRenderedPageBreak/>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20A90EF4" w14:textId="77777777" w:rsidTr="00956AA2">
              <w:trPr>
                <w:ins w:id="710" w:author="CK Yang (楊智凱)" w:date="2021-05-19T20:38:00Z"/>
              </w:trPr>
              <w:tc>
                <w:tcPr>
                  <w:tcW w:w="7933" w:type="dxa"/>
                </w:tcPr>
                <w:p w14:paraId="1FA539D9" w14:textId="77777777" w:rsidR="00A43142" w:rsidRDefault="00A43142" w:rsidP="00A43142">
                  <w:pPr>
                    <w:spacing w:after="120"/>
                    <w:rPr>
                      <w:ins w:id="711" w:author="CK Yang (楊智凱)" w:date="2021-05-19T20:38:00Z"/>
                      <w:rFonts w:eastAsiaTheme="minorEastAsia"/>
                      <w:color w:val="0070C0"/>
                      <w:lang w:val="en-US" w:eastAsia="zh-CN"/>
                    </w:rPr>
                  </w:pPr>
                  <w:ins w:id="712"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956AA2">
              <w:trPr>
                <w:ins w:id="713" w:author="CK Yang (楊智凱)" w:date="2021-05-19T20:38:00Z"/>
              </w:trPr>
              <w:tc>
                <w:tcPr>
                  <w:tcW w:w="7933" w:type="dxa"/>
                </w:tcPr>
                <w:p w14:paraId="10AF674F" w14:textId="77777777" w:rsidR="00A43142" w:rsidRPr="009C5807" w:rsidRDefault="00A43142" w:rsidP="00A43142">
                  <w:pPr>
                    <w:keepNext/>
                    <w:keepLines/>
                    <w:spacing w:before="60"/>
                    <w:jc w:val="center"/>
                    <w:rPr>
                      <w:ins w:id="714" w:author="CK Yang (楊智凱)" w:date="2021-05-19T20:38:00Z"/>
                      <w:rFonts w:ascii="Arial" w:hAnsi="Arial"/>
                      <w:b/>
                    </w:rPr>
                  </w:pPr>
                  <w:ins w:id="715"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956AA2">
                    <w:trPr>
                      <w:ins w:id="716"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717" w:author="CK Yang (楊智凱)" w:date="2021-05-19T20:38:00Z"/>
                            <w:rFonts w:ascii="Arial" w:hAnsi="Arial"/>
                            <w:b/>
                            <w:sz w:val="18"/>
                          </w:rPr>
                        </w:pPr>
                        <w:ins w:id="718"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719" w:author="CK Yang (楊智凱)" w:date="2021-05-19T20:38:00Z"/>
                            <w:rFonts w:ascii="Arial" w:hAnsi="Arial"/>
                            <w:b/>
                            <w:sz w:val="18"/>
                          </w:rPr>
                        </w:pPr>
                        <w:ins w:id="720" w:author="CK Yang (楊智凱)" w:date="2021-05-19T20:38:00Z">
                          <w:r w:rsidRPr="009C5807">
                            <w:rPr>
                              <w:rFonts w:ascii="Arial" w:hAnsi="Arial"/>
                              <w:b/>
                              <w:sz w:val="18"/>
                            </w:rPr>
                            <w:t>T</w:t>
                          </w:r>
                          <w:r w:rsidRPr="009C5807">
                            <w:rPr>
                              <w:rFonts w:ascii="Arial" w:hAnsi="Arial"/>
                              <w:b/>
                              <w:sz w:val="18"/>
                              <w:vertAlign w:val="subscript"/>
                            </w:rPr>
                            <w:t>PSS/SSS_sync_inter</w:t>
                          </w:r>
                        </w:ins>
                      </w:p>
                    </w:tc>
                  </w:tr>
                  <w:tr w:rsidR="00A43142" w:rsidRPr="009C5807" w14:paraId="1E055083" w14:textId="77777777" w:rsidTr="00956AA2">
                    <w:trPr>
                      <w:ins w:id="721" w:author="CK Yang (楊智凱)" w:date="2021-05-19T20:38:00Z"/>
                    </w:trPr>
                    <w:tc>
                      <w:tcPr>
                        <w:tcW w:w="2122" w:type="dxa"/>
                        <w:shd w:val="clear" w:color="auto" w:fill="auto"/>
                      </w:tcPr>
                      <w:p w14:paraId="7E130421" w14:textId="77777777" w:rsidR="00A43142" w:rsidRPr="009C5807" w:rsidRDefault="00A43142" w:rsidP="00A43142">
                        <w:pPr>
                          <w:pStyle w:val="TAC"/>
                          <w:rPr>
                            <w:ins w:id="722" w:author="CK Yang (楊智凱)" w:date="2021-05-19T20:38:00Z"/>
                          </w:rPr>
                        </w:pPr>
                        <w:ins w:id="723"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724" w:author="CK Yang (楊智凱)" w:date="2021-05-19T20:38:00Z"/>
                          </w:rPr>
                        </w:pPr>
                        <w:ins w:id="725"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CSSF</w:t>
                          </w:r>
                          <w:r w:rsidRPr="009C5807">
                            <w:rPr>
                              <w:vertAlign w:val="subscript"/>
                            </w:rPr>
                            <w:t>inter</w:t>
                          </w:r>
                        </w:ins>
                      </w:p>
                    </w:tc>
                  </w:tr>
                  <w:tr w:rsidR="00A43142" w:rsidRPr="009C5807" w14:paraId="42BE5967" w14:textId="77777777" w:rsidTr="00956AA2">
                    <w:trPr>
                      <w:ins w:id="726" w:author="CK Yang (楊智凱)" w:date="2021-05-19T20:38:00Z"/>
                    </w:trPr>
                    <w:tc>
                      <w:tcPr>
                        <w:tcW w:w="2122" w:type="dxa"/>
                        <w:shd w:val="clear" w:color="auto" w:fill="auto"/>
                      </w:tcPr>
                      <w:p w14:paraId="4CEE7613" w14:textId="77777777" w:rsidR="00A43142" w:rsidRPr="009C5807" w:rsidRDefault="00A43142" w:rsidP="00A43142">
                        <w:pPr>
                          <w:pStyle w:val="TAC"/>
                          <w:rPr>
                            <w:ins w:id="727" w:author="CK Yang (楊智凱)" w:date="2021-05-19T20:38:00Z"/>
                          </w:rPr>
                        </w:pPr>
                        <w:ins w:id="728"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729" w:author="CK Yang (楊智凱)" w:date="2021-05-19T20:38:00Z"/>
                            <w:b/>
                          </w:rPr>
                        </w:pPr>
                        <w:ins w:id="730"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5D835581" w14:textId="77777777" w:rsidTr="00956AA2">
                    <w:trPr>
                      <w:ins w:id="731" w:author="CK Yang (楊智凱)" w:date="2021-05-19T20:38:00Z"/>
                    </w:trPr>
                    <w:tc>
                      <w:tcPr>
                        <w:tcW w:w="2122" w:type="dxa"/>
                        <w:shd w:val="clear" w:color="auto" w:fill="auto"/>
                      </w:tcPr>
                      <w:p w14:paraId="1B789AF6" w14:textId="77777777" w:rsidR="00A43142" w:rsidRPr="009C5807" w:rsidRDefault="00A43142" w:rsidP="00A43142">
                        <w:pPr>
                          <w:pStyle w:val="TAC"/>
                          <w:rPr>
                            <w:ins w:id="732" w:author="CK Yang (楊智凱)" w:date="2021-05-19T20:38:00Z"/>
                            <w:b/>
                          </w:rPr>
                        </w:pPr>
                        <w:ins w:id="733"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734" w:author="CK Yang (楊智凱)" w:date="2021-05-19T20:38:00Z"/>
                            <w:b/>
                          </w:rPr>
                        </w:pPr>
                        <w:ins w:id="735"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2FCDDA1D" w14:textId="77777777" w:rsidTr="00956AA2">
                    <w:trPr>
                      <w:ins w:id="736"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737" w:author="CK Yang (楊智凱)" w:date="2021-05-19T20:38:00Z"/>
                          </w:rPr>
                        </w:pPr>
                        <w:ins w:id="738" w:author="CK Yang (楊智凱)" w:date="2021-05-19T20:38:00Z">
                          <w:r w:rsidRPr="009C5807">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739" w:author="CK Yang (楊智凱)" w:date="2021-05-19T20:38:00Z"/>
                          </w:rPr>
                        </w:pPr>
                        <w:ins w:id="740"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741" w:author="CK Yang (楊智凱)" w:date="2021-05-19T20:38:00Z"/>
                      <w:rFonts w:eastAsiaTheme="minorEastAsia"/>
                      <w:color w:val="0070C0"/>
                      <w:lang w:eastAsia="zh-CN"/>
                    </w:rPr>
                  </w:pPr>
                </w:p>
              </w:tc>
            </w:tr>
          </w:tbl>
          <w:p w14:paraId="15CEBFBD" w14:textId="77777777" w:rsidR="00A43142" w:rsidRDefault="00A43142" w:rsidP="00A43142">
            <w:pPr>
              <w:spacing w:after="120"/>
              <w:rPr>
                <w:ins w:id="742" w:author="CK Yang (楊智凱)" w:date="2021-05-19T20:38:00Z"/>
                <w:rFonts w:eastAsiaTheme="minorEastAsia"/>
                <w:color w:val="0070C0"/>
                <w:lang w:val="en-US" w:eastAsia="zh-CN"/>
              </w:rPr>
            </w:pPr>
          </w:p>
          <w:p w14:paraId="379E6624" w14:textId="77777777" w:rsidR="00A43142" w:rsidRDefault="00A43142" w:rsidP="00A43142">
            <w:pPr>
              <w:spacing w:after="120"/>
              <w:rPr>
                <w:ins w:id="743" w:author="CK Yang (楊智凱)" w:date="2021-05-19T20:38:00Z"/>
                <w:rFonts w:eastAsiaTheme="minorEastAsia"/>
                <w:color w:val="0070C0"/>
                <w:lang w:val="en-US" w:eastAsia="zh-CN"/>
              </w:rPr>
            </w:pPr>
            <w:ins w:id="744"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59F064BA" w14:textId="77777777" w:rsidTr="00956AA2">
              <w:trPr>
                <w:ins w:id="745" w:author="CK Yang (楊智凱)" w:date="2021-05-19T20:38:00Z"/>
              </w:trPr>
              <w:tc>
                <w:tcPr>
                  <w:tcW w:w="7933" w:type="dxa"/>
                </w:tcPr>
                <w:p w14:paraId="52C13A8F" w14:textId="77777777" w:rsidR="00A43142" w:rsidRDefault="00A43142" w:rsidP="00A43142">
                  <w:pPr>
                    <w:spacing w:after="120"/>
                    <w:rPr>
                      <w:ins w:id="746" w:author="CK Yang (楊智凱)" w:date="2021-05-19T20:38:00Z"/>
                      <w:rFonts w:eastAsiaTheme="minorEastAsia"/>
                      <w:color w:val="0070C0"/>
                      <w:lang w:val="en-US" w:eastAsia="zh-CN"/>
                    </w:rPr>
                  </w:pPr>
                  <w:ins w:id="747"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956AA2">
              <w:trPr>
                <w:ins w:id="748" w:author="CK Yang (楊智凱)" w:date="2021-05-19T20:38:00Z"/>
              </w:trPr>
              <w:tc>
                <w:tcPr>
                  <w:tcW w:w="7933" w:type="dxa"/>
                </w:tcPr>
                <w:p w14:paraId="7655192C" w14:textId="77777777" w:rsidR="00A43142" w:rsidRPr="00691C10" w:rsidRDefault="00A43142" w:rsidP="00A43142">
                  <w:pPr>
                    <w:pStyle w:val="TH"/>
                    <w:rPr>
                      <w:ins w:id="749" w:author="CK Yang (楊智凱)" w:date="2021-05-19T20:38:00Z"/>
                    </w:rPr>
                  </w:pPr>
                  <w:ins w:id="750"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956AA2">
                    <w:trPr>
                      <w:ins w:id="751" w:author="CK Yang (楊智凱)" w:date="2021-05-19T20:38:00Z"/>
                    </w:trPr>
                    <w:tc>
                      <w:tcPr>
                        <w:tcW w:w="4620" w:type="dxa"/>
                        <w:shd w:val="clear" w:color="auto" w:fill="auto"/>
                      </w:tcPr>
                      <w:p w14:paraId="39B39283" w14:textId="77777777" w:rsidR="00A43142" w:rsidRPr="00691C10" w:rsidRDefault="00A43142" w:rsidP="00A43142">
                        <w:pPr>
                          <w:pStyle w:val="TAH"/>
                          <w:rPr>
                            <w:ins w:id="752" w:author="CK Yang (楊智凱)" w:date="2021-05-19T20:38:00Z"/>
                          </w:rPr>
                        </w:pPr>
                        <w:ins w:id="753"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754" w:author="CK Yang (楊智凱)" w:date="2021-05-19T20:38:00Z"/>
                          </w:rPr>
                        </w:pPr>
                        <w:ins w:id="755" w:author="CK Yang (楊智凱)" w:date="2021-05-19T20:38:00Z">
                          <w:r w:rsidRPr="00691C10">
                            <w:t>T</w:t>
                          </w:r>
                          <w:r w:rsidRPr="00691C10">
                            <w:rPr>
                              <w:vertAlign w:val="subscript"/>
                            </w:rPr>
                            <w:t>PSS/SSS_sync_irat</w:t>
                          </w:r>
                        </w:ins>
                      </w:p>
                    </w:tc>
                  </w:tr>
                  <w:tr w:rsidR="00A43142" w:rsidRPr="00691C10" w14:paraId="7AEE571D" w14:textId="77777777" w:rsidTr="00956AA2">
                    <w:trPr>
                      <w:ins w:id="756" w:author="CK Yang (楊智凱)" w:date="2021-05-19T20:38:00Z"/>
                    </w:trPr>
                    <w:tc>
                      <w:tcPr>
                        <w:tcW w:w="4620" w:type="dxa"/>
                        <w:shd w:val="clear" w:color="auto" w:fill="auto"/>
                      </w:tcPr>
                      <w:p w14:paraId="2CB3FF3F" w14:textId="77777777" w:rsidR="00A43142" w:rsidRPr="00691C10" w:rsidRDefault="00A43142" w:rsidP="00A43142">
                        <w:pPr>
                          <w:pStyle w:val="TAC"/>
                          <w:rPr>
                            <w:ins w:id="757" w:author="CK Yang (楊智凱)" w:date="2021-05-19T20:38:00Z"/>
                          </w:rPr>
                        </w:pPr>
                        <w:ins w:id="758"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759" w:author="CK Yang (楊智凱)" w:date="2021-05-19T20:38:00Z"/>
                          </w:rPr>
                        </w:pPr>
                        <w:ins w:id="760"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41C10C40" w14:textId="77777777" w:rsidTr="00956AA2">
                    <w:trPr>
                      <w:ins w:id="761" w:author="CK Yang (楊智凱)" w:date="2021-05-19T20:38:00Z"/>
                    </w:trPr>
                    <w:tc>
                      <w:tcPr>
                        <w:tcW w:w="4620" w:type="dxa"/>
                        <w:shd w:val="clear" w:color="auto" w:fill="auto"/>
                      </w:tcPr>
                      <w:p w14:paraId="2490FDDB" w14:textId="77777777" w:rsidR="00A43142" w:rsidRPr="00691C10" w:rsidRDefault="00A43142" w:rsidP="00A43142">
                        <w:pPr>
                          <w:pStyle w:val="TAC"/>
                          <w:rPr>
                            <w:ins w:id="762" w:author="CK Yang (楊智凱)" w:date="2021-05-19T20:38:00Z"/>
                          </w:rPr>
                        </w:pPr>
                        <w:ins w:id="763"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764" w:author="CK Yang (楊智凱)" w:date="2021-05-19T20:38:00Z"/>
                            <w:b/>
                          </w:rPr>
                        </w:pPr>
                        <w:ins w:id="765"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0D315E17" w14:textId="77777777" w:rsidTr="00956AA2">
                    <w:trPr>
                      <w:ins w:id="766" w:author="CK Yang (楊智凱)" w:date="2021-05-19T20:38:00Z"/>
                    </w:trPr>
                    <w:tc>
                      <w:tcPr>
                        <w:tcW w:w="4620" w:type="dxa"/>
                        <w:shd w:val="clear" w:color="auto" w:fill="auto"/>
                      </w:tcPr>
                      <w:p w14:paraId="25FFC573" w14:textId="77777777" w:rsidR="00A43142" w:rsidRPr="00691C10" w:rsidRDefault="00A43142" w:rsidP="00A43142">
                        <w:pPr>
                          <w:pStyle w:val="TAC"/>
                          <w:rPr>
                            <w:ins w:id="767" w:author="CK Yang (楊智凱)" w:date="2021-05-19T20:38:00Z"/>
                            <w:b/>
                          </w:rPr>
                        </w:pPr>
                        <w:ins w:id="768"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769" w:author="CK Yang (楊智凱)" w:date="2021-05-19T20:38:00Z"/>
                            <w:b/>
                          </w:rPr>
                        </w:pPr>
                        <w:ins w:id="770"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49AD0ED7" w14:textId="77777777" w:rsidTr="00956AA2">
                    <w:trPr>
                      <w:ins w:id="771"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772" w:author="CK Yang (楊智凱)" w:date="2021-05-19T20:38:00Z"/>
                          </w:rPr>
                        </w:pPr>
                        <w:ins w:id="773"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774" w:author="CK Yang (楊智凱)" w:date="2021-05-19T20:38:00Z"/>
                          </w:rPr>
                        </w:pPr>
                        <w:ins w:id="775"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776"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777" w:author="CK Yang (楊智凱)" w:date="2021-05-19T20:38: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956AA2">
              <w:trPr>
                <w:ins w:id="778" w:author="CK Yang (楊智凱)" w:date="2021-05-19T20:38:00Z"/>
              </w:trPr>
              <w:tc>
                <w:tcPr>
                  <w:tcW w:w="7933" w:type="dxa"/>
                </w:tcPr>
                <w:p w14:paraId="1474A86B" w14:textId="77777777" w:rsidR="00A43142" w:rsidRDefault="00A43142" w:rsidP="00A43142">
                  <w:pPr>
                    <w:spacing w:after="120"/>
                    <w:rPr>
                      <w:ins w:id="779" w:author="CK Yang (楊智凱)" w:date="2021-05-19T20:38:00Z"/>
                      <w:rFonts w:eastAsiaTheme="minorEastAsia"/>
                      <w:color w:val="0070C0"/>
                      <w:lang w:val="en-US" w:eastAsia="zh-CN"/>
                    </w:rPr>
                  </w:pPr>
                  <w:ins w:id="780"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956AA2">
              <w:trPr>
                <w:ins w:id="781" w:author="CK Yang (楊智凱)" w:date="2021-05-19T20:38:00Z"/>
              </w:trPr>
              <w:tc>
                <w:tcPr>
                  <w:tcW w:w="7933" w:type="dxa"/>
                </w:tcPr>
                <w:p w14:paraId="4090D650" w14:textId="77777777" w:rsidR="00A43142" w:rsidRPr="00691C10" w:rsidRDefault="00A43142" w:rsidP="00A43142">
                  <w:pPr>
                    <w:pStyle w:val="TH"/>
                    <w:rPr>
                      <w:ins w:id="782" w:author="CK Yang (楊智凱)" w:date="2021-05-19T20:38:00Z"/>
                    </w:rPr>
                  </w:pPr>
                  <w:ins w:id="783"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956AA2">
                    <w:trPr>
                      <w:ins w:id="784"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785" w:author="CK Yang (楊智凱)" w:date="2021-05-19T20:38:00Z"/>
                          </w:rPr>
                        </w:pPr>
                        <w:ins w:id="786"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787" w:author="CK Yang (楊智凱)" w:date="2021-05-19T20:38:00Z"/>
                          </w:rPr>
                        </w:pPr>
                        <w:ins w:id="788" w:author="CK Yang (楊智凱)" w:date="2021-05-19T20:38:00Z">
                          <w:r w:rsidRPr="00691C10">
                            <w:t>T</w:t>
                          </w:r>
                          <w:r w:rsidRPr="00691C10">
                            <w:rPr>
                              <w:vertAlign w:val="subscript"/>
                            </w:rPr>
                            <w:t>PSS/SSS_sync_irat</w:t>
                          </w:r>
                        </w:ins>
                      </w:p>
                    </w:tc>
                  </w:tr>
                  <w:tr w:rsidR="00A43142" w:rsidRPr="00691C10" w14:paraId="6700E236" w14:textId="77777777" w:rsidTr="00956AA2">
                    <w:trPr>
                      <w:ins w:id="789"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790" w:author="CK Yang (楊智凱)" w:date="2021-05-19T20:38:00Z"/>
                          </w:rPr>
                        </w:pPr>
                        <w:ins w:id="791"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792" w:author="CK Yang (楊智凱)" w:date="2021-05-19T20:38:00Z"/>
                          </w:rPr>
                        </w:pPr>
                        <w:ins w:id="793"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N</w:t>
                          </w:r>
                          <w:r w:rsidRPr="00691C10">
                            <w:rPr>
                              <w:vertAlign w:val="subscript"/>
                            </w:rPr>
                            <w:t>freq</w:t>
                          </w:r>
                        </w:ins>
                      </w:p>
                    </w:tc>
                  </w:tr>
                  <w:tr w:rsidR="00A43142" w:rsidRPr="00691C10" w14:paraId="5E1ADD84" w14:textId="77777777" w:rsidTr="00956AA2">
                    <w:trPr>
                      <w:ins w:id="794"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795" w:author="CK Yang (楊智凱)" w:date="2021-05-19T20:38:00Z"/>
                          </w:rPr>
                        </w:pPr>
                        <w:ins w:id="796"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797" w:author="CK Yang (楊智凱)" w:date="2021-05-19T20:38:00Z"/>
                            <w:b/>
                          </w:rPr>
                        </w:pPr>
                        <w:ins w:id="798" w:author="CK Yang (楊智凱)" w:date="2021-05-19T20:38:00Z">
                          <w:r w:rsidRPr="00691C10">
                            <w:rPr>
                              <w:rFonts w:ascii="Times New Roman" w:hAnsi="Times New Roman"/>
                              <w:sz w:val="20"/>
                            </w:rPr>
                            <w:t>Max(600ms, ceil( 8 × M) × max(MGRP, SMTC period, DRX cycle)) ×N</w:t>
                          </w:r>
                          <w:r w:rsidRPr="00691C10">
                            <w:rPr>
                              <w:rFonts w:ascii="Times New Roman" w:hAnsi="Times New Roman"/>
                              <w:sz w:val="20"/>
                              <w:vertAlign w:val="subscript"/>
                            </w:rPr>
                            <w:t>freq</w:t>
                          </w:r>
                        </w:ins>
                      </w:p>
                    </w:tc>
                  </w:tr>
                  <w:tr w:rsidR="00A43142" w:rsidRPr="00691C10" w14:paraId="72E6040C" w14:textId="77777777" w:rsidTr="00956AA2">
                    <w:trPr>
                      <w:ins w:id="799"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800" w:author="CK Yang (楊智凱)" w:date="2021-05-19T20:38:00Z"/>
                            <w:b/>
                          </w:rPr>
                        </w:pPr>
                        <w:ins w:id="801" w:author="CK Yang (楊智凱)" w:date="2021-05-19T20:38:00Z">
                          <w:r w:rsidRPr="00691C10">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802" w:author="CK Yang (楊智凱)" w:date="2021-05-19T20:38:00Z"/>
                            <w:b/>
                          </w:rPr>
                        </w:pPr>
                        <w:ins w:id="803" w:author="CK Yang (楊智凱)" w:date="2021-05-19T20:38:00Z">
                          <w:r w:rsidRPr="00691C10">
                            <w:rPr>
                              <w:rFonts w:ascii="Times New Roman" w:hAnsi="Times New Roman"/>
                              <w:sz w:val="20"/>
                            </w:rPr>
                            <w:t>8× DRX cycle ×N</w:t>
                          </w:r>
                          <w:r w:rsidRPr="00691C10">
                            <w:rPr>
                              <w:rFonts w:ascii="Times New Roman" w:hAnsi="Times New Roman"/>
                              <w:sz w:val="20"/>
                              <w:vertAlign w:val="subscript"/>
                            </w:rPr>
                            <w:t>freq</w:t>
                          </w:r>
                        </w:ins>
                      </w:p>
                    </w:tc>
                  </w:tr>
                  <w:tr w:rsidR="00A43142" w:rsidRPr="00691C10" w14:paraId="61A51DFF" w14:textId="77777777" w:rsidTr="00956AA2">
                    <w:trPr>
                      <w:ins w:id="804"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805" w:author="CK Yang (楊智凱)" w:date="2021-05-19T20:38:00Z"/>
                          </w:rPr>
                        </w:pPr>
                        <w:ins w:id="806"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807" w:author="CK Yang (楊智凱)" w:date="2021-05-19T20:38:00Z"/>
                          </w:rPr>
                        </w:pPr>
                        <w:ins w:id="808"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809" w:author="CK Yang (楊智凱)" w:date="2021-05-19T20:38:00Z"/>
                          </w:rPr>
                        </w:pPr>
                        <w:ins w:id="810"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811" w:author="CK Yang (楊智凱)" w:date="2021-05-19T20:38:00Z"/>
                      <w:rFonts w:eastAsiaTheme="minorEastAsia"/>
                      <w:color w:val="0070C0"/>
                      <w:lang w:eastAsia="zh-CN"/>
                    </w:rPr>
                  </w:pPr>
                </w:p>
              </w:tc>
            </w:tr>
          </w:tbl>
          <w:p w14:paraId="465848EB" w14:textId="77777777" w:rsidR="00A43142" w:rsidRDefault="00A43142" w:rsidP="00A43142">
            <w:pPr>
              <w:spacing w:after="120"/>
              <w:rPr>
                <w:ins w:id="812" w:author="CK Yang (楊智凱)" w:date="2021-05-19T20:38:00Z"/>
                <w:rFonts w:eastAsiaTheme="minorEastAsia"/>
                <w:color w:val="0070C0"/>
                <w:lang w:val="en-US" w:eastAsia="zh-CN"/>
              </w:rPr>
            </w:pPr>
          </w:p>
        </w:tc>
      </w:tr>
      <w:tr w:rsidR="00940D05" w14:paraId="69C45DDB" w14:textId="77777777" w:rsidTr="00B0748D">
        <w:trPr>
          <w:ins w:id="813" w:author="Chu-Hsiang Huang" w:date="2021-05-19T10:44:00Z"/>
        </w:trPr>
        <w:tc>
          <w:tcPr>
            <w:tcW w:w="1236" w:type="dxa"/>
          </w:tcPr>
          <w:p w14:paraId="7F5487C6" w14:textId="29CE5483" w:rsidR="00940D05" w:rsidRDefault="00940D05" w:rsidP="00A43142">
            <w:pPr>
              <w:spacing w:after="120"/>
              <w:rPr>
                <w:ins w:id="814" w:author="Chu-Hsiang Huang" w:date="2021-05-19T10:44:00Z"/>
                <w:rFonts w:eastAsiaTheme="minorEastAsia"/>
                <w:color w:val="0070C0"/>
                <w:lang w:val="en-US" w:eastAsia="zh-CN"/>
              </w:rPr>
            </w:pPr>
            <w:ins w:id="815" w:author="Chu-Hsiang Huang" w:date="2021-05-19T10:44:00Z">
              <w:r>
                <w:rPr>
                  <w:rFonts w:eastAsiaTheme="minorEastAsia"/>
                  <w:color w:val="0070C0"/>
                  <w:lang w:val="en-US" w:eastAsia="zh-CN"/>
                </w:rPr>
                <w:lastRenderedPageBreak/>
                <w:t>QC</w:t>
              </w:r>
            </w:ins>
          </w:p>
        </w:tc>
        <w:tc>
          <w:tcPr>
            <w:tcW w:w="8395" w:type="dxa"/>
          </w:tcPr>
          <w:p w14:paraId="41091348" w14:textId="780A4CC1" w:rsidR="00FD1875" w:rsidRDefault="00FD1875" w:rsidP="004D7FEE">
            <w:pPr>
              <w:spacing w:after="120"/>
              <w:rPr>
                <w:ins w:id="816" w:author="Chu-Hsiang Huang" w:date="2021-05-19T10:45:00Z"/>
                <w:rFonts w:eastAsiaTheme="minorEastAsia"/>
                <w:color w:val="0070C0"/>
                <w:lang w:val="en-US" w:eastAsia="zh-CN"/>
              </w:rPr>
            </w:pPr>
            <w:ins w:id="817" w:author="Chu-Hsiang Huang" w:date="2021-05-19T10:45:00Z">
              <w:r>
                <w:rPr>
                  <w:rFonts w:eastAsiaTheme="minorEastAsia"/>
                  <w:color w:val="0070C0"/>
                  <w:lang w:val="en-US" w:eastAsia="zh-CN"/>
                </w:rPr>
                <w:t>We su</w:t>
              </w:r>
            </w:ins>
            <w:ins w:id="818"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819" w:author="Chu-Hsiang Huang" w:date="2021-05-19T10:45:00Z"/>
                <w:rFonts w:eastAsiaTheme="minorEastAsia"/>
                <w:color w:val="0070C0"/>
                <w:lang w:val="en-US" w:eastAsia="zh-CN"/>
              </w:rPr>
            </w:pPr>
            <w:ins w:id="820" w:author="Chu-Hsiang Huang" w:date="2021-05-19T10:45:00Z">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7C483B">
              <w:trPr>
                <w:cantSplit/>
                <w:jc w:val="center"/>
                <w:ins w:id="821"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822" w:author="Chu-Hsiang Huang" w:date="2021-05-19T10:45:00Z"/>
                    </w:rPr>
                  </w:pPr>
                  <w:ins w:id="823"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824" w:author="Chu-Hsiang Huang" w:date="2021-05-19T10:45:00Z"/>
                    </w:rPr>
                  </w:pPr>
                  <w:ins w:id="825" w:author="Chu-Hsiang Huang" w:date="2021-05-19T10:45:00Z">
                    <w:r w:rsidRPr="008C6DE4">
                      <w:t>T</w:t>
                    </w:r>
                    <w:r w:rsidRPr="008C6DE4">
                      <w:rPr>
                        <w:vertAlign w:val="subscript"/>
                      </w:rPr>
                      <w:t xml:space="preserve">Identify, E-UTRAN FDD </w:t>
                    </w:r>
                    <w:r w:rsidRPr="008C6DE4">
                      <w:t>(s) (DRX cycles)</w:t>
                    </w:r>
                  </w:ins>
                </w:p>
              </w:tc>
            </w:tr>
            <w:tr w:rsidR="004D7FEE" w:rsidRPr="008C6DE4" w14:paraId="7F14CFC6" w14:textId="77777777" w:rsidTr="007C483B">
              <w:trPr>
                <w:cantSplit/>
                <w:jc w:val="center"/>
                <w:ins w:id="826"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827"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828" w:author="Chu-Hsiang Huang" w:date="2021-05-19T10:45:00Z"/>
                    </w:rPr>
                  </w:pPr>
                  <w:ins w:id="829" w:author="Chu-Hsiang Huang" w:date="2021-05-19T10:45:00Z">
                    <w:r w:rsidRPr="008C6DE4">
                      <w:t>Gap period = 40 ms, 20 ms</w:t>
                    </w:r>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830" w:author="Chu-Hsiang Huang" w:date="2021-05-19T10:45:00Z"/>
                    </w:rPr>
                  </w:pPr>
                  <w:ins w:id="831" w:author="Chu-Hsiang Huang" w:date="2021-05-19T10:45:00Z">
                    <w:r w:rsidRPr="008C6DE4">
                      <w:t>Gap period = 80 ms</w:t>
                    </w:r>
                  </w:ins>
                </w:p>
              </w:tc>
            </w:tr>
            <w:tr w:rsidR="004D7FEE" w:rsidRPr="008C6DE4" w14:paraId="51ABE55B" w14:textId="77777777" w:rsidTr="007C483B">
              <w:trPr>
                <w:cantSplit/>
                <w:jc w:val="center"/>
                <w:ins w:id="832"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833" w:author="Chu-Hsiang Huang" w:date="2021-05-19T10:45:00Z"/>
                    </w:rPr>
                  </w:pPr>
                  <w:ins w:id="834"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835" w:author="Chu-Hsiang Huang" w:date="2021-05-19T10:45:00Z"/>
                    </w:rPr>
                  </w:pPr>
                  <w:ins w:id="836"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837" w:author="Chu-Hsiang Huang" w:date="2021-05-19T10:45:00Z"/>
                    </w:rPr>
                  </w:pPr>
                  <w:ins w:id="838" w:author="Chu-Hsiang Huang" w:date="2021-05-19T10:45:00Z">
                    <w:r w:rsidRPr="008C6DE4">
                      <w:t>Non-DRX requirements in clause 9.4.2.2 apply</w:t>
                    </w:r>
                  </w:ins>
                </w:p>
              </w:tc>
            </w:tr>
            <w:tr w:rsidR="004D7FEE" w:rsidRPr="008C6DE4" w14:paraId="5A27D1F5" w14:textId="77777777" w:rsidTr="007C483B">
              <w:trPr>
                <w:cantSplit/>
                <w:jc w:val="center"/>
                <w:ins w:id="839"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840" w:author="Chu-Hsiang Huang" w:date="2021-05-19T10:45:00Z"/>
                    </w:rPr>
                  </w:pPr>
                  <w:ins w:id="841" w:author="Chu-Hsiang Huang" w:date="2021-05-19T10:45:00Z">
                    <w:r w:rsidRPr="00554678">
                      <w:rPr>
                        <w:rFonts w:cs="Arial"/>
                        <w:lang w:eastAsia="ja-JP"/>
                      </w:rPr>
                      <w:t>0.16&lt;DRx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842" w:author="Chu-Hsiang Huang" w:date="2021-05-19T10:45:00Z"/>
                    </w:rPr>
                  </w:pPr>
                  <w:ins w:id="843" w:author="Chu-Hsiang Huang" w:date="2021-05-19T10:45:00Z">
                    <w:r>
                      <w:rPr>
                        <w:lang w:eastAsia="zh-CN"/>
                      </w:rPr>
                      <w:t xml:space="preserve"> Note 1(</w:t>
                    </w:r>
                    <w:r w:rsidRPr="009D61E9">
                      <w:rPr>
                        <w:lang w:eastAsia="zh-CN"/>
                      </w:rPr>
                      <w:t>15*CSSF</w:t>
                    </w:r>
                    <w:r w:rsidRPr="009D61E9">
                      <w:rPr>
                        <w:vertAlign w:val="subscript"/>
                        <w:lang w:eastAsia="zh-CN"/>
                      </w:rPr>
                      <w:t>interRAT</w:t>
                    </w:r>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844" w:author="Chu-Hsiang Huang" w:date="2021-05-19T10:45:00Z"/>
                    </w:rPr>
                  </w:pPr>
                </w:p>
              </w:tc>
            </w:tr>
            <w:tr w:rsidR="004D7FEE" w:rsidRPr="008C6DE4" w14:paraId="35BC35E4" w14:textId="77777777" w:rsidTr="007C483B">
              <w:trPr>
                <w:cantSplit/>
                <w:jc w:val="center"/>
                <w:ins w:id="845"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846" w:author="Chu-Hsiang Huang" w:date="2021-05-19T10:45:00Z"/>
                    </w:rPr>
                  </w:pPr>
                  <w:ins w:id="847" w:author="Chu-Hsiang Huang" w:date="2021-05-19T10:45:00Z">
                    <w:r>
                      <w:rPr>
                        <w:rFonts w:cs="Arial"/>
                        <w:lang w:eastAsia="ja-JP"/>
                      </w:rPr>
                      <w:lastRenderedPageBreak/>
                      <w:t>0.32&lt;</w:t>
                    </w:r>
                    <w:r w:rsidRPr="00554678">
                      <w:rPr>
                        <w:rFonts w:cs="Arial"/>
                        <w:lang w:eastAsia="ja-JP"/>
                      </w:rPr>
                      <w:t xml:space="preserve">DRx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848" w:author="Chu-Hsiang Huang" w:date="2021-05-19T10:45:00Z"/>
                    </w:rPr>
                  </w:pPr>
                  <w:ins w:id="849"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850" w:author="Chu-Hsiang Huang" w:date="2021-05-19T10:45:00Z"/>
                    </w:rPr>
                  </w:pPr>
                </w:p>
              </w:tc>
            </w:tr>
            <w:tr w:rsidR="004D7FEE" w:rsidRPr="008C6DE4" w14:paraId="6D5323CA" w14:textId="77777777" w:rsidTr="007C483B">
              <w:trPr>
                <w:cantSplit/>
                <w:jc w:val="center"/>
                <w:ins w:id="851"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852" w:author="Chu-Hsiang Huang" w:date="2021-05-19T10:45:00Z"/>
                    </w:rPr>
                  </w:pPr>
                  <w:ins w:id="853" w:author="Chu-Hsiang Huang" w:date="2021-05-19T10:45:00Z">
                    <w:r>
                      <w:rPr>
                        <w:rFonts w:cs="Arial"/>
                        <w:lang w:eastAsia="ja-JP"/>
                      </w:rPr>
                      <w:t xml:space="preserve">DRx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854" w:author="Chu-Hsiang Huang" w:date="2021-05-19T10:45:00Z"/>
                    </w:rPr>
                  </w:pPr>
                  <w:ins w:id="855"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856" w:author="Chu-Hsiang Huang" w:date="2021-05-19T10:45:00Z"/>
                    </w:rPr>
                  </w:pPr>
                  <w:ins w:id="857" w:author="Chu-Hsiang Huang" w:date="2021-05-19T10:45:00Z">
                    <w:r>
                      <w:rPr>
                        <w:lang w:eastAsia="zh-CN"/>
                      </w:rPr>
                      <w:t>Note 1(</w:t>
                    </w:r>
                    <w:r w:rsidRPr="009D61E9">
                      <w:rPr>
                        <w:lang w:eastAsia="zh-CN"/>
                      </w:rPr>
                      <w:t>1</w:t>
                    </w:r>
                    <w:r>
                      <w:rPr>
                        <w:lang w:eastAsia="zh-CN"/>
                      </w:rPr>
                      <w:t>0</w:t>
                    </w:r>
                    <w:r w:rsidRPr="009D61E9">
                      <w:rPr>
                        <w:lang w:eastAsia="zh-CN"/>
                      </w:rPr>
                      <w:t>*CSSF</w:t>
                    </w:r>
                    <w:r w:rsidRPr="009D61E9">
                      <w:rPr>
                        <w:vertAlign w:val="subscript"/>
                        <w:lang w:eastAsia="zh-CN"/>
                      </w:rPr>
                      <w:t>interRAT</w:t>
                    </w:r>
                    <w:r w:rsidRPr="008C6DE4">
                      <w:t>)</w:t>
                    </w:r>
                  </w:ins>
                </w:p>
              </w:tc>
            </w:tr>
            <w:tr w:rsidR="004D7FEE" w:rsidRPr="008C6DE4" w14:paraId="438852C1" w14:textId="77777777" w:rsidTr="007C483B">
              <w:trPr>
                <w:cantSplit/>
                <w:jc w:val="center"/>
                <w:ins w:id="858"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859" w:author="Chu-Hsiang Huang" w:date="2021-05-19T10:45:00Z"/>
                    </w:rPr>
                  </w:pPr>
                  <w:ins w:id="860" w:author="Chu-Hsiang Huang" w:date="2021-05-19T10:45:00Z">
                    <w:r w:rsidRPr="00554678">
                      <w:rPr>
                        <w:rFonts w:cs="Arial"/>
                        <w:lang w:eastAsia="ja-JP"/>
                      </w:rPr>
                      <w:t>DRx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861" w:author="Chu-Hsiang Huang" w:date="2021-05-19T10:45:00Z"/>
                    </w:rPr>
                  </w:pPr>
                  <w:ins w:id="862"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863" w:author="Chu-Hsiang Huang" w:date="2021-05-19T10:45:00Z"/>
                      <w:lang w:val="sv-SE"/>
                    </w:rPr>
                  </w:pPr>
                  <w:ins w:id="864" w:author="Chu-Hsiang Huang" w:date="2021-05-19T10:45:00Z">
                    <w:r>
                      <w:rPr>
                        <w:lang w:eastAsia="zh-CN"/>
                      </w:rPr>
                      <w:t>Note 1(8</w:t>
                    </w:r>
                    <w:r w:rsidRPr="009D61E9">
                      <w:rPr>
                        <w:lang w:eastAsia="zh-CN"/>
                      </w:rPr>
                      <w:t>*CSSF</w:t>
                    </w:r>
                    <w:r w:rsidRPr="009D61E9">
                      <w:rPr>
                        <w:vertAlign w:val="subscript"/>
                        <w:lang w:eastAsia="zh-CN"/>
                      </w:rPr>
                      <w:t>interRAT</w:t>
                    </w:r>
                    <w:r w:rsidRPr="008C6DE4">
                      <w:t>)</w:t>
                    </w:r>
                  </w:ins>
                </w:p>
              </w:tc>
            </w:tr>
            <w:tr w:rsidR="004D7FEE" w:rsidRPr="008C6DE4" w14:paraId="11732F68" w14:textId="77777777" w:rsidTr="007C483B">
              <w:trPr>
                <w:cantSplit/>
                <w:jc w:val="center"/>
                <w:ins w:id="865"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866" w:author="Chu-Hsiang Huang" w:date="2021-05-19T10:45:00Z"/>
                    </w:rPr>
                  </w:pPr>
                  <w:ins w:id="867"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868" w:author="Chu-Hsiang Huang" w:date="2021-05-19T10:45:00Z"/>
                    </w:rPr>
                  </w:pPr>
                  <w:ins w:id="869" w:author="Chu-Hsiang Huang" w:date="2021-05-19T10:45:00Z">
                    <w:r w:rsidRPr="009D61E9">
                      <w:rPr>
                        <w:lang w:eastAsia="zh-CN"/>
                      </w:rPr>
                      <w:t>Note1 (20*CSSF</w:t>
                    </w:r>
                    <w:r w:rsidRPr="009D61E9">
                      <w:rPr>
                        <w:vertAlign w:val="subscript"/>
                        <w:lang w:eastAsia="zh-CN"/>
                      </w:rPr>
                      <w:t>interRAT</w:t>
                    </w:r>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870" w:author="Chu-Hsiang Huang" w:date="2021-05-19T10:45:00Z"/>
                    </w:rPr>
                  </w:pPr>
                  <w:ins w:id="871" w:author="Chu-Hsiang Huang" w:date="2021-05-19T10:45:00Z">
                    <w:r w:rsidRPr="009D61E9">
                      <w:rPr>
                        <w:lang w:eastAsia="zh-CN"/>
                      </w:rPr>
                      <w:t>Note1 (20*CSSF</w:t>
                    </w:r>
                    <w:r w:rsidRPr="009D61E9">
                      <w:rPr>
                        <w:vertAlign w:val="subscript"/>
                        <w:lang w:eastAsia="zh-CN"/>
                      </w:rPr>
                      <w:t>interRAT</w:t>
                    </w:r>
                    <w:r w:rsidRPr="009D61E9">
                      <w:rPr>
                        <w:lang w:eastAsia="zh-CN"/>
                      </w:rPr>
                      <w:t>)</w:t>
                    </w:r>
                  </w:ins>
                </w:p>
              </w:tc>
            </w:tr>
            <w:tr w:rsidR="004D7FEE" w:rsidRPr="008C6DE4" w14:paraId="377C77DA" w14:textId="77777777" w:rsidTr="007C483B">
              <w:trPr>
                <w:cantSplit/>
                <w:jc w:val="center"/>
                <w:ins w:id="872"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873" w:author="Chu-Hsiang Huang" w:date="2021-05-19T10:45:00Z"/>
                    </w:rPr>
                  </w:pPr>
                  <w:ins w:id="874"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875" w:author="Chu-Hsiang Huang" w:date="2021-05-19T10:45:00Z"/>
                    </w:rPr>
                  </w:pPr>
                  <w:ins w:id="876" w:author="Chu-Hsiang Huang" w:date="2021-05-19T10:45:00Z">
                    <w:r w:rsidRPr="008C6DE4">
                      <w:t>NOTE 2:</w:t>
                    </w:r>
                    <w:r w:rsidRPr="008C6DE4">
                      <w:tab/>
                    </w:r>
                    <w:r w:rsidRPr="008C6DE4">
                      <w:rPr>
                        <w:rFonts w:cs="v4.2.0"/>
                      </w:rPr>
                      <w:t>CSSF</w:t>
                    </w:r>
                    <w:r w:rsidRPr="008C6DE4">
                      <w:rPr>
                        <w:rFonts w:cs="v4.2.0"/>
                        <w:vertAlign w:val="subscript"/>
                      </w:rPr>
                      <w:t>interRAT</w:t>
                    </w:r>
                    <w:r w:rsidRPr="008C6DE4">
                      <w:t xml:space="preserve"> is as defined in clause 9.4.2.2.</w:t>
                    </w:r>
                  </w:ins>
                </w:p>
              </w:tc>
            </w:tr>
          </w:tbl>
          <w:p w14:paraId="3D0EBE3D" w14:textId="77777777" w:rsidR="004D7FEE" w:rsidRDefault="004D7FEE" w:rsidP="004D7FEE">
            <w:pPr>
              <w:spacing w:after="120"/>
              <w:rPr>
                <w:ins w:id="877" w:author="Chu-Hsiang Huang" w:date="2021-05-19T10:45:00Z"/>
                <w:rFonts w:eastAsiaTheme="minorEastAsia"/>
                <w:color w:val="0070C0"/>
                <w:lang w:eastAsia="zh-CN"/>
              </w:rPr>
            </w:pPr>
          </w:p>
          <w:p w14:paraId="79A4EE0B" w14:textId="77777777" w:rsidR="004D7FEE" w:rsidRDefault="004D7FEE" w:rsidP="004D7FEE">
            <w:pPr>
              <w:spacing w:after="120"/>
              <w:rPr>
                <w:ins w:id="878" w:author="Chu-Hsiang Huang" w:date="2021-05-19T10:45:00Z"/>
                <w:rFonts w:eastAsiaTheme="minorEastAsia"/>
                <w:color w:val="0070C0"/>
                <w:lang w:eastAsia="zh-CN"/>
              </w:rPr>
            </w:pPr>
            <w:ins w:id="879" w:author="Chu-Hsiang Huang" w:date="2021-05-19T10:45:00Z">
              <w:r>
                <w:rPr>
                  <w:rFonts w:eastAsiaTheme="minorEastAsia"/>
                  <w:color w:val="0070C0"/>
                  <w:lang w:eastAsia="zh-CN"/>
                </w:rPr>
                <w:t xml:space="preserve">The T_identify is PSS/SSS detection time plus measurement, therefore, if we keep 8 DRx cycles for both PSS/SSS detection and measurement period for DRx &lt;= 320ms, inter-frequency becomes slower than inter-RAT measurement in HST. </w:t>
              </w:r>
            </w:ins>
          </w:p>
          <w:p w14:paraId="474D0B90" w14:textId="77777777" w:rsidR="004D7FEE" w:rsidRDefault="004D7FEE" w:rsidP="004D7FEE">
            <w:pPr>
              <w:spacing w:after="120"/>
              <w:rPr>
                <w:ins w:id="880" w:author="Chu-Hsiang Huang" w:date="2021-05-19T10:45:00Z"/>
                <w:rFonts w:eastAsiaTheme="minorEastAsia"/>
                <w:color w:val="0070C0"/>
                <w:lang w:eastAsia="zh-CN"/>
              </w:rPr>
            </w:pPr>
            <w:ins w:id="881" w:author="Chu-Hsiang Huang" w:date="2021-05-19T10:45:00Z">
              <w:r>
                <w:rPr>
                  <w:rFonts w:eastAsiaTheme="minorEastAsia"/>
                  <w:color w:val="0070C0"/>
                  <w:lang w:eastAsia="zh-CN"/>
                </w:rPr>
                <w:t>In addition to comparison with the inter-RAT measurement, when comparing to intra-frequency measurement, one additional DRx cycle is needed to adjust AGC after retuning. Therefore, we propose to reduce DRx cycle scaling to 6.</w:t>
              </w:r>
            </w:ins>
          </w:p>
          <w:p w14:paraId="68E9BB53" w14:textId="77777777" w:rsidR="00940D05" w:rsidRDefault="00940D05" w:rsidP="00A43142">
            <w:pPr>
              <w:spacing w:after="120"/>
              <w:rPr>
                <w:ins w:id="882" w:author="Chu-Hsiang Huang" w:date="2021-05-19T10:44:00Z"/>
                <w:rFonts w:eastAsiaTheme="minorEastAsia"/>
                <w:color w:val="0070C0"/>
                <w:lang w:val="en-US" w:eastAsia="zh-CN"/>
              </w:rPr>
            </w:pPr>
          </w:p>
        </w:tc>
      </w:tr>
      <w:tr w:rsidR="00086273" w14:paraId="265D57E8" w14:textId="77777777" w:rsidTr="00B0748D">
        <w:trPr>
          <w:ins w:id="883" w:author="Lo, Anthony (Nokia - GB/Bristol)" w:date="2021-05-19T20:09:00Z"/>
        </w:trPr>
        <w:tc>
          <w:tcPr>
            <w:tcW w:w="1236" w:type="dxa"/>
          </w:tcPr>
          <w:p w14:paraId="14CE0CDB" w14:textId="7BCD967F" w:rsidR="00086273" w:rsidRDefault="00086273" w:rsidP="00A43142">
            <w:pPr>
              <w:spacing w:after="120"/>
              <w:rPr>
                <w:ins w:id="884" w:author="Lo, Anthony (Nokia - GB/Bristol)" w:date="2021-05-19T20:09:00Z"/>
                <w:rFonts w:eastAsiaTheme="minorEastAsia"/>
                <w:color w:val="0070C0"/>
                <w:lang w:val="en-US" w:eastAsia="zh-CN"/>
              </w:rPr>
            </w:pPr>
            <w:ins w:id="885" w:author="Lo, Anthony (Nokia - GB/Bristol)" w:date="2021-05-19T20:09:00Z">
              <w:r>
                <w:rPr>
                  <w:rFonts w:eastAsiaTheme="minorEastAsia"/>
                  <w:color w:val="0070C0"/>
                  <w:lang w:val="en-US" w:eastAsia="zh-CN"/>
                </w:rPr>
                <w:lastRenderedPageBreak/>
                <w:t xml:space="preserve">Nokia </w:t>
              </w:r>
            </w:ins>
          </w:p>
        </w:tc>
        <w:tc>
          <w:tcPr>
            <w:tcW w:w="8395" w:type="dxa"/>
          </w:tcPr>
          <w:p w14:paraId="228E003D" w14:textId="124433A2" w:rsidR="00086273" w:rsidRDefault="00086273" w:rsidP="004D7FEE">
            <w:pPr>
              <w:spacing w:after="120"/>
              <w:rPr>
                <w:ins w:id="886" w:author="Lo, Anthony (Nokia - GB/Bristol)" w:date="2021-05-19T20:20:00Z"/>
                <w:rFonts w:eastAsiaTheme="minorEastAsia"/>
                <w:color w:val="0070C0"/>
                <w:lang w:val="en-US" w:eastAsia="zh-CN"/>
              </w:rPr>
            </w:pPr>
            <w:ins w:id="887" w:author="Lo, Anthony (Nokia - GB/Bristol)" w:date="2021-05-19T20:13:00Z">
              <w:r>
                <w:rPr>
                  <w:rFonts w:eastAsiaTheme="minorEastAsia"/>
                  <w:color w:val="0070C0"/>
                  <w:lang w:val="en-US" w:eastAsia="zh-CN"/>
                </w:rPr>
                <w:t>Option 4</w:t>
              </w:r>
            </w:ins>
            <w:ins w:id="888" w:author="Lo, Anthony (Nokia - GB/Bristol)" w:date="2021-05-19T20:16:00Z">
              <w:r w:rsidR="002C1666">
                <w:rPr>
                  <w:rFonts w:eastAsiaTheme="minorEastAsia"/>
                  <w:color w:val="0070C0"/>
                  <w:lang w:val="en-US" w:eastAsia="zh-CN"/>
                </w:rPr>
                <w:t xml:space="preserve"> </w:t>
              </w:r>
            </w:ins>
            <w:ins w:id="889"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aff8"/>
              <w:numPr>
                <w:ilvl w:val="0"/>
                <w:numId w:val="4"/>
              </w:numPr>
              <w:spacing w:after="120"/>
              <w:ind w:firstLineChars="0"/>
              <w:rPr>
                <w:ins w:id="890" w:author="Lo, Anthony (Nokia - GB/Bristol)" w:date="2021-05-19T20:20:00Z"/>
                <w:rFonts w:eastAsiaTheme="minorEastAsia"/>
                <w:color w:val="0070C0"/>
                <w:lang w:val="en-US" w:eastAsia="zh-CN"/>
              </w:rPr>
            </w:pPr>
            <w:ins w:id="891" w:author="Lo, Anthony (Nokia - GB/Bristol)" w:date="2021-05-19T20:20: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5D7D975B" w14:textId="5CBF1D53" w:rsidR="002C1666" w:rsidRPr="002C1666" w:rsidRDefault="002C1666" w:rsidP="002C1666">
            <w:pPr>
              <w:spacing w:after="120"/>
              <w:rPr>
                <w:ins w:id="892" w:author="Lo, Anthony (Nokia - GB/Bristol)" w:date="2021-05-19T20:13:00Z"/>
                <w:rFonts w:eastAsiaTheme="minorEastAsia"/>
                <w:color w:val="0070C0"/>
                <w:lang w:val="en-US" w:eastAsia="zh-CN"/>
                <w:rPrChange w:id="893" w:author="Lo, Anthony (Nokia - GB/Bristol)" w:date="2021-05-19T20:21:00Z">
                  <w:rPr>
                    <w:ins w:id="894" w:author="Lo, Anthony (Nokia - GB/Bristol)" w:date="2021-05-19T20:13:00Z"/>
                    <w:lang w:val="en-US" w:eastAsia="zh-CN"/>
                  </w:rPr>
                </w:rPrChange>
              </w:rPr>
            </w:pPr>
            <w:ins w:id="895"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896" w:author="Lo, Anthony (Nokia - GB/Bristol)" w:date="2021-05-19T20:09:00Z"/>
                <w:rFonts w:eastAsiaTheme="minorEastAsia"/>
                <w:color w:val="0070C0"/>
                <w:lang w:val="en-US" w:eastAsia="zh-CN"/>
              </w:rPr>
            </w:pPr>
          </w:p>
        </w:tc>
      </w:tr>
      <w:tr w:rsidR="00425788" w14:paraId="02D2CBB2" w14:textId="77777777" w:rsidTr="00B0748D">
        <w:trPr>
          <w:ins w:id="897" w:author="Ming Li L" w:date="2021-05-20T00:40:00Z"/>
        </w:trPr>
        <w:tc>
          <w:tcPr>
            <w:tcW w:w="1236" w:type="dxa"/>
          </w:tcPr>
          <w:p w14:paraId="11F88327" w14:textId="3A432F89" w:rsidR="00425788" w:rsidRDefault="00425788" w:rsidP="00425788">
            <w:pPr>
              <w:spacing w:after="120"/>
              <w:rPr>
                <w:ins w:id="898" w:author="Ming Li L" w:date="2021-05-20T00:40:00Z"/>
                <w:rFonts w:eastAsiaTheme="minorEastAsia"/>
                <w:color w:val="0070C0"/>
                <w:lang w:val="en-US" w:eastAsia="zh-CN"/>
              </w:rPr>
            </w:pPr>
            <w:ins w:id="899" w:author="Ming Li L" w:date="2021-05-20T00:40:00Z">
              <w:r>
                <w:rPr>
                  <w:rFonts w:eastAsiaTheme="minorEastAsia" w:hint="eastAsia"/>
                  <w:color w:val="0070C0"/>
                  <w:lang w:val="en-US" w:eastAsia="zh-CN"/>
                </w:rPr>
                <w:t>Ericsson</w:t>
              </w:r>
            </w:ins>
          </w:p>
        </w:tc>
        <w:tc>
          <w:tcPr>
            <w:tcW w:w="8395" w:type="dxa"/>
          </w:tcPr>
          <w:p w14:paraId="3E835ECE" w14:textId="77777777" w:rsidR="00425788" w:rsidRDefault="00425788" w:rsidP="00425788">
            <w:pPr>
              <w:spacing w:after="120"/>
              <w:rPr>
                <w:ins w:id="900" w:author="Ming Li L" w:date="2021-05-20T00:40:00Z"/>
                <w:rFonts w:eastAsiaTheme="minorEastAsia"/>
                <w:color w:val="0070C0"/>
                <w:lang w:val="en-US" w:eastAsia="zh-CN"/>
              </w:rPr>
            </w:pPr>
            <w:ins w:id="901"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902" w:author="Ming Li L" w:date="2021-05-20T00:40:00Z"/>
                <w:rFonts w:eastAsiaTheme="minorEastAsia"/>
                <w:color w:val="0070C0"/>
                <w:lang w:val="en-US" w:eastAsia="zh-CN"/>
              </w:rPr>
            </w:pPr>
          </w:p>
        </w:tc>
      </w:tr>
      <w:tr w:rsidR="00C33245" w14:paraId="4520313F" w14:textId="77777777" w:rsidTr="00B0748D">
        <w:trPr>
          <w:ins w:id="903" w:author="Qiming Li" w:date="2021-05-20T13:13:00Z"/>
        </w:trPr>
        <w:tc>
          <w:tcPr>
            <w:tcW w:w="1236" w:type="dxa"/>
          </w:tcPr>
          <w:p w14:paraId="44D0F089" w14:textId="04795FE3" w:rsidR="00C33245" w:rsidRDefault="00C33245" w:rsidP="00C33245">
            <w:pPr>
              <w:spacing w:after="120"/>
              <w:rPr>
                <w:ins w:id="904" w:author="Qiming Li" w:date="2021-05-20T13:13:00Z"/>
                <w:rFonts w:eastAsiaTheme="minorEastAsia"/>
                <w:color w:val="0070C0"/>
                <w:lang w:val="en-US" w:eastAsia="zh-CN"/>
              </w:rPr>
            </w:pPr>
            <w:ins w:id="905" w:author="Qiming Li" w:date="2021-05-20T13:13:00Z">
              <w:r>
                <w:rPr>
                  <w:rFonts w:eastAsiaTheme="minorEastAsia"/>
                  <w:color w:val="0070C0"/>
                  <w:lang w:val="en-US" w:eastAsia="zh-CN"/>
                </w:rPr>
                <w:t>Apple</w:t>
              </w:r>
            </w:ins>
          </w:p>
        </w:tc>
        <w:tc>
          <w:tcPr>
            <w:tcW w:w="8395" w:type="dxa"/>
          </w:tcPr>
          <w:p w14:paraId="1EA899C7" w14:textId="6AD03510" w:rsidR="00C33245" w:rsidRDefault="00C33245" w:rsidP="00C33245">
            <w:pPr>
              <w:spacing w:after="120"/>
              <w:rPr>
                <w:ins w:id="906" w:author="Qiming Li" w:date="2021-05-20T13:13:00Z"/>
                <w:rFonts w:eastAsiaTheme="minorEastAsia"/>
                <w:color w:val="0070C0"/>
                <w:lang w:val="en-US" w:eastAsia="zh-CN"/>
              </w:rPr>
            </w:pPr>
            <w:ins w:id="907" w:author="Qiming Li" w:date="2021-05-20T13:13:00Z">
              <w:r>
                <w:rPr>
                  <w:rFonts w:eastAsiaTheme="minorEastAsia"/>
                  <w:color w:val="0070C0"/>
                  <w:lang w:val="en-US" w:eastAsia="zh-CN"/>
                </w:rPr>
                <w:t>is option 2 same as option 3? We propose option 1 but we are also fine with option 2 and 3.</w:t>
              </w:r>
            </w:ins>
          </w:p>
        </w:tc>
      </w:tr>
      <w:tr w:rsidR="00602ECE" w14:paraId="7C90B925" w14:textId="77777777" w:rsidTr="00602ECE">
        <w:trPr>
          <w:ins w:id="908" w:author="Xiaomi" w:date="2021-05-20T13:26:00Z"/>
        </w:trPr>
        <w:tc>
          <w:tcPr>
            <w:tcW w:w="1236" w:type="dxa"/>
          </w:tcPr>
          <w:p w14:paraId="7B08FDFB" w14:textId="77777777" w:rsidR="00602ECE" w:rsidRDefault="00602ECE" w:rsidP="00985313">
            <w:pPr>
              <w:spacing w:after="120"/>
              <w:rPr>
                <w:ins w:id="909" w:author="Xiaomi" w:date="2021-05-20T13:26:00Z"/>
                <w:rFonts w:eastAsiaTheme="minorEastAsia"/>
                <w:color w:val="0070C0"/>
                <w:lang w:val="en-US" w:eastAsia="zh-CN"/>
              </w:rPr>
            </w:pPr>
            <w:ins w:id="910" w:author="Xiaomi" w:date="2021-05-20T13:26:00Z">
              <w:r>
                <w:rPr>
                  <w:rFonts w:eastAsiaTheme="minorEastAsia" w:hint="eastAsia"/>
                  <w:color w:val="0070C0"/>
                  <w:lang w:val="en-US" w:eastAsia="zh-CN"/>
                </w:rPr>
                <w:t>X</w:t>
              </w:r>
              <w:r>
                <w:rPr>
                  <w:rFonts w:eastAsiaTheme="minorEastAsia"/>
                  <w:color w:val="0070C0"/>
                  <w:lang w:val="en-US" w:eastAsia="zh-CN"/>
                </w:rPr>
                <w:t xml:space="preserve">iaomi </w:t>
              </w:r>
            </w:ins>
          </w:p>
        </w:tc>
        <w:tc>
          <w:tcPr>
            <w:tcW w:w="8395" w:type="dxa"/>
          </w:tcPr>
          <w:p w14:paraId="230471DC" w14:textId="77777777" w:rsidR="00602ECE" w:rsidRDefault="00602ECE" w:rsidP="00985313">
            <w:pPr>
              <w:spacing w:after="120"/>
              <w:rPr>
                <w:ins w:id="911" w:author="Xiaomi" w:date="2021-05-20T13:26:00Z"/>
                <w:rFonts w:eastAsiaTheme="minorEastAsia"/>
                <w:color w:val="0070C0"/>
                <w:lang w:val="en-US" w:eastAsia="zh-CN"/>
              </w:rPr>
            </w:pPr>
            <w:ins w:id="912" w:author="Xiaomi" w:date="2021-05-20T13:26:00Z">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ins>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r>
              <w:rPr>
                <w:b/>
              </w:rPr>
              <w:t>T</w:t>
            </w:r>
            <w:r>
              <w:rPr>
                <w:b/>
                <w:vertAlign w:val="subscript"/>
              </w:rPr>
              <w:t>SSB_time_index_inter</w:t>
            </w:r>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lastRenderedPageBreak/>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T</w:t>
            </w:r>
            <w:r w:rsidRPr="00DF3B7F">
              <w:rPr>
                <w:b/>
                <w:color w:val="2E74B5" w:themeColor="accent5" w:themeShade="BF"/>
                <w:vertAlign w:val="subscript"/>
              </w:rPr>
              <w:t>SSB_time_index_inter</w:t>
            </w:r>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CSSF</w:t>
            </w:r>
            <w:r w:rsidRPr="00DF3B7F">
              <w:rPr>
                <w:rFonts w:ascii="Times New Roman" w:hAnsi="Times New Roman"/>
                <w:color w:val="2E74B5" w:themeColor="accent5" w:themeShade="BF"/>
                <w:sz w:val="20"/>
                <w:vertAlign w:val="subscript"/>
              </w:rPr>
              <w:t>inter</w:t>
            </w:r>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3:  When [high speed] is not configured, M2 = 1.5. When [high speed] is configured, M2 = 1.5 if SMTC periodicity &gt; 40 ms,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913"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914" w:author="Huawei" w:date="2021-05-19T17:10:00Z">
              <w:r>
                <w:rPr>
                  <w:rFonts w:eastAsiaTheme="minorEastAsia"/>
                  <w:color w:val="0070C0"/>
                  <w:lang w:val="en-US" w:eastAsia="zh-CN"/>
                </w:rPr>
                <w:t>Support the recommended WF</w:t>
              </w:r>
            </w:ins>
          </w:p>
        </w:tc>
      </w:tr>
      <w:tr w:rsidR="00C84057" w14:paraId="126A81BE" w14:textId="77777777" w:rsidTr="00FA0496">
        <w:trPr>
          <w:ins w:id="915" w:author="OPPO" w:date="2021-05-19T18:49:00Z"/>
        </w:trPr>
        <w:tc>
          <w:tcPr>
            <w:tcW w:w="1236" w:type="dxa"/>
          </w:tcPr>
          <w:p w14:paraId="179721E0" w14:textId="2CC6C4FC" w:rsidR="00C84057" w:rsidRDefault="00C84057" w:rsidP="00C84057">
            <w:pPr>
              <w:spacing w:after="120"/>
              <w:rPr>
                <w:ins w:id="916" w:author="OPPO" w:date="2021-05-19T18:49:00Z"/>
                <w:rFonts w:eastAsiaTheme="minorEastAsia"/>
                <w:color w:val="0070C0"/>
                <w:lang w:val="en-US" w:eastAsia="zh-CN"/>
              </w:rPr>
            </w:pPr>
            <w:ins w:id="917"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918" w:author="OPPO" w:date="2021-05-19T18:49:00Z"/>
                <w:rFonts w:eastAsiaTheme="minorEastAsia"/>
                <w:color w:val="0070C0"/>
                <w:lang w:val="en-US" w:eastAsia="zh-CN"/>
              </w:rPr>
            </w:pPr>
            <w:ins w:id="919" w:author="OPPO" w:date="2021-05-19T18:49:00Z">
              <w:r>
                <w:rPr>
                  <w:rFonts w:eastAsiaTheme="minorEastAsia"/>
                  <w:color w:val="0070C0"/>
                  <w:lang w:val="en-US" w:eastAsia="zh-CN"/>
                </w:rPr>
                <w:t>Support the recommended WF</w:t>
              </w:r>
            </w:ins>
          </w:p>
        </w:tc>
      </w:tr>
      <w:tr w:rsidR="00A43142" w14:paraId="4F12D91C" w14:textId="77777777" w:rsidTr="00FA0496">
        <w:trPr>
          <w:ins w:id="920" w:author="CK Yang (楊智凱)" w:date="2021-05-19T20:39:00Z"/>
        </w:trPr>
        <w:tc>
          <w:tcPr>
            <w:tcW w:w="1236" w:type="dxa"/>
          </w:tcPr>
          <w:p w14:paraId="75C3C56E" w14:textId="185787EB" w:rsidR="00A43142" w:rsidRDefault="00A43142" w:rsidP="00A43142">
            <w:pPr>
              <w:spacing w:after="120"/>
              <w:rPr>
                <w:ins w:id="921" w:author="CK Yang (楊智凱)" w:date="2021-05-19T20:39:00Z"/>
                <w:rFonts w:eastAsiaTheme="minorEastAsia"/>
                <w:color w:val="0070C0"/>
                <w:lang w:val="en-US" w:eastAsia="zh-CN"/>
              </w:rPr>
            </w:pPr>
            <w:ins w:id="922" w:author="CK Yang (楊智凱)" w:date="2021-05-19T20:39:00Z">
              <w:r>
                <w:rPr>
                  <w:rFonts w:eastAsiaTheme="minorEastAsia"/>
                  <w:color w:val="0070C0"/>
                  <w:lang w:val="en-US" w:eastAsia="zh-CN"/>
                </w:rPr>
                <w:t>MediaTek</w:t>
              </w:r>
            </w:ins>
          </w:p>
        </w:tc>
        <w:tc>
          <w:tcPr>
            <w:tcW w:w="8395" w:type="dxa"/>
          </w:tcPr>
          <w:p w14:paraId="710604C1" w14:textId="77777777" w:rsidR="00A43142" w:rsidRDefault="00A43142" w:rsidP="00A43142">
            <w:pPr>
              <w:spacing w:after="120"/>
              <w:rPr>
                <w:ins w:id="923" w:author="CK Yang (楊智凱)" w:date="2021-05-19T20:39:00Z"/>
                <w:rFonts w:eastAsiaTheme="minorEastAsia"/>
                <w:color w:val="0070C0"/>
                <w:lang w:val="en-US" w:eastAsia="zh-CN"/>
              </w:rPr>
            </w:pPr>
            <w:ins w:id="924"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925" w:author="CK Yang (楊智凱)" w:date="2021-05-19T20:39:00Z"/>
                <w:rFonts w:eastAsiaTheme="minorEastAsia"/>
                <w:color w:val="0070C0"/>
                <w:lang w:val="en-US" w:eastAsia="zh-CN"/>
              </w:rPr>
            </w:pPr>
          </w:p>
        </w:tc>
      </w:tr>
      <w:tr w:rsidR="00BD16C6" w14:paraId="3D829E1E" w14:textId="77777777" w:rsidTr="00FA0496">
        <w:trPr>
          <w:ins w:id="926" w:author="Lo, Anthony (Nokia - GB/Bristol)" w:date="2021-05-19T20:23:00Z"/>
        </w:trPr>
        <w:tc>
          <w:tcPr>
            <w:tcW w:w="1236" w:type="dxa"/>
          </w:tcPr>
          <w:p w14:paraId="6F784FB7" w14:textId="0D944A5B" w:rsidR="00BD16C6" w:rsidRDefault="00BD16C6" w:rsidP="00A43142">
            <w:pPr>
              <w:spacing w:after="120"/>
              <w:rPr>
                <w:ins w:id="927" w:author="Lo, Anthony (Nokia - GB/Bristol)" w:date="2021-05-19T20:23:00Z"/>
                <w:rFonts w:eastAsiaTheme="minorEastAsia"/>
                <w:color w:val="0070C0"/>
                <w:lang w:val="en-US" w:eastAsia="zh-CN"/>
              </w:rPr>
            </w:pPr>
            <w:ins w:id="928"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929" w:author="Lo, Anthony (Nokia - GB/Bristol)" w:date="2021-05-19T20:23:00Z"/>
                <w:rFonts w:eastAsiaTheme="minorEastAsia"/>
                <w:color w:val="0070C0"/>
                <w:lang w:val="en-US" w:eastAsia="zh-CN"/>
              </w:rPr>
            </w:pPr>
            <w:ins w:id="930"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931" w:author="Ming Li L" w:date="2021-05-20T00:46:00Z"/>
        </w:trPr>
        <w:tc>
          <w:tcPr>
            <w:tcW w:w="1236" w:type="dxa"/>
          </w:tcPr>
          <w:p w14:paraId="78244888" w14:textId="09E00460" w:rsidR="007A5C59" w:rsidRDefault="007A5C59" w:rsidP="007A5C59">
            <w:pPr>
              <w:spacing w:after="120"/>
              <w:rPr>
                <w:ins w:id="932" w:author="Ming Li L" w:date="2021-05-20T00:46:00Z"/>
                <w:rFonts w:eastAsiaTheme="minorEastAsia"/>
                <w:color w:val="0070C0"/>
                <w:lang w:val="en-US" w:eastAsia="zh-CN"/>
              </w:rPr>
            </w:pPr>
            <w:ins w:id="933"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934" w:author="Ming Li L" w:date="2021-05-20T00:46:00Z"/>
                <w:rFonts w:eastAsiaTheme="minorEastAsia"/>
                <w:color w:val="0070C0"/>
                <w:lang w:val="en-US" w:eastAsia="zh-CN"/>
              </w:rPr>
            </w:pPr>
            <w:ins w:id="935"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A52E96" w14:paraId="2810B3E7" w14:textId="77777777" w:rsidTr="00FA0496">
        <w:trPr>
          <w:ins w:id="936" w:author="Qiming Li" w:date="2021-05-20T13:13:00Z"/>
        </w:trPr>
        <w:tc>
          <w:tcPr>
            <w:tcW w:w="1236" w:type="dxa"/>
          </w:tcPr>
          <w:p w14:paraId="159EDF78" w14:textId="7A27A8E1" w:rsidR="00A52E96" w:rsidRDefault="00A52E96" w:rsidP="00A52E96">
            <w:pPr>
              <w:spacing w:after="120"/>
              <w:rPr>
                <w:ins w:id="937" w:author="Qiming Li" w:date="2021-05-20T13:13:00Z"/>
                <w:rFonts w:eastAsiaTheme="minorEastAsia"/>
                <w:color w:val="0070C0"/>
                <w:lang w:val="en-US" w:eastAsia="zh-CN"/>
              </w:rPr>
            </w:pPr>
            <w:ins w:id="938" w:author="Qiming Li" w:date="2021-05-20T13:13:00Z">
              <w:r>
                <w:rPr>
                  <w:rFonts w:eastAsiaTheme="minorEastAsia"/>
                  <w:color w:val="0070C0"/>
                  <w:lang w:val="en-US" w:eastAsia="zh-CN"/>
                </w:rPr>
                <w:t>Apple</w:t>
              </w:r>
            </w:ins>
          </w:p>
        </w:tc>
        <w:tc>
          <w:tcPr>
            <w:tcW w:w="8395" w:type="dxa"/>
          </w:tcPr>
          <w:p w14:paraId="0AEFAEC7" w14:textId="721F76A3" w:rsidR="00A52E96" w:rsidRDefault="00A52E96" w:rsidP="00A52E96">
            <w:pPr>
              <w:spacing w:after="120"/>
              <w:rPr>
                <w:ins w:id="939" w:author="Qiming Li" w:date="2021-05-20T13:13:00Z"/>
                <w:rFonts w:eastAsiaTheme="minorEastAsia"/>
                <w:color w:val="0070C0"/>
                <w:lang w:val="en-US" w:eastAsia="zh-CN"/>
              </w:rPr>
            </w:pPr>
            <w:ins w:id="940" w:author="Qiming Li" w:date="2021-05-20T13:13:00Z">
              <w:r>
                <w:rPr>
                  <w:rFonts w:eastAsiaTheme="minorEastAsia"/>
                  <w:color w:val="0070C0"/>
                  <w:lang w:val="en-US" w:eastAsia="zh-CN"/>
                </w:rPr>
                <w:t>ok with moderator’s suggestion.</w:t>
              </w:r>
            </w:ins>
          </w:p>
        </w:tc>
      </w:tr>
      <w:tr w:rsidR="00602ECE" w14:paraId="4F956BC0" w14:textId="77777777" w:rsidTr="00602ECE">
        <w:trPr>
          <w:ins w:id="941" w:author="Xiaomi" w:date="2021-05-20T13:26:00Z"/>
        </w:trPr>
        <w:tc>
          <w:tcPr>
            <w:tcW w:w="1236" w:type="dxa"/>
          </w:tcPr>
          <w:p w14:paraId="1EB44DAA" w14:textId="77777777" w:rsidR="00602ECE" w:rsidRDefault="00602ECE" w:rsidP="00985313">
            <w:pPr>
              <w:spacing w:after="120"/>
              <w:rPr>
                <w:ins w:id="942" w:author="Xiaomi" w:date="2021-05-20T13:26:00Z"/>
                <w:rFonts w:eastAsiaTheme="minorEastAsia"/>
                <w:color w:val="0070C0"/>
                <w:lang w:val="en-US" w:eastAsia="zh-CN"/>
              </w:rPr>
            </w:pPr>
            <w:ins w:id="943"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06143081" w14:textId="77777777" w:rsidR="00602ECE" w:rsidRDefault="00602ECE" w:rsidP="00985313">
            <w:pPr>
              <w:spacing w:after="120"/>
              <w:rPr>
                <w:ins w:id="944" w:author="Xiaomi" w:date="2021-05-20T13:26:00Z"/>
                <w:rFonts w:eastAsiaTheme="minorEastAsia"/>
                <w:color w:val="0070C0"/>
                <w:lang w:val="en-US" w:eastAsia="zh-CN"/>
              </w:rPr>
            </w:pPr>
            <w:ins w:id="945" w:author="Xiaomi" w:date="2021-05-20T13:2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SSB_measurement_period_inter</w:t>
            </w:r>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CSSF</w:t>
            </w:r>
            <w:r>
              <w:rPr>
                <w:vertAlign w:val="subscript"/>
              </w:rPr>
              <w:t>inter</w:t>
            </w:r>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 max(SMTC period,DRX cycle)) x CSSF</w:t>
            </w:r>
            <w:r>
              <w:rPr>
                <w:vertAlign w:val="subscript"/>
              </w:rPr>
              <w:t>intra</w:t>
            </w:r>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K</w:t>
            </w:r>
            <w:r>
              <w:rPr>
                <w:vertAlign w:val="subscript"/>
              </w:rPr>
              <w:t>p</w:t>
            </w:r>
            <w:r>
              <w:t>) x max(SMTC period,DRX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K</w:t>
            </w:r>
            <w:r>
              <w:rPr>
                <w:vertAlign w:val="subscript"/>
              </w:rPr>
              <w:t xml:space="preserve">p </w:t>
            </w:r>
            <w:r>
              <w:t>) x DRX cycle x CSSF</w:t>
            </w:r>
            <w:r>
              <w:rPr>
                <w:vertAlign w:val="subscript"/>
              </w:rPr>
              <w:t>intra</w:t>
            </w:r>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0 ms</w:t>
            </w:r>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SSB_measurement_period_inter</w:t>
            </w:r>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CSSF</w:t>
            </w:r>
            <w:r>
              <w:rPr>
                <w:rFonts w:ascii="Times New Roman" w:hAnsi="Times New Roman"/>
                <w:sz w:val="20"/>
                <w:vertAlign w:val="subscript"/>
              </w:rPr>
              <w:t>inter</w:t>
            </w:r>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NOTE 3:  When high speed is not configured, M2 = 1.5. When high speed is configured, M2 = 1.5 if SMTC periodicity &gt; 40 ms,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SSB_measurement_period_inter</w:t>
            </w:r>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CSSF</w:t>
            </w:r>
            <w:r w:rsidRPr="00B75720">
              <w:rPr>
                <w:rFonts w:ascii="Times New Roman" w:hAnsi="Times New Roman"/>
                <w:sz w:val="20"/>
                <w:vertAlign w:val="subscript"/>
              </w:rPr>
              <w:t>inter</w:t>
            </w:r>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0 ms</w:t>
            </w:r>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SSB_measurement_period_inter</w:t>
            </w:r>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CSSF</w:t>
            </w:r>
            <w:r w:rsidRPr="00590010">
              <w:rPr>
                <w:vertAlign w:val="subscript"/>
              </w:rPr>
              <w:t>inter</w:t>
            </w:r>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CSSF</w:t>
            </w:r>
            <w:r w:rsidRPr="00590010">
              <w:rPr>
                <w:vertAlign w:val="subscript"/>
              </w:rPr>
              <w:t>inter</w:t>
            </w:r>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CSSF</w:t>
            </w:r>
            <w:r w:rsidRPr="00590010">
              <w:rPr>
                <w:vertAlign w:val="subscript"/>
              </w:rPr>
              <w:t>inter</w:t>
            </w:r>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ms;,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SSB_measurement_period_inter</w:t>
            </w:r>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CSSF</w:t>
            </w:r>
            <w:r w:rsidRPr="00E44EE5">
              <w:rPr>
                <w:vertAlign w:val="subscript"/>
              </w:rPr>
              <w:t>inter</w:t>
            </w:r>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CSSF</w:t>
            </w:r>
            <w:r w:rsidRPr="00E44EE5">
              <w:rPr>
                <w:vertAlign w:val="subscript"/>
              </w:rPr>
              <w:t>inter</w:t>
            </w:r>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CSSF</w:t>
            </w:r>
            <w:r w:rsidRPr="00E44EE5">
              <w:rPr>
                <w:vertAlign w:val="subscript"/>
              </w:rPr>
              <w:t>inter</w:t>
            </w:r>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When RRM enhancement for high speed is not configured, M2 = 1.5; When RRM enhancement for high speed is configured, M2 = 1.5 if SMTC periodicity &gt; 40 ms;,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SSB_measurement_period_inter</w:t>
            </w:r>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CSSF</w:t>
            </w:r>
            <w:r w:rsidRPr="009C5BFB">
              <w:rPr>
                <w:vertAlign w:val="subscript"/>
              </w:rPr>
              <w:t>inter</w:t>
            </w:r>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CSSF</w:t>
            </w:r>
            <w:r w:rsidRPr="009C5BFB">
              <w:rPr>
                <w:vertAlign w:val="subscript"/>
              </w:rPr>
              <w:t>inter</w:t>
            </w:r>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ms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CSSF</w:t>
            </w:r>
            <w:r w:rsidRPr="009C5BFB">
              <w:rPr>
                <w:vertAlign w:val="subscript"/>
              </w:rPr>
              <w:t>inter</w:t>
            </w:r>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M2 = 1.5 if SMTC periodicity &gt; 40 ms;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946"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947" w:author="Huawei" w:date="2021-05-19T17:10:00Z"/>
                <w:rFonts w:eastAsia="宋体"/>
                <w:lang w:eastAsia="zh-CN"/>
              </w:rPr>
            </w:pPr>
            <w:ins w:id="948" w:author="Huawei" w:date="2021-05-19T17:10:00Z">
              <w:r>
                <w:rPr>
                  <w:rFonts w:eastAsia="宋体"/>
                  <w:lang w:eastAsia="zh-CN"/>
                </w:rPr>
                <w:t xml:space="preserve">Support </w:t>
              </w:r>
              <w:r>
                <w:rPr>
                  <w:rFonts w:eastAsia="宋体" w:hint="eastAsia"/>
                  <w:lang w:eastAsia="zh-CN"/>
                </w:rPr>
                <w:t>O</w:t>
              </w:r>
              <w:r>
                <w:rPr>
                  <w:rFonts w:eastAsia="宋体"/>
                  <w:lang w:eastAsia="zh-CN"/>
                </w:rPr>
                <w:t>ption2</w:t>
              </w:r>
            </w:ins>
          </w:p>
          <w:p w14:paraId="13B25B41" w14:textId="77777777" w:rsidR="004178CB" w:rsidRDefault="004178CB" w:rsidP="004178CB">
            <w:pPr>
              <w:rPr>
                <w:ins w:id="949" w:author="Huawei" w:date="2021-05-19T17:10:00Z"/>
                <w:rFonts w:eastAsia="宋体"/>
                <w:lang w:eastAsia="zh-CN"/>
              </w:rPr>
            </w:pPr>
            <w:ins w:id="950" w:author="Huawei" w:date="2021-05-19T17:10:00Z">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w:t>
              </w:r>
              <w:r w:rsidRPr="00BA63FB">
                <w:rPr>
                  <w:rFonts w:eastAsia="宋体"/>
                  <w:lang w:eastAsia="zh-CN"/>
                </w:rPr>
                <w:lastRenderedPageBreak/>
                <w:t>SMTC &lt;= 40ms</w:t>
              </w:r>
              <w:r>
                <w:rPr>
                  <w:rFonts w:eastAsia="宋体"/>
                  <w:lang w:eastAsia="zh-CN"/>
                </w:rPr>
                <w:t>. It is suggested that 3 samples are still remained for AGC settling. Thus for inter-frequency measurement period with high speed</w:t>
              </w:r>
            </w:ins>
          </w:p>
          <w:p w14:paraId="3C63948C" w14:textId="77777777" w:rsidR="004178CB" w:rsidRDefault="004178CB" w:rsidP="004178CB">
            <w:pPr>
              <w:ind w:leftChars="500" w:left="1000"/>
              <w:rPr>
                <w:ins w:id="951" w:author="Huawei" w:date="2021-05-19T17:10:00Z"/>
                <w:rFonts w:eastAsia="宋体"/>
                <w:lang w:eastAsia="zh-CN"/>
              </w:rPr>
            </w:pPr>
            <w:ins w:id="952" w:author="Huawei" w:date="2021-05-19T17:10:00Z">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ins>
          </w:p>
          <w:p w14:paraId="534680B8" w14:textId="77777777" w:rsidR="004178CB" w:rsidRDefault="004178CB" w:rsidP="004178CB">
            <w:pPr>
              <w:ind w:leftChars="500" w:left="1000"/>
              <w:rPr>
                <w:ins w:id="953" w:author="Huawei" w:date="2021-05-19T17:10:00Z"/>
                <w:rFonts w:eastAsia="宋体"/>
                <w:lang w:eastAsia="zh-CN"/>
              </w:rPr>
            </w:pPr>
            <w:ins w:id="954" w:author="Huawei" w:date="2021-05-19T17:10:00Z">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955" w:author="OPPO" w:date="2021-05-19T18:55:00Z"/>
        </w:trPr>
        <w:tc>
          <w:tcPr>
            <w:tcW w:w="1236" w:type="dxa"/>
          </w:tcPr>
          <w:p w14:paraId="2CB822D3" w14:textId="7554BAD9" w:rsidR="00C23375" w:rsidRDefault="00C23375" w:rsidP="00FA0496">
            <w:pPr>
              <w:spacing w:after="120"/>
              <w:rPr>
                <w:ins w:id="956" w:author="OPPO" w:date="2021-05-19T18:55:00Z"/>
                <w:rFonts w:eastAsiaTheme="minorEastAsia"/>
                <w:color w:val="0070C0"/>
                <w:lang w:val="en-US" w:eastAsia="zh-CN"/>
              </w:rPr>
            </w:pPr>
            <w:ins w:id="957" w:author="OPPO" w:date="2021-05-19T18:55: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rPr>
                <w:ins w:id="958" w:author="OPPO" w:date="2021-05-19T18:55:00Z"/>
                <w:rFonts w:eastAsiaTheme="minorEastAsia"/>
                <w:lang w:eastAsia="zh-CN"/>
                <w:rPrChange w:id="959" w:author="OPPO" w:date="2021-05-19T18:58:00Z">
                  <w:rPr>
                    <w:ins w:id="960" w:author="OPPO" w:date="2021-05-19T18:55:00Z"/>
                    <w:lang w:eastAsia="zh-CN"/>
                  </w:rPr>
                </w:rPrChange>
              </w:rPr>
            </w:pPr>
            <w:ins w:id="961"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962" w:author="OPPO" w:date="2021-05-19T19:01:00Z">
              <w:r w:rsidR="00961FE4">
                <w:rPr>
                  <w:rFonts w:eastAsiaTheme="minorEastAsia"/>
                  <w:lang w:eastAsia="zh-CN"/>
                </w:rPr>
                <w:t>option 2 and 5</w:t>
              </w:r>
            </w:ins>
            <w:ins w:id="963" w:author="OPPO" w:date="2021-05-19T18:58:00Z">
              <w:r>
                <w:rPr>
                  <w:rFonts w:eastAsiaTheme="minorEastAsia"/>
                  <w:lang w:eastAsia="zh-CN"/>
                </w:rPr>
                <w:t xml:space="preserve">. The methods of </w:t>
              </w:r>
            </w:ins>
            <w:ins w:id="964" w:author="OPPO" w:date="2021-05-19T18:59:00Z">
              <w:r>
                <w:rPr>
                  <w:rFonts w:eastAsiaTheme="minorEastAsia"/>
                  <w:lang w:eastAsia="zh-CN"/>
                </w:rPr>
                <w:t xml:space="preserve">sample </w:t>
              </w:r>
            </w:ins>
            <w:ins w:id="965" w:author="OPPO" w:date="2021-05-19T18:58:00Z">
              <w:r>
                <w:rPr>
                  <w:rFonts w:eastAsiaTheme="minorEastAsia"/>
                  <w:lang w:eastAsia="zh-CN"/>
                </w:rPr>
                <w:t>reduction</w:t>
              </w:r>
            </w:ins>
            <w:ins w:id="966"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967" w:author="OPPO" w:date="2021-05-19T19:01:00Z">
              <w:r w:rsidR="00961FE4">
                <w:rPr>
                  <w:rFonts w:eastAsiaTheme="minorEastAsia"/>
                  <w:lang w:eastAsia="zh-CN"/>
                </w:rPr>
                <w:t xml:space="preserve"> or inter-RAT </w:t>
              </w:r>
            </w:ins>
            <w:ins w:id="968" w:author="OPPO" w:date="2021-05-19T18:59:00Z">
              <w:r>
                <w:rPr>
                  <w:rFonts w:eastAsiaTheme="minorEastAsia" w:hint="eastAsia"/>
                  <w:lang w:eastAsia="zh-CN"/>
                </w:rPr>
                <w:t>measurement</w:t>
              </w:r>
            </w:ins>
            <w:ins w:id="969" w:author="OPPO" w:date="2021-05-19T18:58:00Z">
              <w:r>
                <w:rPr>
                  <w:rFonts w:eastAsiaTheme="minorEastAsia"/>
                  <w:lang w:eastAsia="zh-CN"/>
                </w:rPr>
                <w:t xml:space="preserve"> </w:t>
              </w:r>
            </w:ins>
            <w:ins w:id="970" w:author="OPPO" w:date="2021-05-19T18:59:00Z">
              <w:r>
                <w:rPr>
                  <w:rFonts w:eastAsiaTheme="minorEastAsia"/>
                  <w:lang w:eastAsia="zh-CN"/>
                </w:rPr>
                <w:t>can be reused.</w:t>
              </w:r>
            </w:ins>
          </w:p>
        </w:tc>
      </w:tr>
      <w:tr w:rsidR="00A43142" w14:paraId="35CB8F73" w14:textId="77777777" w:rsidTr="00FA0496">
        <w:trPr>
          <w:ins w:id="971" w:author="CK Yang (楊智凱)" w:date="2021-05-19T20:39:00Z"/>
        </w:trPr>
        <w:tc>
          <w:tcPr>
            <w:tcW w:w="1236" w:type="dxa"/>
          </w:tcPr>
          <w:p w14:paraId="5D2A272C" w14:textId="5F723E72" w:rsidR="00A43142" w:rsidRDefault="00A43142" w:rsidP="00A43142">
            <w:pPr>
              <w:spacing w:after="120"/>
              <w:rPr>
                <w:ins w:id="972" w:author="CK Yang (楊智凱)" w:date="2021-05-19T20:39:00Z"/>
                <w:rFonts w:eastAsiaTheme="minorEastAsia"/>
                <w:color w:val="0070C0"/>
                <w:lang w:val="en-US" w:eastAsia="zh-CN"/>
              </w:rPr>
            </w:pPr>
            <w:ins w:id="973" w:author="CK Yang (楊智凱)" w:date="2021-05-19T20:39:00Z">
              <w:r>
                <w:rPr>
                  <w:rFonts w:eastAsiaTheme="minorEastAsia"/>
                  <w:color w:val="0070C0"/>
                  <w:lang w:val="en-US" w:eastAsia="zh-CN"/>
                </w:rPr>
                <w:t>MediaTek</w:t>
              </w:r>
            </w:ins>
          </w:p>
        </w:tc>
        <w:tc>
          <w:tcPr>
            <w:tcW w:w="8395" w:type="dxa"/>
          </w:tcPr>
          <w:p w14:paraId="3CD28C08" w14:textId="77777777" w:rsidR="00A43142" w:rsidRDefault="00A43142" w:rsidP="00A43142">
            <w:pPr>
              <w:spacing w:after="120"/>
              <w:rPr>
                <w:ins w:id="974" w:author="CK Yang (楊智凱)" w:date="2021-05-19T20:39:00Z"/>
                <w:rFonts w:eastAsiaTheme="minorEastAsia"/>
                <w:color w:val="0070C0"/>
                <w:lang w:val="en-US" w:eastAsia="zh-CN"/>
              </w:rPr>
            </w:pPr>
            <w:ins w:id="975"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976" w:author="CK Yang (楊智凱)" w:date="2021-05-19T20:39:00Z"/>
                <w:rFonts w:eastAsiaTheme="minorEastAsia"/>
                <w:color w:val="0070C0"/>
                <w:lang w:val="en-US" w:eastAsia="zh-CN"/>
              </w:rPr>
            </w:pPr>
            <w:ins w:id="977" w:author="CK Yang (楊智凱)" w:date="2021-05-19T20:39:00Z">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978" w:author="CK Yang (楊智凱)" w:date="2021-05-19T20:39:00Z"/>
                <w:rFonts w:eastAsiaTheme="minorEastAsia"/>
                <w:color w:val="0070C0"/>
                <w:lang w:val="en-US" w:eastAsia="zh-CN"/>
              </w:rPr>
            </w:pPr>
            <w:ins w:id="979"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34F5CFD0" w14:textId="77777777" w:rsidTr="00956AA2">
              <w:trPr>
                <w:ins w:id="980" w:author="CK Yang (楊智凱)" w:date="2021-05-19T20:39:00Z"/>
              </w:trPr>
              <w:tc>
                <w:tcPr>
                  <w:tcW w:w="7933" w:type="dxa"/>
                </w:tcPr>
                <w:p w14:paraId="0D168B97" w14:textId="77777777" w:rsidR="00A43142" w:rsidRDefault="00A43142" w:rsidP="00A43142">
                  <w:pPr>
                    <w:spacing w:after="120"/>
                    <w:rPr>
                      <w:ins w:id="981" w:author="CK Yang (楊智凱)" w:date="2021-05-19T20:39:00Z"/>
                      <w:rFonts w:eastAsiaTheme="minorEastAsia"/>
                      <w:color w:val="0070C0"/>
                      <w:lang w:val="en-US" w:eastAsia="zh-CN"/>
                    </w:rPr>
                  </w:pPr>
                  <w:ins w:id="982"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956AA2">
              <w:trPr>
                <w:ins w:id="983" w:author="CK Yang (楊智凱)" w:date="2021-05-19T20:39:00Z"/>
              </w:trPr>
              <w:tc>
                <w:tcPr>
                  <w:tcW w:w="7933" w:type="dxa"/>
                </w:tcPr>
                <w:p w14:paraId="55321BA1" w14:textId="77777777" w:rsidR="00A43142" w:rsidRPr="009C5807" w:rsidRDefault="00A43142" w:rsidP="00A43142">
                  <w:pPr>
                    <w:keepNext/>
                    <w:keepLines/>
                    <w:spacing w:before="60"/>
                    <w:jc w:val="center"/>
                    <w:rPr>
                      <w:ins w:id="984" w:author="CK Yang (楊智凱)" w:date="2021-05-19T20:39:00Z"/>
                      <w:rFonts w:ascii="Arial" w:hAnsi="Arial"/>
                      <w:b/>
                    </w:rPr>
                  </w:pPr>
                  <w:ins w:id="985"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956AA2">
                    <w:trPr>
                      <w:ins w:id="986"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987" w:author="CK Yang (楊智凱)" w:date="2021-05-19T20:39:00Z"/>
                            <w:rFonts w:ascii="Arial" w:hAnsi="Arial"/>
                            <w:b/>
                            <w:sz w:val="18"/>
                          </w:rPr>
                        </w:pPr>
                        <w:ins w:id="988"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989" w:author="CK Yang (楊智凱)" w:date="2021-05-19T20:39:00Z"/>
                            <w:rFonts w:ascii="Arial" w:hAnsi="Arial"/>
                            <w:b/>
                            <w:sz w:val="18"/>
                          </w:rPr>
                        </w:pPr>
                        <w:ins w:id="990" w:author="CK Yang (楊智凱)" w:date="2021-05-19T20:39:00Z">
                          <w:r w:rsidRPr="009C5807">
                            <w:rPr>
                              <w:rFonts w:ascii="Arial" w:hAnsi="Arial"/>
                              <w:b/>
                              <w:sz w:val="18"/>
                            </w:rPr>
                            <w:t>T</w:t>
                          </w:r>
                          <w:r w:rsidRPr="009C5807">
                            <w:rPr>
                              <w:rFonts w:ascii="Arial" w:hAnsi="Arial"/>
                              <w:b/>
                              <w:sz w:val="18"/>
                              <w:vertAlign w:val="subscript"/>
                            </w:rPr>
                            <w:t xml:space="preserve"> SSB_measurement_period_inter</w:t>
                          </w:r>
                        </w:ins>
                      </w:p>
                    </w:tc>
                  </w:tr>
                  <w:tr w:rsidR="00A43142" w:rsidRPr="009C5807" w14:paraId="7F83B915" w14:textId="77777777" w:rsidTr="00956AA2">
                    <w:trPr>
                      <w:ins w:id="991" w:author="CK Yang (楊智凱)" w:date="2021-05-19T20:39:00Z"/>
                    </w:trPr>
                    <w:tc>
                      <w:tcPr>
                        <w:tcW w:w="2122" w:type="dxa"/>
                        <w:shd w:val="clear" w:color="auto" w:fill="auto"/>
                      </w:tcPr>
                      <w:p w14:paraId="5A259E0A" w14:textId="77777777" w:rsidR="00A43142" w:rsidRPr="009C5807" w:rsidRDefault="00A43142" w:rsidP="00A43142">
                        <w:pPr>
                          <w:pStyle w:val="TAC"/>
                          <w:rPr>
                            <w:ins w:id="992" w:author="CK Yang (楊智凱)" w:date="2021-05-19T20:39:00Z"/>
                          </w:rPr>
                        </w:pPr>
                        <w:ins w:id="993"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994" w:author="CK Yang (楊智凱)" w:date="2021-05-19T20:39:00Z"/>
                          </w:rPr>
                        </w:pPr>
                        <w:ins w:id="995"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CSSF</w:t>
                          </w:r>
                          <w:r w:rsidRPr="009C5807">
                            <w:rPr>
                              <w:vertAlign w:val="subscript"/>
                            </w:rPr>
                            <w:t>inter</w:t>
                          </w:r>
                        </w:ins>
                      </w:p>
                    </w:tc>
                  </w:tr>
                  <w:tr w:rsidR="00A43142" w:rsidRPr="009C5807" w14:paraId="29DF9D4F" w14:textId="77777777" w:rsidTr="00956AA2">
                    <w:trPr>
                      <w:ins w:id="996" w:author="CK Yang (楊智凱)" w:date="2021-05-19T20:39:00Z"/>
                    </w:trPr>
                    <w:tc>
                      <w:tcPr>
                        <w:tcW w:w="2122" w:type="dxa"/>
                        <w:shd w:val="clear" w:color="auto" w:fill="auto"/>
                      </w:tcPr>
                      <w:p w14:paraId="7B605C07" w14:textId="77777777" w:rsidR="00A43142" w:rsidRPr="009C5807" w:rsidRDefault="00A43142" w:rsidP="00A43142">
                        <w:pPr>
                          <w:pStyle w:val="TAC"/>
                          <w:rPr>
                            <w:ins w:id="997" w:author="CK Yang (楊智凱)" w:date="2021-05-19T20:39:00Z"/>
                          </w:rPr>
                        </w:pPr>
                        <w:ins w:id="998"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999" w:author="CK Yang (楊智凱)" w:date="2021-05-19T20:39:00Z"/>
                            <w:b/>
                          </w:rPr>
                        </w:pPr>
                        <w:ins w:id="1000"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A5BCE46" w14:textId="77777777" w:rsidTr="00956AA2">
                    <w:trPr>
                      <w:ins w:id="1001" w:author="CK Yang (楊智凱)" w:date="2021-05-19T20:39:00Z"/>
                    </w:trPr>
                    <w:tc>
                      <w:tcPr>
                        <w:tcW w:w="2122" w:type="dxa"/>
                        <w:shd w:val="clear" w:color="auto" w:fill="auto"/>
                      </w:tcPr>
                      <w:p w14:paraId="02A2B6C5" w14:textId="77777777" w:rsidR="00A43142" w:rsidRPr="009C5807" w:rsidRDefault="00A43142" w:rsidP="00A43142">
                        <w:pPr>
                          <w:pStyle w:val="TAC"/>
                          <w:rPr>
                            <w:ins w:id="1002" w:author="CK Yang (楊智凱)" w:date="2021-05-19T20:39:00Z"/>
                            <w:b/>
                          </w:rPr>
                        </w:pPr>
                        <w:ins w:id="1003"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1004" w:author="CK Yang (楊智凱)" w:date="2021-05-19T20:39:00Z"/>
                            <w:b/>
                          </w:rPr>
                        </w:pPr>
                        <w:ins w:id="1005"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CSSF</w:t>
                          </w:r>
                          <w:r w:rsidRPr="009C5807">
                            <w:rPr>
                              <w:vertAlign w:val="subscript"/>
                            </w:rPr>
                            <w:t>inter</w:t>
                          </w:r>
                        </w:ins>
                      </w:p>
                    </w:tc>
                  </w:tr>
                  <w:tr w:rsidR="00A43142" w:rsidRPr="009C5807" w14:paraId="3BB862BC" w14:textId="77777777" w:rsidTr="00956AA2">
                    <w:trPr>
                      <w:trHeight w:val="70"/>
                      <w:ins w:id="1006"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1007" w:author="CK Yang (楊智凱)" w:date="2021-05-19T20:39:00Z"/>
                          </w:rPr>
                        </w:pPr>
                        <w:ins w:id="1008" w:author="CK Yang (楊智凱)" w:date="2021-05-19T20:39:00Z">
                          <w:r w:rsidRPr="009C5807">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1009" w:author="CK Yang (楊智凱)" w:date="2021-05-19T20:39:00Z"/>
                          </w:rPr>
                        </w:pPr>
                        <w:ins w:id="1010"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1011" w:author="CK Yang (楊智凱)" w:date="2021-05-19T20:39:00Z"/>
                      <w:rFonts w:eastAsiaTheme="minorEastAsia"/>
                      <w:color w:val="0070C0"/>
                      <w:lang w:eastAsia="zh-CN"/>
                    </w:rPr>
                  </w:pPr>
                </w:p>
              </w:tc>
            </w:tr>
          </w:tbl>
          <w:p w14:paraId="6A693A2C" w14:textId="77777777" w:rsidR="00A43142" w:rsidRDefault="00A43142" w:rsidP="00A43142">
            <w:pPr>
              <w:spacing w:after="120"/>
              <w:rPr>
                <w:ins w:id="1012" w:author="CK Yang (楊智凱)" w:date="2021-05-19T20:39:00Z"/>
                <w:rFonts w:eastAsiaTheme="minorEastAsia"/>
                <w:color w:val="0070C0"/>
                <w:lang w:val="en-US" w:eastAsia="zh-CN"/>
              </w:rPr>
            </w:pPr>
          </w:p>
          <w:p w14:paraId="61E99641" w14:textId="77777777" w:rsidR="00A43142" w:rsidRDefault="00A43142" w:rsidP="00A43142">
            <w:pPr>
              <w:spacing w:after="120"/>
              <w:rPr>
                <w:ins w:id="1013" w:author="CK Yang (楊智凱)" w:date="2021-05-19T20:39:00Z"/>
                <w:rFonts w:eastAsiaTheme="minorEastAsia"/>
                <w:color w:val="0070C0"/>
                <w:lang w:val="en-US" w:eastAsia="zh-CN"/>
              </w:rPr>
            </w:pPr>
            <w:ins w:id="1014"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0D9695A6" w14:textId="77777777" w:rsidTr="00956AA2">
              <w:trPr>
                <w:ins w:id="1015" w:author="CK Yang (楊智凱)" w:date="2021-05-19T20:39:00Z"/>
              </w:trPr>
              <w:tc>
                <w:tcPr>
                  <w:tcW w:w="7933" w:type="dxa"/>
                </w:tcPr>
                <w:p w14:paraId="59362782" w14:textId="77777777" w:rsidR="00A43142" w:rsidRDefault="00A43142" w:rsidP="00A43142">
                  <w:pPr>
                    <w:spacing w:after="120"/>
                    <w:rPr>
                      <w:ins w:id="1016" w:author="CK Yang (楊智凱)" w:date="2021-05-19T20:39:00Z"/>
                      <w:rFonts w:eastAsiaTheme="minorEastAsia"/>
                      <w:color w:val="0070C0"/>
                      <w:lang w:val="en-US" w:eastAsia="zh-CN"/>
                    </w:rPr>
                  </w:pPr>
                  <w:ins w:id="1017"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956AA2">
              <w:trPr>
                <w:ins w:id="1018" w:author="CK Yang (楊智凱)" w:date="2021-05-19T20:39:00Z"/>
              </w:trPr>
              <w:tc>
                <w:tcPr>
                  <w:tcW w:w="7933" w:type="dxa"/>
                </w:tcPr>
                <w:p w14:paraId="64F7B89A" w14:textId="77777777" w:rsidR="00A43142" w:rsidRPr="00691C10" w:rsidRDefault="00A43142" w:rsidP="00A43142">
                  <w:pPr>
                    <w:pStyle w:val="TH"/>
                    <w:jc w:val="left"/>
                    <w:rPr>
                      <w:ins w:id="1019" w:author="CK Yang (楊智凱)" w:date="2021-05-19T20:39:00Z"/>
                    </w:rPr>
                  </w:pPr>
                  <w:ins w:id="1020"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956AA2">
                    <w:trPr>
                      <w:ins w:id="1021" w:author="CK Yang (楊智凱)" w:date="2021-05-19T20:39:00Z"/>
                    </w:trPr>
                    <w:tc>
                      <w:tcPr>
                        <w:tcW w:w="4620" w:type="dxa"/>
                        <w:shd w:val="clear" w:color="auto" w:fill="auto"/>
                      </w:tcPr>
                      <w:p w14:paraId="0E71C7BC" w14:textId="77777777" w:rsidR="00A43142" w:rsidRPr="00691C10" w:rsidRDefault="00A43142" w:rsidP="00A43142">
                        <w:pPr>
                          <w:pStyle w:val="TAH"/>
                          <w:rPr>
                            <w:ins w:id="1022" w:author="CK Yang (楊智凱)" w:date="2021-05-19T20:39:00Z"/>
                          </w:rPr>
                        </w:pPr>
                        <w:ins w:id="1023"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1024" w:author="CK Yang (楊智凱)" w:date="2021-05-19T20:39:00Z"/>
                          </w:rPr>
                        </w:pPr>
                        <w:ins w:id="1025" w:author="CK Yang (楊智凱)" w:date="2021-05-19T20:39:00Z">
                          <w:r w:rsidRPr="00691C10">
                            <w:t>T</w:t>
                          </w:r>
                          <w:r w:rsidRPr="00691C10">
                            <w:rPr>
                              <w:vertAlign w:val="subscript"/>
                            </w:rPr>
                            <w:t>SSB_measurement_period_irat</w:t>
                          </w:r>
                        </w:ins>
                      </w:p>
                    </w:tc>
                  </w:tr>
                  <w:tr w:rsidR="00A43142" w:rsidRPr="00691C10" w14:paraId="1BF077A8" w14:textId="77777777" w:rsidTr="00956AA2">
                    <w:trPr>
                      <w:ins w:id="1026" w:author="CK Yang (楊智凱)" w:date="2021-05-19T20:39:00Z"/>
                    </w:trPr>
                    <w:tc>
                      <w:tcPr>
                        <w:tcW w:w="4620" w:type="dxa"/>
                        <w:shd w:val="clear" w:color="auto" w:fill="auto"/>
                      </w:tcPr>
                      <w:p w14:paraId="475645CC" w14:textId="77777777" w:rsidR="00A43142" w:rsidRPr="00691C10" w:rsidRDefault="00A43142" w:rsidP="00A43142">
                        <w:pPr>
                          <w:pStyle w:val="TAC"/>
                          <w:rPr>
                            <w:ins w:id="1027" w:author="CK Yang (楊智凱)" w:date="2021-05-19T20:39:00Z"/>
                          </w:rPr>
                        </w:pPr>
                        <w:ins w:id="1028"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1029" w:author="CK Yang (楊智凱)" w:date="2021-05-19T20:39:00Z"/>
                          </w:rPr>
                        </w:pPr>
                        <w:ins w:id="1030"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5CA16BB" w14:textId="77777777" w:rsidTr="00956AA2">
                    <w:trPr>
                      <w:ins w:id="1031" w:author="CK Yang (楊智凱)" w:date="2021-05-19T20:39:00Z"/>
                    </w:trPr>
                    <w:tc>
                      <w:tcPr>
                        <w:tcW w:w="4620" w:type="dxa"/>
                        <w:shd w:val="clear" w:color="auto" w:fill="auto"/>
                      </w:tcPr>
                      <w:p w14:paraId="732B2CE3" w14:textId="77777777" w:rsidR="00A43142" w:rsidRPr="00691C10" w:rsidRDefault="00A43142" w:rsidP="00A43142">
                        <w:pPr>
                          <w:pStyle w:val="TAC"/>
                          <w:rPr>
                            <w:ins w:id="1032" w:author="CK Yang (楊智凱)" w:date="2021-05-19T20:39:00Z"/>
                          </w:rPr>
                        </w:pPr>
                        <w:ins w:id="1033"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1034" w:author="CK Yang (楊智凱)" w:date="2021-05-19T20:39:00Z"/>
                            <w:b/>
                          </w:rPr>
                        </w:pPr>
                        <w:ins w:id="1035"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7C19270D" w14:textId="77777777" w:rsidTr="00956AA2">
                    <w:trPr>
                      <w:ins w:id="1036" w:author="CK Yang (楊智凱)" w:date="2021-05-19T20:39:00Z"/>
                    </w:trPr>
                    <w:tc>
                      <w:tcPr>
                        <w:tcW w:w="4620" w:type="dxa"/>
                        <w:shd w:val="clear" w:color="auto" w:fill="auto"/>
                      </w:tcPr>
                      <w:p w14:paraId="04D6C3ED" w14:textId="77777777" w:rsidR="00A43142" w:rsidRPr="00691C10" w:rsidRDefault="00A43142" w:rsidP="00A43142">
                        <w:pPr>
                          <w:pStyle w:val="TAC"/>
                          <w:rPr>
                            <w:ins w:id="1037" w:author="CK Yang (楊智凱)" w:date="2021-05-19T20:39:00Z"/>
                            <w:b/>
                          </w:rPr>
                        </w:pPr>
                        <w:ins w:id="1038" w:author="CK Yang (楊智凱)" w:date="2021-05-19T20:39:00Z">
                          <w:r w:rsidRPr="00691C10">
                            <w:t>DRX cycle &gt; 320ms</w:t>
                          </w:r>
                        </w:ins>
                      </w:p>
                    </w:tc>
                    <w:tc>
                      <w:tcPr>
                        <w:tcW w:w="4621" w:type="dxa"/>
                        <w:shd w:val="clear" w:color="auto" w:fill="auto"/>
                      </w:tcPr>
                      <w:p w14:paraId="3E271338" w14:textId="77777777" w:rsidR="00A43142" w:rsidRPr="00691C10" w:rsidRDefault="00A43142" w:rsidP="00A43142">
                        <w:pPr>
                          <w:pStyle w:val="TAC"/>
                          <w:rPr>
                            <w:ins w:id="1039" w:author="CK Yang (楊智凱)" w:date="2021-05-19T20:39:00Z"/>
                            <w:b/>
                          </w:rPr>
                        </w:pPr>
                        <w:ins w:id="1040"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N</w:t>
                          </w:r>
                          <w:r w:rsidRPr="00691C10">
                            <w:rPr>
                              <w:vertAlign w:val="subscript"/>
                            </w:rPr>
                            <w:t>freq</w:t>
                          </w:r>
                        </w:ins>
                      </w:p>
                    </w:tc>
                  </w:tr>
                  <w:tr w:rsidR="00A43142" w:rsidRPr="00691C10" w14:paraId="13EB6289" w14:textId="77777777" w:rsidTr="00956AA2">
                    <w:trPr>
                      <w:trHeight w:val="70"/>
                      <w:ins w:id="1041"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1042" w:author="CK Yang (楊智凱)" w:date="2021-05-19T20:39:00Z"/>
                          </w:rPr>
                        </w:pPr>
                        <w:ins w:id="1043"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1044" w:author="CK Yang (楊智凱)" w:date="2021-05-19T20:39:00Z"/>
                          </w:rPr>
                        </w:pPr>
                        <w:ins w:id="1045"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1046"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1047" w:author="CK Yang (楊智凱)" w:date="2021-05-19T20:39: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956AA2">
              <w:trPr>
                <w:ins w:id="1048" w:author="CK Yang (楊智凱)" w:date="2021-05-19T20:39:00Z"/>
              </w:trPr>
              <w:tc>
                <w:tcPr>
                  <w:tcW w:w="7933" w:type="dxa"/>
                </w:tcPr>
                <w:p w14:paraId="0C88B89E" w14:textId="77777777" w:rsidR="00A43142" w:rsidRDefault="00A43142" w:rsidP="00A43142">
                  <w:pPr>
                    <w:spacing w:after="120"/>
                    <w:rPr>
                      <w:ins w:id="1049" w:author="CK Yang (楊智凱)" w:date="2021-05-19T20:39:00Z"/>
                      <w:rFonts w:eastAsiaTheme="minorEastAsia"/>
                      <w:color w:val="0070C0"/>
                      <w:lang w:val="en-US" w:eastAsia="zh-CN"/>
                    </w:rPr>
                  </w:pPr>
                  <w:ins w:id="1050"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956AA2">
              <w:trPr>
                <w:ins w:id="1051" w:author="CK Yang (楊智凱)" w:date="2021-05-19T20:39:00Z"/>
              </w:trPr>
              <w:tc>
                <w:tcPr>
                  <w:tcW w:w="7933" w:type="dxa"/>
                </w:tcPr>
                <w:p w14:paraId="6E59C996" w14:textId="77777777" w:rsidR="00A43142" w:rsidRPr="00691C10" w:rsidRDefault="00A43142" w:rsidP="00A43142">
                  <w:pPr>
                    <w:pStyle w:val="TH"/>
                    <w:rPr>
                      <w:ins w:id="1052" w:author="CK Yang (楊智凱)" w:date="2021-05-19T20:39:00Z"/>
                    </w:rPr>
                  </w:pPr>
                  <w:ins w:id="1053"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956AA2">
                    <w:trPr>
                      <w:ins w:id="1054"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1055" w:author="CK Yang (楊智凱)" w:date="2021-05-19T20:39:00Z"/>
                          </w:rPr>
                        </w:pPr>
                        <w:ins w:id="1056"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1057" w:author="CK Yang (楊智凱)" w:date="2021-05-19T20:39:00Z"/>
                          </w:rPr>
                        </w:pPr>
                        <w:ins w:id="1058" w:author="CK Yang (楊智凱)" w:date="2021-05-19T20:39:00Z">
                          <w:r w:rsidRPr="00691C10">
                            <w:t>T</w:t>
                          </w:r>
                          <w:r w:rsidRPr="00691C10">
                            <w:rPr>
                              <w:vertAlign w:val="subscript"/>
                            </w:rPr>
                            <w:t>SSB_measurement_period_irat</w:t>
                          </w:r>
                        </w:ins>
                      </w:p>
                    </w:tc>
                  </w:tr>
                  <w:tr w:rsidR="00A43142" w:rsidRPr="00691C10" w14:paraId="375B229F" w14:textId="77777777" w:rsidTr="00956AA2">
                    <w:trPr>
                      <w:ins w:id="1059"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1060" w:author="CK Yang (楊智凱)" w:date="2021-05-19T20:39:00Z"/>
                          </w:rPr>
                        </w:pPr>
                        <w:ins w:id="1061"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1062" w:author="CK Yang (楊智凱)" w:date="2021-05-19T20:39:00Z"/>
                          </w:rPr>
                        </w:pPr>
                        <w:ins w:id="1063"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N</w:t>
                          </w:r>
                          <w:r w:rsidRPr="00691C10">
                            <w:rPr>
                              <w:vertAlign w:val="subscript"/>
                            </w:rPr>
                            <w:t>freq</w:t>
                          </w:r>
                        </w:ins>
                      </w:p>
                    </w:tc>
                  </w:tr>
                  <w:tr w:rsidR="00A43142" w:rsidRPr="00691C10" w14:paraId="1EDBE8D6" w14:textId="77777777" w:rsidTr="00956AA2">
                    <w:trPr>
                      <w:ins w:id="1064"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1065" w:author="CK Yang (楊智凱)" w:date="2021-05-19T20:39:00Z"/>
                          </w:rPr>
                        </w:pPr>
                        <w:ins w:id="1066"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1067" w:author="CK Yang (楊智凱)" w:date="2021-05-19T20:39:00Z"/>
                          </w:rPr>
                        </w:pPr>
                        <w:ins w:id="1068" w:author="CK Yang (楊智凱)" w:date="2021-05-19T20:39:00Z">
                          <w:r w:rsidRPr="00691C10">
                            <w:rPr>
                              <w:rFonts w:ascii="Times New Roman" w:hAnsi="Times New Roman"/>
                              <w:sz w:val="20"/>
                            </w:rPr>
                            <w:t>Max(200ms, ceil(8 × M) x max(MGRP, SMTC period, DRX cycle))×N</w:t>
                          </w:r>
                          <w:r w:rsidRPr="00691C10">
                            <w:rPr>
                              <w:rFonts w:ascii="Times New Roman" w:hAnsi="Times New Roman"/>
                              <w:sz w:val="20"/>
                              <w:vertAlign w:val="subscript"/>
                            </w:rPr>
                            <w:t>freq</w:t>
                          </w:r>
                        </w:ins>
                      </w:p>
                    </w:tc>
                  </w:tr>
                  <w:tr w:rsidR="00A43142" w:rsidRPr="00691C10" w14:paraId="2D386B30" w14:textId="77777777" w:rsidTr="00956AA2">
                    <w:trPr>
                      <w:ins w:id="1069"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1070" w:author="CK Yang (楊智凱)" w:date="2021-05-19T20:39:00Z"/>
                            <w:b/>
                          </w:rPr>
                        </w:pPr>
                        <w:ins w:id="1071" w:author="CK Yang (楊智凱)" w:date="2021-05-19T20:39:00Z">
                          <w:r w:rsidRPr="00691C10">
                            <w:lastRenderedPageBreak/>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1072" w:author="CK Yang (楊智凱)" w:date="2021-05-19T20:39:00Z"/>
                            <w:b/>
                          </w:rPr>
                        </w:pPr>
                        <w:ins w:id="1073"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N</w:t>
                          </w:r>
                          <w:r w:rsidRPr="00691C10">
                            <w:rPr>
                              <w:rFonts w:ascii="Times New Roman" w:hAnsi="Times New Roman"/>
                              <w:sz w:val="20"/>
                              <w:vertAlign w:val="subscript"/>
                            </w:rPr>
                            <w:t>freq</w:t>
                          </w:r>
                        </w:ins>
                      </w:p>
                    </w:tc>
                  </w:tr>
                  <w:tr w:rsidR="00A43142" w:rsidRPr="00691C10" w14:paraId="6D5C9C04" w14:textId="77777777" w:rsidTr="00956AA2">
                    <w:trPr>
                      <w:trHeight w:val="70"/>
                      <w:ins w:id="1074"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1075" w:author="CK Yang (楊智凱)" w:date="2021-05-19T20:39:00Z"/>
                          </w:rPr>
                        </w:pPr>
                        <w:ins w:id="1076"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1077" w:author="CK Yang (楊智凱)" w:date="2021-05-19T20:39:00Z"/>
                          </w:rPr>
                        </w:pPr>
                        <w:ins w:id="1078"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1079" w:author="CK Yang (楊智凱)" w:date="2021-05-19T20:39:00Z"/>
                          </w:rPr>
                        </w:pPr>
                        <w:ins w:id="1080"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1081" w:author="CK Yang (楊智凱)" w:date="2021-05-19T20:39:00Z"/>
                      <w:rFonts w:eastAsiaTheme="minorEastAsia"/>
                      <w:color w:val="0070C0"/>
                      <w:lang w:eastAsia="zh-CN"/>
                    </w:rPr>
                  </w:pPr>
                </w:p>
              </w:tc>
            </w:tr>
          </w:tbl>
          <w:p w14:paraId="36B88461" w14:textId="77777777" w:rsidR="00A43142" w:rsidRDefault="00A43142" w:rsidP="00A43142">
            <w:pPr>
              <w:spacing w:after="120"/>
              <w:rPr>
                <w:ins w:id="1082" w:author="CK Yang (楊智凱)" w:date="2021-05-19T20:39:00Z"/>
                <w:rFonts w:eastAsiaTheme="minorEastAsia"/>
                <w:color w:val="0070C0"/>
                <w:lang w:val="en-US" w:eastAsia="zh-CN"/>
              </w:rPr>
            </w:pPr>
          </w:p>
          <w:p w14:paraId="352DB6D3" w14:textId="77777777" w:rsidR="00A43142" w:rsidRDefault="00A43142" w:rsidP="00A43142">
            <w:pPr>
              <w:rPr>
                <w:ins w:id="1083" w:author="CK Yang (楊智凱)" w:date="2021-05-19T20:39:00Z"/>
                <w:rFonts w:eastAsiaTheme="minorEastAsia"/>
                <w:lang w:eastAsia="zh-CN"/>
              </w:rPr>
            </w:pPr>
          </w:p>
        </w:tc>
      </w:tr>
      <w:tr w:rsidR="00767695" w14:paraId="356CDCB2" w14:textId="77777777" w:rsidTr="00FA0496">
        <w:trPr>
          <w:ins w:id="1084" w:author="Chu-Hsiang Huang" w:date="2021-05-19T10:47:00Z"/>
        </w:trPr>
        <w:tc>
          <w:tcPr>
            <w:tcW w:w="1236" w:type="dxa"/>
          </w:tcPr>
          <w:p w14:paraId="24ADAD92" w14:textId="4C6123BB" w:rsidR="00767695" w:rsidRDefault="00767695" w:rsidP="00A43142">
            <w:pPr>
              <w:spacing w:after="120"/>
              <w:rPr>
                <w:ins w:id="1085" w:author="Chu-Hsiang Huang" w:date="2021-05-19T10:47:00Z"/>
                <w:rFonts w:eastAsiaTheme="minorEastAsia"/>
                <w:color w:val="0070C0"/>
                <w:lang w:val="en-US" w:eastAsia="zh-CN"/>
              </w:rPr>
            </w:pPr>
            <w:ins w:id="1086"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1087" w:author="Chu-Hsiang Huang" w:date="2021-05-19T10:47:00Z"/>
                <w:rFonts w:eastAsiaTheme="minorEastAsia"/>
                <w:color w:val="0070C0"/>
                <w:lang w:val="en-US" w:eastAsia="zh-CN"/>
              </w:rPr>
            </w:pPr>
            <w:ins w:id="1088" w:author="Chu-Hsiang Huang" w:date="2021-05-19T10:47:00Z">
              <w:r>
                <w:rPr>
                  <w:rFonts w:eastAsiaTheme="minorEastAsia"/>
                  <w:color w:val="0070C0"/>
                  <w:lang w:val="en-US" w:eastAsia="zh-CN"/>
                </w:rPr>
                <w:t>Same comment we posted for PSS/SSS applies to this issue. We believe 1 sample is enough for AGC. For longer DRx cycle</w:t>
              </w:r>
              <w:r w:rsidR="0022424A">
                <w:rPr>
                  <w:rFonts w:eastAsiaTheme="minorEastAsia"/>
                  <w:color w:val="0070C0"/>
                  <w:lang w:val="en-US" w:eastAsia="zh-CN"/>
                </w:rPr>
                <w:t xml:space="preserve"> (&gt;320m</w:t>
              </w:r>
            </w:ins>
            <w:ins w:id="1089" w:author="Chu-Hsiang Huang" w:date="2021-05-19T10:48:00Z">
              <w:r w:rsidR="0022424A">
                <w:rPr>
                  <w:rFonts w:eastAsiaTheme="minorEastAsia"/>
                  <w:color w:val="0070C0"/>
                  <w:lang w:val="en-US" w:eastAsia="zh-CN"/>
                </w:rPr>
                <w:t>s</w:t>
              </w:r>
            </w:ins>
            <w:ins w:id="1090"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1091" w:author="Chu-Hsiang Huang" w:date="2021-05-19T10:48:00Z">
              <w:r w:rsidR="00A87BC0">
                <w:rPr>
                  <w:rFonts w:eastAsiaTheme="minorEastAsia"/>
                  <w:color w:val="0070C0"/>
                  <w:lang w:val="en-US" w:eastAsia="zh-CN"/>
                </w:rPr>
                <w:t>w</w:t>
              </w:r>
            </w:ins>
            <w:ins w:id="1092"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093" w:author="Chu-Hsiang Huang" w:date="2021-05-19T10:47:00Z"/>
                <w:rFonts w:eastAsiaTheme="minorEastAsia"/>
                <w:color w:val="0070C0"/>
                <w:lang w:val="en-US" w:eastAsia="zh-CN"/>
              </w:rPr>
            </w:pPr>
          </w:p>
        </w:tc>
      </w:tr>
      <w:tr w:rsidR="007B7FB7" w14:paraId="208F9D1C" w14:textId="77777777" w:rsidTr="00FA0496">
        <w:trPr>
          <w:ins w:id="1094" w:author="Lo, Anthony (Nokia - GB/Bristol)" w:date="2021-05-19T20:24:00Z"/>
        </w:trPr>
        <w:tc>
          <w:tcPr>
            <w:tcW w:w="1236" w:type="dxa"/>
          </w:tcPr>
          <w:p w14:paraId="7C670088" w14:textId="29417193" w:rsidR="007B7FB7" w:rsidRDefault="007B7FB7" w:rsidP="00A43142">
            <w:pPr>
              <w:spacing w:after="120"/>
              <w:rPr>
                <w:ins w:id="1095" w:author="Lo, Anthony (Nokia - GB/Bristol)" w:date="2021-05-19T20:24:00Z"/>
                <w:rFonts w:eastAsiaTheme="minorEastAsia"/>
                <w:color w:val="0070C0"/>
                <w:lang w:val="en-US" w:eastAsia="zh-CN"/>
              </w:rPr>
            </w:pPr>
            <w:ins w:id="1096" w:author="Lo, Anthony (Nokia - GB/Bristol)" w:date="2021-05-19T20:24:00Z">
              <w:r>
                <w:rPr>
                  <w:rFonts w:eastAsiaTheme="minorEastAsia"/>
                  <w:color w:val="0070C0"/>
                  <w:lang w:val="en-US" w:eastAsia="zh-CN"/>
                </w:rPr>
                <w:t>Nokia</w:t>
              </w:r>
            </w:ins>
          </w:p>
        </w:tc>
        <w:tc>
          <w:tcPr>
            <w:tcW w:w="8395" w:type="dxa"/>
          </w:tcPr>
          <w:p w14:paraId="01A6B974" w14:textId="055E5376" w:rsidR="007B7FB7" w:rsidRDefault="007B7FB7" w:rsidP="00767695">
            <w:pPr>
              <w:spacing w:after="120"/>
              <w:rPr>
                <w:ins w:id="1097" w:author="Lo, Anthony (Nokia - GB/Bristol)" w:date="2021-05-19T20:25:00Z"/>
                <w:rFonts w:eastAsiaTheme="minorEastAsia"/>
                <w:color w:val="0070C0"/>
                <w:lang w:val="en-US" w:eastAsia="zh-CN"/>
              </w:rPr>
            </w:pPr>
            <w:ins w:id="1098" w:author="Lo, Anthony (Nokia - GB/Bristol)" w:date="2021-05-19T20:25:00Z">
              <w:r>
                <w:rPr>
                  <w:rFonts w:eastAsiaTheme="minorEastAsia"/>
                  <w:color w:val="0070C0"/>
                  <w:lang w:val="en-US" w:eastAsia="zh-CN"/>
                </w:rPr>
                <w:t xml:space="preserve">Option 8 is supported for the </w:t>
              </w:r>
            </w:ins>
            <w:ins w:id="1099" w:author="Lo, Anthony (Nokia - GB/Bristol)" w:date="2021-05-19T20:26:00Z">
              <w:r>
                <w:rPr>
                  <w:rFonts w:eastAsiaTheme="minorEastAsia"/>
                  <w:color w:val="0070C0"/>
                  <w:lang w:val="en-US" w:eastAsia="zh-CN"/>
                </w:rPr>
                <w:t>same reason as in Issue 2-6</w:t>
              </w:r>
            </w:ins>
            <w:ins w:id="1100"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aff8"/>
              <w:numPr>
                <w:ilvl w:val="0"/>
                <w:numId w:val="4"/>
              </w:numPr>
              <w:spacing w:after="120"/>
              <w:ind w:firstLineChars="0"/>
              <w:rPr>
                <w:ins w:id="1101" w:author="Lo, Anthony (Nokia - GB/Bristol)" w:date="2021-05-19T20:26:00Z"/>
                <w:rFonts w:eastAsiaTheme="minorEastAsia"/>
                <w:color w:val="0070C0"/>
                <w:lang w:val="en-US" w:eastAsia="zh-CN"/>
              </w:rPr>
            </w:pPr>
            <w:ins w:id="1102" w:author="Lo, Anthony (Nokia - GB/Bristol)" w:date="2021-05-19T20:26:00Z">
              <w:r>
                <w:rPr>
                  <w:rFonts w:eastAsiaTheme="minorEastAsia"/>
                  <w:color w:val="0070C0"/>
                  <w:lang w:val="en-US" w:eastAsia="zh-CN"/>
                </w:rPr>
                <w:t xml:space="preserve">In HST deployment scenarios, SCells are typically co-located with PCells, providing the same coverage. There is no difference between PCells and SCells except for the frequency but not significant. Thus, additional samples are not needed for AGC adjustment of power amplifiers compared with SCells in non-HST scenarios.  </w:t>
              </w:r>
            </w:ins>
          </w:p>
          <w:p w14:paraId="0640B326" w14:textId="77777777" w:rsidR="007B7FB7" w:rsidRPr="00E80996" w:rsidRDefault="007B7FB7" w:rsidP="007B7FB7">
            <w:pPr>
              <w:spacing w:after="120"/>
              <w:rPr>
                <w:ins w:id="1103" w:author="Lo, Anthony (Nokia - GB/Bristol)" w:date="2021-05-19T20:26:00Z"/>
                <w:rFonts w:eastAsiaTheme="minorEastAsia"/>
                <w:color w:val="0070C0"/>
                <w:lang w:val="en-US" w:eastAsia="zh-CN"/>
              </w:rPr>
            </w:pPr>
            <w:ins w:id="1104"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105" w:author="Lo, Anthony (Nokia - GB/Bristol)" w:date="2021-05-19T20:24:00Z"/>
                <w:rFonts w:eastAsiaTheme="minorEastAsia"/>
                <w:color w:val="0070C0"/>
                <w:lang w:val="en-US" w:eastAsia="zh-CN"/>
              </w:rPr>
            </w:pPr>
          </w:p>
        </w:tc>
      </w:tr>
      <w:tr w:rsidR="00E203DC" w14:paraId="0A167421" w14:textId="77777777" w:rsidTr="00FA0496">
        <w:trPr>
          <w:ins w:id="1106" w:author="Ming Li L" w:date="2021-05-20T00:46:00Z"/>
        </w:trPr>
        <w:tc>
          <w:tcPr>
            <w:tcW w:w="1236" w:type="dxa"/>
          </w:tcPr>
          <w:p w14:paraId="509BECFE" w14:textId="13ACC556" w:rsidR="00E203DC" w:rsidRDefault="00E203DC" w:rsidP="00E203DC">
            <w:pPr>
              <w:spacing w:after="120"/>
              <w:rPr>
                <w:ins w:id="1107" w:author="Ming Li L" w:date="2021-05-20T00:46:00Z"/>
                <w:rFonts w:eastAsiaTheme="minorEastAsia"/>
                <w:color w:val="0070C0"/>
                <w:lang w:val="en-US" w:eastAsia="zh-CN"/>
              </w:rPr>
            </w:pPr>
            <w:ins w:id="1108"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109" w:author="Ming Li L" w:date="2021-05-20T00:46:00Z"/>
                <w:rFonts w:eastAsiaTheme="minorEastAsia"/>
                <w:color w:val="0070C0"/>
                <w:lang w:val="en-US" w:eastAsia="zh-CN"/>
              </w:rPr>
            </w:pPr>
            <w:ins w:id="1110"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111" w:author="Ming Li L" w:date="2021-05-20T00:46:00Z"/>
                <w:rFonts w:eastAsiaTheme="minorEastAsia"/>
                <w:color w:val="0070C0"/>
                <w:lang w:val="en-US" w:eastAsia="zh-CN"/>
              </w:rPr>
            </w:pPr>
          </w:p>
        </w:tc>
      </w:tr>
      <w:tr w:rsidR="00D72A9C" w14:paraId="7A1C2566" w14:textId="77777777" w:rsidTr="00FA0496">
        <w:trPr>
          <w:ins w:id="1112" w:author="Qiming Li" w:date="2021-05-20T13:14:00Z"/>
        </w:trPr>
        <w:tc>
          <w:tcPr>
            <w:tcW w:w="1236" w:type="dxa"/>
          </w:tcPr>
          <w:p w14:paraId="2FE18F0F" w14:textId="0A00175E" w:rsidR="00D72A9C" w:rsidRDefault="00D72A9C" w:rsidP="00D72A9C">
            <w:pPr>
              <w:spacing w:after="120"/>
              <w:rPr>
                <w:ins w:id="1113" w:author="Qiming Li" w:date="2021-05-20T13:14:00Z"/>
                <w:rFonts w:eastAsiaTheme="minorEastAsia"/>
                <w:color w:val="0070C0"/>
                <w:lang w:val="en-US" w:eastAsia="zh-CN"/>
              </w:rPr>
            </w:pPr>
            <w:ins w:id="1114" w:author="Qiming Li" w:date="2021-05-20T13:14:00Z">
              <w:r>
                <w:rPr>
                  <w:rFonts w:eastAsiaTheme="minorEastAsia"/>
                  <w:color w:val="0070C0"/>
                  <w:lang w:val="en-US" w:eastAsia="zh-CN"/>
                </w:rPr>
                <w:t>Apple</w:t>
              </w:r>
            </w:ins>
          </w:p>
        </w:tc>
        <w:tc>
          <w:tcPr>
            <w:tcW w:w="8395" w:type="dxa"/>
          </w:tcPr>
          <w:p w14:paraId="408D37F5" w14:textId="77777777" w:rsidR="00D72A9C" w:rsidRDefault="00D72A9C" w:rsidP="00D72A9C">
            <w:pPr>
              <w:spacing w:after="120"/>
              <w:rPr>
                <w:ins w:id="1115" w:author="Qiming Li" w:date="2021-05-20T13:14:00Z"/>
                <w:rFonts w:eastAsiaTheme="minorEastAsia"/>
                <w:color w:val="0070C0"/>
                <w:lang w:val="en-US" w:eastAsia="zh-CN"/>
              </w:rPr>
            </w:pPr>
            <w:ins w:id="1116" w:author="Qiming Li" w:date="2021-05-20T13:14:00Z">
              <w:r>
                <w:rPr>
                  <w:rFonts w:eastAsiaTheme="minorEastAsia"/>
                  <w:color w:val="0070C0"/>
                  <w:lang w:val="en-US" w:eastAsia="zh-CN"/>
                </w:rPr>
                <w:t xml:space="preserve">We are open to further discussion. </w:t>
              </w:r>
            </w:ins>
          </w:p>
          <w:p w14:paraId="7B39F941" w14:textId="77777777" w:rsidR="00D72A9C" w:rsidRDefault="00D72A9C" w:rsidP="00D72A9C">
            <w:pPr>
              <w:spacing w:after="120"/>
              <w:rPr>
                <w:ins w:id="1117" w:author="Qiming Li" w:date="2021-05-20T13:14:00Z"/>
                <w:rFonts w:eastAsiaTheme="minorEastAsia"/>
                <w:color w:val="0070C0"/>
                <w:lang w:val="en-US" w:eastAsia="zh-CN"/>
              </w:rPr>
            </w:pPr>
          </w:p>
        </w:tc>
      </w:tr>
      <w:tr w:rsidR="00602ECE" w14:paraId="76C75ECA" w14:textId="77777777" w:rsidTr="00602ECE">
        <w:trPr>
          <w:ins w:id="1118" w:author="Xiaomi" w:date="2021-05-20T13:27:00Z"/>
        </w:trPr>
        <w:tc>
          <w:tcPr>
            <w:tcW w:w="1236" w:type="dxa"/>
          </w:tcPr>
          <w:p w14:paraId="419938BC" w14:textId="77777777" w:rsidR="00602ECE" w:rsidRDefault="00602ECE" w:rsidP="00985313">
            <w:pPr>
              <w:spacing w:after="120"/>
              <w:rPr>
                <w:ins w:id="1119" w:author="Xiaomi" w:date="2021-05-20T13:27:00Z"/>
                <w:rFonts w:eastAsiaTheme="minorEastAsia"/>
                <w:color w:val="0070C0"/>
                <w:lang w:val="en-US" w:eastAsia="zh-CN"/>
              </w:rPr>
            </w:pPr>
            <w:ins w:id="1120" w:author="Xiaomi" w:date="2021-05-20T13:27:00Z">
              <w:r>
                <w:rPr>
                  <w:rFonts w:eastAsiaTheme="minorEastAsia" w:hint="eastAsia"/>
                  <w:color w:val="0070C0"/>
                  <w:lang w:val="en-US" w:eastAsia="zh-CN"/>
                </w:rPr>
                <w:t>Xiaomi</w:t>
              </w:r>
            </w:ins>
          </w:p>
        </w:tc>
        <w:tc>
          <w:tcPr>
            <w:tcW w:w="8395" w:type="dxa"/>
          </w:tcPr>
          <w:p w14:paraId="2E225944" w14:textId="77777777" w:rsidR="00602ECE" w:rsidRDefault="00602ECE" w:rsidP="00985313">
            <w:pPr>
              <w:spacing w:after="120"/>
              <w:rPr>
                <w:ins w:id="1121" w:author="Xiaomi" w:date="2021-05-20T13:27:00Z"/>
                <w:rFonts w:eastAsiaTheme="minorEastAsia"/>
                <w:color w:val="0070C0"/>
                <w:lang w:val="en-US" w:eastAsia="zh-CN"/>
              </w:rPr>
            </w:pPr>
            <w:ins w:id="1122" w:author="Xiaomi" w:date="2021-05-20T13:27:00Z">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ins>
          </w:p>
        </w:tc>
      </w:tr>
    </w:tbl>
    <w:p w14:paraId="4D550720" w14:textId="03A2FA35" w:rsidR="003318F6" w:rsidRDefault="003318F6" w:rsidP="005B4802">
      <w:pPr>
        <w:rPr>
          <w:color w:val="0070C0"/>
          <w:lang w:val="en-US" w:eastAsia="zh-CN"/>
        </w:rPr>
      </w:pPr>
      <w:bookmarkStart w:id="1123" w:name="_GoBack"/>
      <w:bookmarkEnd w:id="1123"/>
    </w:p>
    <w:p w14:paraId="1E656E31" w14:textId="075EA50A" w:rsidR="00326F60" w:rsidRPr="00507D89" w:rsidRDefault="006207DF" w:rsidP="005B4802">
      <w:pPr>
        <w:pStyle w:val="3"/>
        <w:rPr>
          <w:sz w:val="24"/>
          <w:szCs w:val="16"/>
          <w:lang w:val="en-US"/>
          <w:rPrChange w:id="1124" w:author="Ming Li L" w:date="2021-05-20T00:31:00Z">
            <w:rPr>
              <w:sz w:val="24"/>
              <w:szCs w:val="16"/>
            </w:rPr>
          </w:rPrChange>
        </w:rPr>
      </w:pPr>
      <w:r w:rsidRPr="00507D89">
        <w:rPr>
          <w:sz w:val="24"/>
          <w:szCs w:val="16"/>
          <w:lang w:val="en-US"/>
          <w:rPrChange w:id="1125" w:author="Ming Li L" w:date="2021-05-20T00:31:00Z">
            <w:rPr>
              <w:sz w:val="24"/>
              <w:szCs w:val="16"/>
            </w:rPr>
          </w:rPrChange>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r w:rsidRPr="00326F60">
        <w:rPr>
          <w:szCs w:val="24"/>
          <w:lang w:eastAsia="zh-CN"/>
        </w:rPr>
        <w:t>N</w:t>
      </w:r>
      <w:r w:rsidRPr="00326F60">
        <w:rPr>
          <w:szCs w:val="24"/>
          <w:vertAlign w:val="subscript"/>
          <w:lang w:eastAsia="zh-CN"/>
        </w:rPr>
        <w:t>HST_inter-f carrier</w:t>
      </w:r>
      <w:r w:rsidRPr="00326F60">
        <w:rPr>
          <w:szCs w:val="24"/>
          <w:lang w:eastAsia="zh-CN"/>
        </w:rPr>
        <w:t xml:space="preserve"> * T</w:t>
      </w:r>
      <w:r w:rsidRPr="00326F60">
        <w:rPr>
          <w:szCs w:val="24"/>
          <w:vertAlign w:val="subscript"/>
          <w:lang w:eastAsia="zh-CN"/>
        </w:rPr>
        <w:t>HST_interf</w:t>
      </w:r>
      <w:r w:rsidRPr="00326F60">
        <w:rPr>
          <w:szCs w:val="24"/>
          <w:lang w:eastAsia="zh-CN"/>
        </w:rPr>
        <w:t xml:space="preserve"> + N</w:t>
      </w:r>
      <w:r w:rsidRPr="00326F60">
        <w:rPr>
          <w:szCs w:val="24"/>
          <w:vertAlign w:val="subscript"/>
          <w:lang w:eastAsia="zh-CN"/>
        </w:rPr>
        <w:t>nonHST_inter-f carrier</w:t>
      </w:r>
      <w:r w:rsidRPr="00326F60">
        <w:rPr>
          <w:szCs w:val="24"/>
          <w:lang w:eastAsia="zh-CN"/>
        </w:rPr>
        <w:t xml:space="preserve"> * T</w:t>
      </w:r>
      <w:r w:rsidRPr="00326F60">
        <w:rPr>
          <w:szCs w:val="24"/>
          <w:vertAlign w:val="subscript"/>
          <w:lang w:eastAsia="zh-CN"/>
        </w:rPr>
        <w:t>nonHST_interf</w:t>
      </w:r>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126" w:author="Huawei" w:date="2021-05-19T17:1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宋体"/>
                <w:lang w:eastAsia="zh-CN"/>
              </w:rPr>
            </w:pPr>
            <w:ins w:id="1127"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ins>
          </w:p>
        </w:tc>
      </w:tr>
      <w:tr w:rsidR="00961FE4" w14:paraId="1456BCFB" w14:textId="77777777" w:rsidTr="00FA0496">
        <w:trPr>
          <w:ins w:id="1128" w:author="OPPO" w:date="2021-05-19T19:02:00Z"/>
        </w:trPr>
        <w:tc>
          <w:tcPr>
            <w:tcW w:w="1236" w:type="dxa"/>
          </w:tcPr>
          <w:p w14:paraId="2984547C" w14:textId="5926E7B3" w:rsidR="00961FE4" w:rsidRDefault="00961FE4" w:rsidP="00FA0496">
            <w:pPr>
              <w:spacing w:after="120"/>
              <w:rPr>
                <w:ins w:id="1129" w:author="OPPO" w:date="2021-05-19T19:02:00Z"/>
                <w:rFonts w:eastAsiaTheme="minorEastAsia"/>
                <w:color w:val="0070C0"/>
                <w:lang w:val="en-US" w:eastAsia="zh-CN"/>
              </w:rPr>
            </w:pPr>
            <w:ins w:id="1130"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131" w:author="OPPO" w:date="2021-05-19T19:02:00Z"/>
                <w:rFonts w:eastAsiaTheme="minorEastAsia"/>
                <w:color w:val="0070C0"/>
                <w:lang w:val="en-US" w:eastAsia="zh-CN"/>
              </w:rPr>
            </w:pPr>
            <w:ins w:id="1132"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133" w:author="OPPO" w:date="2021-05-19T19:03:00Z">
              <w:r>
                <w:rPr>
                  <w:rFonts w:eastAsiaTheme="minorEastAsia"/>
                  <w:color w:val="0070C0"/>
                  <w:lang w:val="en-US" w:eastAsia="zh-CN"/>
                </w:rPr>
                <w:t xml:space="preserve">hether </w:t>
              </w:r>
            </w:ins>
            <w:ins w:id="1134" w:author="OPPO" w:date="2021-05-19T19:05:00Z">
              <w:r>
                <w:rPr>
                  <w:rFonts w:eastAsiaTheme="minorEastAsia"/>
                  <w:color w:val="0070C0"/>
                  <w:lang w:val="en-US" w:eastAsia="zh-CN"/>
                </w:rPr>
                <w:t>it</w:t>
              </w:r>
            </w:ins>
            <w:ins w:id="1135" w:author="OPPO" w:date="2021-05-19T19:03:00Z">
              <w:r>
                <w:rPr>
                  <w:rFonts w:eastAsiaTheme="minorEastAsia"/>
                  <w:color w:val="0070C0"/>
                  <w:lang w:val="en-US" w:eastAsia="zh-CN"/>
                </w:rPr>
                <w:t xml:space="preserve"> is </w:t>
              </w:r>
            </w:ins>
            <w:ins w:id="1136" w:author="OPPO" w:date="2021-05-19T19:04:00Z">
              <w:r>
                <w:rPr>
                  <w:rFonts w:eastAsiaTheme="minorEastAsia"/>
                  <w:color w:val="0070C0"/>
                  <w:lang w:val="en-US" w:eastAsia="zh-CN"/>
                </w:rPr>
                <w:t>a valid or com</w:t>
              </w:r>
            </w:ins>
            <w:ins w:id="1137"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138"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139" w:author="CK Yang (楊智凱)" w:date="2021-05-19T20:39:00Z"/>
        </w:trPr>
        <w:tc>
          <w:tcPr>
            <w:tcW w:w="1236" w:type="dxa"/>
          </w:tcPr>
          <w:p w14:paraId="07854626" w14:textId="3EF04824" w:rsidR="00A43142" w:rsidRDefault="00A43142" w:rsidP="00A43142">
            <w:pPr>
              <w:spacing w:after="120"/>
              <w:rPr>
                <w:ins w:id="1140" w:author="CK Yang (楊智凱)" w:date="2021-05-19T20:39:00Z"/>
                <w:rFonts w:eastAsiaTheme="minorEastAsia"/>
                <w:color w:val="0070C0"/>
                <w:lang w:val="en-US" w:eastAsia="zh-CN"/>
              </w:rPr>
            </w:pPr>
            <w:ins w:id="1141" w:author="CK Yang (楊智凱)" w:date="2021-05-19T20:39:00Z">
              <w:r>
                <w:rPr>
                  <w:rFonts w:eastAsiaTheme="minorEastAsia"/>
                  <w:color w:val="0070C0"/>
                  <w:lang w:val="en-US" w:eastAsia="zh-CN"/>
                </w:rPr>
                <w:lastRenderedPageBreak/>
                <w:t>MediaTek</w:t>
              </w:r>
            </w:ins>
          </w:p>
        </w:tc>
        <w:tc>
          <w:tcPr>
            <w:tcW w:w="8395" w:type="dxa"/>
          </w:tcPr>
          <w:p w14:paraId="230C724F" w14:textId="77777777" w:rsidR="00A43142" w:rsidRDefault="00A43142" w:rsidP="00A43142">
            <w:pPr>
              <w:spacing w:after="120"/>
              <w:rPr>
                <w:ins w:id="1142" w:author="CK Yang (楊智凱)" w:date="2021-05-19T20:39:00Z"/>
                <w:rFonts w:eastAsiaTheme="minorEastAsia"/>
                <w:color w:val="0070C0"/>
                <w:lang w:val="en-US" w:eastAsia="zh-CN"/>
              </w:rPr>
            </w:pPr>
            <w:ins w:id="1143" w:author="CK Yang (楊智凱)" w:date="2021-05-19T20:39:00Z">
              <w:r>
                <w:rPr>
                  <w:rFonts w:eastAsiaTheme="minorEastAsia"/>
                  <w:color w:val="0070C0"/>
                  <w:lang w:val="en-US" w:eastAsia="zh-CN"/>
                </w:rPr>
                <w:t>This issue is depending on Issue 2-1 so we suggest to wait for that conclusion.</w:t>
              </w:r>
            </w:ins>
          </w:p>
          <w:p w14:paraId="1EE0C2B9" w14:textId="77777777" w:rsidR="00A43142" w:rsidRDefault="00A43142" w:rsidP="00A43142">
            <w:pPr>
              <w:rPr>
                <w:ins w:id="1144" w:author="CK Yang (楊智凱)" w:date="2021-05-19T20:39:00Z"/>
                <w:rFonts w:eastAsiaTheme="minorEastAsia"/>
                <w:color w:val="0070C0"/>
                <w:lang w:val="en-US" w:eastAsia="zh-CN"/>
              </w:rPr>
            </w:pPr>
          </w:p>
        </w:tc>
      </w:tr>
      <w:tr w:rsidR="00E04A20" w14:paraId="76F63E1E" w14:textId="77777777" w:rsidTr="00FA0496">
        <w:trPr>
          <w:ins w:id="1145" w:author="Chu-Hsiang Huang" w:date="2021-05-19T10:49:00Z"/>
        </w:trPr>
        <w:tc>
          <w:tcPr>
            <w:tcW w:w="1236" w:type="dxa"/>
          </w:tcPr>
          <w:p w14:paraId="4A9C3856" w14:textId="7D5CF3E2" w:rsidR="00E04A20" w:rsidRDefault="00E04A20" w:rsidP="00A43142">
            <w:pPr>
              <w:spacing w:after="120"/>
              <w:rPr>
                <w:ins w:id="1146" w:author="Chu-Hsiang Huang" w:date="2021-05-19T10:49:00Z"/>
                <w:rFonts w:eastAsiaTheme="minorEastAsia"/>
                <w:color w:val="0070C0"/>
                <w:lang w:val="en-US" w:eastAsia="zh-CN"/>
              </w:rPr>
            </w:pPr>
            <w:ins w:id="1147" w:author="Chu-Hsiang Huang" w:date="2021-05-19T10:49:00Z">
              <w:r>
                <w:rPr>
                  <w:rFonts w:eastAsiaTheme="minorEastAsia"/>
                  <w:color w:val="0070C0"/>
                  <w:lang w:val="en-US" w:eastAsia="zh-CN"/>
                </w:rPr>
                <w:t>QC</w:t>
              </w:r>
            </w:ins>
          </w:p>
        </w:tc>
        <w:tc>
          <w:tcPr>
            <w:tcW w:w="8395" w:type="dxa"/>
          </w:tcPr>
          <w:p w14:paraId="662A11B5" w14:textId="25233769" w:rsidR="00E04A20" w:rsidRDefault="00E04A20" w:rsidP="00A43142">
            <w:pPr>
              <w:spacing w:after="120"/>
              <w:rPr>
                <w:ins w:id="1148" w:author="Chu-Hsiang Huang" w:date="2021-05-19T10:49:00Z"/>
                <w:rFonts w:eastAsiaTheme="minorEastAsia"/>
                <w:color w:val="0070C0"/>
                <w:lang w:val="en-US" w:eastAsia="zh-CN"/>
              </w:rPr>
            </w:pPr>
            <w:ins w:id="1149"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150" w:author="Lo, Anthony (Nokia - GB/Bristol)" w:date="2021-05-19T20:29:00Z"/>
        </w:trPr>
        <w:tc>
          <w:tcPr>
            <w:tcW w:w="1236" w:type="dxa"/>
          </w:tcPr>
          <w:p w14:paraId="590B3CEE" w14:textId="17942FEC" w:rsidR="004843ED" w:rsidRDefault="004843ED" w:rsidP="00A43142">
            <w:pPr>
              <w:spacing w:after="120"/>
              <w:rPr>
                <w:ins w:id="1151" w:author="Lo, Anthony (Nokia - GB/Bristol)" w:date="2021-05-19T20:29:00Z"/>
                <w:rFonts w:eastAsiaTheme="minorEastAsia"/>
                <w:color w:val="0070C0"/>
                <w:lang w:val="en-US" w:eastAsia="zh-CN"/>
              </w:rPr>
            </w:pPr>
            <w:ins w:id="1152"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153" w:author="Lo, Anthony (Nokia - GB/Bristol)" w:date="2021-05-19T20:29:00Z"/>
                <w:rFonts w:eastAsiaTheme="minorEastAsia"/>
                <w:color w:val="0070C0"/>
                <w:lang w:val="en-US" w:eastAsia="zh-CN"/>
              </w:rPr>
            </w:pPr>
            <w:ins w:id="1154" w:author="Lo, Anthony (Nokia - GB/Bristol)" w:date="2021-05-19T20:33:00Z">
              <w:r>
                <w:rPr>
                  <w:rFonts w:eastAsiaTheme="minorEastAsia"/>
                  <w:color w:val="0070C0"/>
                  <w:lang w:val="en-US" w:eastAsia="zh-CN"/>
                </w:rPr>
                <w:t xml:space="preserve">Further details are needed to understand the rationale behind the proposal (which is </w:t>
              </w:r>
            </w:ins>
            <w:ins w:id="1155" w:author="Lo, Anthony (Nokia - GB/Bristol)" w:date="2021-05-19T20:35:00Z">
              <w:r>
                <w:rPr>
                  <w:rFonts w:eastAsiaTheme="minorEastAsia"/>
                  <w:color w:val="0070C0"/>
                  <w:lang w:val="en-US" w:eastAsia="zh-CN"/>
                </w:rPr>
                <w:t>based in inter-RAT)</w:t>
              </w:r>
            </w:ins>
            <w:ins w:id="1156"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157" w:author="Ming Li L" w:date="2021-05-20T00:47:00Z"/>
        </w:trPr>
        <w:tc>
          <w:tcPr>
            <w:tcW w:w="1236" w:type="dxa"/>
          </w:tcPr>
          <w:p w14:paraId="2D39E2D7" w14:textId="134FB5DB" w:rsidR="00DC4693" w:rsidRDefault="00DC4693" w:rsidP="00DC4693">
            <w:pPr>
              <w:spacing w:after="120"/>
              <w:rPr>
                <w:ins w:id="1158" w:author="Ming Li L" w:date="2021-05-20T00:47:00Z"/>
                <w:rFonts w:eastAsiaTheme="minorEastAsia"/>
                <w:color w:val="0070C0"/>
                <w:lang w:val="en-US" w:eastAsia="zh-CN"/>
              </w:rPr>
            </w:pPr>
            <w:ins w:id="1159"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160" w:author="Ming Li L" w:date="2021-05-20T00:47:00Z"/>
                <w:rFonts w:eastAsiaTheme="minorEastAsia"/>
                <w:color w:val="0070C0"/>
                <w:lang w:val="en-US" w:eastAsia="zh-CN"/>
              </w:rPr>
            </w:pPr>
            <w:ins w:id="1161" w:author="Ming Li L" w:date="2021-05-20T00:47:00Z">
              <w:r w:rsidRPr="00AD2686">
                <w:rPr>
                  <w:rFonts w:eastAsiaTheme="minorEastAsia"/>
                  <w:color w:val="0070C0"/>
                  <w:lang w:val="en-US" w:eastAsia="zh-CN"/>
                </w:rPr>
                <w:t>Support option1</w:t>
              </w:r>
            </w:ins>
            <w:ins w:id="1162"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163" w:author="Ming Li L" w:date="2021-05-20T00:49:00Z">
              <w:r w:rsidR="00441BDD">
                <w:rPr>
                  <w:rFonts w:eastAsiaTheme="minorEastAsia"/>
                  <w:color w:val="0070C0"/>
                  <w:lang w:val="en-US" w:eastAsia="zh-CN"/>
                </w:rPr>
                <w:t xml:space="preserve"> But questions from OPPO and Nokia are </w:t>
              </w:r>
            </w:ins>
            <w:ins w:id="1164"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r w:rsidR="00D72A9C" w14:paraId="42BBCAFE" w14:textId="77777777" w:rsidTr="00FA0496">
        <w:trPr>
          <w:ins w:id="1165" w:author="Qiming Li" w:date="2021-05-20T13:14:00Z"/>
        </w:trPr>
        <w:tc>
          <w:tcPr>
            <w:tcW w:w="1236" w:type="dxa"/>
          </w:tcPr>
          <w:p w14:paraId="6054C70A" w14:textId="4BB64014" w:rsidR="00D72A9C" w:rsidRDefault="00D72A9C" w:rsidP="00D72A9C">
            <w:pPr>
              <w:spacing w:after="120"/>
              <w:rPr>
                <w:ins w:id="1166" w:author="Qiming Li" w:date="2021-05-20T13:14:00Z"/>
                <w:rFonts w:eastAsiaTheme="minorEastAsia"/>
                <w:color w:val="0070C0"/>
                <w:lang w:val="en-US" w:eastAsia="zh-CN"/>
              </w:rPr>
            </w:pPr>
            <w:ins w:id="1167" w:author="Qiming Li" w:date="2021-05-20T13:14:00Z">
              <w:r>
                <w:rPr>
                  <w:rFonts w:eastAsiaTheme="minorEastAsia"/>
                  <w:color w:val="0070C0"/>
                  <w:lang w:val="en-US" w:eastAsia="zh-CN"/>
                </w:rPr>
                <w:t>Apple</w:t>
              </w:r>
            </w:ins>
          </w:p>
        </w:tc>
        <w:tc>
          <w:tcPr>
            <w:tcW w:w="8395" w:type="dxa"/>
          </w:tcPr>
          <w:p w14:paraId="29C51942" w14:textId="77777777" w:rsidR="00D72A9C" w:rsidRDefault="00D72A9C" w:rsidP="00D72A9C">
            <w:pPr>
              <w:spacing w:after="120"/>
              <w:rPr>
                <w:ins w:id="1168" w:author="Qiming Li" w:date="2021-05-20T13:14:00Z"/>
                <w:rFonts w:eastAsiaTheme="minorEastAsia"/>
                <w:color w:val="0070C0"/>
                <w:lang w:val="en-US" w:eastAsia="zh-CN"/>
              </w:rPr>
            </w:pPr>
            <w:ins w:id="1169" w:author="Qiming Li" w:date="2021-05-20T13:14:00Z">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ins>
          </w:p>
          <w:p w14:paraId="2F64A286" w14:textId="77777777" w:rsidR="00D72A9C" w:rsidRPr="00AD2686" w:rsidRDefault="00D72A9C" w:rsidP="00D72A9C">
            <w:pPr>
              <w:spacing w:after="120"/>
              <w:rPr>
                <w:ins w:id="1170" w:author="Qiming Li" w:date="2021-05-20T13:14:00Z"/>
                <w:rFonts w:eastAsiaTheme="minorEastAsia"/>
                <w:color w:val="0070C0"/>
                <w:lang w:val="en-US" w:eastAsia="zh-CN"/>
              </w:rPr>
            </w:pPr>
          </w:p>
        </w:tc>
      </w:tr>
    </w:tbl>
    <w:p w14:paraId="3D50AD2A" w14:textId="77777777" w:rsidR="00326F60" w:rsidRPr="00961FE4" w:rsidRDefault="00326F60" w:rsidP="005B4802">
      <w:pPr>
        <w:rPr>
          <w:color w:val="0070C0"/>
          <w:lang w:eastAsia="zh-CN"/>
          <w:rPrChange w:id="1171" w:author="OPPO" w:date="2021-05-19T19:05:00Z">
            <w:rPr>
              <w:color w:val="0070C0"/>
              <w:lang w:val="en-US" w:eastAsia="zh-CN"/>
            </w:rPr>
          </w:rPrChange>
        </w:rPr>
      </w:pPr>
    </w:p>
    <w:p w14:paraId="2F59D28F" w14:textId="77777777" w:rsidR="00DC2500" w:rsidRPr="00507D89" w:rsidRDefault="00DC2500" w:rsidP="00805BE8">
      <w:pPr>
        <w:pStyle w:val="2"/>
        <w:rPr>
          <w:lang w:val="en-US"/>
          <w:rPrChange w:id="1172" w:author="Ming Li L" w:date="2021-05-20T00:31:00Z">
            <w:rPr/>
          </w:rPrChange>
        </w:rPr>
      </w:pPr>
      <w:r w:rsidRPr="00507D89">
        <w:rPr>
          <w:lang w:val="en-US"/>
          <w:rPrChange w:id="1173" w:author="Ming Li L" w:date="2021-05-20T00:31: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24"/>
        <w:gridCol w:w="8407"/>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lastRenderedPageBreak/>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31"/>
        <w:gridCol w:w="8400"/>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2"/>
        <w:rPr>
          <w:lang w:val="en-US"/>
          <w:rPrChange w:id="1174" w:author="Ming Li L" w:date="2021-05-20T00:31:00Z">
            <w:rPr/>
          </w:rPrChange>
        </w:rPr>
      </w:pPr>
      <w:r w:rsidRPr="00507D89">
        <w:rPr>
          <w:lang w:val="en-US"/>
          <w:rPrChange w:id="1175" w:author="Ming Li L" w:date="2021-05-20T00:31:00Z">
            <w:rPr/>
          </w:rPrChange>
        </w:rPr>
        <w:t>Discussion on 2nd round</w:t>
      </w:r>
      <w:r w:rsidR="00CB0305" w:rsidRPr="00507D89">
        <w:rPr>
          <w:lang w:val="en-US"/>
          <w:rPrChange w:id="1176" w:author="Ming Li L" w:date="2021-05-20T00:31:00Z">
            <w:rPr/>
          </w:rPrChange>
        </w:rPr>
        <w:t xml:space="preserve"> (if applicable)</w:t>
      </w:r>
    </w:p>
    <w:p w14:paraId="40BC43D2" w14:textId="77777777" w:rsidR="00035C50" w:rsidRPr="00507D89" w:rsidRDefault="00035C50" w:rsidP="00035C50">
      <w:pPr>
        <w:rPr>
          <w:lang w:val="en-US" w:eastAsia="zh-CN"/>
          <w:rPrChange w:id="1177"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061.zip" </w:instrText>
            </w:r>
            <w:r>
              <w:fldChar w:fldCharType="separate"/>
            </w:r>
            <w:r w:rsidR="004D54C8" w:rsidRPr="005B7298">
              <w:rPr>
                <w:rStyle w:val="af0"/>
                <w:rFonts w:ascii="Arial" w:hAnsi="Arial" w:cs="Arial"/>
                <w:b/>
                <w:bCs/>
                <w:sz w:val="16"/>
                <w:szCs w:val="16"/>
              </w:rPr>
              <w:t>R4-2109061</w:t>
            </w:r>
            <w:r>
              <w:rPr>
                <w:rStyle w:val="af0"/>
                <w:rFonts w:ascii="Arial" w:hAnsi="Arial" w:cs="Arial"/>
                <w:b/>
                <w:bCs/>
                <w:sz w:val="16"/>
                <w:szCs w:val="16"/>
              </w:rPr>
              <w:fldChar w:fldCharType="end"/>
            </w:r>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1: For SCell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14.zip" </w:instrText>
            </w:r>
            <w:r>
              <w:fldChar w:fldCharType="separate"/>
            </w:r>
            <w:r w:rsidR="004D54C8" w:rsidRPr="005B7298">
              <w:rPr>
                <w:rStyle w:val="af0"/>
                <w:rFonts w:ascii="Arial" w:hAnsi="Arial" w:cs="Arial"/>
                <w:b/>
                <w:bCs/>
                <w:sz w:val="16"/>
                <w:szCs w:val="16"/>
              </w:rPr>
              <w:t>R4-2109514</w:t>
            </w:r>
            <w:r>
              <w:rPr>
                <w:rStyle w:val="af0"/>
                <w:rFonts w:ascii="Arial" w:hAnsi="Arial" w:cs="Arial"/>
                <w:b/>
                <w:bCs/>
                <w:sz w:val="16"/>
                <w:szCs w:val="16"/>
              </w:rPr>
              <w:fldChar w:fldCharType="end"/>
            </w:r>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Scell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2: for scell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3: for CSSF, it is not preferred to have restriction on the number of Scell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lastRenderedPageBreak/>
              <w:t>Network assistant signaling</w:t>
            </w:r>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4: according to TS38.331, legacy network assistant signaling highSpeedMeasFlag-r16 is transmitted in RRC IEs ServingCellConfigCommon, which means that highSpeedMeasFlag-r16 is signaled for SCell.</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562.zip" </w:instrText>
            </w:r>
            <w:r>
              <w:fldChar w:fldCharType="separate"/>
            </w:r>
            <w:r w:rsidR="004D54C8" w:rsidRPr="005B7298">
              <w:rPr>
                <w:rStyle w:val="af0"/>
                <w:rFonts w:ascii="Arial" w:hAnsi="Arial" w:cs="Arial"/>
                <w:b/>
                <w:bCs/>
                <w:sz w:val="16"/>
                <w:szCs w:val="16"/>
              </w:rPr>
              <w:t>R4-2109562</w:t>
            </w:r>
            <w:r>
              <w:rPr>
                <w:rStyle w:val="af0"/>
                <w:rFonts w:ascii="Arial" w:hAnsi="Arial" w:cs="Arial"/>
                <w:b/>
                <w:bCs/>
                <w:sz w:val="16"/>
                <w:szCs w:val="16"/>
              </w:rPr>
              <w:fldChar w:fldCharType="end"/>
            </w:r>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detect,NR_Inter</w:t>
                  </w:r>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r w:rsidRPr="005B7298">
                    <w:rPr>
                      <w:rFonts w:cs="Arial"/>
                      <w:sz w:val="16"/>
                      <w:szCs w:val="16"/>
                    </w:rPr>
                    <w:t>T</w:t>
                  </w:r>
                  <w:r w:rsidRPr="005B7298">
                    <w:rPr>
                      <w:rFonts w:cs="Arial"/>
                      <w:sz w:val="16"/>
                      <w:szCs w:val="16"/>
                      <w:vertAlign w:val="subscript"/>
                    </w:rPr>
                    <w:t>measure,NR_Inter</w:t>
                  </w:r>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r w:rsidRPr="005B7298">
                    <w:rPr>
                      <w:rFonts w:cs="Arial"/>
                      <w:sz w:val="16"/>
                      <w:szCs w:val="16"/>
                    </w:rPr>
                    <w:t>T</w:t>
                  </w:r>
                  <w:r w:rsidRPr="005B7298">
                    <w:rPr>
                      <w:rFonts w:cs="Arial"/>
                      <w:sz w:val="16"/>
                      <w:szCs w:val="16"/>
                      <w:vertAlign w:val="subscript"/>
                    </w:rPr>
                    <w:t>evaluate,NR_Inter</w:t>
                  </w:r>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when SMTC &lt; = 40 ms, M2 = M3 = M4 = 1; and when SMTC &gt; 40 ms,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SSS_sync_inter</w:t>
                  </w:r>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lastRenderedPageBreak/>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SSB_measurement_period_inter</w:t>
                  </w:r>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 max(SMTC period,DRX cycle)) x CSSF</w:t>
                  </w:r>
                  <w:r w:rsidRPr="005B7298">
                    <w:rPr>
                      <w:rFonts w:cs="Arial"/>
                      <w:sz w:val="16"/>
                      <w:szCs w:val="16"/>
                      <w:vertAlign w:val="subscript"/>
                    </w:rPr>
                    <w:t>intra</w:t>
                  </w:r>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K</w:t>
                  </w:r>
                  <w:r w:rsidRPr="005B7298">
                    <w:rPr>
                      <w:rFonts w:cs="Arial"/>
                      <w:sz w:val="16"/>
                      <w:szCs w:val="16"/>
                      <w:vertAlign w:val="subscript"/>
                    </w:rPr>
                    <w:t>p</w:t>
                  </w:r>
                  <w:r w:rsidRPr="005B7298">
                    <w:rPr>
                      <w:rFonts w:cs="Arial"/>
                      <w:sz w:val="16"/>
                      <w:szCs w:val="16"/>
                    </w:rPr>
                    <w:t>) x max(SMTC period,DRX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K</w:t>
                  </w:r>
                  <w:r w:rsidRPr="005B7298">
                    <w:rPr>
                      <w:rFonts w:cs="Arial"/>
                      <w:sz w:val="16"/>
                      <w:szCs w:val="16"/>
                      <w:vertAlign w:val="subscript"/>
                    </w:rPr>
                    <w:t xml:space="preserve">p </w:t>
                  </w:r>
                  <w:r w:rsidRPr="005B7298">
                    <w:rPr>
                      <w:rFonts w:cs="Arial"/>
                      <w:sz w:val="16"/>
                      <w:szCs w:val="16"/>
                    </w:rPr>
                    <w:t>) x DRX cycle x CSSF</w:t>
                  </w:r>
                  <w:r w:rsidRPr="005B7298">
                    <w:rPr>
                      <w:rFonts w:cs="Arial"/>
                      <w:sz w:val="16"/>
                      <w:szCs w:val="16"/>
                      <w:vertAlign w:val="subscript"/>
                    </w:rPr>
                    <w:t>intra</w:t>
                  </w:r>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SSB_time_index_inter</w:t>
                  </w:r>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CSSF</w:t>
                  </w:r>
                  <w:r w:rsidRPr="005B7298">
                    <w:rPr>
                      <w:rFonts w:cs="Arial"/>
                      <w:sz w:val="16"/>
                      <w:szCs w:val="16"/>
                      <w:vertAlign w:val="subscript"/>
                    </w:rPr>
                    <w:t>inter</w:t>
                  </w:r>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0 ms</w:t>
                  </w:r>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Proposal 4: Follow Kp setting in R15 deactivated scell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w:instrText>
            </w:r>
            <w:r>
              <w:instrText xml:space="preserve">633.zip" </w:instrText>
            </w:r>
            <w:r>
              <w:fldChar w:fldCharType="separate"/>
            </w:r>
            <w:r w:rsidR="004D54C8" w:rsidRPr="005B7298">
              <w:rPr>
                <w:rStyle w:val="af0"/>
                <w:rFonts w:ascii="Arial" w:hAnsi="Arial" w:cs="Arial"/>
                <w:b/>
                <w:bCs/>
                <w:sz w:val="16"/>
                <w:szCs w:val="16"/>
              </w:rPr>
              <w:t>R4-2109633</w:t>
            </w:r>
            <w:r>
              <w:rPr>
                <w:rStyle w:val="af0"/>
                <w:rFonts w:ascii="Arial" w:hAnsi="Arial" w:cs="Arial"/>
                <w:b/>
                <w:bCs/>
                <w:sz w:val="16"/>
                <w:szCs w:val="16"/>
              </w:rPr>
              <w:fldChar w:fldCharType="end"/>
            </w:r>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Ês/Iot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For SCell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For CSSF, RAN4 needs to study how many SCell(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060.zip" </w:instrText>
            </w:r>
            <w:r>
              <w:fldChar w:fldCharType="separate"/>
            </w:r>
            <w:r w:rsidR="004D54C8" w:rsidRPr="005B7298">
              <w:rPr>
                <w:rStyle w:val="af0"/>
                <w:rFonts w:ascii="Arial" w:hAnsi="Arial" w:cs="Arial"/>
                <w:b/>
                <w:bCs/>
                <w:sz w:val="16"/>
                <w:szCs w:val="16"/>
              </w:rPr>
              <w:t>R4-2110060</w:t>
            </w:r>
            <w:r>
              <w:rPr>
                <w:rStyle w:val="af0"/>
                <w:rFonts w:ascii="Arial" w:hAnsi="Arial" w:cs="Arial"/>
                <w:b/>
                <w:bCs/>
                <w:sz w:val="16"/>
                <w:szCs w:val="16"/>
              </w:rPr>
              <w:fldChar w:fldCharType="end"/>
            </w:r>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the assumption of non-HST case, without limitation on the number of Scells.</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212.zip" </w:instrText>
            </w:r>
            <w:r>
              <w:fldChar w:fldCharType="separate"/>
            </w:r>
            <w:r w:rsidR="004D54C8" w:rsidRPr="005B7298">
              <w:rPr>
                <w:rStyle w:val="af0"/>
                <w:rFonts w:ascii="Arial" w:hAnsi="Arial" w:cs="Arial"/>
                <w:b/>
                <w:bCs/>
                <w:sz w:val="16"/>
                <w:szCs w:val="16"/>
              </w:rPr>
              <w:t>R4-2110212</w:t>
            </w:r>
            <w:r>
              <w:rPr>
                <w:rStyle w:val="af0"/>
                <w:rFonts w:ascii="Arial" w:hAnsi="Arial" w:cs="Arial"/>
                <w:b/>
                <w:bCs/>
                <w:sz w:val="16"/>
                <w:szCs w:val="16"/>
              </w:rPr>
              <w:fldChar w:fldCharType="end"/>
            </w:r>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Option1: Not both SCell(s) measured without MG and SCell(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xml:space="preserve">, which impacts the assumption of searcher </w:t>
            </w:r>
            <w:r w:rsidRPr="005B7298">
              <w:rPr>
                <w:rFonts w:ascii="Arial" w:hAnsi="Arial" w:cs="Arial"/>
                <w:b/>
                <w:bCs/>
                <w:i/>
                <w:iCs/>
                <w:sz w:val="16"/>
                <w:szCs w:val="16"/>
                <w:lang w:val="en-US" w:eastAsia="zh-CN"/>
              </w:rPr>
              <w:lastRenderedPageBreak/>
              <w:t>limitation agreed before. i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1: Support option2, it isn’t suggested to explicitly limit CSSF value, i.e. number of Scell(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Proposal 2: Issue of Kp for deactivated Scell</w:t>
            </w:r>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0377.zip" </w:instrText>
            </w:r>
            <w:r>
              <w:fldChar w:fldCharType="separate"/>
            </w:r>
            <w:r w:rsidR="004D54C8" w:rsidRPr="005B7298">
              <w:rPr>
                <w:rStyle w:val="af0"/>
                <w:rFonts w:ascii="Arial" w:hAnsi="Arial" w:cs="Arial"/>
                <w:b/>
                <w:bCs/>
                <w:sz w:val="16"/>
                <w:szCs w:val="16"/>
              </w:rPr>
              <w:t>R4-2110377</w:t>
            </w:r>
            <w:r>
              <w:rPr>
                <w:rStyle w:val="af0"/>
                <w:rFonts w:ascii="Arial" w:hAnsi="Arial" w:cs="Arial"/>
                <w:b/>
                <w:bCs/>
                <w:sz w:val="16"/>
                <w:szCs w:val="16"/>
              </w:rPr>
              <w:fldChar w:fldCharType="end"/>
            </w:r>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Huawei, HiSilicon</w:t>
            </w:r>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Proposal 1: Kp shall also apply for measurement requirements on deactivated SCell in R17 FR1 HST,</w:t>
            </w:r>
            <w:r w:rsidRPr="005B7298">
              <w:rPr>
                <w:rFonts w:ascii="Arial" w:eastAsia="宋体" w:hAnsi="Arial" w:cs="Arial"/>
                <w:b/>
                <w:sz w:val="16"/>
                <w:szCs w:val="16"/>
                <w:lang w:eastAsia="zh-CN"/>
              </w:rPr>
              <w:t xml:space="preserve"> where </w:t>
            </w:r>
            <w:r w:rsidRPr="005B7298">
              <w:rPr>
                <w:rFonts w:ascii="Arial" w:hAnsi="Arial" w:cs="Arial"/>
                <w:b/>
                <w:sz w:val="16"/>
                <w:szCs w:val="16"/>
              </w:rPr>
              <w:t>Kp = 1</w:t>
            </w:r>
            <w:proofErr w:type="gramStart"/>
            <w:r w:rsidRPr="005B7298">
              <w:rPr>
                <w:rFonts w:ascii="Arial" w:hAnsi="Arial" w:cs="Arial"/>
                <w:b/>
                <w:sz w:val="16"/>
                <w:szCs w:val="16"/>
              </w:rPr>
              <w:t>/(</w:t>
            </w:r>
            <w:proofErr w:type="gramEnd"/>
            <w:r w:rsidRPr="005B7298">
              <w:rPr>
                <w:rFonts w:ascii="Arial" w:hAnsi="Arial" w:cs="Arial"/>
                <w:b/>
                <w:sz w:val="16"/>
                <w:szCs w:val="16"/>
              </w:rPr>
              <w:t>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r w:rsidRPr="005B7298">
              <w:rPr>
                <w:rFonts w:ascii="Arial" w:hAnsi="Arial" w:cs="Arial"/>
                <w:b/>
                <w:sz w:val="16"/>
                <w:szCs w:val="16"/>
              </w:rPr>
              <w:t>N</w:t>
            </w:r>
            <w:r w:rsidRPr="005B7298">
              <w:rPr>
                <w:rFonts w:ascii="Arial" w:hAnsi="Arial" w:cs="Arial"/>
                <w:b/>
                <w:sz w:val="16"/>
                <w:szCs w:val="16"/>
                <w:vertAlign w:val="subscript"/>
              </w:rPr>
              <w:t xml:space="preserve">HST_inter-f carrier </w:t>
            </w:r>
            <w:r w:rsidRPr="005B7298">
              <w:rPr>
                <w:rFonts w:ascii="Arial" w:hAnsi="Arial" w:cs="Arial"/>
                <w:b/>
                <w:sz w:val="16"/>
                <w:szCs w:val="16"/>
              </w:rPr>
              <w:t xml:space="preserve"> * T</w:t>
            </w:r>
            <w:r w:rsidRPr="005B7298">
              <w:rPr>
                <w:rFonts w:ascii="Arial" w:hAnsi="Arial" w:cs="Arial"/>
                <w:b/>
                <w:sz w:val="16"/>
                <w:szCs w:val="16"/>
                <w:vertAlign w:val="subscript"/>
              </w:rPr>
              <w:t>HST_interf</w:t>
            </w:r>
            <w:r w:rsidRPr="005B7298">
              <w:rPr>
                <w:rFonts w:ascii="Arial" w:hAnsi="Arial" w:cs="Arial"/>
                <w:b/>
                <w:sz w:val="16"/>
                <w:szCs w:val="16"/>
              </w:rPr>
              <w:t xml:space="preserve"> + N</w:t>
            </w:r>
            <w:r w:rsidRPr="005B7298">
              <w:rPr>
                <w:rFonts w:ascii="Arial" w:hAnsi="Arial" w:cs="Arial"/>
                <w:b/>
                <w:sz w:val="16"/>
                <w:szCs w:val="16"/>
                <w:vertAlign w:val="subscript"/>
              </w:rPr>
              <w:t xml:space="preserve">nonHST_inter-f carrier </w:t>
            </w:r>
            <w:r w:rsidRPr="005B7298">
              <w:rPr>
                <w:rFonts w:ascii="Arial" w:hAnsi="Arial" w:cs="Arial"/>
                <w:b/>
                <w:sz w:val="16"/>
                <w:szCs w:val="16"/>
              </w:rPr>
              <w:t xml:space="preserve"> * T</w:t>
            </w:r>
            <w:r w:rsidRPr="005B7298">
              <w:rPr>
                <w:rFonts w:ascii="Arial" w:hAnsi="Arial" w:cs="Arial"/>
                <w:b/>
                <w:sz w:val="16"/>
                <w:szCs w:val="16"/>
                <w:vertAlign w:val="subscript"/>
              </w:rPr>
              <w:t>nonHST_interf</w:t>
            </w:r>
          </w:p>
          <w:p w14:paraId="7A1499B2" w14:textId="6732294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number of band(s) on which UE is performing beam failure detection for SCell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52.zip" </w:instrText>
            </w:r>
            <w:r>
              <w:fldChar w:fldCharType="separate"/>
            </w:r>
            <w:r w:rsidR="004D54C8" w:rsidRPr="005B7298">
              <w:rPr>
                <w:rStyle w:val="af0"/>
                <w:rFonts w:ascii="Arial" w:hAnsi="Arial" w:cs="Arial"/>
                <w:b/>
                <w:bCs/>
                <w:sz w:val="16"/>
                <w:szCs w:val="16"/>
              </w:rPr>
              <w:t>R4-2111252</w:t>
            </w:r>
            <w:r>
              <w:rPr>
                <w:rStyle w:val="af0"/>
                <w:rFonts w:ascii="Arial" w:hAnsi="Arial" w:cs="Arial"/>
                <w:b/>
                <w:bCs/>
                <w:sz w:val="16"/>
                <w:szCs w:val="16"/>
              </w:rPr>
              <w:fldChar w:fldCharType="end"/>
            </w:r>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178"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179"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180"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A37E0" w:rsidP="004D54C8">
            <w:pPr>
              <w:spacing w:before="120" w:after="120"/>
              <w:rPr>
                <w:rFonts w:ascii="Arial" w:hAnsi="Arial" w:cs="Arial"/>
                <w:sz w:val="16"/>
                <w:szCs w:val="16"/>
              </w:rPr>
            </w:pPr>
            <w:r>
              <w:fldChar w:fldCharType="begin"/>
            </w:r>
            <w:r>
              <w:instrText xml:space="preserve"> HYPERLINK "https://www.3gpp.org/ft</w:instrText>
            </w:r>
            <w:r>
              <w:instrText xml:space="preserve">p/TSG_RAN/WG4_Radio/TSGR4_99-e/Docs/R4-2111261.zip" </w:instrText>
            </w:r>
            <w:r>
              <w:fldChar w:fldCharType="separate"/>
            </w:r>
            <w:r w:rsidR="004D54C8" w:rsidRPr="005B7298">
              <w:rPr>
                <w:rStyle w:val="af0"/>
                <w:rFonts w:ascii="Arial" w:hAnsi="Arial" w:cs="Arial"/>
                <w:b/>
                <w:bCs/>
                <w:sz w:val="16"/>
                <w:szCs w:val="16"/>
              </w:rPr>
              <w:t>R4-2111261</w:t>
            </w:r>
            <w:r>
              <w:rPr>
                <w:rStyle w:val="af0"/>
                <w:rFonts w:ascii="Arial" w:hAnsi="Arial" w:cs="Arial"/>
                <w:b/>
                <w:bCs/>
                <w:sz w:val="16"/>
                <w:szCs w:val="16"/>
              </w:rPr>
              <w:fldChar w:fldCharType="end"/>
            </w:r>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No</w:t>
            </w:r>
            <w:proofErr w:type="gramEnd"/>
            <w:r w:rsidRPr="005B7298">
              <w:rPr>
                <w:rFonts w:ascii="Arial" w:eastAsia="宋体" w:hAnsi="Arial" w:cs="Arial"/>
                <w:b/>
                <w:sz w:val="16"/>
                <w:szCs w:val="16"/>
                <w:lang w:val="en-US" w:eastAsia="zh-CN"/>
              </w:rPr>
              <w:t xml:space="preserve">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No</w:t>
            </w:r>
            <w:proofErr w:type="gramEnd"/>
            <w:r w:rsidRPr="005B7298">
              <w:rPr>
                <w:rFonts w:ascii="Arial" w:eastAsia="宋体" w:hAnsi="Arial" w:cs="Arial"/>
                <w:b/>
                <w:sz w:val="16"/>
                <w:szCs w:val="16"/>
                <w:lang w:eastAsia="zh-CN"/>
              </w:rPr>
              <w:t xml:space="preserve">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No</w:t>
            </w:r>
            <w:proofErr w:type="gramEnd"/>
            <w:r w:rsidRPr="005B7298">
              <w:rPr>
                <w:rFonts w:ascii="Arial" w:eastAsia="宋体" w:hAnsi="Arial" w:cs="Arial"/>
                <w:b/>
                <w:sz w:val="16"/>
                <w:szCs w:val="16"/>
                <w:lang w:eastAsia="zh-CN"/>
              </w:rPr>
              <w:t xml:space="preserve">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The</w:t>
            </w:r>
            <w:proofErr w:type="gramEnd"/>
            <w:r w:rsidRPr="005B7298">
              <w:rPr>
                <w:rFonts w:ascii="Arial" w:eastAsia="宋体" w:hAnsi="Arial" w:cs="Arial"/>
                <w:b/>
                <w:sz w:val="16"/>
                <w:szCs w:val="16"/>
                <w:lang w:eastAsia="zh-CN"/>
              </w:rPr>
              <w:t xml:space="preserv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w:instrText>
            </w:r>
            <w:r>
              <w:instrText xml:space="preserve">s/R4-2111262.zip" </w:instrText>
            </w:r>
            <w:r>
              <w:fldChar w:fldCharType="separate"/>
            </w:r>
            <w:r w:rsidR="004D54C8" w:rsidRPr="005B7298">
              <w:rPr>
                <w:rStyle w:val="af0"/>
                <w:rFonts w:ascii="Arial" w:hAnsi="Arial" w:cs="Arial"/>
                <w:b/>
                <w:bCs/>
                <w:sz w:val="16"/>
                <w:szCs w:val="16"/>
              </w:rPr>
              <w:t>R4-2111262</w:t>
            </w:r>
            <w:r>
              <w:rPr>
                <w:rStyle w:val="af0"/>
                <w:rFonts w:ascii="Arial" w:hAnsi="Arial" w:cs="Arial"/>
                <w:b/>
                <w:bCs/>
                <w:sz w:val="16"/>
                <w:szCs w:val="16"/>
              </w:rPr>
              <w:fldChar w:fldCharType="end"/>
            </w:r>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urther</w:t>
            </w:r>
            <w:proofErr w:type="gramEnd"/>
            <w:r w:rsidRPr="005B7298">
              <w:rPr>
                <w:rFonts w:ascii="Arial" w:eastAsia="宋体" w:hAnsi="Arial" w:cs="Arial"/>
                <w:b/>
                <w:sz w:val="16"/>
                <w:szCs w:val="16"/>
                <w:lang w:val="en-US" w:eastAsia="zh-CN"/>
              </w:rPr>
              <w:t xml:space="preserve"> discuss the issue of CSSF</w:t>
            </w:r>
            <w:r w:rsidRPr="005B7298">
              <w:rPr>
                <w:rFonts w:ascii="Arial" w:eastAsia="宋体" w:hAnsi="Arial" w:cs="Arial"/>
                <w:b/>
                <w:sz w:val="16"/>
                <w:szCs w:val="16"/>
                <w:vertAlign w:val="subscript"/>
                <w:lang w:val="en-US" w:eastAsia="zh-CN"/>
              </w:rPr>
              <w:t>outside_gap</w:t>
            </w:r>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Rel</w:t>
            </w:r>
            <w:proofErr w:type="gramEnd"/>
            <w:r w:rsidRPr="005B7298">
              <w:rPr>
                <w:rFonts w:ascii="Arial" w:eastAsia="宋体" w:hAnsi="Arial" w:cs="Arial"/>
                <w:b/>
                <w:sz w:val="16"/>
                <w:szCs w:val="16"/>
                <w:lang w:eastAsia="zh-CN"/>
              </w:rPr>
              <w:t>-15/Rel-16 Kp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3.zip" </w:instrText>
            </w:r>
            <w:r>
              <w:fldChar w:fldCharType="separate"/>
            </w:r>
            <w:r w:rsidR="004D54C8" w:rsidRPr="005B7298">
              <w:rPr>
                <w:rStyle w:val="af0"/>
                <w:rFonts w:ascii="Arial" w:hAnsi="Arial" w:cs="Arial"/>
                <w:b/>
                <w:bCs/>
                <w:sz w:val="16"/>
                <w:szCs w:val="16"/>
              </w:rPr>
              <w:t>R4-2111263</w:t>
            </w:r>
            <w:r>
              <w:rPr>
                <w:rStyle w:val="af0"/>
                <w:rFonts w:ascii="Arial" w:hAnsi="Arial" w:cs="Arial"/>
                <w:b/>
                <w:bCs/>
                <w:sz w:val="16"/>
                <w:szCs w:val="16"/>
              </w:rPr>
              <w:fldChar w:fldCharType="end"/>
            </w:r>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or</w:t>
            </w:r>
            <w:proofErr w:type="gramEnd"/>
            <w:r w:rsidRPr="005B7298">
              <w:rPr>
                <w:rFonts w:ascii="Arial" w:eastAsia="宋体" w:hAnsi="Arial" w:cs="Arial"/>
                <w:b/>
                <w:sz w:val="16"/>
                <w:szCs w:val="16"/>
                <w:lang w:val="en-US" w:eastAsia="zh-CN"/>
              </w:rPr>
              <w:t xml:space="preserve">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For</w:t>
            </w:r>
            <w:proofErr w:type="gramEnd"/>
            <w:r w:rsidRPr="005B7298">
              <w:rPr>
                <w:rFonts w:ascii="Arial" w:eastAsia="宋体" w:hAnsi="Arial" w:cs="Arial"/>
                <w:b/>
                <w:sz w:val="16"/>
                <w:szCs w:val="16"/>
                <w:lang w:eastAsia="zh-CN"/>
              </w:rPr>
              <w:t xml:space="preserve">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CSSF</w:t>
            </w:r>
            <w:proofErr w:type="gramEnd"/>
            <w:r w:rsidRPr="005B7298">
              <w:rPr>
                <w:rFonts w:ascii="Arial" w:eastAsia="宋体" w:hAnsi="Arial" w:cs="Arial"/>
                <w:b/>
                <w:sz w:val="16"/>
                <w:szCs w:val="16"/>
                <w:lang w:eastAsia="zh-CN"/>
              </w:rPr>
              <w:t xml:space="preserve">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lastRenderedPageBreak/>
              <w:t xml:space="preserve">Proposal </w:t>
            </w:r>
            <w:proofErr w:type="gramStart"/>
            <w:r w:rsidRPr="005B7298">
              <w:rPr>
                <w:rFonts w:ascii="Arial" w:eastAsia="宋体" w:hAnsi="Arial" w:cs="Arial"/>
                <w:b/>
                <w:sz w:val="16"/>
                <w:szCs w:val="16"/>
                <w:lang w:eastAsia="zh-CN"/>
              </w:rPr>
              <w:t>5  Idle</w:t>
            </w:r>
            <w:proofErr w:type="gramEnd"/>
            <w:r w:rsidRPr="005B7298">
              <w:rPr>
                <w:rFonts w:ascii="Arial" w:eastAsia="宋体" w:hAnsi="Arial" w:cs="Arial"/>
                <w:b/>
                <w:sz w:val="16"/>
                <w:szCs w:val="16"/>
                <w:lang w:eastAsia="zh-CN"/>
              </w:rPr>
              <w:t>/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Ês/Iot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181"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182" w:author="Huawei" w:date="2021-05-19T17:12:00Z"/>
                <w:rFonts w:eastAsiaTheme="minorEastAsia"/>
                <w:color w:val="0070C0"/>
                <w:lang w:val="en-US" w:eastAsia="zh-CN"/>
              </w:rPr>
            </w:pPr>
            <w:ins w:id="1183" w:author="Huawei" w:date="2021-05-19T17:12:00Z">
              <w:r>
                <w:rPr>
                  <w:rFonts w:eastAsiaTheme="minorEastAsia"/>
                  <w:color w:val="0070C0"/>
                  <w:lang w:val="en-US" w:eastAsia="zh-CN"/>
                </w:rPr>
                <w:t xml:space="preserve">Option3 is suggested to be discussed firstly: </w:t>
              </w:r>
              <w:bookmarkStart w:id="1184" w:name="OLE_LINK11"/>
              <w:bookmarkStart w:id="1185" w:name="OLE_LINK12"/>
              <w:r>
                <w:rPr>
                  <w:rFonts w:eastAsiaTheme="minorEastAsia"/>
                  <w:color w:val="0070C0"/>
                  <w:lang w:val="en-US" w:eastAsia="zh-CN"/>
                </w:rPr>
                <w:t>whether L1-SINR reporting is needed in HST</w:t>
              </w:r>
              <w:bookmarkEnd w:id="1184"/>
              <w:bookmarkEnd w:id="1185"/>
              <w:r>
                <w:rPr>
                  <w:rFonts w:eastAsiaTheme="minorEastAsia"/>
                  <w:color w:val="0070C0"/>
                  <w:lang w:val="en-US" w:eastAsia="zh-CN"/>
                </w:rPr>
                <w:t>. The 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186" w:author="Huawei" w:date="2021-05-19T17:1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187" w:author="OPPO" w:date="2021-05-19T19:07:00Z"/>
        </w:trPr>
        <w:tc>
          <w:tcPr>
            <w:tcW w:w="1236" w:type="dxa"/>
          </w:tcPr>
          <w:p w14:paraId="2F7781BA" w14:textId="41FCB2E4" w:rsidR="00D35631" w:rsidRDefault="00D35631" w:rsidP="00327428">
            <w:pPr>
              <w:spacing w:after="120"/>
              <w:rPr>
                <w:ins w:id="1188" w:author="OPPO" w:date="2021-05-19T19:07:00Z"/>
                <w:rFonts w:eastAsiaTheme="minorEastAsia"/>
                <w:color w:val="0070C0"/>
                <w:lang w:val="en-US" w:eastAsia="zh-CN"/>
              </w:rPr>
            </w:pPr>
            <w:ins w:id="1189" w:author="OPPO" w:date="2021-05-19T19:0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190" w:author="OPPO" w:date="2021-05-19T19:07:00Z"/>
                <w:rFonts w:eastAsiaTheme="minorEastAsia"/>
                <w:color w:val="0070C0"/>
                <w:lang w:val="en-US" w:eastAsia="zh-CN"/>
              </w:rPr>
            </w:pPr>
            <w:ins w:id="1191"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192"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193" w:author="OPPO" w:date="2021-05-19T19:09:00Z">
              <w:r>
                <w:rPr>
                  <w:rFonts w:eastAsiaTheme="minorEastAsia"/>
                  <w:color w:val="0070C0"/>
                  <w:lang w:val="en-US" w:eastAsia="zh-CN"/>
                </w:rPr>
                <w:t>so necessary</w:t>
              </w:r>
            </w:ins>
            <w:ins w:id="1194" w:author="OPPO" w:date="2021-05-19T19:08:00Z">
              <w:r>
                <w:rPr>
                  <w:rFonts w:eastAsiaTheme="minorEastAsia"/>
                  <w:color w:val="0070C0"/>
                  <w:lang w:val="en-US" w:eastAsia="zh-CN"/>
                </w:rPr>
                <w:t xml:space="preserve"> for FR1 HST. </w:t>
              </w:r>
            </w:ins>
            <w:ins w:id="1195" w:author="OPPO" w:date="2021-05-19T19:09:00Z">
              <w:r>
                <w:rPr>
                  <w:rFonts w:eastAsiaTheme="minorEastAsia"/>
                  <w:color w:val="0070C0"/>
                  <w:lang w:val="en-US" w:eastAsia="zh-CN"/>
                </w:rPr>
                <w:t>But we are open to furt</w:t>
              </w:r>
            </w:ins>
            <w:ins w:id="1196" w:author="OPPO" w:date="2021-05-19T19:10:00Z">
              <w:r>
                <w:rPr>
                  <w:rFonts w:eastAsiaTheme="minorEastAsia"/>
                  <w:color w:val="0070C0"/>
                  <w:lang w:val="en-US" w:eastAsia="zh-CN"/>
                </w:rPr>
                <w:t>her discuss this.</w:t>
              </w:r>
            </w:ins>
          </w:p>
        </w:tc>
      </w:tr>
      <w:tr w:rsidR="00A43142" w14:paraId="7E845E03" w14:textId="77777777" w:rsidTr="00285801">
        <w:trPr>
          <w:ins w:id="1197" w:author="CK Yang (楊智凱)" w:date="2021-05-19T20:40:00Z"/>
        </w:trPr>
        <w:tc>
          <w:tcPr>
            <w:tcW w:w="1236" w:type="dxa"/>
          </w:tcPr>
          <w:p w14:paraId="6E47FB76" w14:textId="4D59FD9B" w:rsidR="00A43142" w:rsidRDefault="00A43142" w:rsidP="00A43142">
            <w:pPr>
              <w:spacing w:after="120"/>
              <w:rPr>
                <w:ins w:id="1198" w:author="CK Yang (楊智凱)" w:date="2021-05-19T20:40:00Z"/>
                <w:rFonts w:eastAsiaTheme="minorEastAsia"/>
                <w:color w:val="0070C0"/>
                <w:lang w:val="en-US" w:eastAsia="zh-CN"/>
              </w:rPr>
            </w:pPr>
            <w:ins w:id="1199" w:author="CK Yang (楊智凱)" w:date="2021-05-19T20:40:00Z">
              <w:r>
                <w:rPr>
                  <w:rFonts w:eastAsiaTheme="minorEastAsia"/>
                  <w:color w:val="0070C0"/>
                  <w:lang w:val="en-US" w:eastAsia="zh-CN"/>
                </w:rPr>
                <w:t>MediaTek</w:t>
              </w:r>
            </w:ins>
          </w:p>
        </w:tc>
        <w:tc>
          <w:tcPr>
            <w:tcW w:w="8395" w:type="dxa"/>
          </w:tcPr>
          <w:p w14:paraId="1063107B" w14:textId="77777777" w:rsidR="00A43142" w:rsidRDefault="00A43142" w:rsidP="00A43142">
            <w:pPr>
              <w:spacing w:after="120"/>
              <w:rPr>
                <w:ins w:id="1200" w:author="CK Yang (楊智凱)" w:date="2021-05-19T20:40:00Z"/>
                <w:rFonts w:eastAsiaTheme="minorEastAsia"/>
                <w:color w:val="0070C0"/>
                <w:lang w:val="en-US" w:eastAsia="zh-CN"/>
              </w:rPr>
            </w:pPr>
            <w:ins w:id="1201"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202" w:author="CK Yang (楊智凱)" w:date="2021-05-19T20:40:00Z"/>
                <w:rFonts w:eastAsiaTheme="minorEastAsia"/>
                <w:color w:val="0070C0"/>
                <w:lang w:val="en-US" w:eastAsia="zh-CN"/>
              </w:rPr>
            </w:pPr>
            <w:ins w:id="1203"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204" w:author="CK Yang (楊智凱)" w:date="2021-05-19T20:40:00Z"/>
                <w:rFonts w:eastAsiaTheme="minorEastAsia"/>
                <w:color w:val="0070C0"/>
                <w:lang w:val="en-US" w:eastAsia="zh-CN"/>
              </w:rPr>
            </w:pPr>
          </w:p>
          <w:p w14:paraId="5A86C019" w14:textId="77777777" w:rsidR="00A43142" w:rsidRDefault="00A43142" w:rsidP="00A43142">
            <w:pPr>
              <w:spacing w:after="120"/>
              <w:rPr>
                <w:ins w:id="1205" w:author="CK Yang (楊智凱)" w:date="2021-05-19T20:40:00Z"/>
                <w:rFonts w:eastAsiaTheme="minorEastAsia"/>
                <w:color w:val="0070C0"/>
                <w:lang w:val="en-US" w:eastAsia="zh-CN"/>
              </w:rPr>
            </w:pPr>
          </w:p>
        </w:tc>
      </w:tr>
      <w:tr w:rsidR="0072415F" w14:paraId="1AFED150" w14:textId="77777777" w:rsidTr="00285801">
        <w:trPr>
          <w:ins w:id="1206" w:author="Chu-Hsiang Huang" w:date="2021-05-19T10:50:00Z"/>
        </w:trPr>
        <w:tc>
          <w:tcPr>
            <w:tcW w:w="1236" w:type="dxa"/>
          </w:tcPr>
          <w:p w14:paraId="0472819C" w14:textId="5F2B2235" w:rsidR="0072415F" w:rsidRDefault="0072415F" w:rsidP="00A43142">
            <w:pPr>
              <w:spacing w:after="120"/>
              <w:rPr>
                <w:ins w:id="1207" w:author="Chu-Hsiang Huang" w:date="2021-05-19T10:50:00Z"/>
                <w:rFonts w:eastAsiaTheme="minorEastAsia"/>
                <w:color w:val="0070C0"/>
                <w:lang w:val="en-US" w:eastAsia="zh-CN"/>
              </w:rPr>
            </w:pPr>
            <w:ins w:id="1208"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209" w:author="Chu-Hsiang Huang" w:date="2021-05-19T10:50:00Z"/>
                <w:rFonts w:eastAsiaTheme="minorEastAsia"/>
                <w:color w:val="0070C0"/>
                <w:lang w:val="en-US" w:eastAsia="zh-CN"/>
              </w:rPr>
            </w:pPr>
            <w:ins w:id="1210" w:author="Chu-Hsiang Huang" w:date="2021-05-19T10:50:00Z">
              <w:r w:rsidRPr="009D4FFB">
                <w:rPr>
                  <w:rFonts w:eastAsiaTheme="minorEastAsia"/>
                  <w:color w:val="0070C0"/>
                  <w:lang w:val="en-US" w:eastAsia="zh-CN"/>
                </w:rPr>
                <w:t>CMR requires measurement of neighobring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211" w:author="Chu-Hsiang Huang" w:date="2021-05-19T10:50:00Z"/>
                <w:rFonts w:eastAsiaTheme="minorEastAsia"/>
                <w:color w:val="0070C0"/>
                <w:lang w:val="en-US" w:eastAsia="zh-CN"/>
              </w:rPr>
            </w:pPr>
          </w:p>
        </w:tc>
      </w:tr>
      <w:tr w:rsidR="00525B77" w14:paraId="05AF64D1" w14:textId="77777777" w:rsidTr="00285801">
        <w:trPr>
          <w:ins w:id="1212" w:author="Lo, Anthony (Nokia - GB/Bristol)" w:date="2021-05-19T20:37:00Z"/>
        </w:trPr>
        <w:tc>
          <w:tcPr>
            <w:tcW w:w="1236" w:type="dxa"/>
          </w:tcPr>
          <w:p w14:paraId="3D1A50E3" w14:textId="175E5E93" w:rsidR="00525B77" w:rsidRDefault="00525B77" w:rsidP="00A43142">
            <w:pPr>
              <w:spacing w:after="120"/>
              <w:rPr>
                <w:ins w:id="1213" w:author="Lo, Anthony (Nokia - GB/Bristol)" w:date="2021-05-19T20:37:00Z"/>
                <w:rFonts w:eastAsiaTheme="minorEastAsia"/>
                <w:color w:val="0070C0"/>
                <w:lang w:val="en-US" w:eastAsia="zh-CN"/>
              </w:rPr>
            </w:pPr>
            <w:ins w:id="1214" w:author="Lo, Anthony (Nokia - GB/Bristol)" w:date="2021-05-19T20:37:00Z">
              <w:r>
                <w:rPr>
                  <w:rFonts w:eastAsiaTheme="minorEastAsia"/>
                  <w:color w:val="0070C0"/>
                  <w:lang w:val="en-US" w:eastAsia="zh-CN"/>
                </w:rPr>
                <w:lastRenderedPageBreak/>
                <w:t>Nokia</w:t>
              </w:r>
            </w:ins>
          </w:p>
        </w:tc>
        <w:tc>
          <w:tcPr>
            <w:tcW w:w="8395" w:type="dxa"/>
          </w:tcPr>
          <w:p w14:paraId="663FD537" w14:textId="77777777" w:rsidR="00C56474" w:rsidRDefault="00C56474" w:rsidP="00C56474">
            <w:pPr>
              <w:spacing w:after="120"/>
              <w:rPr>
                <w:ins w:id="1215" w:author="Lo, Anthony (Nokia - GB/Bristol)" w:date="2021-05-19T20:39:00Z"/>
                <w:rFonts w:eastAsiaTheme="minorEastAsia"/>
                <w:color w:val="0070C0"/>
                <w:lang w:val="en-US" w:eastAsia="zh-CN"/>
              </w:rPr>
            </w:pPr>
            <w:ins w:id="1216"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217" w:author="Lo, Anthony (Nokia - GB/Bristol)" w:date="2021-05-19T20:39:00Z"/>
                <w:b/>
                <w:bCs/>
              </w:rPr>
            </w:pPr>
            <w:ins w:id="1218"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219" w:author="Lo, Anthony (Nokia - GB/Bristol)" w:date="2021-05-19T20:39:00Z"/>
                <w:rFonts w:eastAsiaTheme="minorEastAsia"/>
                <w:color w:val="0070C0"/>
                <w:lang w:val="en-US" w:eastAsia="zh-CN"/>
              </w:rPr>
            </w:pPr>
            <w:ins w:id="1220"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aff8"/>
              <w:numPr>
                <w:ilvl w:val="0"/>
                <w:numId w:val="36"/>
              </w:numPr>
              <w:spacing w:after="120"/>
              <w:ind w:firstLineChars="0"/>
              <w:rPr>
                <w:ins w:id="1221" w:author="Lo, Anthony (Nokia - GB/Bristol)" w:date="2021-05-19T20:39:00Z"/>
                <w:rFonts w:eastAsiaTheme="minorEastAsia"/>
                <w:color w:val="0070C0"/>
                <w:lang w:val="en-US" w:eastAsia="zh-CN"/>
              </w:rPr>
            </w:pPr>
            <w:ins w:id="1222" w:author="Lo, Anthony (Nokia - GB/Bristol)" w:date="2021-05-19T20:39:00Z">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aff8"/>
              <w:numPr>
                <w:ilvl w:val="0"/>
                <w:numId w:val="36"/>
              </w:numPr>
              <w:spacing w:after="120"/>
              <w:ind w:firstLineChars="0"/>
              <w:rPr>
                <w:ins w:id="1223" w:author="Lo, Anthony (Nokia - GB/Bristol)" w:date="2021-05-19T20:37:00Z"/>
                <w:rFonts w:eastAsiaTheme="minorEastAsia"/>
                <w:color w:val="0070C0"/>
                <w:lang w:val="en-US" w:eastAsia="zh-CN"/>
                <w:rPrChange w:id="1224" w:author="Lo, Anthony (Nokia - GB/Bristol)" w:date="2021-05-19T20:40:00Z">
                  <w:rPr>
                    <w:ins w:id="1225" w:author="Lo, Anthony (Nokia - GB/Bristol)" w:date="2021-05-19T20:37:00Z"/>
                    <w:lang w:val="en-US" w:eastAsia="zh-CN"/>
                  </w:rPr>
                </w:rPrChange>
              </w:rPr>
              <w:pPrChange w:id="1226" w:author="Lo, Anthony (Nokia - GB/Bristol)" w:date="2021-05-19T20:40:00Z">
                <w:pPr>
                  <w:spacing w:after="120"/>
                </w:pPr>
              </w:pPrChange>
            </w:pPr>
            <w:ins w:id="1227" w:author="Lo, Anthony (Nokia - GB/Bristol)" w:date="2021-05-19T20:39:00Z">
              <w:r w:rsidRPr="00C56474">
                <w:rPr>
                  <w:rFonts w:eastAsiaTheme="minorEastAsia"/>
                  <w:color w:val="0070C0"/>
                  <w:lang w:val="en-US" w:eastAsia="zh-CN"/>
                  <w:rPrChange w:id="1228" w:author="Lo, Anthony (Nokia - GB/Bristol)" w:date="2021-05-19T20:40:00Z">
                    <w:rPr>
                      <w:rFonts w:eastAsia="宋体"/>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229" w:author="Ming Li L" w:date="2021-05-20T00:51:00Z"/>
        </w:trPr>
        <w:tc>
          <w:tcPr>
            <w:tcW w:w="1236" w:type="dxa"/>
          </w:tcPr>
          <w:p w14:paraId="73D83205" w14:textId="1EAD9D44" w:rsidR="00290D21" w:rsidRDefault="00290D21" w:rsidP="00290D21">
            <w:pPr>
              <w:spacing w:after="120"/>
              <w:rPr>
                <w:ins w:id="1230" w:author="Ming Li L" w:date="2021-05-20T00:51:00Z"/>
                <w:rFonts w:eastAsiaTheme="minorEastAsia"/>
                <w:color w:val="0070C0"/>
                <w:lang w:val="en-US" w:eastAsia="zh-CN"/>
              </w:rPr>
            </w:pPr>
            <w:ins w:id="1231" w:author="Ming Li L" w:date="2021-05-20T00:51:00Z">
              <w:r>
                <w:rPr>
                  <w:rFonts w:eastAsiaTheme="minorEastAsia" w:hint="eastAsia"/>
                  <w:color w:val="0070C0"/>
                  <w:lang w:val="en-US" w:eastAsia="zh-CN"/>
                </w:rPr>
                <w:t>Ericsson</w:t>
              </w:r>
            </w:ins>
          </w:p>
        </w:tc>
        <w:tc>
          <w:tcPr>
            <w:tcW w:w="8395" w:type="dxa"/>
          </w:tcPr>
          <w:p w14:paraId="25EFCEDB" w14:textId="5ED44390" w:rsidR="00290D21" w:rsidRDefault="00290D21" w:rsidP="00290D21">
            <w:pPr>
              <w:spacing w:after="120"/>
              <w:rPr>
                <w:ins w:id="1232" w:author="Ming Li L" w:date="2021-05-20T00:53:00Z"/>
                <w:rFonts w:eastAsiaTheme="minorEastAsia"/>
                <w:color w:val="0070C0"/>
                <w:lang w:val="en-US" w:eastAsia="zh-CN"/>
              </w:rPr>
            </w:pPr>
            <w:ins w:id="1233"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234" w:author="Ming Li L" w:date="2021-05-20T00:53:00Z">
              <w:r w:rsidR="0081475D">
                <w:rPr>
                  <w:rFonts w:eastAsiaTheme="minorEastAsia"/>
                  <w:color w:val="0070C0"/>
                  <w:lang w:val="en-US" w:eastAsia="zh-CN"/>
                </w:rPr>
                <w:t xml:space="preserve"> </w:t>
              </w:r>
            </w:ins>
            <w:ins w:id="1235" w:author="Ming Li L" w:date="2021-05-20T00:54:00Z">
              <w:r w:rsidR="00ED4DC7">
                <w:rPr>
                  <w:rFonts w:eastAsiaTheme="minorEastAsia"/>
                  <w:color w:val="0070C0"/>
                  <w:lang w:val="en-US" w:eastAsia="zh-CN"/>
                </w:rPr>
                <w:t xml:space="preserve">But </w:t>
              </w:r>
            </w:ins>
            <w:ins w:id="1236"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237" w:author="Ming Li L" w:date="2021-05-20T00:51:00Z"/>
                <w:rFonts w:eastAsiaTheme="minorEastAsia"/>
                <w:color w:val="0070C0"/>
                <w:lang w:val="en-US" w:eastAsia="zh-CN"/>
              </w:rPr>
            </w:pPr>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00586F52" w:rsidRPr="00586F52">
        <w:rPr>
          <w:b/>
          <w:u w:val="single"/>
          <w:lang w:eastAsia="ko-KR"/>
        </w:rPr>
        <w:t>SCell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7AF8609E"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SCell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3C33B091"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SCell link recovery, RAN4 needs to study how many band(s) is supported in R17 HST in FR1</w:t>
      </w:r>
    </w:p>
    <w:p w14:paraId="2273AF55" w14:textId="107C1A94"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The same limitation on the number of band(s) on which UE is performing beam failure detection for SCell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r w:rsidRPr="00586F52">
              <w:rPr>
                <w:b/>
                <w:u w:val="single"/>
                <w:lang w:eastAsia="ko-KR"/>
              </w:rPr>
              <w:t>SCell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238"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239" w:author="Huawei" w:date="2021-05-19T17:13:00Z"/>
                <w:rFonts w:eastAsia="宋体"/>
                <w:lang w:eastAsia="zh-CN"/>
              </w:rPr>
            </w:pPr>
            <w:ins w:id="1240" w:author="Huawei" w:date="2021-05-19T17:13:00Z">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eMIMO WI, BFD and CBD are extended to be performed on SCell.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SCell where Z is the</w:t>
              </w:r>
              <w:r w:rsidRPr="005F0F97">
                <w:t xml:space="preserve"> </w:t>
              </w:r>
              <w:r w:rsidRPr="005F0F97">
                <w:rPr>
                  <w:rFonts w:eastAsia="宋体"/>
                  <w:lang w:eastAsia="zh-CN"/>
                </w:rPr>
                <w:t>number of band(s) on which UE is performing beam failure detection only for SCell</w:t>
              </w:r>
              <w:r>
                <w:rPr>
                  <w:rFonts w:eastAsia="宋体"/>
                  <w:lang w:eastAsia="zh-CN"/>
                </w:rPr>
                <w:t xml:space="preserve">. </w:t>
              </w:r>
            </w:ins>
          </w:p>
          <w:p w14:paraId="4FC3A90A" w14:textId="77777777" w:rsidR="00F51C17" w:rsidRDefault="00F51C17" w:rsidP="00F51C17">
            <w:pPr>
              <w:rPr>
                <w:ins w:id="1241" w:author="Huawei" w:date="2021-05-19T17:13:00Z"/>
                <w:rFonts w:eastAsia="宋体"/>
                <w:lang w:eastAsia="zh-CN"/>
              </w:rPr>
            </w:pPr>
            <w:ins w:id="1242" w:author="Huawei" w:date="2021-05-19T17:13:00Z">
              <w:r>
                <w:rPr>
                  <w:rFonts w:eastAsia="宋体"/>
                  <w:lang w:eastAsia="zh-CN"/>
                </w:rPr>
                <w:t>In R17 HST, the same limitation on SCells can be reused for SCell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243" w:author="OPPO" w:date="2021-05-19T19:11:00Z"/>
        </w:trPr>
        <w:tc>
          <w:tcPr>
            <w:tcW w:w="1236" w:type="dxa"/>
          </w:tcPr>
          <w:p w14:paraId="61179015" w14:textId="579272E0" w:rsidR="00FA1475" w:rsidRDefault="00FA1475" w:rsidP="00327428">
            <w:pPr>
              <w:spacing w:after="120"/>
              <w:rPr>
                <w:ins w:id="1244" w:author="OPPO" w:date="2021-05-19T19:11:00Z"/>
                <w:rFonts w:eastAsiaTheme="minorEastAsia"/>
                <w:color w:val="0070C0"/>
                <w:lang w:val="en-US" w:eastAsia="zh-CN"/>
              </w:rPr>
            </w:pPr>
            <w:ins w:id="1245"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246" w:author="OPPO" w:date="2021-05-19T19:11:00Z"/>
                <w:rFonts w:eastAsiaTheme="minorEastAsia"/>
                <w:color w:val="0070C0"/>
                <w:lang w:val="en-US" w:eastAsia="zh-CN"/>
              </w:rPr>
            </w:pPr>
            <w:ins w:id="1247"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248" w:author="CK Yang (楊智凱)" w:date="2021-05-19T20:40:00Z"/>
        </w:trPr>
        <w:tc>
          <w:tcPr>
            <w:tcW w:w="1236" w:type="dxa"/>
          </w:tcPr>
          <w:p w14:paraId="67CBA70B" w14:textId="3D2AE555" w:rsidR="00A43142" w:rsidRDefault="00A43142" w:rsidP="00A43142">
            <w:pPr>
              <w:spacing w:after="120"/>
              <w:rPr>
                <w:ins w:id="1249" w:author="CK Yang (楊智凱)" w:date="2021-05-19T20:40:00Z"/>
                <w:rFonts w:eastAsiaTheme="minorEastAsia"/>
                <w:color w:val="0070C0"/>
                <w:lang w:val="en-US" w:eastAsia="zh-CN"/>
              </w:rPr>
            </w:pPr>
            <w:ins w:id="1250" w:author="CK Yang (楊智凱)" w:date="2021-05-19T20:40:00Z">
              <w:r>
                <w:rPr>
                  <w:rFonts w:eastAsiaTheme="minorEastAsia"/>
                  <w:color w:val="0070C0"/>
                  <w:lang w:val="en-US" w:eastAsia="zh-CN"/>
                </w:rPr>
                <w:t>MediaTek</w:t>
              </w:r>
            </w:ins>
          </w:p>
        </w:tc>
        <w:tc>
          <w:tcPr>
            <w:tcW w:w="8395" w:type="dxa"/>
          </w:tcPr>
          <w:p w14:paraId="31ACCADE" w14:textId="77777777" w:rsidR="00A43142" w:rsidRDefault="00A43142" w:rsidP="00A43142">
            <w:pPr>
              <w:spacing w:after="120"/>
              <w:rPr>
                <w:ins w:id="1251" w:author="CK Yang (楊智凱)" w:date="2021-05-19T20:40:00Z"/>
                <w:rFonts w:eastAsiaTheme="minorEastAsia"/>
                <w:color w:val="0070C0"/>
                <w:lang w:val="en-US" w:eastAsia="zh-CN"/>
              </w:rPr>
            </w:pPr>
            <w:ins w:id="1252"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253" w:author="CK Yang (楊智凱)" w:date="2021-05-19T20:40:00Z"/>
                <w:rFonts w:eastAsiaTheme="minorEastAsia"/>
                <w:color w:val="0070C0"/>
                <w:lang w:val="en-US" w:eastAsia="zh-CN"/>
              </w:rPr>
            </w:pPr>
          </w:p>
        </w:tc>
      </w:tr>
      <w:tr w:rsidR="00B85B50" w14:paraId="673DC785" w14:textId="77777777" w:rsidTr="00285801">
        <w:trPr>
          <w:ins w:id="1254" w:author="Chu-Hsiang Huang" w:date="2021-05-19T10:51:00Z"/>
        </w:trPr>
        <w:tc>
          <w:tcPr>
            <w:tcW w:w="1236" w:type="dxa"/>
          </w:tcPr>
          <w:p w14:paraId="540D4DEC" w14:textId="17E5EB61" w:rsidR="00B85B50" w:rsidRDefault="00B85B50" w:rsidP="00A43142">
            <w:pPr>
              <w:spacing w:after="120"/>
              <w:rPr>
                <w:ins w:id="1255" w:author="Chu-Hsiang Huang" w:date="2021-05-19T10:51:00Z"/>
                <w:rFonts w:eastAsiaTheme="minorEastAsia"/>
                <w:color w:val="0070C0"/>
                <w:lang w:val="en-US" w:eastAsia="zh-CN"/>
              </w:rPr>
            </w:pPr>
            <w:ins w:id="1256" w:author="Chu-Hsiang Huang" w:date="2021-05-19T10:51:00Z">
              <w:r>
                <w:rPr>
                  <w:rFonts w:eastAsiaTheme="minorEastAsia"/>
                  <w:color w:val="0070C0"/>
                  <w:lang w:val="en-US" w:eastAsia="zh-CN"/>
                </w:rPr>
                <w:t>QC</w:t>
              </w:r>
            </w:ins>
          </w:p>
        </w:tc>
        <w:tc>
          <w:tcPr>
            <w:tcW w:w="8395" w:type="dxa"/>
          </w:tcPr>
          <w:p w14:paraId="1D73317A" w14:textId="57352C97" w:rsidR="00B85B50" w:rsidRDefault="00B85B50" w:rsidP="00A43142">
            <w:pPr>
              <w:spacing w:after="120"/>
              <w:rPr>
                <w:ins w:id="1257" w:author="Chu-Hsiang Huang" w:date="2021-05-19T10:51:00Z"/>
                <w:rFonts w:eastAsiaTheme="minorEastAsia"/>
                <w:color w:val="0070C0"/>
                <w:lang w:val="en-US" w:eastAsia="zh-CN"/>
              </w:rPr>
            </w:pPr>
            <w:ins w:id="1258" w:author="Chu-Hsiang Huang" w:date="2021-05-19T10:51:00Z">
              <w:r>
                <w:rPr>
                  <w:rFonts w:eastAsiaTheme="minorEastAsia"/>
                  <w:color w:val="0070C0"/>
                  <w:lang w:val="en-US" w:eastAsia="zh-CN"/>
                </w:rPr>
                <w:t>Support option 3.</w:t>
              </w:r>
            </w:ins>
          </w:p>
        </w:tc>
      </w:tr>
      <w:tr w:rsidR="00254027" w14:paraId="3EE98545" w14:textId="77777777" w:rsidTr="00285801">
        <w:trPr>
          <w:ins w:id="1259" w:author="Lo, Anthony (Nokia - GB/Bristol)" w:date="2021-05-19T20:40:00Z"/>
        </w:trPr>
        <w:tc>
          <w:tcPr>
            <w:tcW w:w="1236" w:type="dxa"/>
          </w:tcPr>
          <w:p w14:paraId="7DE13E6F" w14:textId="39A502DF" w:rsidR="00254027" w:rsidRDefault="00254027" w:rsidP="00A43142">
            <w:pPr>
              <w:spacing w:after="120"/>
              <w:rPr>
                <w:ins w:id="1260" w:author="Lo, Anthony (Nokia - GB/Bristol)" w:date="2021-05-19T20:40:00Z"/>
                <w:rFonts w:eastAsiaTheme="minorEastAsia"/>
                <w:color w:val="0070C0"/>
                <w:lang w:val="en-US" w:eastAsia="zh-CN"/>
              </w:rPr>
            </w:pPr>
            <w:ins w:id="1261"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262" w:author="Lo, Anthony (Nokia - GB/Bristol)" w:date="2021-05-19T20:40:00Z"/>
                <w:rFonts w:eastAsiaTheme="minorEastAsia"/>
                <w:color w:val="0070C0"/>
                <w:lang w:val="en-US" w:eastAsia="zh-CN"/>
              </w:rPr>
            </w:pPr>
            <w:ins w:id="1263"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264" w:author="Ming Li L" w:date="2021-05-20T00:54:00Z"/>
        </w:trPr>
        <w:tc>
          <w:tcPr>
            <w:tcW w:w="1236" w:type="dxa"/>
          </w:tcPr>
          <w:p w14:paraId="481BDD1D" w14:textId="106CD722" w:rsidR="00760F2A" w:rsidRDefault="00760F2A" w:rsidP="00760F2A">
            <w:pPr>
              <w:spacing w:after="120"/>
              <w:rPr>
                <w:ins w:id="1265" w:author="Ming Li L" w:date="2021-05-20T00:54:00Z"/>
                <w:rFonts w:eastAsiaTheme="minorEastAsia"/>
                <w:color w:val="0070C0"/>
                <w:lang w:val="en-US" w:eastAsia="zh-CN"/>
              </w:rPr>
            </w:pPr>
            <w:ins w:id="1266" w:author="Ming Li L" w:date="2021-05-20T00:54:00Z">
              <w:r>
                <w:rPr>
                  <w:rFonts w:eastAsiaTheme="minorEastAsia" w:hint="eastAsia"/>
                  <w:color w:val="0070C0"/>
                  <w:lang w:val="en-US" w:eastAsia="zh-CN"/>
                </w:rPr>
                <w:lastRenderedPageBreak/>
                <w:t>Ericsson</w:t>
              </w:r>
            </w:ins>
          </w:p>
        </w:tc>
        <w:tc>
          <w:tcPr>
            <w:tcW w:w="8395" w:type="dxa"/>
          </w:tcPr>
          <w:p w14:paraId="101D7CD3" w14:textId="77777777" w:rsidR="00A13375" w:rsidRDefault="00760F2A" w:rsidP="00760F2A">
            <w:pPr>
              <w:spacing w:after="120"/>
              <w:rPr>
                <w:ins w:id="1267" w:author="Ming Li L" w:date="2021-05-20T00:57:00Z"/>
                <w:rFonts w:eastAsiaTheme="minorEastAsia"/>
                <w:color w:val="0070C0"/>
                <w:lang w:val="en-US" w:eastAsia="zh-CN"/>
              </w:rPr>
            </w:pPr>
            <w:ins w:id="1268" w:author="Ming Li L" w:date="2021-05-20T00:54:00Z">
              <w:r>
                <w:rPr>
                  <w:rFonts w:eastAsiaTheme="minorEastAsia"/>
                  <w:color w:val="0070C0"/>
                  <w:lang w:val="en-US" w:eastAsia="zh-CN"/>
                </w:rPr>
                <w:t>We have not strong view</w:t>
              </w:r>
            </w:ins>
            <w:ins w:id="1269"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270" w:author="Ming Li L" w:date="2021-05-20T00:57:00Z">
              <w:r w:rsidR="00E04A93">
                <w:rPr>
                  <w:rFonts w:eastAsiaTheme="minorEastAsia"/>
                  <w:color w:val="0070C0"/>
                  <w:lang w:val="en-US" w:eastAsia="zh-CN"/>
                </w:rPr>
                <w:t>controversial</w:t>
              </w:r>
            </w:ins>
            <w:ins w:id="1271"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272" w:author="Ming Li L" w:date="2021-05-20T01:01:00Z"/>
                <w:rFonts w:eastAsia="宋体"/>
                <w:lang w:eastAsia="zh-CN"/>
              </w:rPr>
            </w:pPr>
            <w:ins w:id="1273" w:author="Ming Li L" w:date="2021-05-20T00:54:00Z">
              <w:r>
                <w:rPr>
                  <w:rFonts w:eastAsiaTheme="minorEastAsia"/>
                  <w:color w:val="0070C0"/>
                  <w:lang w:val="en-US" w:eastAsia="zh-CN"/>
                </w:rPr>
                <w:t xml:space="preserve">If R16 can conclude limitation on band number in </w:t>
              </w:r>
              <w:r w:rsidRPr="00604860">
                <w:rPr>
                  <w:rFonts w:eastAsiaTheme="minorEastAsia"/>
                  <w:color w:val="0070C0"/>
                  <w:lang w:val="en-US" w:eastAsia="zh-CN"/>
                </w:rPr>
                <w:t>SCell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HST has not specific reason to SCell link recovery.</w:t>
              </w:r>
            </w:ins>
            <w:ins w:id="1274"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275" w:author="Ming Li L" w:date="2021-05-20T00:54:00Z"/>
                <w:rFonts w:eastAsiaTheme="minorEastAsia"/>
                <w:color w:val="0070C0"/>
                <w:lang w:val="en-US" w:eastAsia="zh-CN"/>
              </w:rPr>
            </w:pPr>
            <w:ins w:id="1276" w:author="Ming Li L" w:date="2021-05-20T01:01:00Z">
              <w:r w:rsidRPr="003C12D9">
                <w:rPr>
                  <w:lang w:eastAsia="zh-CN"/>
                </w:rPr>
                <w:t>Another question about ‘</w:t>
              </w:r>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r w:rsidRPr="003C12D9">
                <w:rPr>
                  <w:lang w:eastAsia="zh-CN"/>
                </w:rPr>
                <w:t xml:space="preserve">’ is </w:t>
              </w:r>
            </w:ins>
            <w:ins w:id="1277" w:author="Ming Li L" w:date="2021-05-20T01:02:00Z">
              <w:r w:rsidR="00320B8D" w:rsidRPr="003C12D9">
                <w:rPr>
                  <w:lang w:eastAsia="zh-CN"/>
                </w:rPr>
                <w:t xml:space="preserve">only </w:t>
              </w:r>
              <w:r w:rsidR="00320B8D" w:rsidRPr="003C12D9">
                <w:rPr>
                  <w:bCs/>
                  <w:rPrChange w:id="1278" w:author="Ming Li L" w:date="2021-05-20T01:03:00Z">
                    <w:rPr>
                      <w:rFonts w:ascii="Arial" w:hAnsi="Arial"/>
                      <w:b/>
                    </w:rPr>
                  </w:rPrChange>
                </w:rPr>
                <w:t>T</w:t>
              </w:r>
              <w:r w:rsidR="00320B8D" w:rsidRPr="003C12D9">
                <w:rPr>
                  <w:bCs/>
                  <w:vertAlign w:val="subscript"/>
                  <w:rPrChange w:id="1279" w:author="Ming Li L" w:date="2021-05-20T01:03:00Z">
                    <w:rPr>
                      <w:rFonts w:ascii="Arial" w:hAnsi="Arial"/>
                      <w:b/>
                      <w:vertAlign w:val="subscript"/>
                    </w:rPr>
                  </w:rPrChange>
                </w:rPr>
                <w:t>Evaluate_BFD_CSI-RS</w:t>
              </w:r>
              <w:r w:rsidR="00320B8D" w:rsidRPr="003C12D9">
                <w:rPr>
                  <w:b/>
                  <w:vertAlign w:val="subscript"/>
                  <w:rPrChange w:id="1280"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281"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282"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on the number of Scell (s)</w:t>
      </w:r>
      <w:r w:rsidR="00BD6496">
        <w:rPr>
          <w:rFonts w:eastAsia="宋体"/>
          <w:szCs w:val="24"/>
          <w:lang w:eastAsia="zh-CN"/>
        </w:rPr>
        <w:t xml:space="preserve"> </w:t>
      </w:r>
      <w:r w:rsidR="005947BA" w:rsidRPr="005947BA">
        <w:rPr>
          <w:rFonts w:eastAsia="宋体"/>
          <w:szCs w:val="24"/>
          <w:lang w:eastAsia="zh-CN"/>
        </w:rPr>
        <w:t>in the spec</w:t>
      </w:r>
    </w:p>
    <w:p w14:paraId="0F209B84" w14:textId="553EF85C"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For CSSF, RAN4 needs to study how many SCell(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CSSF should follow the assumption of non-HST case, without limitation on the number of Scells</w:t>
      </w:r>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283"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284"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to leave </w:t>
              </w:r>
            </w:ins>
            <w:ins w:id="1285" w:author="Huawei" w:date="2021-05-19T17:14:00Z">
              <w:r>
                <w:rPr>
                  <w:rFonts w:eastAsiaTheme="minorEastAsia"/>
                  <w:color w:val="0070C0"/>
                  <w:lang w:val="en-US" w:eastAsia="zh-CN"/>
                </w:rPr>
                <w:t>flexibility to network.</w:t>
              </w:r>
            </w:ins>
          </w:p>
        </w:tc>
      </w:tr>
      <w:tr w:rsidR="00FA1475" w14:paraId="2DCD8A5C" w14:textId="77777777" w:rsidTr="00285801">
        <w:trPr>
          <w:ins w:id="1286" w:author="OPPO" w:date="2021-05-19T19:12:00Z"/>
        </w:trPr>
        <w:tc>
          <w:tcPr>
            <w:tcW w:w="1236" w:type="dxa"/>
          </w:tcPr>
          <w:p w14:paraId="0F2F647E" w14:textId="136EC487" w:rsidR="00FA1475" w:rsidRDefault="00FA1475" w:rsidP="00327428">
            <w:pPr>
              <w:spacing w:after="120"/>
              <w:rPr>
                <w:ins w:id="1287" w:author="OPPO" w:date="2021-05-19T19:12:00Z"/>
                <w:rFonts w:eastAsiaTheme="minorEastAsia"/>
                <w:color w:val="0070C0"/>
                <w:lang w:val="en-US" w:eastAsia="zh-CN"/>
              </w:rPr>
            </w:pPr>
            <w:ins w:id="1288"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289" w:author="OPPO" w:date="2021-05-19T19:12:00Z"/>
                <w:rFonts w:eastAsiaTheme="minorEastAsia"/>
                <w:color w:val="0070C0"/>
                <w:lang w:val="en-US" w:eastAsia="zh-CN"/>
              </w:rPr>
            </w:pPr>
            <w:ins w:id="1290" w:author="OPPO" w:date="2021-05-19T19:14:00Z">
              <w:r>
                <w:rPr>
                  <w:rFonts w:eastAsiaTheme="minorEastAsia"/>
                  <w:color w:val="0070C0"/>
                  <w:lang w:val="en-US" w:eastAsia="zh-CN"/>
                </w:rPr>
                <w:t xml:space="preserve">Option 1and 3 are fine, which </w:t>
              </w:r>
            </w:ins>
            <w:ins w:id="1291"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292" w:author="CK Yang (楊智凱)" w:date="2021-05-19T20:40:00Z"/>
        </w:trPr>
        <w:tc>
          <w:tcPr>
            <w:tcW w:w="1236" w:type="dxa"/>
          </w:tcPr>
          <w:p w14:paraId="11C20AB7" w14:textId="326AFDC2" w:rsidR="00A43142" w:rsidRDefault="00A43142" w:rsidP="00A43142">
            <w:pPr>
              <w:spacing w:after="120"/>
              <w:rPr>
                <w:ins w:id="1293" w:author="CK Yang (楊智凱)" w:date="2021-05-19T20:40:00Z"/>
                <w:rFonts w:eastAsiaTheme="minorEastAsia"/>
                <w:color w:val="0070C0"/>
                <w:lang w:val="en-US" w:eastAsia="zh-CN"/>
              </w:rPr>
            </w:pPr>
            <w:ins w:id="1294" w:author="CK Yang (楊智凱)" w:date="2021-05-19T20:40:00Z">
              <w:r>
                <w:rPr>
                  <w:rFonts w:eastAsiaTheme="minorEastAsia"/>
                  <w:color w:val="0070C0"/>
                  <w:lang w:val="en-US" w:eastAsia="zh-CN"/>
                </w:rPr>
                <w:t>MediaTek</w:t>
              </w:r>
            </w:ins>
          </w:p>
        </w:tc>
        <w:tc>
          <w:tcPr>
            <w:tcW w:w="8395" w:type="dxa"/>
          </w:tcPr>
          <w:p w14:paraId="4D95BA7B" w14:textId="77777777" w:rsidR="00A43142" w:rsidRDefault="00A43142" w:rsidP="00A43142">
            <w:pPr>
              <w:spacing w:after="120"/>
              <w:rPr>
                <w:ins w:id="1295" w:author="CK Yang (楊智凱)" w:date="2021-05-19T20:40:00Z"/>
                <w:rFonts w:eastAsiaTheme="minorEastAsia"/>
                <w:color w:val="0070C0"/>
                <w:lang w:val="en-US" w:eastAsia="zh-CN"/>
              </w:rPr>
            </w:pPr>
            <w:ins w:id="1296"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297" w:author="CK Yang (楊智凱)" w:date="2021-05-19T20:40:00Z"/>
                <w:rFonts w:eastAsiaTheme="minorEastAsia"/>
                <w:color w:val="0070C0"/>
                <w:lang w:val="en-US" w:eastAsia="zh-CN"/>
              </w:rPr>
            </w:pPr>
            <w:ins w:id="1298"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57245066" w:rsidR="00A43142" w:rsidRDefault="00A43142" w:rsidP="00A43142">
            <w:pPr>
              <w:spacing w:after="120"/>
              <w:rPr>
                <w:ins w:id="1299" w:author="CK Yang (楊智凱)" w:date="2021-05-19T20:40:00Z"/>
                <w:rFonts w:eastAsiaTheme="minorEastAsia"/>
                <w:color w:val="0070C0"/>
                <w:lang w:val="en-US" w:eastAsia="zh-CN"/>
              </w:rPr>
            </w:pPr>
            <w:ins w:id="1300" w:author="CK Yang (楊智凱)" w:date="2021-05-19T20:40:00Z">
              <w:r>
                <w:rPr>
                  <w:rFonts w:eastAsiaTheme="minorEastAsia"/>
                  <w:color w:val="0070C0"/>
                  <w:lang w:val="en-US" w:eastAsia="zh-CN"/>
                </w:rPr>
                <w:t>It will be strange if we try to minimize the number of samples in SCell measurement period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301" w:author="Chu-Hsiang Huang" w:date="2021-05-19T10:51:00Z"/>
        </w:trPr>
        <w:tc>
          <w:tcPr>
            <w:tcW w:w="1236" w:type="dxa"/>
          </w:tcPr>
          <w:p w14:paraId="7E6DDF40" w14:textId="36EF15D9" w:rsidR="00B85B50" w:rsidRDefault="00B85B50" w:rsidP="00A43142">
            <w:pPr>
              <w:spacing w:after="120"/>
              <w:rPr>
                <w:ins w:id="1302" w:author="Chu-Hsiang Huang" w:date="2021-05-19T10:51:00Z"/>
                <w:rFonts w:eastAsiaTheme="minorEastAsia"/>
                <w:color w:val="0070C0"/>
                <w:lang w:val="en-US" w:eastAsia="zh-CN"/>
              </w:rPr>
            </w:pPr>
            <w:ins w:id="1303"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304" w:author="Chu-Hsiang Huang" w:date="2021-05-19T10:51:00Z"/>
                <w:rFonts w:eastAsiaTheme="minorEastAsia"/>
                <w:color w:val="0070C0"/>
                <w:lang w:val="en-US" w:eastAsia="zh-CN"/>
              </w:rPr>
            </w:pPr>
            <w:ins w:id="1305" w:author="Chu-Hsiang Huang" w:date="2021-05-19T10:51:00Z">
              <w:r>
                <w:rPr>
                  <w:rFonts w:eastAsiaTheme="minorEastAsia"/>
                  <w:color w:val="0070C0"/>
                  <w:lang w:val="en-US" w:eastAsia="zh-CN"/>
                </w:rPr>
                <w:t>Support option 1.</w:t>
              </w:r>
            </w:ins>
          </w:p>
        </w:tc>
      </w:tr>
      <w:tr w:rsidR="001064A6" w14:paraId="6FD434A3" w14:textId="77777777" w:rsidTr="00285801">
        <w:trPr>
          <w:ins w:id="1306" w:author="Lo, Anthony (Nokia - GB/Bristol)" w:date="2021-05-19T20:41:00Z"/>
        </w:trPr>
        <w:tc>
          <w:tcPr>
            <w:tcW w:w="1236" w:type="dxa"/>
          </w:tcPr>
          <w:p w14:paraId="1D1F35A3" w14:textId="3F725959" w:rsidR="001064A6" w:rsidRDefault="001064A6" w:rsidP="00A43142">
            <w:pPr>
              <w:spacing w:after="120"/>
              <w:rPr>
                <w:ins w:id="1307" w:author="Lo, Anthony (Nokia - GB/Bristol)" w:date="2021-05-19T20:41:00Z"/>
                <w:rFonts w:eastAsiaTheme="minorEastAsia"/>
                <w:color w:val="0070C0"/>
                <w:lang w:val="en-US" w:eastAsia="zh-CN"/>
              </w:rPr>
            </w:pPr>
            <w:ins w:id="1308" w:author="Lo, Anthony (Nokia - GB/Bristol)" w:date="2021-05-19T20:41:00Z">
              <w:r>
                <w:rPr>
                  <w:rFonts w:eastAsiaTheme="minorEastAsia"/>
                  <w:color w:val="0070C0"/>
                  <w:lang w:val="en-US" w:eastAsia="zh-CN"/>
                </w:rPr>
                <w:t>Nokia</w:t>
              </w:r>
            </w:ins>
          </w:p>
        </w:tc>
        <w:tc>
          <w:tcPr>
            <w:tcW w:w="8395" w:type="dxa"/>
          </w:tcPr>
          <w:p w14:paraId="5159746C" w14:textId="58D98F1C" w:rsidR="001064A6" w:rsidRDefault="001064A6" w:rsidP="00A43142">
            <w:pPr>
              <w:spacing w:after="120"/>
              <w:rPr>
                <w:ins w:id="1309" w:author="Lo, Anthony (Nokia - GB/Bristol)" w:date="2021-05-19T20:41:00Z"/>
                <w:rFonts w:eastAsiaTheme="minorEastAsia"/>
                <w:color w:val="0070C0"/>
                <w:lang w:val="en-US" w:eastAsia="zh-CN"/>
              </w:rPr>
            </w:pPr>
            <w:ins w:id="1310" w:author="Lo, Anthony (Nokia - GB/Bristol)" w:date="2021-05-19T20:42:00Z">
              <w:r>
                <w:rPr>
                  <w:rFonts w:eastAsiaTheme="minorEastAsia"/>
                  <w:color w:val="0070C0"/>
                  <w:lang w:val="en-US" w:eastAsia="zh-CN"/>
                </w:rPr>
                <w:t>Options 1 and 3 are OK because network is not expected to configure a large number of SCells.</w:t>
              </w:r>
            </w:ins>
          </w:p>
        </w:tc>
      </w:tr>
      <w:tr w:rsidR="00007BD3" w14:paraId="03BD4E70" w14:textId="77777777" w:rsidTr="00285801">
        <w:trPr>
          <w:ins w:id="1311" w:author="Ming Li L" w:date="2021-05-20T01:04:00Z"/>
        </w:trPr>
        <w:tc>
          <w:tcPr>
            <w:tcW w:w="1236" w:type="dxa"/>
          </w:tcPr>
          <w:p w14:paraId="38949606" w14:textId="60EEB18B" w:rsidR="00007BD3" w:rsidRDefault="00007BD3" w:rsidP="00007BD3">
            <w:pPr>
              <w:spacing w:after="120"/>
              <w:rPr>
                <w:ins w:id="1312" w:author="Ming Li L" w:date="2021-05-20T01:04:00Z"/>
                <w:rFonts w:eastAsiaTheme="minorEastAsia"/>
                <w:color w:val="0070C0"/>
                <w:lang w:val="en-US" w:eastAsia="zh-CN"/>
              </w:rPr>
            </w:pPr>
            <w:ins w:id="1313"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314" w:author="Ming Li L" w:date="2021-05-20T01:04:00Z"/>
                <w:rFonts w:eastAsiaTheme="minorEastAsia"/>
                <w:color w:val="0070C0"/>
                <w:lang w:val="en-US" w:eastAsia="zh-CN"/>
              </w:rPr>
            </w:pPr>
            <w:ins w:id="1315" w:author="Ming Li L" w:date="2021-05-20T01:04:00Z">
              <w:r>
                <w:rPr>
                  <w:rFonts w:eastAsiaTheme="minorEastAsia"/>
                  <w:color w:val="0070C0"/>
                  <w:lang w:val="en-US" w:eastAsia="zh-CN"/>
                </w:rPr>
                <w:t>Support option1 and option3, they aren’t controversial.</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lastRenderedPageBreak/>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316"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317"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318" w:author="Huawei" w:date="2021-05-19T17:15:00Z">
              <w:r>
                <w:rPr>
                  <w:rFonts w:eastAsiaTheme="minorEastAsia"/>
                  <w:color w:val="0070C0"/>
                  <w:lang w:val="en-US" w:eastAsia="zh-CN"/>
                </w:rPr>
                <w:t xml:space="preserve"> So CA, inter-frequency</w:t>
              </w:r>
            </w:ins>
            <w:ins w:id="1319"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320" w:author="OPPO" w:date="2021-05-19T19:15:00Z"/>
        </w:trPr>
        <w:tc>
          <w:tcPr>
            <w:tcW w:w="1236" w:type="dxa"/>
          </w:tcPr>
          <w:p w14:paraId="6D3C00AB" w14:textId="7D43795C" w:rsidR="00FA1475" w:rsidRDefault="00FA1475" w:rsidP="00327428">
            <w:pPr>
              <w:spacing w:after="120"/>
              <w:rPr>
                <w:ins w:id="1321" w:author="OPPO" w:date="2021-05-19T19:15:00Z"/>
                <w:rFonts w:eastAsiaTheme="minorEastAsia"/>
                <w:color w:val="0070C0"/>
                <w:lang w:val="en-US" w:eastAsia="zh-CN"/>
              </w:rPr>
            </w:pPr>
            <w:ins w:id="1322"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323" w:author="OPPO" w:date="2021-05-19T19:15:00Z"/>
                <w:rFonts w:eastAsiaTheme="minorEastAsia"/>
                <w:color w:val="0070C0"/>
                <w:lang w:val="en-US" w:eastAsia="zh-CN"/>
              </w:rPr>
            </w:pPr>
            <w:ins w:id="1324" w:author="OPPO" w:date="2021-05-19T19:15:00Z">
              <w:r>
                <w:rPr>
                  <w:rFonts w:eastAsiaTheme="minorEastAsia" w:hint="eastAsia"/>
                  <w:color w:val="0070C0"/>
                  <w:lang w:val="en-US" w:eastAsia="zh-CN"/>
                </w:rPr>
                <w:t>A</w:t>
              </w:r>
              <w:r>
                <w:rPr>
                  <w:rFonts w:eastAsiaTheme="minorEastAsia"/>
                  <w:color w:val="0070C0"/>
                  <w:lang w:val="en-US" w:eastAsia="zh-CN"/>
                </w:rPr>
                <w:t>gree to</w:t>
              </w:r>
            </w:ins>
            <w:ins w:id="1325" w:author="OPPO" w:date="2021-05-19T19:16:00Z">
              <w:r>
                <w:rPr>
                  <w:rFonts w:eastAsiaTheme="minorEastAsia"/>
                  <w:color w:val="0070C0"/>
                  <w:lang w:val="en-US" w:eastAsia="zh-CN"/>
                </w:rPr>
                <w:t xml:space="preserve"> introduce</w:t>
              </w:r>
            </w:ins>
            <w:ins w:id="1326"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327" w:author="OPPO" w:date="2021-05-19T19:16:00Z">
              <w:r w:rsidR="00807085">
                <w:rPr>
                  <w:rFonts w:eastAsiaTheme="minorEastAsia"/>
                  <w:color w:val="0070C0"/>
                  <w:lang w:val="en-US" w:eastAsia="zh-CN"/>
                </w:rPr>
                <w:t>capability for</w:t>
              </w:r>
            </w:ins>
            <w:ins w:id="1328"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329" w:author="CK Yang (楊智凱)" w:date="2021-05-19T20:40:00Z"/>
        </w:trPr>
        <w:tc>
          <w:tcPr>
            <w:tcW w:w="1236" w:type="dxa"/>
          </w:tcPr>
          <w:p w14:paraId="373AAA9E" w14:textId="0AC0B2D9" w:rsidR="00A43142" w:rsidRDefault="00A43142" w:rsidP="00A43142">
            <w:pPr>
              <w:spacing w:after="120"/>
              <w:rPr>
                <w:ins w:id="1330" w:author="CK Yang (楊智凱)" w:date="2021-05-19T20:40:00Z"/>
                <w:rFonts w:eastAsiaTheme="minorEastAsia"/>
                <w:color w:val="0070C0"/>
                <w:lang w:val="en-US" w:eastAsia="zh-CN"/>
              </w:rPr>
            </w:pPr>
            <w:ins w:id="1331" w:author="CK Yang (楊智凱)" w:date="2021-05-19T20:40:00Z">
              <w:r>
                <w:rPr>
                  <w:rFonts w:eastAsiaTheme="minorEastAsia"/>
                  <w:color w:val="0070C0"/>
                  <w:lang w:val="en-US" w:eastAsia="zh-CN"/>
                </w:rPr>
                <w:t>MediaTek</w:t>
              </w:r>
            </w:ins>
          </w:p>
        </w:tc>
        <w:tc>
          <w:tcPr>
            <w:tcW w:w="8395" w:type="dxa"/>
          </w:tcPr>
          <w:p w14:paraId="1D99F8A4" w14:textId="77777777" w:rsidR="00A43142" w:rsidRDefault="00A43142" w:rsidP="00A43142">
            <w:pPr>
              <w:spacing w:after="120"/>
              <w:rPr>
                <w:ins w:id="1332" w:author="CK Yang (楊智凱)" w:date="2021-05-19T20:40:00Z"/>
                <w:rFonts w:eastAsiaTheme="minorEastAsia"/>
                <w:color w:val="0070C0"/>
                <w:lang w:val="en-US" w:eastAsia="zh-CN"/>
              </w:rPr>
            </w:pPr>
            <w:ins w:id="1333" w:author="CK Yang (楊智凱)" w:date="2021-05-19T20:40:00Z">
              <w:r>
                <w:rPr>
                  <w:rFonts w:eastAsiaTheme="minorEastAsia"/>
                  <w:color w:val="0070C0"/>
                  <w:lang w:val="en-US" w:eastAsia="zh-CN"/>
                </w:rPr>
                <w:t>Support option 1. We are open to discuss but we suggest to finalize the requirement first.</w:t>
              </w:r>
            </w:ins>
          </w:p>
          <w:p w14:paraId="60B0433E" w14:textId="77777777" w:rsidR="00A43142" w:rsidRDefault="00A43142" w:rsidP="00A43142">
            <w:pPr>
              <w:spacing w:after="120"/>
              <w:rPr>
                <w:ins w:id="1334" w:author="CK Yang (楊智凱)" w:date="2021-05-19T20:40:00Z"/>
                <w:rFonts w:eastAsiaTheme="minorEastAsia"/>
                <w:color w:val="0070C0"/>
                <w:lang w:val="en-US" w:eastAsia="zh-CN"/>
              </w:rPr>
            </w:pPr>
          </w:p>
        </w:tc>
      </w:tr>
      <w:tr w:rsidR="003C4B58" w14:paraId="708F2545" w14:textId="77777777" w:rsidTr="00285801">
        <w:trPr>
          <w:ins w:id="1335" w:author="Ming Li L" w:date="2021-05-20T01:04:00Z"/>
        </w:trPr>
        <w:tc>
          <w:tcPr>
            <w:tcW w:w="1236" w:type="dxa"/>
          </w:tcPr>
          <w:p w14:paraId="66280E69" w14:textId="0B6E0BED" w:rsidR="003C4B58" w:rsidRDefault="003C4B58" w:rsidP="003C4B58">
            <w:pPr>
              <w:spacing w:after="120"/>
              <w:rPr>
                <w:ins w:id="1336" w:author="Ming Li L" w:date="2021-05-20T01:04:00Z"/>
                <w:rFonts w:eastAsiaTheme="minorEastAsia"/>
                <w:color w:val="0070C0"/>
                <w:lang w:val="en-US" w:eastAsia="zh-CN"/>
              </w:rPr>
            </w:pPr>
            <w:ins w:id="1337" w:author="Ming Li L" w:date="2021-05-20T01:04:00Z">
              <w:r>
                <w:rPr>
                  <w:rFonts w:eastAsiaTheme="minorEastAsia" w:hint="eastAsia"/>
                  <w:color w:val="0070C0"/>
                  <w:lang w:val="en-US" w:eastAsia="zh-CN"/>
                </w:rPr>
                <w:t>Ericsson</w:t>
              </w:r>
            </w:ins>
          </w:p>
        </w:tc>
        <w:tc>
          <w:tcPr>
            <w:tcW w:w="8395" w:type="dxa"/>
          </w:tcPr>
          <w:p w14:paraId="29BDC72F" w14:textId="37E86DB8" w:rsidR="00B56DD2" w:rsidRDefault="003A04C8">
            <w:pPr>
              <w:spacing w:after="120"/>
              <w:rPr>
                <w:ins w:id="1338" w:author="Ming Li L" w:date="2021-05-20T01:04:00Z"/>
                <w:rFonts w:eastAsiaTheme="minorEastAsia"/>
                <w:color w:val="0070C0"/>
                <w:lang w:val="en-US" w:eastAsia="zh-CN"/>
              </w:rPr>
            </w:pPr>
            <w:proofErr w:type="gramStart"/>
            <w:ins w:id="1339" w:author="Ming Li L" w:date="2021-05-20T01:06:00Z">
              <w:r>
                <w:rPr>
                  <w:rFonts w:eastAsiaTheme="minorEastAsia"/>
                  <w:color w:val="0070C0"/>
                  <w:lang w:val="en-US" w:eastAsia="zh-CN"/>
                </w:rPr>
                <w:t>Slightly  support</w:t>
              </w:r>
              <w:proofErr w:type="gramEnd"/>
              <w:r>
                <w:rPr>
                  <w:rFonts w:eastAsiaTheme="minorEastAsia"/>
                  <w:color w:val="0070C0"/>
                  <w:lang w:val="en-US" w:eastAsia="zh-CN"/>
                </w:rPr>
                <w:t xml:space="preserve"> option 1, but w</w:t>
              </w:r>
            </w:ins>
            <w:ins w:id="1340"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341" w:author="Chu-Hsiang Huang" w:date="2021-05-19T16:28:00Z"/>
        </w:trPr>
        <w:tc>
          <w:tcPr>
            <w:tcW w:w="1236" w:type="dxa"/>
          </w:tcPr>
          <w:p w14:paraId="410BD425" w14:textId="3DF016F2" w:rsidR="00FF3C8B" w:rsidRDefault="00FF3C8B" w:rsidP="003C4B58">
            <w:pPr>
              <w:spacing w:after="120"/>
              <w:rPr>
                <w:ins w:id="1342" w:author="Chu-Hsiang Huang" w:date="2021-05-19T16:28:00Z"/>
                <w:rFonts w:eastAsiaTheme="minorEastAsia"/>
                <w:color w:val="0070C0"/>
                <w:lang w:val="en-US" w:eastAsia="zh-CN"/>
              </w:rPr>
            </w:pPr>
            <w:ins w:id="1343"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344" w:author="Chu-Hsiang Huang" w:date="2021-05-19T16:28:00Z"/>
                <w:rFonts w:eastAsiaTheme="minorEastAsia"/>
                <w:color w:val="0070C0"/>
                <w:lang w:val="en-US" w:eastAsia="zh-CN"/>
              </w:rPr>
            </w:pPr>
            <w:ins w:id="1345" w:author="Chu-Hsiang Huang" w:date="2021-05-19T16:28:00Z">
              <w:r>
                <w:rPr>
                  <w:rFonts w:eastAsiaTheme="minorEastAsia"/>
                  <w:color w:val="0070C0"/>
                  <w:lang w:val="en-US" w:eastAsia="zh-CN"/>
                </w:rPr>
                <w:t xml:space="preserve">We prefer option 1, but keeping it open until requirement finalized </w:t>
              </w:r>
            </w:ins>
            <w:ins w:id="1346" w:author="Chu-Hsiang Huang" w:date="2021-05-19T16:29:00Z">
              <w:r>
                <w:rPr>
                  <w:rFonts w:eastAsiaTheme="minorEastAsia"/>
                  <w:color w:val="0070C0"/>
                  <w:lang w:val="en-US" w:eastAsia="zh-CN"/>
                </w:rPr>
                <w:t>is good for us, too.</w:t>
              </w:r>
            </w:ins>
          </w:p>
        </w:tc>
      </w:tr>
    </w:tbl>
    <w:p w14:paraId="49AE873E" w14:textId="1B85C3A2" w:rsidR="00852D0D" w:rsidRDefault="00852D0D" w:rsidP="00852D0D">
      <w:pPr>
        <w:spacing w:after="120"/>
        <w:rPr>
          <w:color w:val="0070C0"/>
          <w:szCs w:val="24"/>
          <w:lang w:eastAsia="zh-CN"/>
        </w:rPr>
      </w:pPr>
    </w:p>
    <w:p w14:paraId="4ECC733F" w14:textId="7BE62B22"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Network assistant signaling</w:t>
            </w:r>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347"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348" w:author="Huawei" w:date="2021-05-19T17:17:00Z">
              <w:r>
                <w:rPr>
                  <w:rFonts w:eastAsiaTheme="minorEastAsia"/>
                  <w:color w:val="0070C0"/>
                  <w:lang w:val="en-US" w:eastAsia="zh-CN"/>
                </w:rPr>
                <w:t>Agree with option 1</w:t>
              </w:r>
            </w:ins>
            <w:ins w:id="1349" w:author="Huawei" w:date="2021-05-19T17:19:00Z">
              <w:r>
                <w:rPr>
                  <w:rFonts w:eastAsiaTheme="minorEastAsia"/>
                  <w:color w:val="0070C0"/>
                  <w:lang w:val="en-US" w:eastAsia="zh-CN"/>
                </w:rPr>
                <w:t>.</w:t>
              </w:r>
            </w:ins>
            <w:ins w:id="1350" w:author="Huawei" w:date="2021-05-19T17:17:00Z">
              <w:r>
                <w:rPr>
                  <w:rFonts w:eastAsiaTheme="minorEastAsia"/>
                  <w:color w:val="0070C0"/>
                  <w:lang w:val="en-US" w:eastAsia="zh-CN"/>
                </w:rPr>
                <w:t xml:space="preserve"> </w:t>
              </w:r>
            </w:ins>
            <w:ins w:id="1351" w:author="Huawei" w:date="2021-05-19T17:19:00Z">
              <w:r>
                <w:rPr>
                  <w:rFonts w:eastAsiaTheme="minorEastAsia"/>
                  <w:color w:val="0070C0"/>
                  <w:lang w:val="en-US" w:eastAsia="zh-CN"/>
                </w:rPr>
                <w:t>A</w:t>
              </w:r>
            </w:ins>
            <w:ins w:id="1352" w:author="Huawei" w:date="2021-05-19T17:17:00Z">
              <w:r>
                <w:rPr>
                  <w:rFonts w:eastAsiaTheme="minorEastAsia"/>
                  <w:color w:val="0070C0"/>
                  <w:lang w:val="en-US" w:eastAsia="zh-CN"/>
                </w:rPr>
                <w:t>s High speed network is dedicated network</w:t>
              </w:r>
            </w:ins>
            <w:ins w:id="1353" w:author="Huawei" w:date="2021-05-19T17:19:00Z">
              <w:r>
                <w:rPr>
                  <w:rFonts w:eastAsiaTheme="minorEastAsia"/>
                  <w:color w:val="0070C0"/>
                  <w:lang w:val="en-US" w:eastAsia="zh-CN"/>
                </w:rPr>
                <w:t xml:space="preserve">, the indication from network can be very simple. For example, when network has </w:t>
              </w:r>
            </w:ins>
            <w:ins w:id="1354" w:author="Huawei" w:date="2021-05-19T17:20:00Z">
              <w:r>
                <w:rPr>
                  <w:rFonts w:eastAsiaTheme="minorEastAsia"/>
                  <w:color w:val="0070C0"/>
                  <w:lang w:val="en-US" w:eastAsia="zh-CN"/>
                </w:rPr>
                <w:t xml:space="preserve">knowledge users are present in the network, </w:t>
              </w:r>
              <w:proofErr w:type="gramStart"/>
              <w:r>
                <w:rPr>
                  <w:rFonts w:eastAsiaTheme="minorEastAsia"/>
                  <w:color w:val="0070C0"/>
                  <w:lang w:val="en-US" w:eastAsia="zh-CN"/>
                </w:rPr>
                <w:t>an</w:t>
              </w:r>
              <w:proofErr w:type="gramEnd"/>
              <w:r>
                <w:rPr>
                  <w:rFonts w:eastAsiaTheme="minorEastAsia"/>
                  <w:color w:val="0070C0"/>
                  <w:lang w:val="en-US" w:eastAsia="zh-CN"/>
                </w:rPr>
                <w:t xml:space="preserve"> single indication for R17 RRM measurement enhancement can be indicated. Whether UE</w:t>
              </w:r>
            </w:ins>
            <w:ins w:id="1355"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356" w:author="OPPO" w:date="2021-05-19T19:17:00Z"/>
        </w:trPr>
        <w:tc>
          <w:tcPr>
            <w:tcW w:w="1236" w:type="dxa"/>
          </w:tcPr>
          <w:p w14:paraId="1D648FC9" w14:textId="284A1547" w:rsidR="00807085" w:rsidRDefault="00807085" w:rsidP="00EC420D">
            <w:pPr>
              <w:spacing w:after="120"/>
              <w:rPr>
                <w:ins w:id="1357" w:author="OPPO" w:date="2021-05-19T19:17:00Z"/>
                <w:rFonts w:eastAsiaTheme="minorEastAsia"/>
                <w:color w:val="0070C0"/>
                <w:lang w:val="en-US" w:eastAsia="zh-CN"/>
              </w:rPr>
            </w:pPr>
            <w:ins w:id="1358" w:author="OPPO" w:date="2021-05-19T19:1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359" w:author="OPPO" w:date="2021-05-19T19:17:00Z"/>
                <w:rFonts w:eastAsiaTheme="minorEastAsia"/>
                <w:color w:val="0070C0"/>
                <w:lang w:val="en-US" w:eastAsia="zh-CN"/>
              </w:rPr>
            </w:pPr>
            <w:ins w:id="1360"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361" w:author="OPPO" w:date="2021-05-19T19:18:00Z">
              <w:r>
                <w:rPr>
                  <w:rFonts w:eastAsiaTheme="minorEastAsia"/>
                  <w:color w:val="0070C0"/>
                  <w:lang w:val="en-US" w:eastAsia="zh-CN"/>
                </w:rPr>
                <w:t xml:space="preserve"> UE capability</w:t>
              </w:r>
            </w:ins>
            <w:ins w:id="1362" w:author="OPPO" w:date="2021-05-19T19:17:00Z">
              <w:r>
                <w:rPr>
                  <w:rFonts w:eastAsiaTheme="minorEastAsia"/>
                  <w:color w:val="0070C0"/>
                  <w:lang w:val="en-US" w:eastAsia="zh-CN"/>
                </w:rPr>
                <w:t xml:space="preserve"> </w:t>
              </w:r>
            </w:ins>
            <w:ins w:id="1363" w:author="OPPO" w:date="2021-05-19T19:18:00Z">
              <w:r>
                <w:rPr>
                  <w:rFonts w:eastAsiaTheme="minorEastAsia"/>
                  <w:color w:val="0070C0"/>
                  <w:lang w:val="en-US" w:eastAsia="zh-CN"/>
                </w:rPr>
                <w:t>signaling.</w:t>
              </w:r>
            </w:ins>
          </w:p>
        </w:tc>
      </w:tr>
      <w:tr w:rsidR="00A43142" w14:paraId="2BCF45C9" w14:textId="77777777" w:rsidTr="00EC420D">
        <w:trPr>
          <w:ins w:id="1364" w:author="CK Yang (楊智凱)" w:date="2021-05-19T20:40:00Z"/>
        </w:trPr>
        <w:tc>
          <w:tcPr>
            <w:tcW w:w="1236" w:type="dxa"/>
          </w:tcPr>
          <w:p w14:paraId="273E603C" w14:textId="382158F4" w:rsidR="00A43142" w:rsidRDefault="00A43142" w:rsidP="00A43142">
            <w:pPr>
              <w:spacing w:after="120"/>
              <w:rPr>
                <w:ins w:id="1365" w:author="CK Yang (楊智凱)" w:date="2021-05-19T20:40:00Z"/>
                <w:rFonts w:eastAsiaTheme="minorEastAsia"/>
                <w:color w:val="0070C0"/>
                <w:lang w:val="en-US" w:eastAsia="zh-CN"/>
              </w:rPr>
            </w:pPr>
            <w:ins w:id="1366" w:author="CK Yang (楊智凱)" w:date="2021-05-19T20:41:00Z">
              <w:r>
                <w:rPr>
                  <w:rFonts w:eastAsiaTheme="minorEastAsia"/>
                  <w:color w:val="0070C0"/>
                  <w:lang w:val="en-US" w:eastAsia="zh-CN"/>
                </w:rPr>
                <w:t>MediaTek</w:t>
              </w:r>
            </w:ins>
          </w:p>
        </w:tc>
        <w:tc>
          <w:tcPr>
            <w:tcW w:w="8395" w:type="dxa"/>
          </w:tcPr>
          <w:p w14:paraId="725E65D9" w14:textId="77777777" w:rsidR="00A43142" w:rsidRDefault="00A43142" w:rsidP="00A43142">
            <w:pPr>
              <w:spacing w:after="120"/>
              <w:rPr>
                <w:ins w:id="1367" w:author="CK Yang (楊智凱)" w:date="2021-05-19T20:41:00Z"/>
                <w:rFonts w:eastAsiaTheme="minorEastAsia"/>
                <w:color w:val="0070C0"/>
                <w:lang w:val="en-US" w:eastAsia="zh-CN"/>
              </w:rPr>
            </w:pPr>
            <w:ins w:id="1368"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369" w:author="CK Yang (楊智凱)" w:date="2021-05-19T20:40:00Z"/>
                <w:rFonts w:eastAsiaTheme="minorEastAsia"/>
                <w:color w:val="0070C0"/>
                <w:lang w:val="en-US" w:eastAsia="zh-CN"/>
              </w:rPr>
            </w:pPr>
          </w:p>
        </w:tc>
      </w:tr>
      <w:tr w:rsidR="00FF3FC8" w14:paraId="6D08E665" w14:textId="77777777" w:rsidTr="00EC420D">
        <w:trPr>
          <w:ins w:id="1370" w:author="Lo, Anthony (Nokia - GB/Bristol)" w:date="2021-05-19T20:42:00Z"/>
        </w:trPr>
        <w:tc>
          <w:tcPr>
            <w:tcW w:w="1236" w:type="dxa"/>
          </w:tcPr>
          <w:p w14:paraId="0828EC6B" w14:textId="726F07B8" w:rsidR="00FF3FC8" w:rsidRDefault="00FF3FC8" w:rsidP="00A43142">
            <w:pPr>
              <w:spacing w:after="120"/>
              <w:rPr>
                <w:ins w:id="1371" w:author="Lo, Anthony (Nokia - GB/Bristol)" w:date="2021-05-19T20:42:00Z"/>
                <w:rFonts w:eastAsiaTheme="minorEastAsia"/>
                <w:color w:val="0070C0"/>
                <w:lang w:val="en-US" w:eastAsia="zh-CN"/>
              </w:rPr>
            </w:pPr>
            <w:ins w:id="1372" w:author="Lo, Anthony (Nokia - GB/Bristol)" w:date="2021-05-19T20:42:00Z">
              <w:r>
                <w:rPr>
                  <w:rFonts w:eastAsiaTheme="minorEastAsia"/>
                  <w:color w:val="0070C0"/>
                  <w:lang w:val="en-US" w:eastAsia="zh-CN"/>
                </w:rPr>
                <w:t>Nokia</w:t>
              </w:r>
            </w:ins>
          </w:p>
        </w:tc>
        <w:tc>
          <w:tcPr>
            <w:tcW w:w="8395" w:type="dxa"/>
          </w:tcPr>
          <w:p w14:paraId="2502872F" w14:textId="0AA3FA1E" w:rsidR="00FF3FC8" w:rsidRDefault="00FF3FC8" w:rsidP="00A43142">
            <w:pPr>
              <w:spacing w:after="120"/>
              <w:rPr>
                <w:ins w:id="1373" w:author="Lo, Anthony (Nokia - GB/Bristol)" w:date="2021-05-19T20:42:00Z"/>
                <w:rFonts w:eastAsiaTheme="minorEastAsia"/>
                <w:color w:val="0070C0"/>
                <w:lang w:val="en-US" w:eastAsia="zh-CN"/>
              </w:rPr>
            </w:pPr>
            <w:ins w:id="1374" w:author="Lo, Anthony (Nokia - GB/Bristol)" w:date="2021-05-19T20:43:00Z">
              <w:r>
                <w:rPr>
                  <w:rFonts w:eastAsiaTheme="minorEastAsia"/>
                  <w:color w:val="0070C0"/>
                  <w:lang w:val="en-US" w:eastAsia="zh-CN"/>
                </w:rPr>
                <w:t>Option 1 is</w:t>
              </w:r>
            </w:ins>
            <w:ins w:id="1375" w:author="Lo, Anthony (Nokia - GB/Bristol)" w:date="2021-05-19T20:45:00Z">
              <w:r>
                <w:rPr>
                  <w:rFonts w:eastAsiaTheme="minorEastAsia"/>
                  <w:color w:val="0070C0"/>
                  <w:lang w:val="en-US" w:eastAsia="zh-CN"/>
                </w:rPr>
                <w:t xml:space="preserve"> our first choice</w:t>
              </w:r>
            </w:ins>
            <w:ins w:id="1376" w:author="Lo, Anthony (Nokia - GB/Bristol)" w:date="2021-05-19T20:43:00Z">
              <w:r>
                <w:rPr>
                  <w:rFonts w:eastAsiaTheme="minorEastAsia"/>
                  <w:color w:val="0070C0"/>
                  <w:lang w:val="en-US" w:eastAsia="zh-CN"/>
                </w:rPr>
                <w:t xml:space="preserve"> </w:t>
              </w:r>
            </w:ins>
            <w:ins w:id="1377" w:author="Lo, Anthony (Nokia - GB/Bristol)" w:date="2021-05-19T20:45:00Z">
              <w:r>
                <w:rPr>
                  <w:rFonts w:eastAsiaTheme="minorEastAsia"/>
                  <w:color w:val="0070C0"/>
                  <w:lang w:val="en-US" w:eastAsia="zh-CN"/>
                </w:rPr>
                <w:t xml:space="preserve">for simplicity and </w:t>
              </w:r>
            </w:ins>
            <w:ins w:id="1378" w:author="Lo, Anthony (Nokia - GB/Bristol)" w:date="2021-05-19T20:43:00Z">
              <w:r>
                <w:rPr>
                  <w:rFonts w:eastAsiaTheme="minorEastAsia"/>
                  <w:color w:val="0070C0"/>
                  <w:lang w:val="en-US" w:eastAsia="zh-CN"/>
                </w:rPr>
                <w:t xml:space="preserve">the target UE speed </w:t>
              </w:r>
            </w:ins>
            <w:ins w:id="1379" w:author="Lo, Anthony (Nokia - GB/Bristol)" w:date="2021-05-19T20:44:00Z">
              <w:r>
                <w:rPr>
                  <w:rFonts w:eastAsiaTheme="minorEastAsia"/>
                  <w:color w:val="0070C0"/>
                  <w:lang w:val="en-US" w:eastAsia="zh-CN"/>
                </w:rPr>
                <w:t xml:space="preserve">for HST SCells is the same as PCells. </w:t>
              </w:r>
            </w:ins>
            <w:ins w:id="1380" w:author="Lo, Anthony (Nokia - GB/Bristol)" w:date="2021-05-19T20:46:00Z">
              <w:r>
                <w:rPr>
                  <w:rFonts w:eastAsiaTheme="minorEastAsia"/>
                  <w:color w:val="0070C0"/>
                  <w:lang w:val="en-US" w:eastAsia="zh-CN"/>
                </w:rPr>
                <w:t>However, w</w:t>
              </w:r>
            </w:ins>
            <w:ins w:id="1381" w:author="Lo, Anthony (Nokia - GB/Bristol)" w:date="2021-05-19T20:45:00Z">
              <w:r>
                <w:rPr>
                  <w:rFonts w:eastAsiaTheme="minorEastAsia"/>
                  <w:color w:val="0070C0"/>
                  <w:lang w:val="en-US" w:eastAsia="zh-CN"/>
                </w:rPr>
                <w:t xml:space="preserve">e are </w:t>
              </w:r>
            </w:ins>
            <w:ins w:id="1382"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EC420D">
        <w:trPr>
          <w:ins w:id="1383" w:author="Ming Li L" w:date="2021-05-20T01:06:00Z"/>
        </w:trPr>
        <w:tc>
          <w:tcPr>
            <w:tcW w:w="1236" w:type="dxa"/>
          </w:tcPr>
          <w:p w14:paraId="00391AD2" w14:textId="00901157" w:rsidR="00B449F8" w:rsidRDefault="00B449F8" w:rsidP="00B449F8">
            <w:pPr>
              <w:spacing w:after="120"/>
              <w:rPr>
                <w:ins w:id="1384" w:author="Ming Li L" w:date="2021-05-20T01:06:00Z"/>
                <w:rFonts w:eastAsiaTheme="minorEastAsia"/>
                <w:color w:val="0070C0"/>
                <w:lang w:val="en-US" w:eastAsia="zh-CN"/>
              </w:rPr>
            </w:pPr>
            <w:ins w:id="1385" w:author="Ming Li L" w:date="2021-05-20T01:06:00Z">
              <w:r>
                <w:rPr>
                  <w:rFonts w:eastAsiaTheme="minorEastAsia" w:hint="eastAsia"/>
                  <w:color w:val="0070C0"/>
                  <w:lang w:val="en-US" w:eastAsia="zh-CN"/>
                </w:rPr>
                <w:t>Ericsson</w:t>
              </w:r>
            </w:ins>
          </w:p>
        </w:tc>
        <w:tc>
          <w:tcPr>
            <w:tcW w:w="8395" w:type="dxa"/>
          </w:tcPr>
          <w:p w14:paraId="31F5F087" w14:textId="77777777" w:rsidR="00B449F8" w:rsidRDefault="00B449F8" w:rsidP="00B449F8">
            <w:pPr>
              <w:spacing w:after="120"/>
              <w:rPr>
                <w:ins w:id="1386" w:author="Ming Li L" w:date="2021-05-20T01:06:00Z"/>
                <w:rFonts w:eastAsiaTheme="minorEastAsia"/>
                <w:color w:val="0070C0"/>
                <w:lang w:val="en-US" w:eastAsia="zh-CN"/>
              </w:rPr>
            </w:pPr>
            <w:ins w:id="1387"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388" w:author="Ming Li L" w:date="2021-05-20T01:06:00Z"/>
                <w:rFonts w:eastAsiaTheme="minorEastAsia"/>
                <w:color w:val="0070C0"/>
                <w:lang w:val="en-US" w:eastAsia="zh-CN"/>
              </w:rPr>
            </w:pPr>
            <w:ins w:id="1389"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390" w:author="Ming Li L" w:date="2021-05-20T01:07:00Z">
              <w:r w:rsidRPr="00B747DD">
                <w:rPr>
                  <w:rFonts w:eastAsiaTheme="minorEastAsia"/>
                  <w:color w:val="0070C0"/>
                  <w:lang w:val="en-US" w:eastAsia="zh-CN"/>
                </w:rPr>
                <w:t>cannot</w:t>
              </w:r>
            </w:ins>
            <w:ins w:id="1391"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392" w:author="Chu-Hsiang Huang" w:date="2021-05-19T16:29:00Z"/>
        </w:trPr>
        <w:tc>
          <w:tcPr>
            <w:tcW w:w="1236" w:type="dxa"/>
          </w:tcPr>
          <w:p w14:paraId="78D220FF" w14:textId="2FDE1417" w:rsidR="00957B46" w:rsidRDefault="00957B46" w:rsidP="00B449F8">
            <w:pPr>
              <w:spacing w:after="120"/>
              <w:rPr>
                <w:ins w:id="1393" w:author="Chu-Hsiang Huang" w:date="2021-05-19T16:29:00Z"/>
                <w:rFonts w:eastAsiaTheme="minorEastAsia"/>
                <w:color w:val="0070C0"/>
                <w:lang w:val="en-US" w:eastAsia="zh-CN"/>
              </w:rPr>
            </w:pPr>
            <w:ins w:id="1394" w:author="Chu-Hsiang Huang" w:date="2021-05-19T16:29:00Z">
              <w:r>
                <w:rPr>
                  <w:rFonts w:eastAsiaTheme="minorEastAsia"/>
                  <w:color w:val="0070C0"/>
                  <w:lang w:val="en-US" w:eastAsia="zh-CN"/>
                </w:rPr>
                <w:lastRenderedPageBreak/>
                <w:t>QC</w:t>
              </w:r>
            </w:ins>
          </w:p>
        </w:tc>
        <w:tc>
          <w:tcPr>
            <w:tcW w:w="8395" w:type="dxa"/>
          </w:tcPr>
          <w:p w14:paraId="3048CA54" w14:textId="26024A57" w:rsidR="00957B46" w:rsidRDefault="00372F15" w:rsidP="00B449F8">
            <w:pPr>
              <w:spacing w:after="120"/>
              <w:rPr>
                <w:ins w:id="1395" w:author="Chu-Hsiang Huang" w:date="2021-05-19T16:29:00Z"/>
                <w:rFonts w:eastAsiaTheme="minorEastAsia"/>
                <w:color w:val="0070C0"/>
                <w:lang w:val="en-US" w:eastAsia="zh-CN"/>
              </w:rPr>
            </w:pPr>
            <w:ins w:id="1396"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397"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r w:rsidR="00D72A9C" w14:paraId="436A8CD0" w14:textId="77777777" w:rsidTr="00EC420D">
        <w:trPr>
          <w:ins w:id="1398" w:author="Qiming Li" w:date="2021-05-20T13:15:00Z"/>
        </w:trPr>
        <w:tc>
          <w:tcPr>
            <w:tcW w:w="1236" w:type="dxa"/>
          </w:tcPr>
          <w:p w14:paraId="1E7D7189" w14:textId="5DD1A1DA" w:rsidR="00D72A9C" w:rsidRDefault="00D72A9C" w:rsidP="00D72A9C">
            <w:pPr>
              <w:spacing w:after="120"/>
              <w:rPr>
                <w:ins w:id="1399" w:author="Qiming Li" w:date="2021-05-20T13:15:00Z"/>
                <w:rFonts w:eastAsiaTheme="minorEastAsia"/>
                <w:color w:val="0070C0"/>
                <w:lang w:val="en-US" w:eastAsia="zh-CN"/>
              </w:rPr>
            </w:pPr>
            <w:ins w:id="1400" w:author="Qiming Li" w:date="2021-05-20T13:15:00Z">
              <w:r>
                <w:rPr>
                  <w:rFonts w:eastAsiaTheme="minorEastAsia"/>
                  <w:color w:val="0070C0"/>
                  <w:lang w:val="en-US" w:eastAsia="zh-CN"/>
                </w:rPr>
                <w:t>Apple</w:t>
              </w:r>
            </w:ins>
          </w:p>
        </w:tc>
        <w:tc>
          <w:tcPr>
            <w:tcW w:w="8395" w:type="dxa"/>
          </w:tcPr>
          <w:p w14:paraId="316FE3C7" w14:textId="54F45CF0" w:rsidR="00D72A9C" w:rsidRPr="00D72A9C" w:rsidRDefault="00D72A9C" w:rsidP="00D72A9C">
            <w:pPr>
              <w:spacing w:after="120"/>
              <w:rPr>
                <w:ins w:id="1401" w:author="Qiming Li" w:date="2021-05-20T13:17:00Z"/>
                <w:rFonts w:eastAsiaTheme="minorEastAsia"/>
                <w:b/>
                <w:bCs/>
                <w:color w:val="0070C0"/>
                <w:lang w:val="en-US" w:eastAsia="zh-CN"/>
                <w:rPrChange w:id="1402" w:author="Qiming Li" w:date="2021-05-20T13:18:00Z">
                  <w:rPr>
                    <w:ins w:id="1403" w:author="Qiming Li" w:date="2021-05-20T13:17:00Z"/>
                    <w:rFonts w:eastAsiaTheme="minorEastAsia"/>
                    <w:color w:val="0070C0"/>
                    <w:lang w:val="en-US" w:eastAsia="zh-CN"/>
                  </w:rPr>
                </w:rPrChange>
              </w:rPr>
            </w:pPr>
            <w:ins w:id="1404" w:author="Qiming Li" w:date="2021-05-20T13:15:00Z">
              <w:r w:rsidRPr="00D72A9C">
                <w:rPr>
                  <w:rFonts w:eastAsiaTheme="minorEastAsia"/>
                  <w:b/>
                  <w:bCs/>
                  <w:color w:val="0070C0"/>
                  <w:lang w:val="en-US" w:eastAsia="zh-CN"/>
                  <w:rPrChange w:id="1405" w:author="Qiming Li" w:date="2021-05-20T13:18:00Z">
                    <w:rPr>
                      <w:rFonts w:eastAsiaTheme="minorEastAsia"/>
                      <w:color w:val="0070C0"/>
                      <w:lang w:val="en-US" w:eastAsia="zh-CN"/>
                    </w:rPr>
                  </w:rPrChange>
                </w:rPr>
                <w:t xml:space="preserve">Option 1 and 2 here are for different issues. </w:t>
              </w:r>
            </w:ins>
            <w:ins w:id="1406" w:author="Qiming Li" w:date="2021-05-20T13:17:00Z">
              <w:r w:rsidRPr="00D72A9C">
                <w:rPr>
                  <w:rFonts w:eastAsiaTheme="minorEastAsia"/>
                  <w:b/>
                  <w:bCs/>
                  <w:color w:val="0070C0"/>
                  <w:lang w:val="en-US" w:eastAsia="zh-CN"/>
                  <w:rPrChange w:id="1407" w:author="Qiming Li" w:date="2021-05-20T13:18:00Z">
                    <w:rPr>
                      <w:rFonts w:eastAsiaTheme="minorEastAsia"/>
                      <w:color w:val="0070C0"/>
                      <w:lang w:val="en-US" w:eastAsia="zh-CN"/>
                    </w:rPr>
                  </w:rPrChange>
                </w:rPr>
                <w:t>They don’t conflict with each other.</w:t>
              </w:r>
            </w:ins>
          </w:p>
          <w:p w14:paraId="4E3B1058" w14:textId="43265AA2" w:rsidR="00D72A9C" w:rsidRDefault="00D72A9C" w:rsidP="00D72A9C">
            <w:pPr>
              <w:spacing w:after="120"/>
              <w:rPr>
                <w:ins w:id="1408" w:author="Qiming Li" w:date="2021-05-20T13:15:00Z"/>
                <w:rFonts w:eastAsiaTheme="minorEastAsia"/>
                <w:color w:val="0070C0"/>
                <w:lang w:val="en-US" w:eastAsia="zh-CN"/>
              </w:rPr>
            </w:pPr>
            <w:ins w:id="1409" w:author="Qiming Li" w:date="2021-05-20T13:15:00Z">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ins>
          </w:p>
          <w:p w14:paraId="4D79597A" w14:textId="4021DCEB" w:rsidR="00D72A9C" w:rsidRDefault="00D72A9C" w:rsidP="00D72A9C">
            <w:pPr>
              <w:spacing w:after="120"/>
              <w:rPr>
                <w:ins w:id="1410" w:author="Qiming Li" w:date="2021-05-20T13:15:00Z"/>
                <w:rFonts w:eastAsiaTheme="minorEastAsia"/>
                <w:color w:val="0070C0"/>
                <w:lang w:val="en-US" w:eastAsia="zh-CN"/>
              </w:rPr>
            </w:pPr>
            <w:ins w:id="1411" w:author="Qiming Li" w:date="2021-05-20T13:16:00Z">
              <w:r>
                <w:rPr>
                  <w:rFonts w:eastAsiaTheme="minorEastAsia"/>
                  <w:color w:val="0070C0"/>
                  <w:lang w:val="en-US" w:eastAsia="zh-CN"/>
                </w:rPr>
                <w:t>Regarding our proposal in opt</w:t>
              </w:r>
            </w:ins>
            <w:ins w:id="1412" w:author="Qiming Li" w:date="2021-05-20T13:17:00Z">
              <w:r>
                <w:rPr>
                  <w:rFonts w:eastAsiaTheme="minorEastAsia"/>
                  <w:color w:val="0070C0"/>
                  <w:lang w:val="en-US" w:eastAsia="zh-CN"/>
                </w:rPr>
                <w:t xml:space="preserve">ion 2, it is </w:t>
              </w:r>
            </w:ins>
            <w:ins w:id="1413" w:author="Qiming Li" w:date="2021-05-20T13:18:00Z">
              <w:r>
                <w:rPr>
                  <w:rFonts w:eastAsiaTheme="minorEastAsia"/>
                  <w:color w:val="0070C0"/>
                  <w:lang w:val="en-US" w:eastAsia="zh-CN"/>
                </w:rPr>
                <w:t>in line</w:t>
              </w:r>
            </w:ins>
            <w:ins w:id="1414" w:author="Qiming Li" w:date="2021-05-20T13:17:00Z">
              <w:r>
                <w:rPr>
                  <w:rFonts w:eastAsiaTheme="minorEastAsia"/>
                  <w:color w:val="0070C0"/>
                  <w:lang w:val="en-US" w:eastAsia="zh-CN"/>
                </w:rPr>
                <w:t xml:space="preserve"> with issue 2-9 option 1, which seems acceptable to the group</w:t>
              </w:r>
            </w:ins>
            <w:ins w:id="1415" w:author="Qiming Li" w:date="2021-05-20T13:18:00Z">
              <w:r>
                <w:rPr>
                  <w:rFonts w:eastAsiaTheme="minorEastAsia"/>
                  <w:color w:val="0070C0"/>
                  <w:lang w:val="en-US" w:eastAsia="zh-CN"/>
                </w:rPr>
                <w:t>.</w:t>
              </w:r>
            </w:ins>
            <w:ins w:id="1416" w:author="Qiming Li" w:date="2021-05-20T13:19:00Z">
              <w:r>
                <w:rPr>
                  <w:rFonts w:eastAsiaTheme="minorEastAsia"/>
                  <w:color w:val="0070C0"/>
                  <w:lang w:val="en-US" w:eastAsia="zh-CN"/>
                </w:rPr>
                <w:t xml:space="preserve"> To Ericsson’s question, enhancement comes at the price of power consumption. </w:t>
              </w:r>
            </w:ins>
            <w:ins w:id="1417" w:author="Qiming Li" w:date="2021-05-20T13:20:00Z">
              <w:r>
                <w:rPr>
                  <w:rFonts w:eastAsiaTheme="minorEastAsia"/>
                  <w:color w:val="0070C0"/>
                  <w:lang w:val="en-US" w:eastAsia="zh-CN"/>
                </w:rPr>
                <w:t>Technically it can apply to any other inter-frequency, but it may not be necessary. We see no problem since it is up to network configuration.</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418"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419" w:author="Huawei" w:date="2021-05-19T17:21:00Z">
              <w:r>
                <w:rPr>
                  <w:rFonts w:eastAsiaTheme="minorEastAsia"/>
                  <w:color w:val="0070C0"/>
                  <w:lang w:val="en-US" w:eastAsia="zh-CN"/>
                </w:rPr>
                <w:t xml:space="preserve">Demodulation is discussing the release independent issue in </w:t>
              </w:r>
            </w:ins>
            <w:ins w:id="1420" w:author="Huawei" w:date="2021-05-19T17:22:00Z">
              <w:r>
                <w:rPr>
                  <w:rFonts w:eastAsiaTheme="minorEastAsia"/>
                  <w:color w:val="0070C0"/>
                  <w:lang w:val="en-US" w:eastAsia="zh-CN"/>
                </w:rPr>
                <w:t>parallel</w:t>
              </w:r>
            </w:ins>
            <w:ins w:id="1421" w:author="Huawei" w:date="2021-05-19T17:21:00Z">
              <w:r>
                <w:rPr>
                  <w:rFonts w:eastAsiaTheme="minorEastAsia"/>
                  <w:color w:val="0070C0"/>
                  <w:lang w:val="en-US" w:eastAsia="zh-CN"/>
                </w:rPr>
                <w:t xml:space="preserve">. In our understanding, whether a feature is release independent </w:t>
              </w:r>
            </w:ins>
            <w:ins w:id="1422" w:author="Huawei" w:date="2021-05-19T17:22:00Z">
              <w:r>
                <w:rPr>
                  <w:rFonts w:eastAsiaTheme="minorEastAsia"/>
                  <w:color w:val="0070C0"/>
                  <w:lang w:val="en-US" w:eastAsia="zh-CN"/>
                </w:rPr>
                <w:t xml:space="preserve">is supposed to </w:t>
              </w:r>
            </w:ins>
            <w:ins w:id="1423" w:author="Huawei" w:date="2021-05-19T17:21:00Z">
              <w:r>
                <w:rPr>
                  <w:rFonts w:eastAsiaTheme="minorEastAsia"/>
                  <w:color w:val="0070C0"/>
                  <w:lang w:val="en-US" w:eastAsia="zh-CN"/>
                </w:rPr>
                <w:t>consider all aspects. We suggest to wait for the conclusion from other session.</w:t>
              </w:r>
            </w:ins>
          </w:p>
        </w:tc>
      </w:tr>
      <w:tr w:rsidR="00807085" w14:paraId="1556E403" w14:textId="77777777" w:rsidTr="001632A7">
        <w:trPr>
          <w:ins w:id="1424" w:author="OPPO" w:date="2021-05-19T19:20:00Z"/>
        </w:trPr>
        <w:tc>
          <w:tcPr>
            <w:tcW w:w="1236" w:type="dxa"/>
          </w:tcPr>
          <w:p w14:paraId="508CEB06" w14:textId="4E43FBDC" w:rsidR="00807085" w:rsidRDefault="00807085" w:rsidP="00327428">
            <w:pPr>
              <w:spacing w:after="120"/>
              <w:rPr>
                <w:ins w:id="1425" w:author="OPPO" w:date="2021-05-19T19:20:00Z"/>
                <w:rFonts w:eastAsiaTheme="minorEastAsia"/>
                <w:color w:val="0070C0"/>
                <w:lang w:val="en-US" w:eastAsia="zh-CN"/>
              </w:rPr>
            </w:pPr>
            <w:ins w:id="1426"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427" w:author="OPPO" w:date="2021-05-19T19:20:00Z"/>
                <w:rFonts w:eastAsiaTheme="minorEastAsia"/>
                <w:color w:val="0070C0"/>
                <w:lang w:val="en-US" w:eastAsia="zh-CN"/>
              </w:rPr>
            </w:pPr>
            <w:ins w:id="1428"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429" w:author="Ming Li L" w:date="2021-05-20T01:07:00Z"/>
        </w:trPr>
        <w:tc>
          <w:tcPr>
            <w:tcW w:w="1236" w:type="dxa"/>
          </w:tcPr>
          <w:p w14:paraId="78F9C525" w14:textId="6C7F928A" w:rsidR="00797C0E" w:rsidRDefault="00797C0E" w:rsidP="00797C0E">
            <w:pPr>
              <w:spacing w:after="120"/>
              <w:rPr>
                <w:ins w:id="1430" w:author="Ming Li L" w:date="2021-05-20T01:07:00Z"/>
                <w:rFonts w:eastAsiaTheme="minorEastAsia"/>
                <w:color w:val="0070C0"/>
                <w:lang w:val="en-US" w:eastAsia="zh-CN"/>
              </w:rPr>
            </w:pPr>
            <w:ins w:id="1431" w:author="Ming Li L" w:date="2021-05-20T01:07:00Z">
              <w:r>
                <w:rPr>
                  <w:rFonts w:eastAsiaTheme="minorEastAsia" w:hint="eastAsia"/>
                  <w:color w:val="0070C0"/>
                  <w:lang w:val="en-US" w:eastAsia="zh-CN"/>
                </w:rPr>
                <w:t>Ericsson</w:t>
              </w:r>
            </w:ins>
          </w:p>
        </w:tc>
        <w:tc>
          <w:tcPr>
            <w:tcW w:w="8395" w:type="dxa"/>
          </w:tcPr>
          <w:p w14:paraId="75259903" w14:textId="7ECF0FE1" w:rsidR="00797C0E" w:rsidRPr="007E48A0" w:rsidRDefault="00797C0E" w:rsidP="00797C0E">
            <w:pPr>
              <w:spacing w:after="120"/>
              <w:rPr>
                <w:ins w:id="1432" w:author="Ming Li L" w:date="2021-05-20T01:07:00Z"/>
                <w:rFonts w:eastAsiaTheme="minorEastAsia"/>
                <w:color w:val="0070C0"/>
                <w:lang w:val="en-US" w:eastAsia="zh-CN"/>
              </w:rPr>
            </w:pPr>
            <w:ins w:id="1433"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434" w:author="Ming Li L" w:date="2021-05-20T01:07:00Z"/>
                <w:rFonts w:eastAsiaTheme="minorEastAsia"/>
                <w:color w:val="0070C0"/>
                <w:lang w:val="en-US" w:eastAsia="zh-CN"/>
              </w:rPr>
            </w:pPr>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2"/>
        <w:rPr>
          <w:lang w:val="en-US"/>
          <w:rPrChange w:id="1435" w:author="Ming Li L" w:date="2021-05-20T00:31:00Z">
            <w:rPr/>
          </w:rPrChange>
        </w:rPr>
      </w:pPr>
      <w:r w:rsidRPr="00507D89">
        <w:rPr>
          <w:lang w:val="en-US"/>
          <w:rPrChange w:id="1436" w:author="Ming Li L" w:date="2021-05-20T00:31:00Z">
            <w:rPr/>
          </w:rPrChange>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2"/>
        <w:gridCol w:w="8399"/>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30"/>
        <w:gridCol w:w="8401"/>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31"/>
        <w:gridCol w:w="8400"/>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2"/>
        <w:rPr>
          <w:lang w:val="en-US"/>
          <w:rPrChange w:id="1437" w:author="Ming Li L" w:date="2021-05-20T00:31:00Z">
            <w:rPr/>
          </w:rPrChange>
        </w:rPr>
      </w:pPr>
      <w:r w:rsidRPr="00507D89">
        <w:rPr>
          <w:lang w:val="en-US"/>
          <w:rPrChange w:id="1438"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 xml:space="preserve">Moderator can provide summary of 2nd round here. Note that recommended decisions on tdocs should be provided in the section </w:t>
      </w:r>
      <w:proofErr w:type="gramStart"/>
      <w:r w:rsidRPr="00D10052">
        <w:rPr>
          <w:i/>
          <w:color w:val="0070C0"/>
          <w:lang w:val="en-US" w:eastAsia="zh-CN"/>
        </w:rPr>
        <w:t>titled ”</w:t>
      </w:r>
      <w:proofErr w:type="gramEnd"/>
      <w:r w:rsidRPr="00D10052">
        <w:rPr>
          <w:i/>
          <w:color w:val="0070C0"/>
          <w:lang w:val="en-US" w:eastAsia="zh-CN"/>
        </w:rPr>
        <w:t>Recommendations for Tdocs”.</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1"/>
        <w:rPr>
          <w:lang w:val="en-US" w:eastAsia="ja-JP"/>
        </w:rPr>
      </w:pPr>
      <w:r>
        <w:rPr>
          <w:lang w:val="en-US" w:eastAsia="ja-JP"/>
        </w:rPr>
        <w:t>Recommendations for Tdocs</w:t>
      </w:r>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aff7"/>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lastRenderedPageBreak/>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B43C52">
      <w:footnotePr>
        <w:numRestart w:val="eachSect"/>
      </w:footnotePr>
      <w:pgSz w:w="11907" w:h="16840" w:code="9"/>
      <w:pgMar w:top="1133" w:right="1133" w:bottom="1416" w:left="1133" w:header="850" w:footer="397" w:gutter="0"/>
      <w:cols w:space="720"/>
      <w:formProt w:val="0"/>
      <w:docGrid w:linePitch="272"/>
      <w:sectPrChange w:id="1439" w:author="Xiaomi" w:date="2021-05-20T13:23:00Z">
        <w:sectPr w:rsidR="00C63557" w:rsidRPr="00E72CF1" w:rsidSect="00B43C5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DAFEE" w14:textId="77777777" w:rsidR="009A37E0" w:rsidRDefault="009A37E0">
      <w:r>
        <w:separator/>
      </w:r>
    </w:p>
  </w:endnote>
  <w:endnote w:type="continuationSeparator" w:id="0">
    <w:p w14:paraId="40B04BE9" w14:textId="77777777" w:rsidR="009A37E0" w:rsidRDefault="009A3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v4.2.0">
    <w:altName w:val="Times New Roman"/>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2C7FC" w14:textId="77777777" w:rsidR="009A37E0" w:rsidRDefault="009A37E0">
      <w:r>
        <w:separator/>
      </w:r>
    </w:p>
  </w:footnote>
  <w:footnote w:type="continuationSeparator" w:id="0">
    <w:p w14:paraId="6EA20C9A" w14:textId="77777777" w:rsidR="009A37E0" w:rsidRDefault="009A37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Qiming Li">
    <w15:presenceInfo w15:providerId="AD" w15:userId="S::li_qiming@apple.com::e8664b11-4b16-48cb-91dd-de27df1e2474"/>
  </w15:person>
  <w15:person w15:author="Xiaomi">
    <w15:presenceInfo w15:providerId="Windows Live" w15:userId="1041ae60226154a6"/>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44FB"/>
    <w:rsid w:val="000D574B"/>
    <w:rsid w:val="000D6CFC"/>
    <w:rsid w:val="000D717D"/>
    <w:rsid w:val="000E0239"/>
    <w:rsid w:val="000E0B3E"/>
    <w:rsid w:val="000E537B"/>
    <w:rsid w:val="000E57D0"/>
    <w:rsid w:val="000E7858"/>
    <w:rsid w:val="000E7EE8"/>
    <w:rsid w:val="000F39CA"/>
    <w:rsid w:val="0010080A"/>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59CB"/>
    <w:rsid w:val="001B1523"/>
    <w:rsid w:val="001B7991"/>
    <w:rsid w:val="001C0CB0"/>
    <w:rsid w:val="001C1409"/>
    <w:rsid w:val="001C1A88"/>
    <w:rsid w:val="001C2AE6"/>
    <w:rsid w:val="001C4A89"/>
    <w:rsid w:val="001C6177"/>
    <w:rsid w:val="001D0363"/>
    <w:rsid w:val="001D12B4"/>
    <w:rsid w:val="001D2E68"/>
    <w:rsid w:val="001D7D94"/>
    <w:rsid w:val="001E0A28"/>
    <w:rsid w:val="001E4218"/>
    <w:rsid w:val="001E56B7"/>
    <w:rsid w:val="001F0B20"/>
    <w:rsid w:val="001F2350"/>
    <w:rsid w:val="00200A62"/>
    <w:rsid w:val="00201DD7"/>
    <w:rsid w:val="0020290D"/>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8C6"/>
    <w:rsid w:val="00682668"/>
    <w:rsid w:val="00692A68"/>
    <w:rsid w:val="00695D85"/>
    <w:rsid w:val="006A30A2"/>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5AE7"/>
    <w:rsid w:val="008C60E9"/>
    <w:rsid w:val="008D1B7C"/>
    <w:rsid w:val="008D6657"/>
    <w:rsid w:val="008E0599"/>
    <w:rsid w:val="008E1F60"/>
    <w:rsid w:val="008E307E"/>
    <w:rsid w:val="008F4DD1"/>
    <w:rsid w:val="008F6056"/>
    <w:rsid w:val="00902155"/>
    <w:rsid w:val="00902C07"/>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70D4"/>
    <w:rsid w:val="00AE7868"/>
    <w:rsid w:val="00AF0407"/>
    <w:rsid w:val="00AF4D8B"/>
    <w:rsid w:val="00B067CA"/>
    <w:rsid w:val="00B0748D"/>
    <w:rsid w:val="00B12B26"/>
    <w:rsid w:val="00B12D3C"/>
    <w:rsid w:val="00B163F8"/>
    <w:rsid w:val="00B2472D"/>
    <w:rsid w:val="00B24CA0"/>
    <w:rsid w:val="00B2549F"/>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F00DCC"/>
    <w:rsid w:val="00F0156F"/>
    <w:rsid w:val="00F05AC8"/>
    <w:rsid w:val="00F07167"/>
    <w:rsid w:val="00F072D8"/>
    <w:rsid w:val="00F07CE0"/>
    <w:rsid w:val="00F115F5"/>
    <w:rsid w:val="00F13D05"/>
    <w:rsid w:val="00F158E7"/>
    <w:rsid w:val="00F1679D"/>
    <w:rsid w:val="00F1682C"/>
    <w:rsid w:val="00F20B91"/>
    <w:rsid w:val="00F21139"/>
    <w:rsid w:val="00F24B8B"/>
    <w:rsid w:val="00F30022"/>
    <w:rsid w:val="00F30D2E"/>
    <w:rsid w:val="00F34071"/>
    <w:rsid w:val="00F35516"/>
    <w:rsid w:val="00F35790"/>
    <w:rsid w:val="00F36372"/>
    <w:rsid w:val="00F4136D"/>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1"/>
    <w:pPr>
      <w:ind w:left="1418" w:hanging="1418"/>
    </w:pPr>
  </w:style>
  <w:style w:type="paragraph" w:styleId="31">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2">
    <w:name w:val="List Bullet 3"/>
    <w:basedOn w:val="24"/>
    <w:pPr>
      <w:ind w:left="1135"/>
    </w:pPr>
  </w:style>
  <w:style w:type="paragraph" w:styleId="25">
    <w:name w:val="List 2"/>
    <w:basedOn w:val="ab"/>
    <w:uiPriority w:val="99"/>
    <w:pPr>
      <w:ind w:left="851"/>
    </w:pPr>
  </w:style>
  <w:style w:type="paragraph" w:styleId="33">
    <w:name w:val="List 3"/>
    <w:basedOn w:val="25"/>
    <w:pPr>
      <w:ind w:left="1135"/>
    </w:pPr>
  </w:style>
  <w:style w:type="paragraph" w:styleId="42">
    <w:name w:val="List 4"/>
    <w:basedOn w:val="33"/>
    <w:pPr>
      <w:ind w:left="1418"/>
    </w:pPr>
  </w:style>
  <w:style w:type="paragraph" w:styleId="52">
    <w:name w:val="List 5"/>
    <w:basedOn w:val="42"/>
    <w:pPr>
      <w:ind w:left="1702"/>
    </w:pPr>
  </w:style>
  <w:style w:type="paragraph" w:styleId="43">
    <w:name w:val="List Bullet 4"/>
    <w:basedOn w:val="32"/>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3F0E0-BE4F-47C6-9C04-FEEC7844B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4</TotalTime>
  <Pages>40</Pages>
  <Words>13800</Words>
  <Characters>78663</Characters>
  <Application>Microsoft Office Word</Application>
  <DocSecurity>0</DocSecurity>
  <Lines>655</Lines>
  <Paragraphs>18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92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Xiaomi</cp:lastModifiedBy>
  <cp:revision>61</cp:revision>
  <cp:lastPrinted>2019-04-25T01:09:00Z</cp:lastPrinted>
  <dcterms:created xsi:type="dcterms:W3CDTF">2021-05-19T22:30:00Z</dcterms:created>
  <dcterms:modified xsi:type="dcterms:W3CDTF">2021-05-20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